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ink/ink1.xml" ContentType="application/inkml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657C3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bookmarkStart w:id="0" w:name="_Hlk117452840"/>
      <w:r>
        <w:rPr>
          <w:rStyle w:val="normaltextrun"/>
          <w:rFonts w:ascii="Arial" w:hAnsi="Arial" w:cs="Arial"/>
          <w:b/>
          <w:bCs/>
          <w:sz w:val="28"/>
          <w:szCs w:val="28"/>
        </w:rPr>
        <w:t>UNIVERSIDADE CRUZEIRO DO SUL</w:t>
      </w:r>
      <w:r>
        <w:rPr>
          <w:rStyle w:val="eop"/>
          <w:rFonts w:eastAsiaTheme="majorEastAsia" w:cs="Arial"/>
          <w:sz w:val="28"/>
          <w:szCs w:val="28"/>
        </w:rPr>
        <w:t> </w:t>
      </w:r>
    </w:p>
    <w:p w14:paraId="2F71BC37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  <w:sz w:val="28"/>
          <w:szCs w:val="28"/>
        </w:rPr>
        <w:t> </w:t>
      </w:r>
    </w:p>
    <w:p w14:paraId="394E64DF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  <w:sz w:val="28"/>
          <w:szCs w:val="28"/>
        </w:rPr>
        <w:t> </w:t>
      </w:r>
    </w:p>
    <w:p w14:paraId="0F807F27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8"/>
          <w:szCs w:val="28"/>
        </w:rPr>
        <w:t>4º SEMESTRE DO CURSO DE </w:t>
      </w:r>
      <w:r>
        <w:rPr>
          <w:rStyle w:val="eop"/>
          <w:rFonts w:eastAsiaTheme="majorEastAsia" w:cs="Arial"/>
          <w:sz w:val="28"/>
          <w:szCs w:val="28"/>
        </w:rPr>
        <w:t> </w:t>
      </w:r>
    </w:p>
    <w:p w14:paraId="4F9AC13A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8"/>
          <w:szCs w:val="28"/>
        </w:rPr>
        <w:t>ANÁLISE E DESENVOLVIMENTO DE SISTEMAS</w:t>
      </w:r>
      <w:r>
        <w:rPr>
          <w:rStyle w:val="eop"/>
          <w:rFonts w:eastAsiaTheme="majorEastAsia" w:cs="Arial"/>
          <w:sz w:val="28"/>
          <w:szCs w:val="28"/>
        </w:rPr>
        <w:t> </w:t>
      </w:r>
    </w:p>
    <w:p w14:paraId="7EF3A189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  <w:sz w:val="28"/>
          <w:szCs w:val="28"/>
        </w:rPr>
        <w:t> </w:t>
      </w:r>
    </w:p>
    <w:p w14:paraId="6389124F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  <w:sz w:val="28"/>
          <w:szCs w:val="28"/>
        </w:rPr>
        <w:t> </w:t>
      </w:r>
    </w:p>
    <w:p w14:paraId="1C903F30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  <w:sz w:val="28"/>
          <w:szCs w:val="28"/>
        </w:rPr>
        <w:t> </w:t>
      </w:r>
    </w:p>
    <w:p w14:paraId="64D4C9C9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  <w:sz w:val="28"/>
          <w:szCs w:val="28"/>
        </w:rPr>
        <w:t> </w:t>
      </w:r>
    </w:p>
    <w:p w14:paraId="524E0A72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8"/>
          <w:szCs w:val="28"/>
        </w:rPr>
        <w:t>ANÁLISE E PROJETO DE SISTEMAS II</w:t>
      </w:r>
    </w:p>
    <w:p w14:paraId="16F39CDF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8"/>
          <w:szCs w:val="28"/>
        </w:rPr>
        <w:t>Autopeças McQueen</w:t>
      </w:r>
    </w:p>
    <w:p w14:paraId="1AD5C83E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</w:rPr>
        <w:t> </w:t>
      </w:r>
    </w:p>
    <w:p w14:paraId="166FB2F7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</w:rPr>
        <w:t> </w:t>
      </w:r>
    </w:p>
    <w:p w14:paraId="5631694C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</w:rPr>
        <w:t> </w:t>
      </w:r>
    </w:p>
    <w:p w14:paraId="40A171F5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</w:rPr>
        <w:t> </w:t>
      </w:r>
    </w:p>
    <w:p w14:paraId="0C9DACAF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</w:rPr>
        <w:t> </w:t>
      </w:r>
    </w:p>
    <w:p w14:paraId="17F65F89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</w:rPr>
        <w:t> </w:t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7072"/>
        <w:gridCol w:w="1432"/>
      </w:tblGrid>
      <w:tr w:rsidR="008751F1" w14:paraId="5EEAA71A" w14:textId="77777777">
        <w:tc>
          <w:tcPr>
            <w:tcW w:w="7071" w:type="dxa"/>
          </w:tcPr>
          <w:p w14:paraId="61BBD9D1" w14:textId="77777777" w:rsidR="008751F1" w:rsidRDefault="00BC5B19">
            <w:pPr>
              <w:pStyle w:val="paragraph"/>
              <w:widowControl w:val="0"/>
              <w:spacing w:before="280" w:after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Augustus Nicodemus de Almeida</w:t>
            </w:r>
          </w:p>
        </w:tc>
        <w:tc>
          <w:tcPr>
            <w:tcW w:w="1432" w:type="dxa"/>
          </w:tcPr>
          <w:p w14:paraId="7EA018F7" w14:textId="77777777" w:rsidR="008751F1" w:rsidRDefault="00BC5B19">
            <w:pPr>
              <w:pStyle w:val="paragraph"/>
              <w:widowControl w:val="0"/>
              <w:spacing w:before="280" w:after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26124742</w:t>
            </w:r>
          </w:p>
        </w:tc>
      </w:tr>
      <w:tr w:rsidR="008751F1" w14:paraId="06F9F0CB" w14:textId="77777777">
        <w:tc>
          <w:tcPr>
            <w:tcW w:w="7071" w:type="dxa"/>
          </w:tcPr>
          <w:p w14:paraId="6B197585" w14:textId="77777777" w:rsidR="008751F1" w:rsidRDefault="00BC5B19">
            <w:pPr>
              <w:pStyle w:val="paragraph"/>
              <w:widowControl w:val="0"/>
              <w:spacing w:before="280" w:after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Breno Espindola Carvalho dos Santos</w:t>
            </w:r>
          </w:p>
        </w:tc>
        <w:tc>
          <w:tcPr>
            <w:tcW w:w="1432" w:type="dxa"/>
          </w:tcPr>
          <w:p w14:paraId="4ABE70CB" w14:textId="77777777" w:rsidR="008751F1" w:rsidRDefault="00BC5B19">
            <w:pPr>
              <w:pStyle w:val="paragraph"/>
              <w:widowControl w:val="0"/>
              <w:spacing w:before="280" w:after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26062747</w:t>
            </w:r>
          </w:p>
        </w:tc>
      </w:tr>
      <w:tr w:rsidR="008751F1" w14:paraId="607A2A8D" w14:textId="77777777">
        <w:tc>
          <w:tcPr>
            <w:tcW w:w="7071" w:type="dxa"/>
          </w:tcPr>
          <w:p w14:paraId="3D975571" w14:textId="77777777" w:rsidR="008751F1" w:rsidRDefault="00BC5B19">
            <w:pPr>
              <w:pStyle w:val="paragraph"/>
              <w:widowControl w:val="0"/>
              <w:spacing w:before="280" w:after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Guilherme Fernandes Laurindo</w:t>
            </w:r>
          </w:p>
        </w:tc>
        <w:tc>
          <w:tcPr>
            <w:tcW w:w="1432" w:type="dxa"/>
          </w:tcPr>
          <w:p w14:paraId="71B5A4A4" w14:textId="77777777" w:rsidR="008751F1" w:rsidRDefault="00BC5B19">
            <w:pPr>
              <w:pStyle w:val="paragraph"/>
              <w:widowControl w:val="0"/>
              <w:spacing w:before="280" w:after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26387417</w:t>
            </w:r>
          </w:p>
        </w:tc>
      </w:tr>
      <w:tr w:rsidR="008751F1" w14:paraId="4B83DA02" w14:textId="77777777">
        <w:tc>
          <w:tcPr>
            <w:tcW w:w="7071" w:type="dxa"/>
          </w:tcPr>
          <w:p w14:paraId="49BF508B" w14:textId="77777777" w:rsidR="008751F1" w:rsidRDefault="00BC5B19">
            <w:pPr>
              <w:pStyle w:val="paragraph"/>
              <w:widowControl w:val="0"/>
              <w:spacing w:before="280" w:after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Lukas Reis de Oliveira</w:t>
            </w:r>
          </w:p>
        </w:tc>
        <w:tc>
          <w:tcPr>
            <w:tcW w:w="1432" w:type="dxa"/>
          </w:tcPr>
          <w:p w14:paraId="4B81BEDC" w14:textId="77777777" w:rsidR="008751F1" w:rsidRDefault="00BC5B19">
            <w:pPr>
              <w:pStyle w:val="paragraph"/>
              <w:widowControl w:val="0"/>
              <w:spacing w:before="280" w:after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26299437</w:t>
            </w:r>
          </w:p>
        </w:tc>
      </w:tr>
      <w:tr w:rsidR="008751F1" w14:paraId="2CFB307E" w14:textId="77777777">
        <w:tc>
          <w:tcPr>
            <w:tcW w:w="7071" w:type="dxa"/>
          </w:tcPr>
          <w:p w14:paraId="1C4F61A2" w14:textId="77777777" w:rsidR="008751F1" w:rsidRDefault="00BC5B19">
            <w:pPr>
              <w:pStyle w:val="paragraph"/>
              <w:widowControl w:val="0"/>
              <w:spacing w:beforeAutospacing="0" w:after="0" w:afterAutospacing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Thiago da Silva Barbosa</w:t>
            </w:r>
          </w:p>
        </w:tc>
        <w:tc>
          <w:tcPr>
            <w:tcW w:w="1432" w:type="dxa"/>
          </w:tcPr>
          <w:p w14:paraId="2C6154B3" w14:textId="77777777" w:rsidR="008751F1" w:rsidRDefault="00BC5B19">
            <w:pPr>
              <w:pStyle w:val="paragraph"/>
              <w:widowControl w:val="0"/>
              <w:spacing w:beforeAutospacing="0" w:after="0" w:afterAutospacing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26638738</w:t>
            </w:r>
          </w:p>
        </w:tc>
      </w:tr>
    </w:tbl>
    <w:p w14:paraId="3B8026F8" w14:textId="77777777" w:rsidR="008751F1" w:rsidRDefault="008751F1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3E63BFBA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</w:rPr>
        <w:t> </w:t>
      </w:r>
    </w:p>
    <w:p w14:paraId="13BF0EED" w14:textId="77777777" w:rsidR="008751F1" w:rsidRDefault="008751F1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23AC5119" w14:textId="77777777" w:rsidR="008751F1" w:rsidRDefault="008751F1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24AFEBFF" w14:textId="77777777" w:rsidR="008751F1" w:rsidRDefault="008751F1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0BFD6D28" w14:textId="77777777" w:rsidR="008751F1" w:rsidRDefault="008751F1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14515101" w14:textId="77777777" w:rsidR="008751F1" w:rsidRDefault="008751F1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0E9D530E" w14:textId="77777777" w:rsidR="008751F1" w:rsidRDefault="008751F1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448802B2" w14:textId="77777777" w:rsidR="008751F1" w:rsidRDefault="008751F1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30DC52DD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Style w:val="eop"/>
          <w:rFonts w:eastAsiaTheme="majorEastAsia" w:cs="Arial"/>
        </w:rPr>
      </w:pPr>
      <w:r>
        <w:rPr>
          <w:rStyle w:val="normaltextrun"/>
          <w:rFonts w:ascii="Arial" w:hAnsi="Arial" w:cs="Arial"/>
        </w:rPr>
        <w:t>NOVEMBRO / 2022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688510956"/>
        <w:docPartObj>
          <w:docPartGallery w:val="Table of Contents"/>
          <w:docPartUnique/>
        </w:docPartObj>
      </w:sdtPr>
      <w:sdtContent>
        <w:p w14:paraId="0F63A6DB" w14:textId="77777777" w:rsidR="008751F1" w:rsidRDefault="00BC5B19">
          <w:pPr>
            <w:pStyle w:val="CabealhodoSumrio"/>
            <w:rPr>
              <w:rFonts w:ascii="Arial" w:hAnsi="Arial" w:cs="Arial"/>
              <w:b/>
              <w:color w:val="auto"/>
              <w:sz w:val="28"/>
            </w:rPr>
          </w:pPr>
          <w:r>
            <w:rPr>
              <w:rFonts w:ascii="Arial" w:hAnsi="Arial" w:cs="Arial"/>
              <w:b/>
              <w:color w:val="auto"/>
              <w:sz w:val="28"/>
            </w:rPr>
            <w:t>Sumário</w:t>
          </w:r>
        </w:p>
        <w:p w14:paraId="7D04C65E" w14:textId="77777777" w:rsidR="008751F1" w:rsidRDefault="008751F1">
          <w:pPr>
            <w:rPr>
              <w:lang w:eastAsia="pt-BR"/>
            </w:rPr>
          </w:pPr>
        </w:p>
        <w:p w14:paraId="758C538B" w14:textId="5E5D1889" w:rsidR="00EE73DC" w:rsidRDefault="00BC5B19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>
            <w:rPr>
              <w:rStyle w:val="Vnculodendice"/>
              <w:webHidden/>
            </w:rPr>
            <w:instrText xml:space="preserve"> TOC \z \o "1-3" \u \h</w:instrText>
          </w:r>
          <w:r>
            <w:rPr>
              <w:rStyle w:val="Vnculodendice"/>
            </w:rPr>
            <w:fldChar w:fldCharType="separate"/>
          </w:r>
          <w:hyperlink w:anchor="_Toc119076315" w:history="1">
            <w:r w:rsidR="00EE73DC" w:rsidRPr="004A4F90">
              <w:rPr>
                <w:rStyle w:val="Hyperlink"/>
                <w:noProof/>
              </w:rPr>
              <w:t>1.</w:t>
            </w:r>
            <w:r w:rsidR="00EE73DC">
              <w:rPr>
                <w:rFonts w:eastAsiaTheme="minorEastAsia"/>
                <w:noProof/>
                <w:lang w:val="en-US"/>
              </w:rPr>
              <w:tab/>
            </w:r>
            <w:r w:rsidR="00EE73DC" w:rsidRPr="004A4F90">
              <w:rPr>
                <w:rStyle w:val="Hyperlink"/>
                <w:noProof/>
              </w:rPr>
              <w:t>PROPOSTA DE MELHORIAS</w:t>
            </w:r>
            <w:r w:rsidR="00EE73DC">
              <w:rPr>
                <w:noProof/>
                <w:webHidden/>
              </w:rPr>
              <w:tab/>
            </w:r>
            <w:r w:rsidR="00EE73DC">
              <w:rPr>
                <w:noProof/>
                <w:webHidden/>
              </w:rPr>
              <w:fldChar w:fldCharType="begin"/>
            </w:r>
            <w:r w:rsidR="00EE73DC">
              <w:rPr>
                <w:noProof/>
                <w:webHidden/>
              </w:rPr>
              <w:instrText xml:space="preserve"> PAGEREF _Toc119076315 \h </w:instrText>
            </w:r>
            <w:r w:rsidR="00EE73DC">
              <w:rPr>
                <w:noProof/>
                <w:webHidden/>
              </w:rPr>
            </w:r>
            <w:r w:rsidR="00EE73DC">
              <w:rPr>
                <w:noProof/>
                <w:webHidden/>
              </w:rPr>
              <w:fldChar w:fldCharType="separate"/>
            </w:r>
            <w:r w:rsidR="00EE73DC">
              <w:rPr>
                <w:noProof/>
                <w:webHidden/>
              </w:rPr>
              <w:t>3</w:t>
            </w:r>
            <w:r w:rsidR="00EE73DC">
              <w:rPr>
                <w:noProof/>
                <w:webHidden/>
              </w:rPr>
              <w:fldChar w:fldCharType="end"/>
            </w:r>
          </w:hyperlink>
        </w:p>
        <w:p w14:paraId="236DEF60" w14:textId="17973299" w:rsidR="00EE73DC" w:rsidRDefault="00EE73DC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76316" w:history="1">
            <w:r w:rsidRPr="004A4F90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A4F90">
              <w:rPr>
                <w:rStyle w:val="Hyperlink"/>
                <w:noProof/>
              </w:rPr>
              <w:t>PRODUCT BACK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76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4F916" w14:textId="59EDC8C8" w:rsidR="00EE73DC" w:rsidRDefault="00EE73DC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76317" w:history="1">
            <w:r w:rsidRPr="004A4F90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A4F90">
              <w:rPr>
                <w:rStyle w:val="Hyperlink"/>
                <w:noProof/>
              </w:rPr>
              <w:t>HISTÓRIAS DE USUÁ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76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49835" w14:textId="1F193B2F" w:rsidR="00EE73DC" w:rsidRDefault="00EE73DC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76318" w:history="1">
            <w:r w:rsidRPr="004A4F90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A4F90">
              <w:rPr>
                <w:rStyle w:val="Hyperlink"/>
                <w:noProof/>
              </w:rPr>
              <w:t>REQUISITOS FUNCIONAIS E REQUISITOS NÃO FUNCIO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76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01395" w14:textId="57A5A86C" w:rsidR="00EE73DC" w:rsidRDefault="00EE73DC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76319" w:history="1">
            <w:r w:rsidRPr="004A4F90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A4F90">
              <w:rPr>
                <w:rStyle w:val="Hyperlink"/>
                <w:noProof/>
              </w:rPr>
              <w:t>REGRAS DE NEGÓC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76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BE4F0" w14:textId="03B34ADE" w:rsidR="00EE73DC" w:rsidRDefault="00EE73DC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76320" w:history="1">
            <w:r w:rsidRPr="004A4F90">
              <w:rPr>
                <w:rStyle w:val="Hyperlink"/>
                <w:noProof/>
              </w:rPr>
              <w:t>6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A4F90">
              <w:rPr>
                <w:rStyle w:val="Hyperlink"/>
                <w:noProof/>
              </w:rPr>
              <w:t>T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76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5F1A4" w14:textId="7702C4D9" w:rsidR="00EE73DC" w:rsidRDefault="00EE73DC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76324" w:history="1">
            <w:r w:rsidRPr="004A4F90">
              <w:rPr>
                <w:rStyle w:val="Hyperlink"/>
                <w:noProof/>
              </w:rPr>
              <w:t>7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A4F90">
              <w:rPr>
                <w:rStyle w:val="Hyperlink"/>
                <w:noProof/>
              </w:rPr>
              <w:t>ANÁLISE DOS STAKEHOL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76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03F7B9" w14:textId="4C7E0AAF" w:rsidR="00EE73DC" w:rsidRDefault="00EE73DC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76325" w:history="1">
            <w:r w:rsidRPr="004A4F90">
              <w:rPr>
                <w:rStyle w:val="Hyperlink"/>
                <w:noProof/>
              </w:rPr>
              <w:t>8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A4F90">
              <w:rPr>
                <w:rStyle w:val="Hyperlink"/>
                <w:noProof/>
              </w:rPr>
              <w:t>PAPEIS DO TIME DE SCR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76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433132" w14:textId="7BD1723B" w:rsidR="00EE73DC" w:rsidRDefault="00EE73DC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76326" w:history="1">
            <w:r w:rsidRPr="004A4F90">
              <w:rPr>
                <w:rStyle w:val="Hyperlink"/>
                <w:noProof/>
              </w:rPr>
              <w:t>9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A4F90">
              <w:rPr>
                <w:rStyle w:val="Hyperlink"/>
                <w:noProof/>
              </w:rPr>
              <w:t>DIAGRAMA DE AFIN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76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C345D2" w14:textId="0ABABF71" w:rsidR="00EE73DC" w:rsidRDefault="00EE73DC">
          <w:pPr>
            <w:pStyle w:val="Sumrio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76327" w:history="1">
            <w:r w:rsidRPr="004A4F90">
              <w:rPr>
                <w:rStyle w:val="Hyperlink"/>
                <w:noProof/>
              </w:rPr>
              <w:t>10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A4F90">
              <w:rPr>
                <w:rStyle w:val="Hyperlink"/>
                <w:noProof/>
              </w:rPr>
              <w:t>DIAGRAMA DOS CASOS DE 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76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A7077" w14:textId="4D2146B7" w:rsidR="00EE73DC" w:rsidRDefault="00EE73DC">
          <w:pPr>
            <w:pStyle w:val="Sumrio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76328" w:history="1">
            <w:r w:rsidRPr="004A4F90">
              <w:rPr>
                <w:rStyle w:val="Hyperlink"/>
                <w:noProof/>
              </w:rPr>
              <w:t>11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A4F90">
              <w:rPr>
                <w:rStyle w:val="Hyperlink"/>
                <w:noProof/>
              </w:rPr>
              <w:t>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76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963A4" w14:textId="3B83256E" w:rsidR="00EE73DC" w:rsidRDefault="00EE73DC">
          <w:pPr>
            <w:pStyle w:val="Sumrio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76329" w:history="1">
            <w:r w:rsidRPr="004A4F90">
              <w:rPr>
                <w:rStyle w:val="Hyperlink"/>
                <w:noProof/>
              </w:rPr>
              <w:t>12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A4F90">
              <w:rPr>
                <w:rStyle w:val="Hyperlink"/>
                <w:noProof/>
              </w:rPr>
              <w:t>DIAGRAMA ENTIDADE-RELACION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76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905F52" w14:textId="082042A6" w:rsidR="00EE73DC" w:rsidRDefault="00EE73DC">
          <w:pPr>
            <w:pStyle w:val="Sumrio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76330" w:history="1">
            <w:r w:rsidRPr="004A4F90">
              <w:rPr>
                <w:rStyle w:val="Hyperlink"/>
                <w:noProof/>
              </w:rPr>
              <w:t>13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A4F90">
              <w:rPr>
                <w:rStyle w:val="Hyperlink"/>
                <w:noProof/>
              </w:rPr>
              <w:t>GRÁFICOS BURN-UP OU BURN-DOWN V1 E V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76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5B756" w14:textId="0DFF30D0" w:rsidR="00EE73DC" w:rsidRDefault="00EE73DC">
          <w:pPr>
            <w:pStyle w:val="Sumrio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76331" w:history="1">
            <w:r w:rsidRPr="004A4F90">
              <w:rPr>
                <w:rStyle w:val="Hyperlink"/>
                <w:noProof/>
              </w:rPr>
              <w:t>14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A4F90">
              <w:rPr>
                <w:rStyle w:val="Hyperlink"/>
                <w:noProof/>
              </w:rPr>
              <w:t>CASOS DE</w:t>
            </w:r>
            <w:r w:rsidRPr="004A4F90">
              <w:rPr>
                <w:rStyle w:val="Hyperlink"/>
                <w:noProof/>
              </w:rPr>
              <w:t xml:space="preserve"> </w:t>
            </w:r>
            <w:r w:rsidRPr="004A4F90">
              <w:rPr>
                <w:rStyle w:val="Hyperlink"/>
                <w:noProof/>
              </w:rPr>
              <w:t>TE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76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C64FA" w14:textId="129C2BC7" w:rsidR="00EE73DC" w:rsidRDefault="00EE73DC">
          <w:pPr>
            <w:pStyle w:val="Sumrio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76338" w:history="1">
            <w:r w:rsidRPr="004A4F90">
              <w:rPr>
                <w:rStyle w:val="Hyperlink"/>
                <w:noProof/>
              </w:rPr>
              <w:t>15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A4F90">
              <w:rPr>
                <w:rStyle w:val="Hyperlink"/>
                <w:noProof/>
              </w:rPr>
              <w:t>RELATÓRIO DE PROVIDÊ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76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AAB08" w14:textId="65972123" w:rsidR="00EE73DC" w:rsidRDefault="00EE73DC">
          <w:pPr>
            <w:pStyle w:val="Sumrio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76339" w:history="1">
            <w:r w:rsidRPr="004A4F90">
              <w:rPr>
                <w:rStyle w:val="Hyperlink"/>
                <w:noProof/>
              </w:rPr>
              <w:t>16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A4F90">
              <w:rPr>
                <w:rStyle w:val="Hyperlink"/>
                <w:noProof/>
              </w:rPr>
              <w:t>MANUAL DO USUÁ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76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00E13" w14:textId="4D80F937" w:rsidR="00EE73DC" w:rsidRDefault="00EE73DC">
          <w:pPr>
            <w:pStyle w:val="Sumrio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76340" w:history="1">
            <w:r w:rsidRPr="004A4F90">
              <w:rPr>
                <w:rStyle w:val="Hyperlink"/>
                <w:noProof/>
              </w:rPr>
              <w:t>17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A4F90">
              <w:rPr>
                <w:rStyle w:val="Hyperlink"/>
                <w:noProof/>
              </w:rPr>
              <w:t>EVIDÊNCIAS DA TELA DO SOFTWARE E INDICAÇÃO DE RFS ASSOCI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76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EA3F2" w14:textId="1208C346" w:rsidR="008751F1" w:rsidRDefault="00BC5B19">
          <w:r>
            <w:fldChar w:fldCharType="end"/>
          </w:r>
        </w:p>
      </w:sdtContent>
    </w:sdt>
    <w:p w14:paraId="69044E62" w14:textId="77777777" w:rsidR="008751F1" w:rsidRDefault="008751F1">
      <w:pPr>
        <w:spacing w:line="360" w:lineRule="auto"/>
      </w:pPr>
    </w:p>
    <w:p w14:paraId="653FECC7" w14:textId="77777777" w:rsidR="008751F1" w:rsidRDefault="008751F1">
      <w:pPr>
        <w:spacing w:line="360" w:lineRule="auto"/>
      </w:pPr>
    </w:p>
    <w:p w14:paraId="606B6CB3" w14:textId="77777777" w:rsidR="008751F1" w:rsidRDefault="008751F1">
      <w:pPr>
        <w:spacing w:line="360" w:lineRule="auto"/>
      </w:pPr>
    </w:p>
    <w:p w14:paraId="14360A23" w14:textId="77777777" w:rsidR="008751F1" w:rsidRDefault="008751F1">
      <w:pPr>
        <w:spacing w:line="360" w:lineRule="auto"/>
        <w:sectPr w:rsidR="008751F1">
          <w:headerReference w:type="default" r:id="rId9"/>
          <w:headerReference w:type="first" r:id="rId10"/>
          <w:pgSz w:w="11906" w:h="16838"/>
          <w:pgMar w:top="1417" w:right="1701" w:bottom="1417" w:left="1701" w:header="708" w:footer="0" w:gutter="0"/>
          <w:cols w:space="720"/>
          <w:formProt w:val="0"/>
          <w:titlePg/>
          <w:docGrid w:linePitch="360" w:charSpace="8192"/>
        </w:sectPr>
      </w:pPr>
    </w:p>
    <w:p w14:paraId="782FA4E6" w14:textId="77777777" w:rsidR="008751F1" w:rsidRDefault="00BC5B19">
      <w:pPr>
        <w:pStyle w:val="Ttulo1"/>
        <w:numPr>
          <w:ilvl w:val="0"/>
          <w:numId w:val="1"/>
        </w:numPr>
        <w:ind w:left="0" w:firstLine="284"/>
      </w:pPr>
      <w:bookmarkStart w:id="1" w:name="_Toc119076315"/>
      <w:r>
        <w:lastRenderedPageBreak/>
        <w:t>PROPOSTA DE MELHORIAS</w:t>
      </w:r>
      <w:bookmarkEnd w:id="1"/>
    </w:p>
    <w:tbl>
      <w:tblPr>
        <w:tblW w:w="8509" w:type="dxa"/>
        <w:tblInd w:w="42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382"/>
        <w:gridCol w:w="1526"/>
        <w:gridCol w:w="3601"/>
      </w:tblGrid>
      <w:tr w:rsidR="008751F1" w14:paraId="687D520A" w14:textId="77777777">
        <w:trPr>
          <w:trHeight w:val="413"/>
        </w:trPr>
        <w:tc>
          <w:tcPr>
            <w:tcW w:w="85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5F0A2" w14:textId="77777777" w:rsidR="008751F1" w:rsidRDefault="00BC5B19">
            <w:pPr>
              <w:pStyle w:val="Contedodatabela"/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posta de Melhoria</w:t>
            </w:r>
          </w:p>
        </w:tc>
      </w:tr>
      <w:tr w:rsidR="008751F1" w14:paraId="58098AD8" w14:textId="77777777">
        <w:tc>
          <w:tcPr>
            <w:tcW w:w="3382" w:type="dxa"/>
            <w:tcBorders>
              <w:left w:val="single" w:sz="4" w:space="0" w:color="000000"/>
              <w:bottom w:val="single" w:sz="4" w:space="0" w:color="000000"/>
            </w:tcBorders>
          </w:tcPr>
          <w:p w14:paraId="2AC125A5" w14:textId="77777777" w:rsidR="008751F1" w:rsidRDefault="00BC5B19">
            <w:pPr>
              <w:pStyle w:val="Contedodatabela"/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portunidade de Melhoria</w:t>
            </w:r>
          </w:p>
        </w:tc>
        <w:tc>
          <w:tcPr>
            <w:tcW w:w="1526" w:type="dxa"/>
            <w:tcBorders>
              <w:left w:val="single" w:sz="4" w:space="0" w:color="000000"/>
              <w:bottom w:val="single" w:sz="4" w:space="0" w:color="000000"/>
            </w:tcBorders>
          </w:tcPr>
          <w:p w14:paraId="4ECE06E1" w14:textId="77777777" w:rsidR="008751F1" w:rsidRDefault="00BC5B19">
            <w:pPr>
              <w:pStyle w:val="Contedodatabela"/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posta</w:t>
            </w:r>
          </w:p>
        </w:tc>
        <w:tc>
          <w:tcPr>
            <w:tcW w:w="36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ABAB5" w14:textId="77777777" w:rsidR="008751F1" w:rsidRDefault="00BC5B19">
            <w:pPr>
              <w:pStyle w:val="Contedodatabela"/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nalidade</w:t>
            </w:r>
          </w:p>
        </w:tc>
      </w:tr>
      <w:tr w:rsidR="008751F1" w14:paraId="14010F92" w14:textId="77777777">
        <w:tc>
          <w:tcPr>
            <w:tcW w:w="3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1205930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Integração departamental</w:t>
            </w:r>
          </w:p>
        </w:tc>
        <w:tc>
          <w:tcPr>
            <w:tcW w:w="1526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textDirection w:val="btLr"/>
            <w:vAlign w:val="center"/>
          </w:tcPr>
          <w:p w14:paraId="510A3C4F" w14:textId="77777777" w:rsidR="008751F1" w:rsidRDefault="00BC5B19">
            <w:pPr>
              <w:pStyle w:val="Contedodoquadro"/>
              <w:widowControl w:val="0"/>
              <w:spacing w:after="0" w:line="360" w:lineRule="auto"/>
              <w:ind w:left="113" w:right="113"/>
              <w:jc w:val="center"/>
            </w:pPr>
            <w:r>
              <w:t>Planejamento Colaborativo Empresarial</w:t>
            </w:r>
          </w:p>
        </w:tc>
        <w:tc>
          <w:tcPr>
            <w:tcW w:w="36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B8938C" w14:textId="77777777" w:rsidR="008751F1" w:rsidRDefault="00BC5B19">
            <w:pPr>
              <w:widowControl w:val="0"/>
              <w:spacing w:line="360" w:lineRule="auto"/>
              <w:jc w:val="center"/>
            </w:pPr>
            <w:r>
              <w:t>Unir pensamentos de diversas áreas da empresa e organizar tarefas por departamento responsável</w:t>
            </w:r>
          </w:p>
        </w:tc>
      </w:tr>
      <w:tr w:rsidR="008751F1" w14:paraId="4C2B8C7F" w14:textId="77777777">
        <w:trPr>
          <w:trHeight w:val="1038"/>
        </w:trPr>
        <w:tc>
          <w:tcPr>
            <w:tcW w:w="3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7BEFFE0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Cooperação com parceiros comerciais / Clientes</w:t>
            </w:r>
          </w:p>
        </w:tc>
        <w:tc>
          <w:tcPr>
            <w:tcW w:w="1526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456AF1D1" w14:textId="77777777" w:rsidR="008751F1" w:rsidRDefault="008751F1">
            <w:pPr>
              <w:pStyle w:val="Contedodatabela"/>
              <w:spacing w:line="360" w:lineRule="auto"/>
              <w:jc w:val="center"/>
            </w:pPr>
          </w:p>
        </w:tc>
        <w:tc>
          <w:tcPr>
            <w:tcW w:w="36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CBB6AB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Compartilhamento de ideias de negócio, participação de clientes com pesquisa de satisfação.</w:t>
            </w:r>
          </w:p>
        </w:tc>
      </w:tr>
      <w:tr w:rsidR="008751F1" w14:paraId="6DAEA113" w14:textId="77777777">
        <w:trPr>
          <w:trHeight w:val="497"/>
        </w:trPr>
        <w:tc>
          <w:tcPr>
            <w:tcW w:w="3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DB9BDD4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Capacitação de colaboradores</w:t>
            </w:r>
          </w:p>
        </w:tc>
        <w:tc>
          <w:tcPr>
            <w:tcW w:w="1526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19B431C1" w14:textId="77777777" w:rsidR="008751F1" w:rsidRDefault="008751F1">
            <w:pPr>
              <w:pStyle w:val="Contedodatabela"/>
              <w:spacing w:line="360" w:lineRule="auto"/>
              <w:jc w:val="center"/>
            </w:pPr>
          </w:p>
        </w:tc>
        <w:tc>
          <w:tcPr>
            <w:tcW w:w="36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E57462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Realizar treinamentos em equipe para capacitação profissional de modo a melhora de rendimento dos colaboradores.</w:t>
            </w:r>
          </w:p>
        </w:tc>
      </w:tr>
      <w:tr w:rsidR="008751F1" w14:paraId="1AF3F8F6" w14:textId="77777777">
        <w:tc>
          <w:tcPr>
            <w:tcW w:w="3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F664F0F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Automatização de processos de rotina</w:t>
            </w:r>
          </w:p>
        </w:tc>
        <w:tc>
          <w:tcPr>
            <w:tcW w:w="1526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textDirection w:val="btLr"/>
            <w:vAlign w:val="center"/>
          </w:tcPr>
          <w:p w14:paraId="72F3E7B6" w14:textId="77777777" w:rsidR="008751F1" w:rsidRDefault="00BC5B19">
            <w:pPr>
              <w:pStyle w:val="Contedodoquadro"/>
              <w:widowControl w:val="0"/>
              <w:spacing w:after="0" w:line="240" w:lineRule="auto"/>
              <w:ind w:left="113" w:right="113"/>
              <w:jc w:val="center"/>
            </w:pPr>
            <w:r>
              <w:t>Planejamento Sistêmico</w:t>
            </w:r>
          </w:p>
        </w:tc>
        <w:tc>
          <w:tcPr>
            <w:tcW w:w="36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0D1539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Reduzir o trabalho manual dos colaboradores para prevenção de erros ou manutenções manuais da base de dados.</w:t>
            </w:r>
          </w:p>
        </w:tc>
      </w:tr>
      <w:tr w:rsidR="008751F1" w14:paraId="0DBAD402" w14:textId="77777777">
        <w:tc>
          <w:tcPr>
            <w:tcW w:w="3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CA2B343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Design de interface</w:t>
            </w:r>
          </w:p>
        </w:tc>
        <w:tc>
          <w:tcPr>
            <w:tcW w:w="1526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28C3C62B" w14:textId="77777777" w:rsidR="008751F1" w:rsidRDefault="008751F1">
            <w:pPr>
              <w:pStyle w:val="Contedodatabela"/>
              <w:spacing w:line="360" w:lineRule="auto"/>
              <w:jc w:val="both"/>
            </w:pPr>
          </w:p>
        </w:tc>
        <w:tc>
          <w:tcPr>
            <w:tcW w:w="36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961544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Facilitar o uso do sistema da parte dos usuários e reduzir o número de dúvidas e demandas.</w:t>
            </w:r>
          </w:p>
        </w:tc>
      </w:tr>
      <w:tr w:rsidR="008751F1" w14:paraId="2E31E3A4" w14:textId="77777777">
        <w:trPr>
          <w:trHeight w:val="748"/>
        </w:trPr>
        <w:tc>
          <w:tcPr>
            <w:tcW w:w="3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363FF68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Estabilidade no sistema</w:t>
            </w:r>
          </w:p>
        </w:tc>
        <w:tc>
          <w:tcPr>
            <w:tcW w:w="1526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3E4A18D7" w14:textId="77777777" w:rsidR="008751F1" w:rsidRDefault="008751F1">
            <w:pPr>
              <w:pStyle w:val="Contedodatabela"/>
              <w:spacing w:line="360" w:lineRule="auto"/>
              <w:jc w:val="both"/>
            </w:pPr>
          </w:p>
        </w:tc>
        <w:tc>
          <w:tcPr>
            <w:tcW w:w="36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A7C4B3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Impedir queda repentina do sistema para realizar grandes processamentos e evitar perda de dados.</w:t>
            </w:r>
          </w:p>
        </w:tc>
      </w:tr>
    </w:tbl>
    <w:p w14:paraId="4AF6D189" w14:textId="77777777" w:rsidR="008751F1" w:rsidRDefault="008751F1">
      <w:pPr>
        <w:sectPr w:rsidR="008751F1">
          <w:headerReference w:type="default" r:id="rId11"/>
          <w:footerReference w:type="default" r:id="rId12"/>
          <w:pgSz w:w="11906" w:h="16838"/>
          <w:pgMar w:top="1414" w:right="1701" w:bottom="1993" w:left="1701" w:header="708" w:footer="1417" w:gutter="0"/>
          <w:cols w:space="720"/>
          <w:formProt w:val="0"/>
          <w:docGrid w:linePitch="360" w:charSpace="8192"/>
        </w:sectPr>
      </w:pPr>
    </w:p>
    <w:p w14:paraId="79D14F21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normaltextrun"/>
        </w:rPr>
      </w:pPr>
      <w:bookmarkStart w:id="2" w:name="_Toc119076316"/>
      <w:r>
        <w:rPr>
          <w:rStyle w:val="normaltextrun"/>
        </w:rPr>
        <w:lastRenderedPageBreak/>
        <w:t>PRODUCT BACKLOG</w:t>
      </w:r>
      <w:bookmarkEnd w:id="2"/>
    </w:p>
    <w:tbl>
      <w:tblPr>
        <w:tblW w:w="905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75"/>
        <w:gridCol w:w="1230"/>
        <w:gridCol w:w="815"/>
        <w:gridCol w:w="859"/>
        <w:gridCol w:w="1080"/>
        <w:gridCol w:w="991"/>
      </w:tblGrid>
      <w:tr w:rsidR="004A55C8" w:rsidRPr="004A55C8" w14:paraId="416276DF" w14:textId="77777777" w:rsidTr="004A55C8">
        <w:trPr>
          <w:trHeight w:val="300"/>
        </w:trPr>
        <w:tc>
          <w:tcPr>
            <w:tcW w:w="4075" w:type="dxa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70AD47" w:fill="70AD47"/>
            <w:noWrap/>
            <w:vAlign w:val="bottom"/>
            <w:hideMark/>
          </w:tcPr>
          <w:p w14:paraId="7885C28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Item</w:t>
            </w:r>
          </w:p>
        </w:tc>
        <w:tc>
          <w:tcPr>
            <w:tcW w:w="123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70AD47" w:fill="70AD47"/>
            <w:noWrap/>
            <w:vAlign w:val="bottom"/>
            <w:hideMark/>
          </w:tcPr>
          <w:p w14:paraId="3E85DF89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Status</w:t>
            </w:r>
          </w:p>
        </w:tc>
        <w:tc>
          <w:tcPr>
            <w:tcW w:w="815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70AD47" w:fill="70AD47"/>
            <w:noWrap/>
            <w:vAlign w:val="bottom"/>
            <w:hideMark/>
          </w:tcPr>
          <w:p w14:paraId="30DD60B7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Prioridade</w:t>
            </w:r>
          </w:p>
        </w:tc>
        <w:tc>
          <w:tcPr>
            <w:tcW w:w="859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70AD47" w:fill="70AD47"/>
            <w:noWrap/>
            <w:vAlign w:val="bottom"/>
            <w:hideMark/>
          </w:tcPr>
          <w:p w14:paraId="37D40D12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Peso (1 a 10)</w:t>
            </w:r>
          </w:p>
        </w:tc>
        <w:tc>
          <w:tcPr>
            <w:tcW w:w="108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70AD47" w:fill="70AD47"/>
            <w:noWrap/>
            <w:vAlign w:val="bottom"/>
            <w:hideMark/>
          </w:tcPr>
          <w:p w14:paraId="5D06350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Tempo Estimado (horas)</w:t>
            </w: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single" w:sz="12" w:space="0" w:color="FFFFFF"/>
              <w:right w:val="nil"/>
            </w:tcBorders>
            <w:shd w:val="clear" w:color="70AD47" w:fill="70AD47"/>
            <w:noWrap/>
            <w:vAlign w:val="bottom"/>
            <w:hideMark/>
          </w:tcPr>
          <w:p w14:paraId="522DC81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Sprint</w:t>
            </w:r>
          </w:p>
        </w:tc>
      </w:tr>
      <w:tr w:rsidR="004A55C8" w:rsidRPr="004A55C8" w14:paraId="6DBF84C4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7977124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Grupos e temas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8059372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38F67247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18ADCEA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749F60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5B6FDEB4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</w:tr>
      <w:tr w:rsidR="004A55C8" w:rsidRPr="004A55C8" w14:paraId="28FC5A68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67554A3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Documentação do projeto APSI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4E0BFE5C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3D29F0F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D0E93B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344C439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002866CC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</w:tr>
      <w:tr w:rsidR="004A55C8" w:rsidRPr="004A55C8" w14:paraId="0FF06214" w14:textId="77777777" w:rsidTr="004A55C8">
        <w:trPr>
          <w:trHeight w:val="6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74251E6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tualização do termo de Abertura do Projeto 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F0BD15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36C0AD9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32E8D870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9C3FD9B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5EE4F0A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</w:tr>
      <w:tr w:rsidR="004A55C8" w:rsidRPr="004A55C8" w14:paraId="09422117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13EF49F9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odelagem do banco de dados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DF58B7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FF4C61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C6093C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013472B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7E9DDD5C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</w:tr>
      <w:tr w:rsidR="004A55C8" w:rsidRPr="004A55C8" w14:paraId="7DD68F1B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48FC2AA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nálise dos Stakeholders 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CFC099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3C092BBE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Baix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6DFE6D9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6A7EFF9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43ADCE77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</w:p>
        </w:tc>
      </w:tr>
      <w:tr w:rsidR="004A55C8" w:rsidRPr="004A55C8" w14:paraId="14CE2995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2B3D03E2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Definição de papéis do time Scrum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ECABF5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31BE02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7F71EBD6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071642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291B3BB4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</w:p>
        </w:tc>
      </w:tr>
      <w:tr w:rsidR="004A55C8" w:rsidRPr="004A55C8" w14:paraId="2B3374D4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441DEDA7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Protótipo v1 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B33062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7F808C0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189557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CA09D8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08C93CF0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</w:p>
        </w:tc>
      </w:tr>
      <w:tr w:rsidR="004A55C8" w:rsidRPr="004A55C8" w14:paraId="70B895C9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7015BC9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Diagrama de afinidades 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CF1180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833B01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1F648C1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3051E004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500BD35E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</w:tr>
      <w:tr w:rsidR="004A55C8" w:rsidRPr="004A55C8" w14:paraId="79A21170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74573BA6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Proposta de melhorias 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198446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985931D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74699BFE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2926506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153A5380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</w:tr>
      <w:tr w:rsidR="004A55C8" w:rsidRPr="004A55C8" w14:paraId="4651A722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598401E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Protótipo v2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3848E8E2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01AFF4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6BFB364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351B516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709CB17B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</w:tr>
      <w:tr w:rsidR="004A55C8" w:rsidRPr="004A55C8" w14:paraId="012397DA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4585A00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Projeto </w:t>
            </w:r>
            <w:proofErr w:type="spellStart"/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sico</w:t>
            </w:r>
            <w:proofErr w:type="spellEnd"/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do banco de dados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32596D8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BCCDD3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D4E7D43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772852B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60FA65E3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</w:tr>
      <w:tr w:rsidR="004A55C8" w:rsidRPr="004A55C8" w14:paraId="732FB97E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4D85264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Documentação atualizada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819CEA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119BAB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331C63A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327FCD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101AE77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</w:tr>
      <w:tr w:rsidR="004A55C8" w:rsidRPr="004A55C8" w14:paraId="68FE09B8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08EC061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valiação 360 graus - v1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1B383BD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3ED1D78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34554A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5CCFD2E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0419B33E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</w:tr>
      <w:tr w:rsidR="004A55C8" w:rsidRPr="004A55C8" w14:paraId="532D248F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74C7BA85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Conexão Protótipo x Banco de Dados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D4B88FD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45D3116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4D4E63F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35D0D1C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33CCCEFA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</w:tr>
      <w:tr w:rsidR="004A55C8" w:rsidRPr="004A55C8" w14:paraId="4B61562A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05E076B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Sistema de Login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F3617A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9353F3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7AC74F56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B3B8A1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462D1A93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</w:tr>
      <w:tr w:rsidR="004A55C8" w:rsidRPr="004A55C8" w14:paraId="114BCBC6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70335E26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Construção das telas de exibição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7DAFD049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CD683B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C8805C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79529E9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8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719C3936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</w:tr>
      <w:tr w:rsidR="004A55C8" w:rsidRPr="004A55C8" w14:paraId="149613DE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23D527D9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Protótipo v3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3667D2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DDC52C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85F8D2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4B7FA19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4102697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</w:tr>
      <w:tr w:rsidR="004A55C8" w:rsidRPr="004A55C8" w14:paraId="4BEE14C3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5C84E03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val="en-US" w:eastAsia="pt-BR"/>
              </w:rPr>
              <w:t>Gráficos Burn Up and Down - v1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709BBE5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1E2915C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BEF4A4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7600F65B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1DF7F13B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</w:tr>
      <w:tr w:rsidR="004A55C8" w:rsidRPr="004A55C8" w14:paraId="710D15A3" w14:textId="77777777" w:rsidTr="004A55C8">
        <w:trPr>
          <w:trHeight w:val="6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079F5CC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Banco de dados parcialmente populado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7B5F869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B0792A2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C913D6D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AEE39B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70290761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</w:tr>
      <w:tr w:rsidR="004A55C8" w:rsidRPr="004A55C8" w14:paraId="6F478B81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1E0402B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Controle de perfil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AE984CC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B9836D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97BA5F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479A33B1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01BDF40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</w:tr>
      <w:tr w:rsidR="004A55C8" w:rsidRPr="004A55C8" w14:paraId="2A102392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26BFC156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Caso de teste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568D92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260AAD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18751AD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F55239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5042B46A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</w:tr>
      <w:tr w:rsidR="004A55C8" w:rsidRPr="004A55C8" w14:paraId="50605766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4831627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Telas de Cadastro - v1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99A710E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4EFDE0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126B33A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4B68060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4867C794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</w:tr>
      <w:tr w:rsidR="004A55C8" w:rsidRPr="004A55C8" w14:paraId="0FC00434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1B05CDB5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Telas de Cadastro - v2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8B15093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56CFD9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149F3DB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D1CFC84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0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7C101344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</w:tr>
      <w:tr w:rsidR="004A55C8" w:rsidRPr="004A55C8" w14:paraId="6AF814A9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546DF2F7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Protótipo v4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90ED0C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86C8DCD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788E90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4A61BA64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2238754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</w:tr>
      <w:tr w:rsidR="004A55C8" w:rsidRPr="004A55C8" w14:paraId="0D230FFB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4A3D788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Telas de realização de vendas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3344AFED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D1DE06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E35B571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D7E7F8C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58F01359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</w:tr>
      <w:tr w:rsidR="004A55C8" w:rsidRPr="004A55C8" w14:paraId="2C5D394A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1528D113" w14:textId="28A6DDD8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Emissão de nota fiscal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9E984E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E9CFBFE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Baix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77C2A33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16BA1CC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692ADC9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</w:tr>
      <w:tr w:rsidR="004A55C8" w:rsidRPr="004A55C8" w14:paraId="7C2F309A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0F6B9AB6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valiação de Qualidade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E1AEEE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A4B7233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Baix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B68F269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4285E7E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3BBDD207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</w:tr>
      <w:tr w:rsidR="004A55C8" w:rsidRPr="004A55C8" w14:paraId="26586CDD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396890E3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Relatório de Providências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7B8B219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3938DF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EBB2CB3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DAED0A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568779CC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</w:tr>
      <w:tr w:rsidR="004A55C8" w:rsidRPr="004A55C8" w14:paraId="24E738C4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29552763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Protótipo v5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2D4D74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7A53C895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7B42FDC0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40DB83E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2D62085A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1</w:t>
            </w:r>
          </w:p>
        </w:tc>
      </w:tr>
      <w:tr w:rsidR="004A55C8" w:rsidRPr="004A55C8" w14:paraId="5EFD9290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55798966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Documentação atualizada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3298F1DC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30835CA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3A86B42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CB9560A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4D26A7BB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1</w:t>
            </w:r>
          </w:p>
        </w:tc>
      </w:tr>
      <w:tr w:rsidR="004A55C8" w:rsidRPr="004A55C8" w14:paraId="79EDE9A6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40EC9227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anual do Usuário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EAFB4F7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5BE368E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D3FC2B9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21E049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54A285A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1</w:t>
            </w:r>
          </w:p>
        </w:tc>
      </w:tr>
      <w:tr w:rsidR="004A55C8" w:rsidRPr="004A55C8" w14:paraId="69B7870B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37298CED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Telas de registros financeiros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010313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83E0CDD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F803EF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5FD85C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3A0194D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1</w:t>
            </w:r>
          </w:p>
        </w:tc>
      </w:tr>
      <w:tr w:rsidR="004A55C8" w:rsidRPr="004A55C8" w14:paraId="3C90203B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40C49EC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valiação 360 graus - v2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20BA303" w14:textId="10CE4319" w:rsidR="004A55C8" w:rsidRPr="004A55C8" w:rsidRDefault="00065D8E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37993D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A2877B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D858990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16FB2A3D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2</w:t>
            </w:r>
          </w:p>
        </w:tc>
      </w:tr>
      <w:tr w:rsidR="004A55C8" w:rsidRPr="004A55C8" w14:paraId="7E846933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00314883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Extração de relatórios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7DB76B3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099A5A2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173E8A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76B04BD7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645A7D43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2</w:t>
            </w:r>
          </w:p>
        </w:tc>
      </w:tr>
      <w:tr w:rsidR="004A55C8" w:rsidRPr="004A55C8" w14:paraId="331AF5D4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38C4BF0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val="en-US" w:eastAsia="pt-BR"/>
              </w:rPr>
              <w:t>Gráficos Burn Up and Down - v2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EE0CF19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175D955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11F776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F34AF5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73377F49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3</w:t>
            </w:r>
          </w:p>
        </w:tc>
      </w:tr>
      <w:tr w:rsidR="004A55C8" w:rsidRPr="004A55C8" w14:paraId="66505E43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2C55857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valiação individual estilo ENADE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7EE93C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46A7254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Baix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54F2B8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944CB9B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7F43C7AE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3</w:t>
            </w:r>
          </w:p>
        </w:tc>
      </w:tr>
      <w:tr w:rsidR="004A55C8" w:rsidRPr="004A55C8" w14:paraId="1FA00869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343D1A8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Sistema para controle de estoque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72EFC3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08DAD2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638AAB3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6F986B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4DB1233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3</w:t>
            </w:r>
          </w:p>
        </w:tc>
      </w:tr>
      <w:tr w:rsidR="004A55C8" w:rsidRPr="004A55C8" w14:paraId="32CF4642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596F766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Protótipo v6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41EAB4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479DBCC7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95FED0C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4015952A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170841C1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4</w:t>
            </w:r>
          </w:p>
        </w:tc>
      </w:tr>
      <w:tr w:rsidR="004A55C8" w:rsidRPr="004A55C8" w14:paraId="49553213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54C70DD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Documentação Final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736AF653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978CCB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A520DA6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8E2879A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0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4578E0C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4</w:t>
            </w:r>
          </w:p>
        </w:tc>
      </w:tr>
      <w:tr w:rsidR="004A55C8" w:rsidRPr="004A55C8" w14:paraId="11CA9388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646EEAAD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presentação Final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E2DDEA5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Em Abert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0C313B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6D84107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1437273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0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nil"/>
              <w:right w:val="nil"/>
            </w:tcBorders>
            <w:shd w:val="clear" w:color="E2EFDA" w:fill="E2EFDA"/>
            <w:noWrap/>
            <w:vAlign w:val="bottom"/>
            <w:hideMark/>
          </w:tcPr>
          <w:p w14:paraId="238A7581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5</w:t>
            </w:r>
          </w:p>
        </w:tc>
      </w:tr>
    </w:tbl>
    <w:p w14:paraId="63B66F15" w14:textId="63C89248" w:rsidR="004A55C8" w:rsidRDefault="004A55C8">
      <w:pPr>
        <w:spacing w:after="0" w:line="240" w:lineRule="auto"/>
        <w:rPr>
          <w:rStyle w:val="normaltextrun"/>
          <w:rFonts w:ascii="Arial" w:eastAsiaTheme="majorEastAsia" w:hAnsi="Arial" w:cstheme="majorBidi"/>
          <w:b/>
          <w:sz w:val="24"/>
          <w:szCs w:val="32"/>
        </w:rPr>
      </w:pPr>
    </w:p>
    <w:p w14:paraId="20A0D27D" w14:textId="77777777" w:rsidR="004A55C8" w:rsidRDefault="004A55C8">
      <w:pPr>
        <w:spacing w:after="0" w:line="240" w:lineRule="auto"/>
        <w:rPr>
          <w:rStyle w:val="normaltextrun"/>
          <w:rFonts w:ascii="Arial" w:eastAsiaTheme="majorEastAsia" w:hAnsi="Arial" w:cstheme="majorBidi"/>
          <w:b/>
          <w:sz w:val="24"/>
          <w:szCs w:val="32"/>
        </w:rPr>
      </w:pPr>
      <w:r>
        <w:rPr>
          <w:rStyle w:val="normaltextrun"/>
          <w:rFonts w:ascii="Arial" w:eastAsiaTheme="majorEastAsia" w:hAnsi="Arial" w:cstheme="majorBidi"/>
          <w:b/>
          <w:sz w:val="24"/>
          <w:szCs w:val="32"/>
        </w:rPr>
        <w:br w:type="page"/>
      </w:r>
    </w:p>
    <w:p w14:paraId="6F63736E" w14:textId="2FD6EFB3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bookmarkStart w:id="3" w:name="_Toc119076317"/>
      <w:r>
        <w:rPr>
          <w:rStyle w:val="normaltextrun"/>
        </w:rPr>
        <w:t>HISTÓRIAS DE USUÁRIO</w:t>
      </w:r>
      <w:bookmarkEnd w:id="3"/>
      <w:r>
        <w:rPr>
          <w:rStyle w:val="eop"/>
        </w:rPr>
        <w:t> </w:t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121"/>
        <w:gridCol w:w="1894"/>
        <w:gridCol w:w="3056"/>
        <w:gridCol w:w="2423"/>
      </w:tblGrid>
      <w:tr w:rsidR="008751F1" w14:paraId="25E00FB4" w14:textId="77777777">
        <w:tc>
          <w:tcPr>
            <w:tcW w:w="1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503693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ioridade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14A89BC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u, como...</w:t>
            </w:r>
          </w:p>
        </w:tc>
        <w:tc>
          <w:tcPr>
            <w:tcW w:w="3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392AD17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ejo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7233F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a...</w:t>
            </w:r>
          </w:p>
        </w:tc>
      </w:tr>
      <w:tr w:rsidR="008751F1" w14:paraId="109D7892" w14:textId="77777777"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FC72616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8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60CEE96" w14:textId="77777777" w:rsidR="008751F1" w:rsidRDefault="00BC5B19">
            <w:pPr>
              <w:pStyle w:val="Contedodatabela"/>
              <w:jc w:val="center"/>
            </w:pPr>
            <w:r>
              <w:t>Vendedor</w:t>
            </w:r>
          </w:p>
        </w:tc>
        <w:tc>
          <w:tcPr>
            <w:tcW w:w="30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929CD1B" w14:textId="77777777" w:rsidR="008751F1" w:rsidRDefault="00BC5B19">
            <w:pPr>
              <w:pStyle w:val="Contedodatabela"/>
              <w:jc w:val="center"/>
            </w:pPr>
            <w:r>
              <w:t>Efetuar o cadastro de novos clientes, recuperar dados de clientes cadastrados para realizar uma nova venda, ter acesso aos dados dos produtos.</w:t>
            </w:r>
          </w:p>
        </w:tc>
        <w:tc>
          <w:tcPr>
            <w:tcW w:w="24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AE4BC4" w14:textId="77777777" w:rsidR="008751F1" w:rsidRDefault="00BC5B19">
            <w:pPr>
              <w:pStyle w:val="Contedodatabela"/>
              <w:jc w:val="center"/>
            </w:pPr>
            <w:r>
              <w:t>Ser produtivo utilizando uma ferramenta que facilite as tarefas mais executadas do dia a dia.</w:t>
            </w:r>
          </w:p>
        </w:tc>
      </w:tr>
      <w:tr w:rsidR="008751F1" w14:paraId="4094DF67" w14:textId="77777777"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4272EC4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18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E39D1BE" w14:textId="77777777" w:rsidR="008751F1" w:rsidRDefault="00BC5B19">
            <w:pPr>
              <w:pStyle w:val="Contedodatabela"/>
              <w:jc w:val="center"/>
            </w:pPr>
            <w:r>
              <w:t>Estoquista</w:t>
            </w:r>
          </w:p>
        </w:tc>
        <w:tc>
          <w:tcPr>
            <w:tcW w:w="30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B305D3C" w14:textId="77777777" w:rsidR="008751F1" w:rsidRDefault="00BC5B19">
            <w:pPr>
              <w:pStyle w:val="Contedodatabela"/>
              <w:jc w:val="center"/>
            </w:pPr>
            <w:r>
              <w:t>Solicitar a compra de produtos para reabastecer o estoque, registrar a saída de produtos e categorias.</w:t>
            </w:r>
          </w:p>
        </w:tc>
        <w:tc>
          <w:tcPr>
            <w:tcW w:w="24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75A056" w14:textId="77777777" w:rsidR="008751F1" w:rsidRDefault="00BC5B19">
            <w:pPr>
              <w:pStyle w:val="Contedodatabela"/>
              <w:jc w:val="center"/>
            </w:pPr>
            <w:r>
              <w:t>Organizar o estoque para que a busca de produtos e análises sejam facilitadas.</w:t>
            </w:r>
          </w:p>
        </w:tc>
      </w:tr>
      <w:tr w:rsidR="008751F1" w14:paraId="5730278C" w14:textId="77777777"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A4B5C4B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18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82075F9" w14:textId="77777777" w:rsidR="008751F1" w:rsidRDefault="00BC5B19">
            <w:pPr>
              <w:pStyle w:val="Contedodatabela"/>
              <w:jc w:val="center"/>
            </w:pPr>
            <w:r>
              <w:t>Aux. Contas a pagar</w:t>
            </w:r>
          </w:p>
        </w:tc>
        <w:tc>
          <w:tcPr>
            <w:tcW w:w="30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05AAB4D" w14:textId="77777777" w:rsidR="008751F1" w:rsidRDefault="00BC5B19">
            <w:pPr>
              <w:pStyle w:val="Contedodatabela"/>
              <w:jc w:val="center"/>
            </w:pPr>
            <w:r>
              <w:t>Registrar despesas recorrentes (Água, luz, internet, telefone, IPTU, aluguel) e estruturais, gerenciar os lançamentos pendentes de pagamentos, gerar relatório para o controle de gastos.</w:t>
            </w:r>
          </w:p>
        </w:tc>
        <w:tc>
          <w:tcPr>
            <w:tcW w:w="24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6A5448" w14:textId="77777777" w:rsidR="008751F1" w:rsidRDefault="00BC5B19">
            <w:pPr>
              <w:pStyle w:val="Contedodatabela"/>
              <w:jc w:val="center"/>
            </w:pPr>
            <w:r>
              <w:t>Obter uma melhor organização financeira, de modo a evitar gastos desnecessários e auxiliar o departamento de contabilidade a realizar o controle de caixa.</w:t>
            </w:r>
          </w:p>
        </w:tc>
      </w:tr>
      <w:tr w:rsidR="008751F1" w14:paraId="15249F62" w14:textId="77777777"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D6A0278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18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6EDA2EB" w14:textId="77777777" w:rsidR="008751F1" w:rsidRDefault="00BC5B19">
            <w:pPr>
              <w:pStyle w:val="Contedodatabela"/>
              <w:jc w:val="center"/>
            </w:pPr>
            <w:r>
              <w:t>Aux. Compras</w:t>
            </w:r>
          </w:p>
        </w:tc>
        <w:tc>
          <w:tcPr>
            <w:tcW w:w="30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58FC572" w14:textId="77777777" w:rsidR="008751F1" w:rsidRDefault="00BC5B19">
            <w:pPr>
              <w:pStyle w:val="Contedodatabela"/>
              <w:jc w:val="center"/>
            </w:pPr>
            <w:r>
              <w:t>Cadastrar fornecedores, consultar a lista de fornecedores parceiros da loja, integrar a minha usabilidade com o setor de contas a pagar.</w:t>
            </w:r>
          </w:p>
        </w:tc>
        <w:tc>
          <w:tcPr>
            <w:tcW w:w="24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968978" w14:textId="77777777" w:rsidR="008751F1" w:rsidRDefault="00BC5B19">
            <w:pPr>
              <w:pStyle w:val="Contedodatabela"/>
              <w:jc w:val="center"/>
            </w:pPr>
            <w:r>
              <w:t>Facilitar o serviço de reposição de estoque e evitar o desperdício de tempo e serviço.</w:t>
            </w:r>
          </w:p>
        </w:tc>
      </w:tr>
      <w:tr w:rsidR="008751F1" w14:paraId="2277B198" w14:textId="77777777"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9031D76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18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78E0DCF" w14:textId="77777777" w:rsidR="008751F1" w:rsidRDefault="00BC5B19">
            <w:pPr>
              <w:pStyle w:val="Contedodatabela"/>
              <w:jc w:val="center"/>
            </w:pPr>
            <w:r>
              <w:t>Cliente</w:t>
            </w:r>
          </w:p>
        </w:tc>
        <w:tc>
          <w:tcPr>
            <w:tcW w:w="30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FB4A527" w14:textId="77777777" w:rsidR="008751F1" w:rsidRDefault="00BC5B19">
            <w:pPr>
              <w:pStyle w:val="Contedodatabela"/>
              <w:jc w:val="center"/>
            </w:pPr>
            <w:r>
              <w:t>Agilidade para efetuar minhas compras, efetuar pagamentos via cartão de crédito e parcelar minhas compras.</w:t>
            </w:r>
          </w:p>
        </w:tc>
        <w:tc>
          <w:tcPr>
            <w:tcW w:w="24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3092AC" w14:textId="77777777" w:rsidR="008751F1" w:rsidRDefault="00BC5B19">
            <w:pPr>
              <w:pStyle w:val="Contedodatabela"/>
              <w:jc w:val="center"/>
            </w:pPr>
            <w:r>
              <w:t>Facilitar o processo de compra para que eu faça isso o mais rápido possível, com diversidade em formas de pagamento com segurança e conveniência.</w:t>
            </w:r>
          </w:p>
        </w:tc>
      </w:tr>
      <w:tr w:rsidR="008751F1" w14:paraId="6D62F1C4" w14:textId="77777777"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4E4D747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8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A23AE70" w14:textId="77777777" w:rsidR="008751F1" w:rsidRDefault="00BC5B19">
            <w:pPr>
              <w:pStyle w:val="Contedodatabela"/>
              <w:jc w:val="center"/>
            </w:pPr>
            <w:r>
              <w:t>Gerente</w:t>
            </w:r>
          </w:p>
        </w:tc>
        <w:tc>
          <w:tcPr>
            <w:tcW w:w="30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E7CAE5" w14:textId="77777777" w:rsidR="008751F1" w:rsidRDefault="00BC5B19">
            <w:pPr>
              <w:pStyle w:val="Contedodatabela"/>
              <w:jc w:val="center"/>
            </w:pPr>
            <w:r>
              <w:t>Poder extrair relatórios para analisar finanças, compras e vendas, ter acesso a todos os departamentos da loja.</w:t>
            </w:r>
          </w:p>
        </w:tc>
        <w:tc>
          <w:tcPr>
            <w:tcW w:w="24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5F5C41" w14:textId="77777777" w:rsidR="008751F1" w:rsidRDefault="00BC5B19">
            <w:pPr>
              <w:pStyle w:val="Contedodatabela"/>
              <w:jc w:val="center"/>
            </w:pPr>
            <w:r>
              <w:t>Manter a loja com um alto número de vendas e buscar melhores estratégias de negócio para aumentar a carteira de clientes.</w:t>
            </w:r>
          </w:p>
        </w:tc>
      </w:tr>
    </w:tbl>
    <w:p w14:paraId="07E1E956" w14:textId="36956AC9" w:rsidR="008751F1" w:rsidRDefault="008751F1"/>
    <w:p w14:paraId="1D2E662E" w14:textId="0FFC57A3" w:rsidR="00914EB0" w:rsidRDefault="00914EB0"/>
    <w:p w14:paraId="5EBACBA6" w14:textId="77777777" w:rsidR="005F750D" w:rsidRDefault="005F750D"/>
    <w:tbl>
      <w:tblPr>
        <w:tblW w:w="9916" w:type="dxa"/>
        <w:tblLayout w:type="fixed"/>
        <w:tblCellMar>
          <w:top w:w="15" w:type="dxa"/>
        </w:tblCellMar>
        <w:tblLook w:val="04A0" w:firstRow="1" w:lastRow="0" w:firstColumn="1" w:lastColumn="0" w:noHBand="0" w:noVBand="1"/>
      </w:tblPr>
      <w:tblGrid>
        <w:gridCol w:w="1525"/>
        <w:gridCol w:w="1260"/>
        <w:gridCol w:w="5535"/>
        <w:gridCol w:w="1360"/>
        <w:gridCol w:w="236"/>
      </w:tblGrid>
      <w:tr w:rsidR="00914EB0" w:rsidRPr="00914EB0" w14:paraId="3F8C3954" w14:textId="77777777" w:rsidTr="005F750D">
        <w:trPr>
          <w:gridAfter w:val="1"/>
          <w:wAfter w:w="236" w:type="dxa"/>
          <w:trHeight w:val="375"/>
        </w:trPr>
        <w:tc>
          <w:tcPr>
            <w:tcW w:w="96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8080" w:fill="ED7D31"/>
            <w:noWrap/>
            <w:vAlign w:val="bottom"/>
            <w:hideMark/>
          </w:tcPr>
          <w:p w14:paraId="7FC83AFF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r w:rsidRPr="00914EB0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VENDEDOR</w:t>
            </w:r>
          </w:p>
        </w:tc>
      </w:tr>
      <w:tr w:rsidR="00914EB0" w:rsidRPr="00914EB0" w14:paraId="2D39D951" w14:textId="77777777" w:rsidTr="005F750D">
        <w:trPr>
          <w:gridAfter w:val="1"/>
          <w:wAfter w:w="236" w:type="dxa"/>
          <w:trHeight w:val="360"/>
        </w:trPr>
        <w:tc>
          <w:tcPr>
            <w:tcW w:w="968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02C8D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</w:pPr>
            <w:r w:rsidRPr="00914EB0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  <w:t>FRENTE DO CARTÃO</w:t>
            </w:r>
          </w:p>
        </w:tc>
      </w:tr>
      <w:tr w:rsidR="00914EB0" w:rsidRPr="00914EB0" w14:paraId="3E033405" w14:textId="77777777" w:rsidTr="005F750D">
        <w:trPr>
          <w:gridAfter w:val="1"/>
          <w:wAfter w:w="236" w:type="dxa"/>
          <w:trHeight w:val="285"/>
        </w:trPr>
        <w:tc>
          <w:tcPr>
            <w:tcW w:w="152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1F52C5D5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914EB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Descrição</w:t>
            </w:r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7C2D58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14EB0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Narrativa</w:t>
            </w:r>
            <w:proofErr w:type="spellEnd"/>
            <w:r w:rsidRPr="00914EB0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</w:tc>
        <w:tc>
          <w:tcPr>
            <w:tcW w:w="55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46A90" w14:textId="27926E32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t>Efetuar o cadastro de</w:t>
            </w:r>
            <w:r>
              <w:t xml:space="preserve"> </w:t>
            </w:r>
            <w:r>
              <w:t>clientes para realizar uma nova venda</w:t>
            </w:r>
          </w:p>
        </w:tc>
        <w:tc>
          <w:tcPr>
            <w:tcW w:w="13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8F387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14EB0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Prioridade</w:t>
            </w:r>
            <w:proofErr w:type="spellEnd"/>
            <w:r w:rsidRPr="00914EB0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: 5</w:t>
            </w:r>
          </w:p>
        </w:tc>
      </w:tr>
      <w:tr w:rsidR="00914EB0" w:rsidRPr="00914EB0" w14:paraId="02194F4C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F8394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E977D7C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5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5EB25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AAFE6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AF302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914EB0" w:rsidRPr="00914EB0" w14:paraId="396E7B41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03D999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EBF84E5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5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A2C85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AB04D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A467A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914EB0" w:rsidRPr="00914EB0" w14:paraId="0A700129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B4AA6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AEB9A92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5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95ABD3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DC739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09C11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914EB0" w:rsidRPr="00914EB0" w14:paraId="1E3F27E3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9323A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E38949D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5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A380E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555F1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EC4C1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914EB0" w14:paraId="2E7B957A" w14:textId="77777777" w:rsidTr="005F750D">
        <w:trPr>
          <w:trHeight w:val="285"/>
        </w:trPr>
        <w:tc>
          <w:tcPr>
            <w:tcW w:w="152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77E9E808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14EB0">
              <w:rPr>
                <w:rFonts w:ascii="Arial" w:eastAsia="Times New Roman" w:hAnsi="Arial" w:cs="Arial"/>
                <w:sz w:val="18"/>
                <w:szCs w:val="18"/>
              </w:rPr>
              <w:t>Estamos construindo para quem? quem é o usuário?</w:t>
            </w:r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7806D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14EB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MO UM (tipo de usuário)</w:t>
            </w:r>
          </w:p>
        </w:tc>
        <w:tc>
          <w:tcPr>
            <w:tcW w:w="689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6C9CF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914EB0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VENDEDOR DE PRODUTOS</w:t>
            </w:r>
          </w:p>
        </w:tc>
        <w:tc>
          <w:tcPr>
            <w:tcW w:w="236" w:type="dxa"/>
            <w:vAlign w:val="center"/>
            <w:hideMark/>
          </w:tcPr>
          <w:p w14:paraId="1FF8FFD7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914EB0" w:rsidRPr="00914EB0" w14:paraId="657A6C69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22FE7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48ECD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73F29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F0F4A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</w:tr>
      <w:tr w:rsidR="00914EB0" w:rsidRPr="00914EB0" w14:paraId="3FFA746C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DF2E1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B6972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90DBC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0BE89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914EB0" w:rsidRPr="00914EB0" w14:paraId="609E014C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1273C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ACDA9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0B453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2853A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914EB0" w:rsidRPr="00914EB0" w14:paraId="7DB21206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4AAC9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8A341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DBE455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3640D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914EB0" w14:paraId="5F8F2677" w14:textId="77777777" w:rsidTr="005F750D">
        <w:trPr>
          <w:trHeight w:val="285"/>
        </w:trPr>
        <w:tc>
          <w:tcPr>
            <w:tcW w:w="152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336A5F13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14EB0">
              <w:rPr>
                <w:rFonts w:ascii="Arial" w:eastAsia="Times New Roman" w:hAnsi="Arial" w:cs="Arial"/>
                <w:sz w:val="18"/>
                <w:szCs w:val="18"/>
              </w:rPr>
              <w:t>O que estamos construindo? Qual é a intenção?</w:t>
            </w:r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E2F27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14EB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U QUERO (metas ou objetivos)</w:t>
            </w:r>
          </w:p>
        </w:tc>
        <w:tc>
          <w:tcPr>
            <w:tcW w:w="689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39714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14EB0">
              <w:rPr>
                <w:rFonts w:ascii="Calibri" w:eastAsia="Times New Roman" w:hAnsi="Calibri" w:cs="Calibri"/>
                <w:color w:val="000000"/>
              </w:rPr>
              <w:t>Efetuar cadastro de novos clientes, recuperar dados de clientes cadastrados para realizar uma nova venda, ter acesso aos dados dos produtos, aplicar desconto às compras dos clientes.</w:t>
            </w:r>
          </w:p>
        </w:tc>
        <w:tc>
          <w:tcPr>
            <w:tcW w:w="236" w:type="dxa"/>
            <w:vAlign w:val="center"/>
            <w:hideMark/>
          </w:tcPr>
          <w:p w14:paraId="3DF79EAD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1031E2B6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39859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83E24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49A36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CC6C3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14EB0" w:rsidRPr="00914EB0" w14:paraId="18A1D384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3189C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4173B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BDDE4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C5B27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00DFA9C0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C3B75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1BC71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6F2BA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A7B7A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7A23B96D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FE798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47895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29A3F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4483A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914EB0" w14:paraId="0936BFC7" w14:textId="77777777" w:rsidTr="005F750D">
        <w:trPr>
          <w:trHeight w:val="285"/>
        </w:trPr>
        <w:tc>
          <w:tcPr>
            <w:tcW w:w="152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478D7B11" w14:textId="3BDE3E34" w:rsidR="00914EB0" w:rsidRPr="00914EB0" w:rsidRDefault="005F750D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14EB0">
              <w:rPr>
                <w:rFonts w:ascii="Arial" w:eastAsia="Times New Roman" w:hAnsi="Arial" w:cs="Arial"/>
                <w:sz w:val="18"/>
                <w:szCs w:val="18"/>
              </w:rPr>
              <w:t>Por que</w:t>
            </w:r>
            <w:r w:rsidR="00914EB0" w:rsidRPr="00914EB0">
              <w:rPr>
                <w:rFonts w:ascii="Arial" w:eastAsia="Times New Roman" w:hAnsi="Arial" w:cs="Arial"/>
                <w:sz w:val="18"/>
                <w:szCs w:val="18"/>
              </w:rPr>
              <w:t xml:space="preserve"> estamos construindo? Qual o valor para o cliente?</w:t>
            </w:r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70761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14EB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E MODO A (benefícios ou valor)</w:t>
            </w:r>
          </w:p>
        </w:tc>
        <w:tc>
          <w:tcPr>
            <w:tcW w:w="689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2E3AA" w14:textId="0AED2CF0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14EB0">
              <w:rPr>
                <w:rFonts w:ascii="Calibri" w:eastAsia="Times New Roman" w:hAnsi="Calibri" w:cs="Calibri"/>
                <w:color w:val="000000"/>
              </w:rPr>
              <w:t xml:space="preserve">Ser produtivo utilizando uma ferramenta que facilite as tarefas mais executadas no </w:t>
            </w:r>
            <w:r w:rsidR="005F750D" w:rsidRPr="00914EB0">
              <w:rPr>
                <w:rFonts w:ascii="Calibri" w:eastAsia="Times New Roman" w:hAnsi="Calibri" w:cs="Calibri"/>
                <w:color w:val="000000"/>
              </w:rPr>
              <w:t>dia a dia</w:t>
            </w:r>
            <w:r w:rsidRPr="00914EB0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14:paraId="0D04B8EB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0C45DC9C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467F5CF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34DC8BC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A1AB987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C32CE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14EB0" w:rsidRPr="00914EB0" w14:paraId="22C0AFBF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F2D02FE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CD8BE90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213708F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1D40D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15F0514D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522EEA1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82971D4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900959A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808A5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57573D35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F6BA2A8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F4BDCE7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C66438A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9D2C2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6D8065D6" w14:textId="77777777" w:rsidTr="005F750D">
        <w:trPr>
          <w:trHeight w:val="360"/>
        </w:trPr>
        <w:tc>
          <w:tcPr>
            <w:tcW w:w="96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AEAAAA"/>
            <w:noWrap/>
            <w:vAlign w:val="center"/>
            <w:hideMark/>
          </w:tcPr>
          <w:p w14:paraId="48D40733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</w:pPr>
            <w:r w:rsidRPr="00914EB0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  <w:t>VERSO DO CARTÃO</w:t>
            </w:r>
          </w:p>
        </w:tc>
        <w:tc>
          <w:tcPr>
            <w:tcW w:w="236" w:type="dxa"/>
            <w:vAlign w:val="center"/>
            <w:hideMark/>
          </w:tcPr>
          <w:p w14:paraId="09250D6B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914EB0" w14:paraId="55D694DC" w14:textId="77777777" w:rsidTr="005F750D">
        <w:trPr>
          <w:trHeight w:val="20"/>
        </w:trPr>
        <w:tc>
          <w:tcPr>
            <w:tcW w:w="152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71CFA3C6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914EB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Pré-condições</w:t>
            </w:r>
            <w:proofErr w:type="spellEnd"/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CAC576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914EB0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Critério de Aceitação</w:t>
            </w:r>
          </w:p>
        </w:tc>
        <w:tc>
          <w:tcPr>
            <w:tcW w:w="689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61451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14EB0">
              <w:rPr>
                <w:rFonts w:ascii="Calibri" w:eastAsia="Times New Roman" w:hAnsi="Calibri" w:cs="Calibri"/>
                <w:color w:val="000000"/>
              </w:rPr>
              <w:t>Acesso ao sistema de cadastro de clientes e novas vendas, e acesso a tabela de preços atualizada dos produtos.</w:t>
            </w:r>
          </w:p>
        </w:tc>
        <w:tc>
          <w:tcPr>
            <w:tcW w:w="236" w:type="dxa"/>
            <w:vAlign w:val="center"/>
            <w:hideMark/>
          </w:tcPr>
          <w:p w14:paraId="77460FBC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39175929" w14:textId="77777777" w:rsidTr="005F750D">
        <w:trPr>
          <w:trHeight w:val="2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19959D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48D6BC6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6C4633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DE002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14EB0" w:rsidRPr="00914EB0" w14:paraId="6471A3F0" w14:textId="77777777" w:rsidTr="005F750D">
        <w:trPr>
          <w:trHeight w:val="2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448B8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82697FB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1498E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FB077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3A1D415F" w14:textId="77777777" w:rsidTr="005F750D">
        <w:trPr>
          <w:trHeight w:val="2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B1ECD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DC99EE7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E1C448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3D91F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44149277" w14:textId="77777777" w:rsidTr="005F750D">
        <w:trPr>
          <w:trHeight w:val="2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19B74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E955EA0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BDD6B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A1BAC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914EB0" w14:paraId="46CA8BF7" w14:textId="77777777" w:rsidTr="005F750D">
        <w:trPr>
          <w:trHeight w:val="20"/>
        </w:trPr>
        <w:tc>
          <w:tcPr>
            <w:tcW w:w="152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6443B82B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914EB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Recursos</w:t>
            </w:r>
            <w:proofErr w:type="spellEnd"/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FD3AC4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914EB0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DADO</w:t>
            </w:r>
          </w:p>
        </w:tc>
        <w:tc>
          <w:tcPr>
            <w:tcW w:w="689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42F51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14EB0">
              <w:rPr>
                <w:rFonts w:ascii="Calibri" w:eastAsia="Times New Roman" w:hAnsi="Calibri" w:cs="Calibri"/>
                <w:color w:val="000000"/>
              </w:rPr>
              <w:t>Dados cadastrais dos clientes, histórico de compras dos clientes, e dados de produtos e quantidade em estoque.</w:t>
            </w:r>
          </w:p>
        </w:tc>
        <w:tc>
          <w:tcPr>
            <w:tcW w:w="236" w:type="dxa"/>
            <w:vAlign w:val="center"/>
            <w:hideMark/>
          </w:tcPr>
          <w:p w14:paraId="6E582684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74ABA420" w14:textId="77777777" w:rsidTr="005F750D">
        <w:trPr>
          <w:trHeight w:val="2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685FDD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6329906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538B2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CE361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14EB0" w:rsidRPr="00914EB0" w14:paraId="3776672E" w14:textId="77777777" w:rsidTr="005F750D">
        <w:trPr>
          <w:trHeight w:val="2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4600D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3A5B973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84BD1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15F00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5A5FDD23" w14:textId="77777777" w:rsidTr="005F750D">
        <w:trPr>
          <w:trHeight w:val="2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123EE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DAC4198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D3FC8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4B425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68A56EDE" w14:textId="77777777" w:rsidTr="005F750D">
        <w:trPr>
          <w:trHeight w:val="2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35E8F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E3F5B6E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A36FBE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28B43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914EB0" w14:paraId="68E353FF" w14:textId="77777777" w:rsidTr="005F750D">
        <w:trPr>
          <w:trHeight w:val="20"/>
        </w:trPr>
        <w:tc>
          <w:tcPr>
            <w:tcW w:w="152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2D9B1936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914EB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Dependência</w:t>
            </w:r>
            <w:proofErr w:type="spellEnd"/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22E8F0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914EB0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QUANDO</w:t>
            </w:r>
          </w:p>
        </w:tc>
        <w:tc>
          <w:tcPr>
            <w:tcW w:w="689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EFB22" w14:textId="340BA0EB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u w:val="single"/>
              </w:rPr>
            </w:pPr>
            <w:r w:rsidRPr="00914EB0">
              <w:rPr>
                <w:rFonts w:ascii="Calibri" w:eastAsia="Times New Roman" w:hAnsi="Calibri" w:cs="Calibri"/>
                <w:color w:val="000000"/>
              </w:rPr>
              <w:t>Quando o cliente optar por realizar o cadastro na loja, solicitar informações de um produto.</w:t>
            </w:r>
          </w:p>
        </w:tc>
        <w:tc>
          <w:tcPr>
            <w:tcW w:w="236" w:type="dxa"/>
            <w:vAlign w:val="center"/>
            <w:hideMark/>
          </w:tcPr>
          <w:p w14:paraId="710506D0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66D96682" w14:textId="77777777" w:rsidTr="005F750D">
        <w:trPr>
          <w:trHeight w:val="2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A3E37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DD1C95B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667D2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9D33C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14EB0" w:rsidRPr="00914EB0" w14:paraId="32DFBE09" w14:textId="77777777" w:rsidTr="005F750D">
        <w:trPr>
          <w:trHeight w:val="2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E6E88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F232110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82B7F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961F5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663F00B6" w14:textId="77777777" w:rsidTr="005F750D">
        <w:trPr>
          <w:trHeight w:val="2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A246E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AA45C89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EE609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BC12F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7BC06422" w14:textId="77777777" w:rsidTr="005F750D">
        <w:trPr>
          <w:trHeight w:val="2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B41C0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CE6315A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011ED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C8ED6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914EB0" w14:paraId="1452F1EC" w14:textId="77777777" w:rsidTr="005F750D">
        <w:trPr>
          <w:trHeight w:val="20"/>
        </w:trPr>
        <w:tc>
          <w:tcPr>
            <w:tcW w:w="152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1ECE55A1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914EB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Telas</w:t>
            </w:r>
            <w:proofErr w:type="spellEnd"/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B7BCE7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914EB0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ENTÃO</w:t>
            </w:r>
          </w:p>
        </w:tc>
        <w:tc>
          <w:tcPr>
            <w:tcW w:w="689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6EBB1" w14:textId="72755EF0" w:rsidR="00914EB0" w:rsidRPr="00914EB0" w:rsidRDefault="005F750D" w:rsidP="00914EB0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14EB0">
              <w:rPr>
                <w:rFonts w:ascii="Calibri" w:eastAsia="Times New Roman" w:hAnsi="Calibri" w:cs="Calibri"/>
                <w:color w:val="000000"/>
              </w:rPr>
              <w:t>Telas de consulta e telas de cadastro.</w:t>
            </w:r>
          </w:p>
        </w:tc>
        <w:tc>
          <w:tcPr>
            <w:tcW w:w="236" w:type="dxa"/>
            <w:vAlign w:val="center"/>
            <w:hideMark/>
          </w:tcPr>
          <w:p w14:paraId="531CD638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379A2256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79A77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D8D95C2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6F4BD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7D885" w14:textId="77777777" w:rsidR="00914EB0" w:rsidRPr="00914EB0" w:rsidRDefault="00914EB0" w:rsidP="00914EB0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14EB0" w:rsidRPr="00914EB0" w14:paraId="527AB546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403AD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3ADD3CD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30BAF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3F27F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53B932CC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90EAD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D04F14B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99A0B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782FE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EB0" w:rsidRPr="00914EB0" w14:paraId="375C392E" w14:textId="77777777" w:rsidTr="005F750D">
        <w:trPr>
          <w:trHeight w:val="300"/>
        </w:trPr>
        <w:tc>
          <w:tcPr>
            <w:tcW w:w="15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EA4F0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26A4316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C69CE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3C0E7" w14:textId="77777777" w:rsidR="00914EB0" w:rsidRPr="00914EB0" w:rsidRDefault="00914EB0" w:rsidP="00914EB0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0C148E9" w14:textId="7648CF5D" w:rsidR="008751F1" w:rsidRDefault="008751F1"/>
    <w:p w14:paraId="62480C0F" w14:textId="01037D3C" w:rsidR="005F750D" w:rsidRDefault="005F750D"/>
    <w:p w14:paraId="7DE81BD8" w14:textId="7385F7B3" w:rsidR="005F750D" w:rsidRDefault="005F750D"/>
    <w:p w14:paraId="757C8922" w14:textId="45A5C7F9" w:rsidR="005F750D" w:rsidRDefault="005F750D"/>
    <w:p w14:paraId="10779728" w14:textId="7D5F16B9" w:rsidR="005F750D" w:rsidRDefault="005F750D"/>
    <w:p w14:paraId="43F7AEDE" w14:textId="77777777" w:rsidR="005F750D" w:rsidRDefault="005F750D"/>
    <w:tbl>
      <w:tblPr>
        <w:tblW w:w="9922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1345"/>
        <w:gridCol w:w="1530"/>
        <w:gridCol w:w="5465"/>
        <w:gridCol w:w="1360"/>
        <w:gridCol w:w="222"/>
      </w:tblGrid>
      <w:tr w:rsidR="005F750D" w:rsidRPr="005F750D" w14:paraId="47C60A14" w14:textId="77777777" w:rsidTr="005F750D">
        <w:trPr>
          <w:gridAfter w:val="1"/>
          <w:wAfter w:w="222" w:type="dxa"/>
          <w:trHeight w:val="375"/>
        </w:trPr>
        <w:tc>
          <w:tcPr>
            <w:tcW w:w="97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FF8080" w:fill="ED7D31"/>
            <w:noWrap/>
            <w:vAlign w:val="center"/>
            <w:hideMark/>
          </w:tcPr>
          <w:p w14:paraId="4EB9C4F7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r w:rsidRPr="005F750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ESTOQUISTA</w:t>
            </w:r>
          </w:p>
        </w:tc>
      </w:tr>
      <w:tr w:rsidR="005F750D" w:rsidRPr="005F750D" w14:paraId="4DBDC571" w14:textId="77777777" w:rsidTr="005F750D">
        <w:trPr>
          <w:gridAfter w:val="1"/>
          <w:wAfter w:w="222" w:type="dxa"/>
          <w:trHeight w:val="360"/>
        </w:trPr>
        <w:tc>
          <w:tcPr>
            <w:tcW w:w="970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D6CA6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  <w:t>FRENTE DO CARTÃO</w:t>
            </w:r>
          </w:p>
        </w:tc>
      </w:tr>
      <w:tr w:rsidR="005F750D" w:rsidRPr="005F750D" w14:paraId="3581DFE4" w14:textId="77777777" w:rsidTr="005F750D">
        <w:trPr>
          <w:gridAfter w:val="1"/>
          <w:wAfter w:w="222" w:type="dxa"/>
          <w:trHeight w:val="285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044C4F2E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Descrição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8643FD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Narrativa</w:t>
            </w:r>
            <w:proofErr w:type="spellEnd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</w:tc>
        <w:tc>
          <w:tcPr>
            <w:tcW w:w="54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B4E8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GESTÃO DO ESTOQUE, RECEBIMENTO DE MERCADORIAS E LOCALIZAÇÃO RÁPIDA DE PRODUTOS.</w:t>
            </w:r>
          </w:p>
        </w:tc>
        <w:tc>
          <w:tcPr>
            <w:tcW w:w="13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05036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Prioridade</w:t>
            </w:r>
            <w:proofErr w:type="spellEnd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: 4</w:t>
            </w:r>
          </w:p>
        </w:tc>
      </w:tr>
      <w:tr w:rsidR="005F750D" w:rsidRPr="005F750D" w14:paraId="164DAEEF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6F11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80CCF2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4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51C4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9F62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61342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5F750D" w:rsidRPr="005F750D" w14:paraId="03D84583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CC62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F8A193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4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6070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9872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24ED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0600C181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F622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C95F29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4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7BAE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A377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E9A4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6220D4E7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C182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907630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4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F4C6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3CAA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39AA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737AAC5C" w14:textId="77777777" w:rsidTr="005F750D">
        <w:trPr>
          <w:trHeight w:val="285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209492C3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</w:rPr>
              <w:t>Estamos construindo para quem? quem é o usuário?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F0B71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MO UM (tipo de usuário)</w:t>
            </w:r>
          </w:p>
        </w:tc>
        <w:tc>
          <w:tcPr>
            <w:tcW w:w="682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F6EEA0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5F750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ESTOQUISTA</w:t>
            </w:r>
          </w:p>
        </w:tc>
        <w:tc>
          <w:tcPr>
            <w:tcW w:w="222" w:type="dxa"/>
            <w:vAlign w:val="center"/>
            <w:hideMark/>
          </w:tcPr>
          <w:p w14:paraId="072D64A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18D2788F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33BE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D2DA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E719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84741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</w:tr>
      <w:tr w:rsidR="005F750D" w:rsidRPr="005F750D" w14:paraId="252043AB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7C7A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383B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033A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B895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46821988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0BD0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0A17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6E351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82A7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34A27C26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A4B6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A7AF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DC2E7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EA7A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50C5E068" w14:textId="77777777" w:rsidTr="005F750D">
        <w:trPr>
          <w:trHeight w:val="285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58818669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</w:rPr>
              <w:t>O que estamos construindo? Qual é a intenção?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E445B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U QUERO (metas ou objetivos)</w:t>
            </w:r>
          </w:p>
        </w:tc>
        <w:tc>
          <w:tcPr>
            <w:tcW w:w="682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14B92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Solicitar a compra de produtos para reabastecer o estoque, registrar a entrada e saída de produtos e cadastrar novos produtos e categorias.</w:t>
            </w:r>
          </w:p>
        </w:tc>
        <w:tc>
          <w:tcPr>
            <w:tcW w:w="222" w:type="dxa"/>
            <w:vAlign w:val="center"/>
            <w:hideMark/>
          </w:tcPr>
          <w:p w14:paraId="119D0B4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7E16334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ED22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1940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903F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B289A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0022CB4B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791C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FD7C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6DE3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8B34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045396C4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DB29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858F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9E05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1011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6EC8054F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B94A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28E0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F87B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599B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838AEC8" w14:textId="77777777" w:rsidTr="005F750D">
        <w:trPr>
          <w:trHeight w:val="285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0A808823" w14:textId="492C61BE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</w:rPr>
              <w:t>Por que</w:t>
            </w:r>
            <w:r w:rsidRPr="005F750D">
              <w:rPr>
                <w:rFonts w:ascii="Arial" w:eastAsia="Times New Roman" w:hAnsi="Arial" w:cs="Arial"/>
                <w:sz w:val="18"/>
                <w:szCs w:val="18"/>
              </w:rPr>
              <w:t xml:space="preserve"> estamos construindo? Qual o valor para o cliente?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3517F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E MODO A (benefícios ou valor)</w:t>
            </w:r>
          </w:p>
        </w:tc>
        <w:tc>
          <w:tcPr>
            <w:tcW w:w="682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A6A7A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Organizar o estoque para que a busca de produtos e análises sejam facilitadas.</w:t>
            </w:r>
          </w:p>
        </w:tc>
        <w:tc>
          <w:tcPr>
            <w:tcW w:w="222" w:type="dxa"/>
            <w:vAlign w:val="center"/>
            <w:hideMark/>
          </w:tcPr>
          <w:p w14:paraId="3D238F2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704D14DF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195E4A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E72BF9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32E43D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DDD3B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345BD68A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826935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AEF52D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A49BA9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87E2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5DA22F58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2422D1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FC8DE1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7FBFEA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61E3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980E993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1FF3D7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7E64A7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8C456B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01C0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2F3EDF0" w14:textId="77777777" w:rsidTr="005F750D">
        <w:trPr>
          <w:trHeight w:val="360"/>
        </w:trPr>
        <w:tc>
          <w:tcPr>
            <w:tcW w:w="97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AEAAAA"/>
            <w:noWrap/>
            <w:vAlign w:val="center"/>
            <w:hideMark/>
          </w:tcPr>
          <w:p w14:paraId="718D97D9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  <w:t>VERSO DO CARTÃO</w:t>
            </w:r>
          </w:p>
        </w:tc>
        <w:tc>
          <w:tcPr>
            <w:tcW w:w="222" w:type="dxa"/>
            <w:vAlign w:val="center"/>
            <w:hideMark/>
          </w:tcPr>
          <w:p w14:paraId="60074BC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13C35DCB" w14:textId="77777777" w:rsidTr="005F750D">
        <w:trPr>
          <w:trHeight w:val="20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32FBCA5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Pré-condições</w:t>
            </w:r>
            <w:proofErr w:type="spellEnd"/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8DF6ED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Critério de Aceitação</w:t>
            </w:r>
          </w:p>
        </w:tc>
        <w:tc>
          <w:tcPr>
            <w:tcW w:w="682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467F9E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Integração com os demais setores que se conectam a compra e venda de novos produtos.</w:t>
            </w:r>
          </w:p>
        </w:tc>
        <w:tc>
          <w:tcPr>
            <w:tcW w:w="222" w:type="dxa"/>
            <w:vAlign w:val="center"/>
            <w:hideMark/>
          </w:tcPr>
          <w:p w14:paraId="689ABFF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D8FE1AE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2004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7015AD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7BD8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EDDCC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3AECF51D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1B2B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EC2F76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9A56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B0D6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255DBC2C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4403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F9F456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77E8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ECF2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711DFFD8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8B5E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136670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B862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5933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36C620D" w14:textId="77777777" w:rsidTr="005F750D">
        <w:trPr>
          <w:trHeight w:val="20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26ECF143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Recursos</w:t>
            </w:r>
            <w:proofErr w:type="spellEnd"/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F0717A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DADO</w:t>
            </w:r>
          </w:p>
        </w:tc>
        <w:tc>
          <w:tcPr>
            <w:tcW w:w="682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E42DE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Quantidade e categoria de produtos disponíveis em estoque.</w:t>
            </w:r>
          </w:p>
        </w:tc>
        <w:tc>
          <w:tcPr>
            <w:tcW w:w="222" w:type="dxa"/>
            <w:vAlign w:val="center"/>
            <w:hideMark/>
          </w:tcPr>
          <w:p w14:paraId="609807B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515BD9DA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A688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488309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7BE251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1E1B0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50CAAD59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173E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787905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B8973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E1BB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325912F5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9161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C80186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935619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EAC6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5801116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39208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0A2185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58B882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3513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5E796446" w14:textId="77777777" w:rsidTr="005F750D">
        <w:trPr>
          <w:trHeight w:val="20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5D1C4BDD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Dependência</w:t>
            </w:r>
            <w:proofErr w:type="spellEnd"/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97331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QUANDO</w:t>
            </w:r>
          </w:p>
        </w:tc>
        <w:tc>
          <w:tcPr>
            <w:tcW w:w="682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F5F48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Quando for observada queda na quantidade de produtos do estoque e quando houver demanda de novos produtos não disponíveis na loja.</w:t>
            </w:r>
          </w:p>
        </w:tc>
        <w:tc>
          <w:tcPr>
            <w:tcW w:w="222" w:type="dxa"/>
            <w:vAlign w:val="center"/>
            <w:hideMark/>
          </w:tcPr>
          <w:p w14:paraId="57471EE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0B2EF69F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8C1E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50360A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0E20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C192F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0CD9AAC2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7DD5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FB4546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17244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6788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763D9D8A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8894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C382AF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5E17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8270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62A7B71D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1B63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C4811D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E1C90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A4D6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60DA6EFE" w14:textId="77777777" w:rsidTr="005F750D">
        <w:trPr>
          <w:trHeight w:val="20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5728BFCE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Telas</w:t>
            </w:r>
            <w:proofErr w:type="spellEnd"/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532DBB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ENTÃO</w:t>
            </w:r>
          </w:p>
        </w:tc>
        <w:tc>
          <w:tcPr>
            <w:tcW w:w="682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E4E59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Tela de consulta de produtos em estoque, tela de extração de relatório para análise de entrada e saída de produtos.</w:t>
            </w:r>
          </w:p>
        </w:tc>
        <w:tc>
          <w:tcPr>
            <w:tcW w:w="222" w:type="dxa"/>
            <w:vAlign w:val="center"/>
            <w:hideMark/>
          </w:tcPr>
          <w:p w14:paraId="62E0B05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50EFF51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1019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107706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6FD1C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F4ECD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319485DD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58F2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232BFD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7475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8CE7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562F3355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04DB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D117A6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1D25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EC59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50599615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118E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FB5F5C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2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3417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442F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B11EE2E" w14:textId="5A185D3F" w:rsidR="005F750D" w:rsidRDefault="005F750D"/>
    <w:p w14:paraId="73BE318B" w14:textId="627FA4C5" w:rsidR="005F750D" w:rsidRDefault="005F750D"/>
    <w:p w14:paraId="55E0FC65" w14:textId="333F9EEF" w:rsidR="005F750D" w:rsidRDefault="005F750D"/>
    <w:p w14:paraId="2AC11469" w14:textId="4C38D4F7" w:rsidR="005F750D" w:rsidRDefault="005F750D"/>
    <w:p w14:paraId="3B4ED2E2" w14:textId="59FD090F" w:rsidR="005F750D" w:rsidRDefault="005F750D"/>
    <w:p w14:paraId="5B515FEF" w14:textId="5BDA4BB5" w:rsidR="005F750D" w:rsidRDefault="005F750D"/>
    <w:p w14:paraId="60975091" w14:textId="77777777" w:rsidR="005F750D" w:rsidRDefault="005F750D"/>
    <w:tbl>
      <w:tblPr>
        <w:tblW w:w="9582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1345"/>
        <w:gridCol w:w="1440"/>
        <w:gridCol w:w="5285"/>
        <w:gridCol w:w="1290"/>
        <w:gridCol w:w="222"/>
      </w:tblGrid>
      <w:tr w:rsidR="005F750D" w:rsidRPr="005F750D" w14:paraId="2DD79CA0" w14:textId="77777777" w:rsidTr="005F750D">
        <w:trPr>
          <w:gridAfter w:val="1"/>
          <w:wAfter w:w="222" w:type="dxa"/>
          <w:trHeight w:val="375"/>
        </w:trPr>
        <w:tc>
          <w:tcPr>
            <w:tcW w:w="93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FF8080" w:fill="ED7D31"/>
            <w:noWrap/>
            <w:vAlign w:val="center"/>
            <w:hideMark/>
          </w:tcPr>
          <w:p w14:paraId="4BE86781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5F750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AUXILIAR DE CONTAS A PAGAR</w:t>
            </w:r>
          </w:p>
        </w:tc>
      </w:tr>
      <w:tr w:rsidR="005F750D" w:rsidRPr="005F750D" w14:paraId="7E9C40EF" w14:textId="77777777" w:rsidTr="005F750D">
        <w:trPr>
          <w:gridAfter w:val="1"/>
          <w:wAfter w:w="222" w:type="dxa"/>
          <w:trHeight w:val="360"/>
        </w:trPr>
        <w:tc>
          <w:tcPr>
            <w:tcW w:w="936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07B0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  <w:t>FRENTE DO CARTÃO</w:t>
            </w:r>
          </w:p>
        </w:tc>
      </w:tr>
      <w:tr w:rsidR="005F750D" w:rsidRPr="005F750D" w14:paraId="45BDFD60" w14:textId="77777777" w:rsidTr="005F750D">
        <w:trPr>
          <w:gridAfter w:val="1"/>
          <w:wAfter w:w="222" w:type="dxa"/>
          <w:trHeight w:val="285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4B741406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Descrição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31061E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Narrativa</w:t>
            </w:r>
            <w:proofErr w:type="spellEnd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</w:tc>
        <w:tc>
          <w:tcPr>
            <w:tcW w:w="528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481DE" w14:textId="227D97E9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 xml:space="preserve">REGISTRO DE </w:t>
            </w:r>
            <w:r w:rsidRPr="005F750D">
              <w:rPr>
                <w:rFonts w:ascii="Calibri" w:eastAsia="Times New Roman" w:hAnsi="Calibri" w:cs="Calibri"/>
                <w:color w:val="000000"/>
              </w:rPr>
              <w:t>TODAS AS MOVIMENTAÇÕES</w:t>
            </w:r>
            <w:r w:rsidRPr="005F750D">
              <w:rPr>
                <w:rFonts w:ascii="Calibri" w:eastAsia="Times New Roman" w:hAnsi="Calibri" w:cs="Calibri"/>
                <w:color w:val="000000"/>
              </w:rPr>
              <w:t xml:space="preserve"> FINANCEIRAS PARA UMA ADMINISTRAÇÃO EFICIENTE DE PAGAMENTOS PENDENTES.</w:t>
            </w:r>
          </w:p>
        </w:tc>
        <w:tc>
          <w:tcPr>
            <w:tcW w:w="12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6FABD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Prioridade</w:t>
            </w:r>
            <w:proofErr w:type="spellEnd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: 3</w:t>
            </w:r>
          </w:p>
        </w:tc>
      </w:tr>
      <w:tr w:rsidR="005F750D" w:rsidRPr="005F750D" w14:paraId="5C71A06D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E281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845AB0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BE810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2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9F6A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8A5E9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5F750D" w:rsidRPr="005F750D" w14:paraId="160795F5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46C1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6525BF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E9E0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2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1F63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0981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662775BC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0853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0D24A3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620A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2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EBBF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E001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6453BE7A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C8A4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1B1D5F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9DDC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2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D5FC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10CC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7A213F19" w14:textId="77777777" w:rsidTr="005F750D">
        <w:trPr>
          <w:trHeight w:val="285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7BBF3126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</w:rPr>
              <w:t>Estamos construindo para quem? quem é o usuário?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D6F0B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MO UM (tipo de usuário)</w:t>
            </w:r>
          </w:p>
        </w:tc>
        <w:tc>
          <w:tcPr>
            <w:tcW w:w="65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9FD19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5F750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AUX. CONTAS A PAGAR</w:t>
            </w:r>
          </w:p>
        </w:tc>
        <w:tc>
          <w:tcPr>
            <w:tcW w:w="222" w:type="dxa"/>
            <w:vAlign w:val="center"/>
            <w:hideMark/>
          </w:tcPr>
          <w:p w14:paraId="29DF648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77588BF2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EA60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455C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C6B9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8830F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</w:tr>
      <w:tr w:rsidR="005F750D" w:rsidRPr="005F750D" w14:paraId="71C9102A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DB74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CFC1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F6A9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8650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345E0052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E0BC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78AB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1871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94E4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67D9A987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F188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D3C4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F2B7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357B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69B31BED" w14:textId="77777777" w:rsidTr="005F750D">
        <w:trPr>
          <w:trHeight w:val="285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24497EE7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</w:rPr>
              <w:t>O que estamos construindo? Qual é a intenção?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63C1C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U QUERO (metas ou objetivos)</w:t>
            </w:r>
          </w:p>
        </w:tc>
        <w:tc>
          <w:tcPr>
            <w:tcW w:w="65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CCFFE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Poder registrar despesas recorrentes (Água, luz, internet, telefone, IPTU, aluguel) e estruturais, e gerenciar os lançamentos pendentes de pagamentos.</w:t>
            </w:r>
          </w:p>
        </w:tc>
        <w:tc>
          <w:tcPr>
            <w:tcW w:w="222" w:type="dxa"/>
            <w:vAlign w:val="center"/>
            <w:hideMark/>
          </w:tcPr>
          <w:p w14:paraId="5D142A9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61198BE1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345F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DFD9A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E2CC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94003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47AE8CA6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819F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81F4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4896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857D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B65245F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6A95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ABA0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EA4F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A463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3FAF1673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1094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3EE96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CD5C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135F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B0034F8" w14:textId="77777777" w:rsidTr="005F750D">
        <w:trPr>
          <w:trHeight w:val="285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3AFD0096" w14:textId="1B477294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</w:rPr>
              <w:t>Por que</w:t>
            </w:r>
            <w:r w:rsidRPr="005F750D">
              <w:rPr>
                <w:rFonts w:ascii="Arial" w:eastAsia="Times New Roman" w:hAnsi="Arial" w:cs="Arial"/>
                <w:sz w:val="18"/>
                <w:szCs w:val="18"/>
              </w:rPr>
              <w:t xml:space="preserve"> estamos construindo? Qual o valor para o cliente?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C46EC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E MODO A (benefícios ou valor)</w:t>
            </w:r>
          </w:p>
        </w:tc>
        <w:tc>
          <w:tcPr>
            <w:tcW w:w="65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989B3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Obter uma melhor organização financeira, para evitar gastos desnecessários e auxiliar o departamento de contabilidade a realizar o controle de caixa</w:t>
            </w:r>
          </w:p>
        </w:tc>
        <w:tc>
          <w:tcPr>
            <w:tcW w:w="222" w:type="dxa"/>
            <w:vAlign w:val="center"/>
            <w:hideMark/>
          </w:tcPr>
          <w:p w14:paraId="01F47A3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389CDA40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1FCC40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8F9C27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0A5715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A2652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562CC223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46DA78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DC0136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CB4FC8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9BEE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21716BE1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E2090F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266C5F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BC5C4A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6741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E9C6E2D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7446D6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726F4D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C8CD5A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DE5F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0397C114" w14:textId="77777777" w:rsidTr="005F750D">
        <w:trPr>
          <w:trHeight w:val="360"/>
        </w:trPr>
        <w:tc>
          <w:tcPr>
            <w:tcW w:w="93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AEAAAA"/>
            <w:noWrap/>
            <w:vAlign w:val="center"/>
            <w:hideMark/>
          </w:tcPr>
          <w:p w14:paraId="623BA3C4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  <w:t>VERSO DO CARTÃO</w:t>
            </w:r>
          </w:p>
        </w:tc>
        <w:tc>
          <w:tcPr>
            <w:tcW w:w="222" w:type="dxa"/>
            <w:vAlign w:val="center"/>
            <w:hideMark/>
          </w:tcPr>
          <w:p w14:paraId="250673D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719C9B16" w14:textId="77777777" w:rsidTr="005F750D">
        <w:trPr>
          <w:trHeight w:val="20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6FD6BCEF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Pré-condições</w:t>
            </w:r>
            <w:proofErr w:type="spellEnd"/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1AFE29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Critério de Aceitação</w:t>
            </w:r>
          </w:p>
        </w:tc>
        <w:tc>
          <w:tcPr>
            <w:tcW w:w="657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51C92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Conexão com os demais da empresa que geram despesas a serem supridas na loja.</w:t>
            </w:r>
          </w:p>
        </w:tc>
        <w:tc>
          <w:tcPr>
            <w:tcW w:w="222" w:type="dxa"/>
            <w:vAlign w:val="center"/>
            <w:hideMark/>
          </w:tcPr>
          <w:p w14:paraId="3D75F74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0192C60C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6869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F96226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913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92BD1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3992D884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47B0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AB065A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8A03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6608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611C7784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90AF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1762C0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3C5E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C4C6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6125D47A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21EA3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C22B24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DD1B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237D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63DB1D31" w14:textId="77777777" w:rsidTr="005F750D">
        <w:trPr>
          <w:trHeight w:val="20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03553932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Recursos</w:t>
            </w:r>
            <w:proofErr w:type="spellEnd"/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7FE3B7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DADO</w:t>
            </w:r>
          </w:p>
        </w:tc>
        <w:tc>
          <w:tcPr>
            <w:tcW w:w="65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FD84D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Valor das contas pendentes, títulos recorrentes e contas provisionadas.</w:t>
            </w:r>
          </w:p>
        </w:tc>
        <w:tc>
          <w:tcPr>
            <w:tcW w:w="222" w:type="dxa"/>
            <w:vAlign w:val="center"/>
            <w:hideMark/>
          </w:tcPr>
          <w:p w14:paraId="1229ACE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6A103EC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BD1F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2B416F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1E1570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4467E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7FE75169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205EC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6E0132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D4B1DA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E484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02A219F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B1AE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8B3461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095A39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1EEF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36BC43E2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58B61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54D73D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7617B1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ACFA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5ABD1A64" w14:textId="77777777" w:rsidTr="005F750D">
        <w:trPr>
          <w:trHeight w:val="20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6F84FA42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Dependência</w:t>
            </w:r>
            <w:proofErr w:type="spellEnd"/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81A8EA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QUANDO</w:t>
            </w:r>
          </w:p>
        </w:tc>
        <w:tc>
          <w:tcPr>
            <w:tcW w:w="65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A0B6D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Houver contas com pendência de pagamento.</w:t>
            </w:r>
          </w:p>
        </w:tc>
        <w:tc>
          <w:tcPr>
            <w:tcW w:w="222" w:type="dxa"/>
            <w:vAlign w:val="center"/>
            <w:hideMark/>
          </w:tcPr>
          <w:p w14:paraId="05D5161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2379EFD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A445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60CD1E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CDD3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F4219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37F93135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B049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F4BBC9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DEB0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D678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A0FD3D7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19AA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2F65DF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0C00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29AF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50721CB5" w14:textId="77777777" w:rsidTr="005F750D">
        <w:trPr>
          <w:trHeight w:val="2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EBE5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E18E44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A350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0770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15A953A" w14:textId="77777777" w:rsidTr="005F750D">
        <w:trPr>
          <w:trHeight w:val="20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44C42033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Telas</w:t>
            </w:r>
            <w:proofErr w:type="spellEnd"/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141334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ENTÃO</w:t>
            </w:r>
          </w:p>
        </w:tc>
        <w:tc>
          <w:tcPr>
            <w:tcW w:w="657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318118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Tela de consulta e registro de contas e tela de extração de relatórios para análise de valores a serem pagos.</w:t>
            </w:r>
          </w:p>
        </w:tc>
        <w:tc>
          <w:tcPr>
            <w:tcW w:w="222" w:type="dxa"/>
            <w:vAlign w:val="center"/>
            <w:hideMark/>
          </w:tcPr>
          <w:p w14:paraId="1A3228F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9ED6DAA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1B917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BA828F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38886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60793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5961A9A0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4F5B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1A42B7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24BCA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69B5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303FCC1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53D5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DFDE5E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99F7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77C3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351720DB" w14:textId="77777777" w:rsidTr="005F750D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43E4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CD4D15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F403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F100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8F7B3A7" w14:textId="11F22AAA" w:rsidR="005F750D" w:rsidRDefault="005F750D"/>
    <w:p w14:paraId="125B796D" w14:textId="5A4E10E1" w:rsidR="005F750D" w:rsidRDefault="005F750D"/>
    <w:p w14:paraId="7FEA701C" w14:textId="5FDBE359" w:rsidR="005F750D" w:rsidRDefault="005F750D"/>
    <w:p w14:paraId="11ADACDE" w14:textId="4ECD8AD4" w:rsidR="005F750D" w:rsidRDefault="005F750D"/>
    <w:p w14:paraId="3E53BA1D" w14:textId="2D17AEDF" w:rsidR="005F750D" w:rsidRDefault="005F750D"/>
    <w:p w14:paraId="009C6DAB" w14:textId="0C27E5A2" w:rsidR="005F750D" w:rsidRDefault="005F750D"/>
    <w:p w14:paraId="71A12748" w14:textId="77777777" w:rsidR="005F750D" w:rsidRDefault="005F750D"/>
    <w:tbl>
      <w:tblPr>
        <w:tblW w:w="9902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1435"/>
        <w:gridCol w:w="1440"/>
        <w:gridCol w:w="5445"/>
        <w:gridCol w:w="1360"/>
        <w:gridCol w:w="222"/>
      </w:tblGrid>
      <w:tr w:rsidR="005F750D" w:rsidRPr="005F750D" w14:paraId="17F4F4DB" w14:textId="77777777" w:rsidTr="005F750D">
        <w:trPr>
          <w:gridAfter w:val="1"/>
          <w:wAfter w:w="222" w:type="dxa"/>
          <w:trHeight w:val="375"/>
        </w:trPr>
        <w:tc>
          <w:tcPr>
            <w:tcW w:w="96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FF8080" w:fill="ED7D31"/>
            <w:noWrap/>
            <w:vAlign w:val="center"/>
            <w:hideMark/>
          </w:tcPr>
          <w:p w14:paraId="00B76D9E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r w:rsidRPr="005F750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AUXILIAR DE COMPRAS</w:t>
            </w:r>
          </w:p>
        </w:tc>
      </w:tr>
      <w:tr w:rsidR="005F750D" w:rsidRPr="005F750D" w14:paraId="73597293" w14:textId="77777777" w:rsidTr="005F750D">
        <w:trPr>
          <w:gridAfter w:val="1"/>
          <w:wAfter w:w="222" w:type="dxa"/>
          <w:trHeight w:val="360"/>
        </w:trPr>
        <w:tc>
          <w:tcPr>
            <w:tcW w:w="968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240B7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  <w:t>FRENTE DO CARTÃO</w:t>
            </w:r>
          </w:p>
        </w:tc>
      </w:tr>
      <w:tr w:rsidR="005F750D" w:rsidRPr="005F750D" w14:paraId="434E2173" w14:textId="77777777" w:rsidTr="005F750D">
        <w:trPr>
          <w:gridAfter w:val="1"/>
          <w:wAfter w:w="222" w:type="dxa"/>
          <w:trHeight w:val="300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498D5B8A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Descrição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FD8F2E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Narrativa</w:t>
            </w:r>
            <w:proofErr w:type="spellEnd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</w:tc>
        <w:tc>
          <w:tcPr>
            <w:tcW w:w="54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AAD93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COMPRAS DE PRODUTOS PARA REABASTECIMENTO DO ESTOQUE.</w:t>
            </w:r>
          </w:p>
        </w:tc>
        <w:tc>
          <w:tcPr>
            <w:tcW w:w="13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1E6C0" w14:textId="5698D6EE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Prioridade</w:t>
            </w:r>
            <w:proofErr w:type="spellEnd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:</w:t>
            </w: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 xml:space="preserve"> 2</w:t>
            </w:r>
          </w:p>
        </w:tc>
      </w:tr>
      <w:tr w:rsidR="005F750D" w:rsidRPr="005F750D" w14:paraId="63D192F8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6207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3F8D12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4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C56B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6FE3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2B6F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5F750D" w:rsidRPr="005F750D" w14:paraId="57001BF9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0163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0626D2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4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1DA7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6DFB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1838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0C1F5863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E0D4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99127B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4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ED65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2203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B094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66B09206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E89F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C504EF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4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2C32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4C1E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05B0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0C508ACB" w14:textId="77777777" w:rsidTr="005F750D">
        <w:trPr>
          <w:trHeight w:val="300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1EDEEDC3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</w:rPr>
              <w:t>Estamos construindo para quem? quem é o usuário?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415CC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MO UM (tipo de usuário)</w:t>
            </w:r>
          </w:p>
        </w:tc>
        <w:tc>
          <w:tcPr>
            <w:tcW w:w="68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D529A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5F750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COMPRADOR</w:t>
            </w:r>
          </w:p>
        </w:tc>
        <w:tc>
          <w:tcPr>
            <w:tcW w:w="222" w:type="dxa"/>
            <w:vAlign w:val="center"/>
            <w:hideMark/>
          </w:tcPr>
          <w:p w14:paraId="61AB866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285FCFC3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9520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BDC6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437F2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13736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</w:tr>
      <w:tr w:rsidR="005F750D" w:rsidRPr="005F750D" w14:paraId="27E483F1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227B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A299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B446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AF6A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54ACABB7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66BE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6C38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7766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7498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391FE0BA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4465F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09AB4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D5D5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2F7F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11911B13" w14:textId="77777777" w:rsidTr="005F750D">
        <w:trPr>
          <w:trHeight w:val="300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16FD0E2C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</w:rPr>
              <w:t>O que estamos construindo? Qual é a intenção?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157638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U QUERO (metas ou objetivos)</w:t>
            </w:r>
          </w:p>
        </w:tc>
        <w:tc>
          <w:tcPr>
            <w:tcW w:w="68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4F9B8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 xml:space="preserve">Cadastrar fornecedores, </w:t>
            </w:r>
            <w:proofErr w:type="spellStart"/>
            <w:r w:rsidRPr="005F750D">
              <w:rPr>
                <w:rFonts w:ascii="Calibri" w:eastAsia="Times New Roman" w:hAnsi="Calibri" w:cs="Calibri"/>
                <w:color w:val="000000"/>
              </w:rPr>
              <w:t>poder</w:t>
            </w:r>
            <w:proofErr w:type="spellEnd"/>
            <w:r w:rsidRPr="005F750D">
              <w:rPr>
                <w:rFonts w:ascii="Calibri" w:eastAsia="Times New Roman" w:hAnsi="Calibri" w:cs="Calibri"/>
                <w:color w:val="000000"/>
              </w:rPr>
              <w:t xml:space="preserve"> consultar a lista de fornecedores parceiros da loja, integrar a minha usabilidade com o setor de contas a pagar, gerar relatório de compras mensais e impressões de relatórios de despesas.</w:t>
            </w:r>
          </w:p>
        </w:tc>
        <w:tc>
          <w:tcPr>
            <w:tcW w:w="222" w:type="dxa"/>
            <w:vAlign w:val="center"/>
            <w:hideMark/>
          </w:tcPr>
          <w:p w14:paraId="73CCC43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39E41D01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8635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71C3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1C17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701FD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4A689F53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97DE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F551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90354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91AD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7B590404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5037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32E5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6BE3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B22F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5ECA2FAF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C06B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963E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9995B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070F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D8EC366" w14:textId="77777777" w:rsidTr="005F750D">
        <w:trPr>
          <w:trHeight w:val="300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0D942DC2" w14:textId="0B89B772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</w:rPr>
              <w:t>Por que</w:t>
            </w:r>
            <w:r w:rsidRPr="005F750D">
              <w:rPr>
                <w:rFonts w:ascii="Arial" w:eastAsia="Times New Roman" w:hAnsi="Arial" w:cs="Arial"/>
                <w:sz w:val="18"/>
                <w:szCs w:val="18"/>
              </w:rPr>
              <w:t xml:space="preserve"> estamos construindo? Qual o valor para o cliente?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C3582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E MODO A (benefícios ou valor)</w:t>
            </w:r>
          </w:p>
        </w:tc>
        <w:tc>
          <w:tcPr>
            <w:tcW w:w="68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D8162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Facilitar o serviço de reposição de estoque e evitar desperdício de tempo e serviço.</w:t>
            </w:r>
          </w:p>
        </w:tc>
        <w:tc>
          <w:tcPr>
            <w:tcW w:w="222" w:type="dxa"/>
            <w:vAlign w:val="center"/>
            <w:hideMark/>
          </w:tcPr>
          <w:p w14:paraId="3CA97F8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7EBCB6E9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8EAF9F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98477B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9F23CA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D352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5BA9F276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8C20D3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780F71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99391C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C857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575C97E0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1C781D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DCD014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CB7CBE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62A2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2EEC75DA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63B47B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B3AFB1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0BE8ED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BD6C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5D242C0" w14:textId="77777777" w:rsidTr="005F750D">
        <w:trPr>
          <w:trHeight w:val="360"/>
        </w:trPr>
        <w:tc>
          <w:tcPr>
            <w:tcW w:w="96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AEAAAA"/>
            <w:noWrap/>
            <w:vAlign w:val="center"/>
            <w:hideMark/>
          </w:tcPr>
          <w:p w14:paraId="4071FDF1" w14:textId="25B4576B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  <w:t>VERSO DO</w:t>
            </w:r>
            <w:r w:rsidRPr="005F750D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  <w:t xml:space="preserve"> CARTÃO</w:t>
            </w:r>
          </w:p>
        </w:tc>
        <w:tc>
          <w:tcPr>
            <w:tcW w:w="222" w:type="dxa"/>
            <w:vAlign w:val="center"/>
            <w:hideMark/>
          </w:tcPr>
          <w:p w14:paraId="7027E6E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24AE36B1" w14:textId="77777777" w:rsidTr="005F750D">
        <w:trPr>
          <w:trHeight w:val="144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2E578BF4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Pré-condições</w:t>
            </w:r>
            <w:proofErr w:type="spellEnd"/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A0DF10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Critério de Aceitação</w:t>
            </w:r>
          </w:p>
        </w:tc>
        <w:tc>
          <w:tcPr>
            <w:tcW w:w="680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9A5756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Fornecedores parceiros com a loja e aprovação de orçamentos de compra.</w:t>
            </w:r>
          </w:p>
        </w:tc>
        <w:tc>
          <w:tcPr>
            <w:tcW w:w="222" w:type="dxa"/>
            <w:vAlign w:val="center"/>
            <w:hideMark/>
          </w:tcPr>
          <w:p w14:paraId="01152EB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3BC34AAE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74E2B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12A779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A834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AB660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41BB6672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4CBD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EDC5CF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6EDC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CF62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379DAD74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5F31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55A89D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820C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E5A5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3954B4EA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404C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608CEC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1FC9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310B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76B6CCA" w14:textId="77777777" w:rsidTr="005F750D">
        <w:trPr>
          <w:trHeight w:val="144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01AD4197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Recursos</w:t>
            </w:r>
            <w:proofErr w:type="spellEnd"/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B9E364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DADO</w:t>
            </w:r>
          </w:p>
        </w:tc>
        <w:tc>
          <w:tcPr>
            <w:tcW w:w="68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5739B" w14:textId="4DE29E94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 xml:space="preserve">Orçamentos em aberto, cadastro de </w:t>
            </w:r>
            <w:r w:rsidRPr="005F750D">
              <w:rPr>
                <w:rFonts w:ascii="Calibri" w:eastAsia="Times New Roman" w:hAnsi="Calibri" w:cs="Calibri"/>
                <w:color w:val="000000"/>
              </w:rPr>
              <w:t>fornecedores, quantidade</w:t>
            </w:r>
            <w:r w:rsidRPr="005F750D">
              <w:rPr>
                <w:rFonts w:ascii="Calibri" w:eastAsia="Times New Roman" w:hAnsi="Calibri" w:cs="Calibri"/>
                <w:color w:val="000000"/>
              </w:rPr>
              <w:t xml:space="preserve"> de produtos em estoque, registro de notas fiscais.</w:t>
            </w:r>
          </w:p>
        </w:tc>
        <w:tc>
          <w:tcPr>
            <w:tcW w:w="222" w:type="dxa"/>
            <w:vAlign w:val="center"/>
            <w:hideMark/>
          </w:tcPr>
          <w:p w14:paraId="2540F10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3E4D28DB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953A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54B187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57AB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2C71B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07D4B86B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52F6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A99489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249C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451D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F2DA848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3986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2EA250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B11D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8944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7D2BDCF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DC45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0825D4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1498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FA17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5A7A4EB2" w14:textId="77777777" w:rsidTr="005F750D">
        <w:trPr>
          <w:trHeight w:val="144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0AC864AD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Dependência</w:t>
            </w:r>
            <w:proofErr w:type="spellEnd"/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CAF659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QUANDO</w:t>
            </w:r>
          </w:p>
        </w:tc>
        <w:tc>
          <w:tcPr>
            <w:tcW w:w="68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9825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Receber solicitação de compras do estoquista.</w:t>
            </w:r>
          </w:p>
        </w:tc>
        <w:tc>
          <w:tcPr>
            <w:tcW w:w="222" w:type="dxa"/>
            <w:vAlign w:val="center"/>
            <w:hideMark/>
          </w:tcPr>
          <w:p w14:paraId="39E9D41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7F7BB129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29E26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EE0285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7988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31222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6F28B03C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487A3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2846CD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1239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E3DE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0C8D4EEF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DE34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5053A2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5448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2149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0FA452B2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19EB6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167F02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51B6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9155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582CC0AA" w14:textId="77777777" w:rsidTr="005F750D">
        <w:trPr>
          <w:trHeight w:val="144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2E0530F6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Telas</w:t>
            </w:r>
            <w:proofErr w:type="spellEnd"/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340CFC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ENTÃO</w:t>
            </w:r>
          </w:p>
        </w:tc>
        <w:tc>
          <w:tcPr>
            <w:tcW w:w="680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2DB31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Tela de consulta de fornecedores, Tela de envio de notas fiscais ao departamento financeiro, tela de extração de relatórios analíticos.</w:t>
            </w:r>
          </w:p>
        </w:tc>
        <w:tc>
          <w:tcPr>
            <w:tcW w:w="222" w:type="dxa"/>
            <w:vAlign w:val="center"/>
            <w:hideMark/>
          </w:tcPr>
          <w:p w14:paraId="5CFFB0C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6556F784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830D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1A5B3D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0365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254AA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523F3FCB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2632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D82FE6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76FF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F44C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79321034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F27F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C2DD53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8D98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DB4E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F4EF9B0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498B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582BD9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0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B0AE1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3667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DDD2A83" w14:textId="22EC2318" w:rsidR="005F750D" w:rsidRDefault="005F750D"/>
    <w:p w14:paraId="580B1E78" w14:textId="3D9CB7C3" w:rsidR="005F750D" w:rsidRDefault="005F750D"/>
    <w:p w14:paraId="40428955" w14:textId="539B6562" w:rsidR="005F750D" w:rsidRDefault="005F750D"/>
    <w:p w14:paraId="0B8D42D6" w14:textId="77777777" w:rsidR="005F750D" w:rsidRDefault="005F750D"/>
    <w:tbl>
      <w:tblPr>
        <w:tblW w:w="9922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1435"/>
        <w:gridCol w:w="1165"/>
        <w:gridCol w:w="5740"/>
        <w:gridCol w:w="1360"/>
        <w:gridCol w:w="222"/>
      </w:tblGrid>
      <w:tr w:rsidR="005F750D" w:rsidRPr="005F750D" w14:paraId="4A1CFC63" w14:textId="77777777" w:rsidTr="005F750D">
        <w:trPr>
          <w:gridAfter w:val="1"/>
          <w:wAfter w:w="222" w:type="dxa"/>
          <w:trHeight w:val="375"/>
        </w:trPr>
        <w:tc>
          <w:tcPr>
            <w:tcW w:w="97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FF8080" w:fill="ED7D31"/>
            <w:noWrap/>
            <w:vAlign w:val="center"/>
            <w:hideMark/>
          </w:tcPr>
          <w:p w14:paraId="2172BF2E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r w:rsidRPr="005F750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CLIENTE</w:t>
            </w:r>
          </w:p>
        </w:tc>
      </w:tr>
      <w:tr w:rsidR="005F750D" w:rsidRPr="005F750D" w14:paraId="293ED3D0" w14:textId="77777777" w:rsidTr="005F750D">
        <w:trPr>
          <w:gridAfter w:val="1"/>
          <w:wAfter w:w="222" w:type="dxa"/>
          <w:trHeight w:val="360"/>
        </w:trPr>
        <w:tc>
          <w:tcPr>
            <w:tcW w:w="970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B300A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  <w:t>FRENTE DO CARTÃO</w:t>
            </w:r>
          </w:p>
        </w:tc>
      </w:tr>
      <w:tr w:rsidR="005F750D" w:rsidRPr="005F750D" w14:paraId="58CF671D" w14:textId="77777777" w:rsidTr="005F750D">
        <w:trPr>
          <w:gridAfter w:val="1"/>
          <w:wAfter w:w="222" w:type="dxa"/>
          <w:trHeight w:val="300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6A50A6C8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Descrição</w:t>
            </w:r>
          </w:p>
        </w:tc>
        <w:tc>
          <w:tcPr>
            <w:tcW w:w="11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B26CA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Narrativa</w:t>
            </w:r>
            <w:proofErr w:type="spellEnd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</w:tc>
        <w:tc>
          <w:tcPr>
            <w:tcW w:w="57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BEEF2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DIVERSIDADE EM FORMAS DE PAGAMENTO PARA FACILITAR A COMPRA E OPÇÕES DE PARCELAMENTO.</w:t>
            </w:r>
          </w:p>
        </w:tc>
        <w:tc>
          <w:tcPr>
            <w:tcW w:w="13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FA9267" w14:textId="3E3B8F58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Prioridade</w:t>
            </w:r>
            <w:proofErr w:type="spellEnd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:</w:t>
            </w: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 xml:space="preserve"> 4</w:t>
            </w:r>
          </w:p>
        </w:tc>
      </w:tr>
      <w:tr w:rsidR="005F750D" w:rsidRPr="005F750D" w14:paraId="0D7CB2A0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39A6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03642B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7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A71A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5C65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7C351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5F750D" w:rsidRPr="005F750D" w14:paraId="016FBD48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D607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EC9B15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7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5D5E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B398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B0F1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486F9A61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D1C4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FF3386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7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672A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81CF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D374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773D0559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25C6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020654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7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D9A6D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338D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9423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67F4F8BC" w14:textId="77777777" w:rsidTr="005F750D">
        <w:trPr>
          <w:trHeight w:val="300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7B03265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</w:rPr>
              <w:t>Estamos construindo para quem? quem é o usuário?</w:t>
            </w:r>
          </w:p>
        </w:tc>
        <w:tc>
          <w:tcPr>
            <w:tcW w:w="11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28696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MO UM (tipo de usuário)</w:t>
            </w:r>
          </w:p>
        </w:tc>
        <w:tc>
          <w:tcPr>
            <w:tcW w:w="710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1FE24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5F750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CLIENTE</w:t>
            </w:r>
          </w:p>
        </w:tc>
        <w:tc>
          <w:tcPr>
            <w:tcW w:w="222" w:type="dxa"/>
            <w:vAlign w:val="center"/>
            <w:hideMark/>
          </w:tcPr>
          <w:p w14:paraId="6F8F4FC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25159D0E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723F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C2C4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C50D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59A1A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</w:tr>
      <w:tr w:rsidR="005F750D" w:rsidRPr="005F750D" w14:paraId="4D6620D9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6F21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2F5B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9234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B44A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44016D1F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6FEA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4DE2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B7DE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A94F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7122CEBC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40A3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9A70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A258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E0E9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38F3A8BC" w14:textId="77777777" w:rsidTr="005F750D">
        <w:trPr>
          <w:trHeight w:val="300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5F61E341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</w:rPr>
              <w:t>O que estamos construindo? Qual é a intenção?</w:t>
            </w:r>
          </w:p>
        </w:tc>
        <w:tc>
          <w:tcPr>
            <w:tcW w:w="11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81040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U QUERO (metas ou objetivos)</w:t>
            </w:r>
          </w:p>
        </w:tc>
        <w:tc>
          <w:tcPr>
            <w:tcW w:w="710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446B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Agilidade para efetuar minhas compras, efetuar pagamentos via cartão de crédito e parcelar minhas compras.</w:t>
            </w:r>
          </w:p>
        </w:tc>
        <w:tc>
          <w:tcPr>
            <w:tcW w:w="222" w:type="dxa"/>
            <w:vAlign w:val="center"/>
            <w:hideMark/>
          </w:tcPr>
          <w:p w14:paraId="51C9775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236FA2E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CF84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CCC2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0B56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D1EE4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0472E2F3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8790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7AB8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3B42E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2D6B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3AF6D43F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942E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9058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5721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7C89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E6508A0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93FB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F211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5F4C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C6CC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21B33692" w14:textId="77777777" w:rsidTr="005F750D">
        <w:trPr>
          <w:trHeight w:val="300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250893CE" w14:textId="43D1D9C1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</w:rPr>
              <w:t>Por que</w:t>
            </w:r>
            <w:r w:rsidRPr="005F750D">
              <w:rPr>
                <w:rFonts w:ascii="Arial" w:eastAsia="Times New Roman" w:hAnsi="Arial" w:cs="Arial"/>
                <w:sz w:val="18"/>
                <w:szCs w:val="18"/>
              </w:rPr>
              <w:t xml:space="preserve"> estamos construindo? Qual o valor para o cliente?</w:t>
            </w:r>
          </w:p>
        </w:tc>
        <w:tc>
          <w:tcPr>
            <w:tcW w:w="116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1B09B8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E MODO A (benefícios ou valor)</w:t>
            </w:r>
          </w:p>
        </w:tc>
        <w:tc>
          <w:tcPr>
            <w:tcW w:w="710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0C76A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Facilitar o processo de compra para que eu faça isso o mais rápido possível, com diversidade em formas de pagamento com segurança e conveniência.</w:t>
            </w:r>
          </w:p>
        </w:tc>
        <w:tc>
          <w:tcPr>
            <w:tcW w:w="222" w:type="dxa"/>
            <w:vAlign w:val="center"/>
            <w:hideMark/>
          </w:tcPr>
          <w:p w14:paraId="7AFEF2B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DD3509C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34146E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A49A07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59D2CE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14F12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4D46FA49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EC8602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81E0FE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4544F2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C92C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7E2B5408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6FCAC3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668ABA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88EEDE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A946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35DF42CB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F43AE5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2842E2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3EA586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DDB3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1FF4F02" w14:textId="77777777" w:rsidTr="005F750D">
        <w:trPr>
          <w:trHeight w:val="360"/>
        </w:trPr>
        <w:tc>
          <w:tcPr>
            <w:tcW w:w="97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AEAAAA"/>
            <w:noWrap/>
            <w:vAlign w:val="center"/>
            <w:hideMark/>
          </w:tcPr>
          <w:p w14:paraId="5112249C" w14:textId="29336FFD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  <w:t>VERSO DO</w:t>
            </w:r>
            <w:r w:rsidRPr="005F750D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  <w:t xml:space="preserve"> CARTÃO</w:t>
            </w:r>
          </w:p>
        </w:tc>
        <w:tc>
          <w:tcPr>
            <w:tcW w:w="222" w:type="dxa"/>
            <w:vAlign w:val="center"/>
            <w:hideMark/>
          </w:tcPr>
          <w:p w14:paraId="40135DB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5349EC48" w14:textId="77777777" w:rsidTr="005F750D">
        <w:trPr>
          <w:trHeight w:val="144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7A86E088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Pré-condições</w:t>
            </w:r>
            <w:proofErr w:type="spellEnd"/>
          </w:p>
        </w:tc>
        <w:tc>
          <w:tcPr>
            <w:tcW w:w="11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60B553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Critério de Aceitação</w:t>
            </w:r>
          </w:p>
        </w:tc>
        <w:tc>
          <w:tcPr>
            <w:tcW w:w="71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18E4A1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A loja deve possuir um convênio com um gateway de pagamento que permita pagamentos em cartão de crédito e parcelamento de compras.</w:t>
            </w:r>
          </w:p>
        </w:tc>
        <w:tc>
          <w:tcPr>
            <w:tcW w:w="222" w:type="dxa"/>
            <w:vAlign w:val="center"/>
            <w:hideMark/>
          </w:tcPr>
          <w:p w14:paraId="6607C62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34089D9D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A7AB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543BD2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BDA0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92BF8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3A17C1E9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365A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6B08F4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5E3E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3C19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252223CC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6D6B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617365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C92F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F65D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07BD09C4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C4224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463B71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4ABA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9F08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0068FFB9" w14:textId="77777777" w:rsidTr="005F750D">
        <w:trPr>
          <w:trHeight w:val="144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7A2C69F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Recursos</w:t>
            </w:r>
            <w:proofErr w:type="spellEnd"/>
          </w:p>
        </w:tc>
        <w:tc>
          <w:tcPr>
            <w:tcW w:w="11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E9E05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DADO</w:t>
            </w:r>
          </w:p>
        </w:tc>
        <w:tc>
          <w:tcPr>
            <w:tcW w:w="710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4FC7F6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Bandeiras aceitas, formas de pagamento, quantidade de parcelas.</w:t>
            </w:r>
          </w:p>
        </w:tc>
        <w:tc>
          <w:tcPr>
            <w:tcW w:w="222" w:type="dxa"/>
            <w:vAlign w:val="center"/>
            <w:hideMark/>
          </w:tcPr>
          <w:p w14:paraId="6EB7133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7EA97AAB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70E7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063805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43E806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125F1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6C37F666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3F68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CA524A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67C20C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2C47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772B9258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499D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7BED7C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F698F4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9FBB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3B75A2B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A308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F43AC7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23D194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F283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76FEFEAE" w14:textId="77777777" w:rsidTr="005F750D">
        <w:trPr>
          <w:trHeight w:val="144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6C0AEB53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Dependência</w:t>
            </w:r>
            <w:proofErr w:type="spellEnd"/>
          </w:p>
        </w:tc>
        <w:tc>
          <w:tcPr>
            <w:tcW w:w="11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F2C8D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QUANDO</w:t>
            </w:r>
          </w:p>
        </w:tc>
        <w:tc>
          <w:tcPr>
            <w:tcW w:w="710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F92FB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For realizada uma nova compra</w:t>
            </w:r>
          </w:p>
        </w:tc>
        <w:tc>
          <w:tcPr>
            <w:tcW w:w="222" w:type="dxa"/>
            <w:vAlign w:val="center"/>
            <w:hideMark/>
          </w:tcPr>
          <w:p w14:paraId="5A868DE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CDE3F74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D4DA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518BDA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FD20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86EC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758ED2B2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50E5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F74319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E5B3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E617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7253A3FD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5F22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7975C7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3381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AD82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7796CF2" w14:textId="77777777" w:rsidTr="005F750D">
        <w:trPr>
          <w:trHeight w:val="144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70DD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86B689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8677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6D8D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0C133D41" w14:textId="77777777" w:rsidTr="005F750D">
        <w:trPr>
          <w:trHeight w:val="144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18556CA3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Telas</w:t>
            </w:r>
            <w:proofErr w:type="spellEnd"/>
          </w:p>
        </w:tc>
        <w:tc>
          <w:tcPr>
            <w:tcW w:w="11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357233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ENTÃO</w:t>
            </w:r>
          </w:p>
        </w:tc>
        <w:tc>
          <w:tcPr>
            <w:tcW w:w="71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ABEDB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Cadastro de novo pedido, Tela de visualização dos produtos no pedido.</w:t>
            </w:r>
          </w:p>
        </w:tc>
        <w:tc>
          <w:tcPr>
            <w:tcW w:w="222" w:type="dxa"/>
            <w:vAlign w:val="center"/>
            <w:hideMark/>
          </w:tcPr>
          <w:p w14:paraId="4328B77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2E7E07B8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1A51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AC7C30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151D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E43DB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0D77A3CC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AEB8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C2B1B3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BF35F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7092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066C82F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36F2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75CCF5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A123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9C63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B0383BA" w14:textId="77777777" w:rsidTr="005F750D">
        <w:trPr>
          <w:trHeight w:val="300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A8B7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F66212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216A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CD85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FCC78EF" w14:textId="27664649" w:rsidR="005F750D" w:rsidRDefault="005F750D"/>
    <w:p w14:paraId="19A32182" w14:textId="22493A8A" w:rsidR="005F750D" w:rsidRDefault="005F750D"/>
    <w:p w14:paraId="6E579074" w14:textId="304DA78E" w:rsidR="005F750D" w:rsidRDefault="005F750D"/>
    <w:p w14:paraId="2E21BE57" w14:textId="77777777" w:rsidR="005F750D" w:rsidRDefault="005F750D"/>
    <w:tbl>
      <w:tblPr>
        <w:tblW w:w="9857" w:type="dxa"/>
        <w:tblInd w:w="-275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1455"/>
        <w:gridCol w:w="1272"/>
        <w:gridCol w:w="5553"/>
        <w:gridCol w:w="1355"/>
        <w:gridCol w:w="222"/>
      </w:tblGrid>
      <w:tr w:rsidR="005F750D" w:rsidRPr="005F750D" w14:paraId="7BA47189" w14:textId="77777777" w:rsidTr="005F750D">
        <w:trPr>
          <w:gridAfter w:val="1"/>
          <w:wAfter w:w="222" w:type="dxa"/>
          <w:trHeight w:val="375"/>
        </w:trPr>
        <w:tc>
          <w:tcPr>
            <w:tcW w:w="9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FF8080" w:fill="ED7D31"/>
            <w:noWrap/>
            <w:vAlign w:val="center"/>
            <w:hideMark/>
          </w:tcPr>
          <w:p w14:paraId="132488E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r w:rsidRPr="005F750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GERENTE</w:t>
            </w:r>
          </w:p>
        </w:tc>
      </w:tr>
      <w:tr w:rsidR="005F750D" w:rsidRPr="005F750D" w14:paraId="389E011B" w14:textId="77777777" w:rsidTr="005F750D">
        <w:trPr>
          <w:gridAfter w:val="1"/>
          <w:wAfter w:w="222" w:type="dxa"/>
          <w:trHeight w:val="360"/>
        </w:trPr>
        <w:tc>
          <w:tcPr>
            <w:tcW w:w="963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48562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  <w:t>FRENTE DO CARTÃO</w:t>
            </w:r>
          </w:p>
        </w:tc>
      </w:tr>
      <w:tr w:rsidR="005F750D" w:rsidRPr="005F750D" w14:paraId="5277DEB6" w14:textId="77777777" w:rsidTr="005F750D">
        <w:trPr>
          <w:gridAfter w:val="1"/>
          <w:wAfter w:w="222" w:type="dxa"/>
          <w:trHeight w:val="300"/>
        </w:trPr>
        <w:tc>
          <w:tcPr>
            <w:tcW w:w="14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209D3011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Descrição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49CC0D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Narrativa</w:t>
            </w:r>
            <w:proofErr w:type="spellEnd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</w:tc>
        <w:tc>
          <w:tcPr>
            <w:tcW w:w="555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5DA54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POSSUIR UM CADASTRO QUE POSSIBILITA APROVAR APLICAÇÃO DE DESCONTO E TER UMA ANÁLISE COMPLETA DE TODOS OS PONTOS CRUCIAIS DA LOJA.</w:t>
            </w:r>
          </w:p>
        </w:tc>
        <w:tc>
          <w:tcPr>
            <w:tcW w:w="13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5868E" w14:textId="6547DFD1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Prioridade</w:t>
            </w:r>
            <w:proofErr w:type="spellEnd"/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:</w:t>
            </w: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 xml:space="preserve"> 1</w:t>
            </w:r>
          </w:p>
        </w:tc>
      </w:tr>
      <w:tr w:rsidR="005F750D" w:rsidRPr="005F750D" w14:paraId="4638F966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7BFE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D79442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5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85A1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520F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E59D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5F750D" w:rsidRPr="005F750D" w14:paraId="164B5411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4A0A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C544EB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5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5D45E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EC2C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3E1D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06D68D5F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4BFC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C9D361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5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FF3A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43B6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75BB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174E541A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FA1BC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9095A5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5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BB7E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B4C9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6531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2DCADC1F" w14:textId="77777777" w:rsidTr="005F750D">
        <w:trPr>
          <w:trHeight w:val="300"/>
        </w:trPr>
        <w:tc>
          <w:tcPr>
            <w:tcW w:w="14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32FD2C82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</w:rPr>
              <w:t>Estamos construindo para quem? quem é o usuário?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14082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MO UM (tipo de usuário)</w:t>
            </w:r>
          </w:p>
        </w:tc>
        <w:tc>
          <w:tcPr>
            <w:tcW w:w="69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34876F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5F750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GERENTE</w:t>
            </w:r>
          </w:p>
        </w:tc>
        <w:tc>
          <w:tcPr>
            <w:tcW w:w="222" w:type="dxa"/>
            <w:vAlign w:val="center"/>
            <w:hideMark/>
          </w:tcPr>
          <w:p w14:paraId="283C566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7A9BB6CB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B680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2BB6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CE0C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7CACB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</w:tr>
      <w:tr w:rsidR="005F750D" w:rsidRPr="005F750D" w14:paraId="26270FA3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07D1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A974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9FE5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F4C8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55FA3F92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FB61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9239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80BA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4332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3C5D2877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5A1E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1CB6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5F5A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D03F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2D0EAB07" w14:textId="77777777" w:rsidTr="005F750D">
        <w:trPr>
          <w:trHeight w:val="300"/>
        </w:trPr>
        <w:tc>
          <w:tcPr>
            <w:tcW w:w="14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5CE636FE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</w:rPr>
              <w:t>O que estamos construindo? Qual é a intenção?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89F58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U QUERO (metas ou objetivos)</w:t>
            </w:r>
          </w:p>
        </w:tc>
        <w:tc>
          <w:tcPr>
            <w:tcW w:w="69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5AA1E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Poder extrair relatórios para analisar finanças, compras, vendas e caixa, poder aprovar aplicação de descontos em compras e ter acesso a todos os departamentos da loja</w:t>
            </w:r>
          </w:p>
        </w:tc>
        <w:tc>
          <w:tcPr>
            <w:tcW w:w="222" w:type="dxa"/>
            <w:vAlign w:val="center"/>
            <w:hideMark/>
          </w:tcPr>
          <w:p w14:paraId="3A3C0EC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4A41BFD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C3E5C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248D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192F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FB0F2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796A14E7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29E3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0C6DA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6CEE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C086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6841EB41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0CD7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634B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E0B05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9B00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BC84566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B151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53CE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EDF3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6CEC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CFFE68F" w14:textId="77777777" w:rsidTr="005F750D">
        <w:trPr>
          <w:trHeight w:val="300"/>
        </w:trPr>
        <w:tc>
          <w:tcPr>
            <w:tcW w:w="145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6D1B12FF" w14:textId="02FDA99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F750D">
              <w:rPr>
                <w:rFonts w:ascii="Arial" w:eastAsia="Times New Roman" w:hAnsi="Arial" w:cs="Arial"/>
                <w:sz w:val="18"/>
                <w:szCs w:val="18"/>
              </w:rPr>
              <w:t>Por que</w:t>
            </w:r>
            <w:r w:rsidRPr="005F750D">
              <w:rPr>
                <w:rFonts w:ascii="Arial" w:eastAsia="Times New Roman" w:hAnsi="Arial" w:cs="Arial"/>
                <w:sz w:val="18"/>
                <w:szCs w:val="18"/>
              </w:rPr>
              <w:t xml:space="preserve"> estamos construindo? Qual o valor para o cliente?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4C2A3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E MODO A (benefícios ou valor)</w:t>
            </w:r>
          </w:p>
        </w:tc>
        <w:tc>
          <w:tcPr>
            <w:tcW w:w="69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BC6C0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Manter a loja com um alto número de vendas e buscar melhores estratégias de negócio para aumentar a carteira de clientes.</w:t>
            </w:r>
          </w:p>
        </w:tc>
        <w:tc>
          <w:tcPr>
            <w:tcW w:w="222" w:type="dxa"/>
            <w:vAlign w:val="center"/>
            <w:hideMark/>
          </w:tcPr>
          <w:p w14:paraId="12247DE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0BF1ABB7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03CC04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5A97D2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233D3D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34E59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58866BDD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15536D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D269CA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D54300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4087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F307536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7E4EFE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D5447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B1771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31EC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238F5499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10D65F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A0CB9C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53FB7F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28E0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66A2DDD8" w14:textId="77777777" w:rsidTr="005F750D">
        <w:trPr>
          <w:trHeight w:val="360"/>
        </w:trPr>
        <w:tc>
          <w:tcPr>
            <w:tcW w:w="9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AEAAAA"/>
            <w:noWrap/>
            <w:vAlign w:val="center"/>
            <w:hideMark/>
          </w:tcPr>
          <w:p w14:paraId="4CAD31F2" w14:textId="25E4F7D3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  <w:t>VERSO DO</w:t>
            </w:r>
            <w:r w:rsidRPr="005F750D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US"/>
              </w:rPr>
              <w:t xml:space="preserve"> CARTÃO</w:t>
            </w:r>
          </w:p>
        </w:tc>
        <w:tc>
          <w:tcPr>
            <w:tcW w:w="222" w:type="dxa"/>
            <w:vAlign w:val="center"/>
            <w:hideMark/>
          </w:tcPr>
          <w:p w14:paraId="2B61EBE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750D" w:rsidRPr="005F750D" w14:paraId="6F9C0768" w14:textId="77777777" w:rsidTr="005F750D">
        <w:trPr>
          <w:trHeight w:val="144"/>
        </w:trPr>
        <w:tc>
          <w:tcPr>
            <w:tcW w:w="14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11258FC6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Pré-condições</w:t>
            </w:r>
            <w:proofErr w:type="spellEnd"/>
          </w:p>
        </w:tc>
        <w:tc>
          <w:tcPr>
            <w:tcW w:w="127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9094C69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Critério de Aceitação</w:t>
            </w:r>
          </w:p>
        </w:tc>
        <w:tc>
          <w:tcPr>
            <w:tcW w:w="6908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53BCD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Ter permissão de um administrador para acessar aos departamentos.</w:t>
            </w:r>
          </w:p>
        </w:tc>
        <w:tc>
          <w:tcPr>
            <w:tcW w:w="222" w:type="dxa"/>
            <w:vAlign w:val="center"/>
            <w:hideMark/>
          </w:tcPr>
          <w:p w14:paraId="3D93F14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7EDBD834" w14:textId="77777777" w:rsidTr="005F750D">
        <w:trPr>
          <w:trHeight w:val="144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5201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E3CB6D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F67E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267FB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65F4B017" w14:textId="77777777" w:rsidTr="005F750D">
        <w:trPr>
          <w:trHeight w:val="144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242CB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8C941F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52B0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0742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59B1B816" w14:textId="77777777" w:rsidTr="005F750D">
        <w:trPr>
          <w:trHeight w:val="144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45DD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360C1C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6731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B037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63F4B778" w14:textId="77777777" w:rsidTr="005F750D">
        <w:trPr>
          <w:trHeight w:val="144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0107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1B565D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118E3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49B4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04B4A010" w14:textId="77777777" w:rsidTr="005F750D">
        <w:trPr>
          <w:trHeight w:val="144"/>
        </w:trPr>
        <w:tc>
          <w:tcPr>
            <w:tcW w:w="14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3E2F72E6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Recursos</w:t>
            </w:r>
            <w:proofErr w:type="spellEnd"/>
          </w:p>
        </w:tc>
        <w:tc>
          <w:tcPr>
            <w:tcW w:w="127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57C882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DADO</w:t>
            </w:r>
          </w:p>
        </w:tc>
        <w:tc>
          <w:tcPr>
            <w:tcW w:w="69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B3ECBB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Vendas realizadas no período solicitado, comparação de finanças ocorridas a débito e a crédito no caixa, valor de venda para aplicação de desconto de modo a não sofrer desfalque.</w:t>
            </w:r>
          </w:p>
        </w:tc>
        <w:tc>
          <w:tcPr>
            <w:tcW w:w="222" w:type="dxa"/>
            <w:vAlign w:val="center"/>
            <w:hideMark/>
          </w:tcPr>
          <w:p w14:paraId="708DA30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793C4F0" w14:textId="77777777" w:rsidTr="005F750D">
        <w:trPr>
          <w:trHeight w:val="144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D28C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6C33A0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A952A0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A3D70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74418537" w14:textId="77777777" w:rsidTr="005F750D">
        <w:trPr>
          <w:trHeight w:val="144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6D71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AA69E7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51B1B6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6C070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2881059" w14:textId="77777777" w:rsidTr="005F750D">
        <w:trPr>
          <w:trHeight w:val="144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08AF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A00D70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4761C6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E9E3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5941B20E" w14:textId="77777777" w:rsidTr="005F750D">
        <w:trPr>
          <w:trHeight w:val="144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80FE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9B70E7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EB40875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671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42D490F" w14:textId="77777777" w:rsidTr="005F750D">
        <w:trPr>
          <w:trHeight w:val="144"/>
        </w:trPr>
        <w:tc>
          <w:tcPr>
            <w:tcW w:w="14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485899DA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Dependência</w:t>
            </w:r>
            <w:proofErr w:type="spellEnd"/>
          </w:p>
        </w:tc>
        <w:tc>
          <w:tcPr>
            <w:tcW w:w="127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A132713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QUANDO</w:t>
            </w:r>
          </w:p>
        </w:tc>
        <w:tc>
          <w:tcPr>
            <w:tcW w:w="69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EC671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>For realizado o fechamento das vendas do mês.</w:t>
            </w:r>
          </w:p>
        </w:tc>
        <w:tc>
          <w:tcPr>
            <w:tcW w:w="222" w:type="dxa"/>
            <w:vAlign w:val="center"/>
            <w:hideMark/>
          </w:tcPr>
          <w:p w14:paraId="669F9BE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54AECE9" w14:textId="77777777" w:rsidTr="005F750D">
        <w:trPr>
          <w:trHeight w:val="144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58914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8C9250E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F7E0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19FC4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0CEEFE22" w14:textId="77777777" w:rsidTr="005F750D">
        <w:trPr>
          <w:trHeight w:val="144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F5DC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96E029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676E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D700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3143505C" w14:textId="77777777" w:rsidTr="005F750D">
        <w:trPr>
          <w:trHeight w:val="144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8061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E2D8EF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33BC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9202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5DC3E2AD" w14:textId="77777777" w:rsidTr="005F750D">
        <w:trPr>
          <w:trHeight w:val="144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EAB3D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6AC50D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6814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96E2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7F029A99" w14:textId="77777777" w:rsidTr="005F750D">
        <w:trPr>
          <w:trHeight w:val="144"/>
        </w:trPr>
        <w:tc>
          <w:tcPr>
            <w:tcW w:w="14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9C9C9" w:fill="D9D9D9"/>
            <w:vAlign w:val="center"/>
            <w:hideMark/>
          </w:tcPr>
          <w:p w14:paraId="3EDBE123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5F750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Telas</w:t>
            </w:r>
            <w:proofErr w:type="spellEnd"/>
          </w:p>
        </w:tc>
        <w:tc>
          <w:tcPr>
            <w:tcW w:w="127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58D0D6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  <w:r w:rsidRPr="005F750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  <w:t>ENTÃO</w:t>
            </w:r>
          </w:p>
        </w:tc>
        <w:tc>
          <w:tcPr>
            <w:tcW w:w="6908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06268" w14:textId="69FFBE70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F750D">
              <w:rPr>
                <w:rFonts w:ascii="Calibri" w:eastAsia="Times New Roman" w:hAnsi="Calibri" w:cs="Calibri"/>
                <w:color w:val="000000"/>
              </w:rPr>
              <w:t xml:space="preserve">Tela de </w:t>
            </w:r>
            <w:r w:rsidRPr="005F750D">
              <w:rPr>
                <w:rFonts w:ascii="Calibri" w:eastAsia="Times New Roman" w:hAnsi="Calibri" w:cs="Calibri"/>
                <w:color w:val="000000"/>
              </w:rPr>
              <w:t>finalização</w:t>
            </w:r>
            <w:r w:rsidRPr="005F750D">
              <w:rPr>
                <w:rFonts w:ascii="Calibri" w:eastAsia="Times New Roman" w:hAnsi="Calibri" w:cs="Calibri"/>
                <w:color w:val="000000"/>
              </w:rPr>
              <w:t xml:space="preserve"> da venda, tela de extração de relatórios para análise.</w:t>
            </w:r>
          </w:p>
        </w:tc>
        <w:tc>
          <w:tcPr>
            <w:tcW w:w="222" w:type="dxa"/>
            <w:vAlign w:val="center"/>
            <w:hideMark/>
          </w:tcPr>
          <w:p w14:paraId="5CDC004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1F9A5578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1C96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3C77A5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DF962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4F5E5" w14:textId="77777777" w:rsidR="005F750D" w:rsidRPr="005F750D" w:rsidRDefault="005F750D" w:rsidP="005F750D">
            <w:pPr>
              <w:suppressAutoHyphens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F750D" w:rsidRPr="005F750D" w14:paraId="0E4FF375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D990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075C4B1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7980A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0740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4B75A75D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B8AD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34A7B4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82177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8C7CC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750D" w:rsidRPr="005F750D" w14:paraId="530AD552" w14:textId="77777777" w:rsidTr="005F750D">
        <w:trPr>
          <w:trHeight w:val="300"/>
        </w:trPr>
        <w:tc>
          <w:tcPr>
            <w:tcW w:w="14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274D8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2698F69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AF7C3F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E5334" w14:textId="77777777" w:rsidR="005F750D" w:rsidRPr="005F750D" w:rsidRDefault="005F750D" w:rsidP="005F750D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41467FD" w14:textId="77777777" w:rsidR="005F750D" w:rsidRDefault="005F750D"/>
    <w:p w14:paraId="1216BCC2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bookmarkStart w:id="4" w:name="_Toc119076318"/>
      <w:r>
        <w:rPr>
          <w:rStyle w:val="normaltextrun"/>
        </w:rPr>
        <w:t>REQUISITOS FUNCIONAIS</w:t>
      </w:r>
      <w:r>
        <w:rPr>
          <w:rStyle w:val="eop"/>
        </w:rPr>
        <w:t xml:space="preserve"> E </w:t>
      </w:r>
      <w:r>
        <w:rPr>
          <w:rStyle w:val="normaltextrun"/>
        </w:rPr>
        <w:t>REQUISITOS NÃO FUNCIONAIS</w:t>
      </w:r>
      <w:bookmarkEnd w:id="4"/>
      <w:r>
        <w:rPr>
          <w:rStyle w:val="eop"/>
        </w:rPr>
        <w:t> </w:t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748"/>
        <w:gridCol w:w="748"/>
        <w:gridCol w:w="1165"/>
        <w:gridCol w:w="1574"/>
        <w:gridCol w:w="1411"/>
        <w:gridCol w:w="1664"/>
        <w:gridCol w:w="184"/>
      </w:tblGrid>
      <w:tr w:rsidR="008751F1" w14:paraId="6DBA5561" w14:textId="77777777" w:rsidTr="003D66CC">
        <w:trPr>
          <w:gridAfter w:val="1"/>
          <w:wAfter w:w="184" w:type="dxa"/>
          <w:trHeight w:val="588"/>
        </w:trPr>
        <w:tc>
          <w:tcPr>
            <w:tcW w:w="83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0D54151B" w14:textId="77777777" w:rsidR="008751F1" w:rsidRDefault="00BC5B19">
            <w:pPr>
              <w:pStyle w:val="Contedodatabela"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t>ESPECIFICAÇÃO DE REQUISITOS DO SISTEMA</w:t>
            </w:r>
          </w:p>
        </w:tc>
      </w:tr>
      <w:tr w:rsidR="008751F1" w14:paraId="6B0E2600" w14:textId="77777777" w:rsidTr="003D66CC">
        <w:trPr>
          <w:trHeight w:val="588"/>
        </w:trPr>
        <w:tc>
          <w:tcPr>
            <w:tcW w:w="249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06A6503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1-Cadastro de clientes</w:t>
            </w:r>
          </w:p>
        </w:tc>
        <w:tc>
          <w:tcPr>
            <w:tcW w:w="2739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CB1DC36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07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59DF54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  <w:tc>
          <w:tcPr>
            <w:tcW w:w="184" w:type="dxa"/>
          </w:tcPr>
          <w:p w14:paraId="18D97FF2" w14:textId="77777777" w:rsidR="008751F1" w:rsidRDefault="008751F1">
            <w:pPr>
              <w:widowControl w:val="0"/>
            </w:pPr>
          </w:p>
        </w:tc>
      </w:tr>
      <w:tr w:rsidR="008751F1" w14:paraId="36A13685" w14:textId="77777777" w:rsidTr="003D66CC">
        <w:trPr>
          <w:gridAfter w:val="1"/>
          <w:wAfter w:w="184" w:type="dxa"/>
        </w:trPr>
        <w:tc>
          <w:tcPr>
            <w:tcW w:w="8310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4CBF5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 permitir que o usuário faça o cadastro para que seja possível realizar uma venda.</w:t>
            </w:r>
          </w:p>
        </w:tc>
      </w:tr>
      <w:tr w:rsidR="008751F1" w14:paraId="039EE66D" w14:textId="77777777" w:rsidTr="003D66CC">
        <w:trPr>
          <w:gridAfter w:val="1"/>
          <w:wAfter w:w="184" w:type="dxa"/>
        </w:trPr>
        <w:tc>
          <w:tcPr>
            <w:tcW w:w="8310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61B54ED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09ABA8C1" w14:textId="77777777" w:rsidTr="003D66CC">
        <w:tc>
          <w:tcPr>
            <w:tcW w:w="1748" w:type="dxa"/>
            <w:tcBorders>
              <w:left w:val="single" w:sz="4" w:space="0" w:color="000000"/>
              <w:bottom w:val="single" w:sz="4" w:space="0" w:color="000000"/>
            </w:tcBorders>
          </w:tcPr>
          <w:p w14:paraId="01FAA64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1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7CA0B5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574" w:type="dxa"/>
            <w:tcBorders>
              <w:left w:val="single" w:sz="4" w:space="0" w:color="000000"/>
              <w:bottom w:val="single" w:sz="4" w:space="0" w:color="000000"/>
            </w:tcBorders>
          </w:tcPr>
          <w:p w14:paraId="6D21299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11" w:type="dxa"/>
            <w:tcBorders>
              <w:left w:val="single" w:sz="4" w:space="0" w:color="000000"/>
              <w:bottom w:val="single" w:sz="4" w:space="0" w:color="000000"/>
            </w:tcBorders>
          </w:tcPr>
          <w:p w14:paraId="2C45B72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6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F2E8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  <w:tc>
          <w:tcPr>
            <w:tcW w:w="184" w:type="dxa"/>
          </w:tcPr>
          <w:p w14:paraId="54F9AE97" w14:textId="77777777" w:rsidR="008751F1" w:rsidRDefault="008751F1">
            <w:pPr>
              <w:widowControl w:val="0"/>
            </w:pPr>
          </w:p>
        </w:tc>
      </w:tr>
      <w:tr w:rsidR="008751F1" w14:paraId="3E00A132" w14:textId="77777777" w:rsidTr="003D66CC">
        <w:tc>
          <w:tcPr>
            <w:tcW w:w="1748" w:type="dxa"/>
            <w:tcBorders>
              <w:left w:val="single" w:sz="4" w:space="0" w:color="000000"/>
              <w:bottom w:val="single" w:sz="4" w:space="0" w:color="000000"/>
            </w:tcBorders>
          </w:tcPr>
          <w:p w14:paraId="1975BC0C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.1</w:t>
            </w:r>
          </w:p>
        </w:tc>
        <w:tc>
          <w:tcPr>
            <w:tcW w:w="191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4BBDA38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sistema não deve permitir duplicidade de cadastro.</w:t>
            </w:r>
          </w:p>
        </w:tc>
        <w:tc>
          <w:tcPr>
            <w:tcW w:w="1574" w:type="dxa"/>
            <w:tcBorders>
              <w:left w:val="single" w:sz="4" w:space="0" w:color="000000"/>
              <w:bottom w:val="single" w:sz="4" w:space="0" w:color="000000"/>
            </w:tcBorders>
          </w:tcPr>
          <w:p w14:paraId="45AF8995" w14:textId="77777777" w:rsidR="008751F1" w:rsidRDefault="00BC5B19">
            <w:pPr>
              <w:widowControl w:val="0"/>
              <w:rPr>
                <w:rFonts w:ascii="Calibri" w:hAnsi="Calibri"/>
              </w:rPr>
            </w:pPr>
            <w:r>
              <w:rPr>
                <w:color w:val="000000"/>
              </w:rPr>
              <w:t>Segurança</w:t>
            </w:r>
          </w:p>
          <w:p w14:paraId="7A3E00E7" w14:textId="77777777" w:rsidR="008751F1" w:rsidRDefault="00BC5B19">
            <w:pPr>
              <w:widowControl w:val="0"/>
              <w:rPr>
                <w:rFonts w:ascii="Calibri" w:hAnsi="Calibri"/>
              </w:rPr>
            </w:pPr>
            <w:r>
              <w:rPr>
                <w:color w:val="000000"/>
              </w:rPr>
              <w:t>Confiabilidade</w:t>
            </w:r>
          </w:p>
          <w:p w14:paraId="37B58DB6" w14:textId="77777777" w:rsidR="008751F1" w:rsidRDefault="008751F1">
            <w:pPr>
              <w:widowControl w:val="0"/>
              <w:jc w:val="both"/>
              <w:rPr>
                <w:rFonts w:ascii="Calibri" w:hAnsi="Calibri"/>
              </w:rPr>
            </w:pPr>
          </w:p>
        </w:tc>
        <w:tc>
          <w:tcPr>
            <w:tcW w:w="1411" w:type="dxa"/>
            <w:tcBorders>
              <w:left w:val="single" w:sz="4" w:space="0" w:color="000000"/>
              <w:bottom w:val="single" w:sz="4" w:space="0" w:color="000000"/>
            </w:tcBorders>
          </w:tcPr>
          <w:p w14:paraId="4B0A5941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6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0F0028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84" w:type="dxa"/>
          </w:tcPr>
          <w:p w14:paraId="4585EDCD" w14:textId="77777777" w:rsidR="008751F1" w:rsidRDefault="008751F1">
            <w:pPr>
              <w:widowControl w:val="0"/>
            </w:pPr>
          </w:p>
        </w:tc>
      </w:tr>
      <w:tr w:rsidR="008751F1" w14:paraId="19B0A690" w14:textId="77777777" w:rsidTr="003D66CC">
        <w:tc>
          <w:tcPr>
            <w:tcW w:w="1748" w:type="dxa"/>
            <w:tcBorders>
              <w:left w:val="single" w:sz="4" w:space="0" w:color="000000"/>
              <w:bottom w:val="single" w:sz="4" w:space="0" w:color="000000"/>
            </w:tcBorders>
          </w:tcPr>
          <w:p w14:paraId="3934DF3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.2</w:t>
            </w:r>
          </w:p>
        </w:tc>
        <w:tc>
          <w:tcPr>
            <w:tcW w:w="191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C634773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rocesso de gravação do cliente não deve ultrapassar 10 segundos.</w:t>
            </w:r>
          </w:p>
        </w:tc>
        <w:tc>
          <w:tcPr>
            <w:tcW w:w="1574" w:type="dxa"/>
            <w:tcBorders>
              <w:left w:val="single" w:sz="4" w:space="0" w:color="000000"/>
              <w:bottom w:val="single" w:sz="4" w:space="0" w:color="000000"/>
            </w:tcBorders>
          </w:tcPr>
          <w:p w14:paraId="47B8C8CA" w14:textId="77777777" w:rsidR="008751F1" w:rsidRDefault="00BC5B19">
            <w:pPr>
              <w:widowControl w:val="0"/>
            </w:pPr>
            <w:r>
              <w:rPr>
                <w:color w:val="000000"/>
                <w:sz w:val="20"/>
              </w:rPr>
              <w:t>Desempenho</w:t>
            </w:r>
          </w:p>
          <w:p w14:paraId="16FBC833" w14:textId="77777777" w:rsidR="008751F1" w:rsidRDefault="00BC5B19">
            <w:pPr>
              <w:widowControl w:val="0"/>
            </w:pPr>
            <w:r>
              <w:rPr>
                <w:color w:val="000000"/>
                <w:sz w:val="20"/>
              </w:rPr>
              <w:t>Eficiência</w:t>
            </w:r>
          </w:p>
          <w:p w14:paraId="543C05B2" w14:textId="77777777" w:rsidR="008751F1" w:rsidRDefault="008751F1">
            <w:pPr>
              <w:widowControl w:val="0"/>
              <w:jc w:val="both"/>
              <w:rPr>
                <w:rFonts w:ascii="Calibri" w:hAnsi="Calibri"/>
              </w:rPr>
            </w:pPr>
          </w:p>
        </w:tc>
        <w:tc>
          <w:tcPr>
            <w:tcW w:w="1411" w:type="dxa"/>
            <w:tcBorders>
              <w:left w:val="single" w:sz="4" w:space="0" w:color="000000"/>
              <w:bottom w:val="single" w:sz="4" w:space="0" w:color="000000"/>
            </w:tcBorders>
          </w:tcPr>
          <w:p w14:paraId="1DB36E35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6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7BA5A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84" w:type="dxa"/>
          </w:tcPr>
          <w:p w14:paraId="62D4D307" w14:textId="77777777" w:rsidR="008751F1" w:rsidRDefault="008751F1">
            <w:pPr>
              <w:widowControl w:val="0"/>
            </w:pPr>
          </w:p>
        </w:tc>
      </w:tr>
      <w:tr w:rsidR="008751F1" w14:paraId="589FFA9B" w14:textId="77777777" w:rsidTr="003D66CC">
        <w:tc>
          <w:tcPr>
            <w:tcW w:w="1748" w:type="dxa"/>
            <w:tcBorders>
              <w:left w:val="single" w:sz="4" w:space="0" w:color="000000"/>
              <w:bottom w:val="single" w:sz="4" w:space="0" w:color="000000"/>
            </w:tcBorders>
          </w:tcPr>
          <w:p w14:paraId="28F28ED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.3</w:t>
            </w:r>
          </w:p>
        </w:tc>
        <w:tc>
          <w:tcPr>
            <w:tcW w:w="191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7C5DE414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sistema deve proibir a venda sem o cadastro do cliente.</w:t>
            </w:r>
          </w:p>
        </w:tc>
        <w:tc>
          <w:tcPr>
            <w:tcW w:w="1574" w:type="dxa"/>
            <w:tcBorders>
              <w:left w:val="single" w:sz="4" w:space="0" w:color="000000"/>
              <w:bottom w:val="single" w:sz="4" w:space="0" w:color="000000"/>
            </w:tcBorders>
          </w:tcPr>
          <w:p w14:paraId="3903D2A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Funcionalidade</w:t>
            </w:r>
          </w:p>
        </w:tc>
        <w:tc>
          <w:tcPr>
            <w:tcW w:w="1411" w:type="dxa"/>
            <w:tcBorders>
              <w:left w:val="single" w:sz="4" w:space="0" w:color="000000"/>
              <w:bottom w:val="single" w:sz="4" w:space="0" w:color="000000"/>
            </w:tcBorders>
          </w:tcPr>
          <w:p w14:paraId="62B4D5B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6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6A14B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û</w:t>
            </w:r>
          </w:p>
        </w:tc>
        <w:tc>
          <w:tcPr>
            <w:tcW w:w="184" w:type="dxa"/>
          </w:tcPr>
          <w:p w14:paraId="3816AAB7" w14:textId="77777777" w:rsidR="008751F1" w:rsidRDefault="008751F1">
            <w:pPr>
              <w:widowControl w:val="0"/>
            </w:pPr>
          </w:p>
        </w:tc>
      </w:tr>
      <w:tr w:rsidR="008751F1" w14:paraId="0C77ED45" w14:textId="77777777" w:rsidTr="003D66CC">
        <w:trPr>
          <w:gridAfter w:val="1"/>
          <w:wAfter w:w="184" w:type="dxa"/>
        </w:trPr>
        <w:tc>
          <w:tcPr>
            <w:tcW w:w="8310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0C5DFB22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3219E9B7" w14:textId="77777777" w:rsidTr="003D66CC">
        <w:tc>
          <w:tcPr>
            <w:tcW w:w="1748" w:type="dxa"/>
            <w:tcBorders>
              <w:left w:val="single" w:sz="4" w:space="0" w:color="000000"/>
              <w:bottom w:val="single" w:sz="4" w:space="0" w:color="000000"/>
            </w:tcBorders>
          </w:tcPr>
          <w:p w14:paraId="6FD62018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1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49A231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574" w:type="dxa"/>
            <w:tcBorders>
              <w:left w:val="single" w:sz="4" w:space="0" w:color="000000"/>
              <w:bottom w:val="single" w:sz="4" w:space="0" w:color="000000"/>
            </w:tcBorders>
          </w:tcPr>
          <w:p w14:paraId="28420D0B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11" w:type="dxa"/>
            <w:tcBorders>
              <w:left w:val="single" w:sz="4" w:space="0" w:color="000000"/>
              <w:bottom w:val="single" w:sz="4" w:space="0" w:color="000000"/>
            </w:tcBorders>
          </w:tcPr>
          <w:p w14:paraId="08FB1BF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6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D8D3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  <w:tc>
          <w:tcPr>
            <w:tcW w:w="184" w:type="dxa"/>
          </w:tcPr>
          <w:p w14:paraId="19CEEAFF" w14:textId="77777777" w:rsidR="008751F1" w:rsidRDefault="008751F1">
            <w:pPr>
              <w:widowControl w:val="0"/>
            </w:pPr>
          </w:p>
        </w:tc>
      </w:tr>
      <w:tr w:rsidR="008751F1" w14:paraId="4415E807" w14:textId="77777777" w:rsidTr="003D66CC">
        <w:tc>
          <w:tcPr>
            <w:tcW w:w="1748" w:type="dxa"/>
            <w:tcBorders>
              <w:left w:val="single" w:sz="4" w:space="0" w:color="000000"/>
              <w:bottom w:val="single" w:sz="4" w:space="0" w:color="000000"/>
            </w:tcBorders>
          </w:tcPr>
          <w:p w14:paraId="2727EA5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.4</w:t>
            </w:r>
          </w:p>
        </w:tc>
        <w:tc>
          <w:tcPr>
            <w:tcW w:w="191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41561C24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Vendedor</w:t>
            </w:r>
            <w:r>
              <w:rPr>
                <w:color w:val="000000"/>
              </w:rPr>
              <w:br/>
              <w:t>2. Gerente</w:t>
            </w:r>
          </w:p>
        </w:tc>
        <w:tc>
          <w:tcPr>
            <w:tcW w:w="1574" w:type="dxa"/>
            <w:tcBorders>
              <w:left w:val="single" w:sz="4" w:space="0" w:color="000000"/>
              <w:bottom w:val="single" w:sz="4" w:space="0" w:color="000000"/>
            </w:tcBorders>
          </w:tcPr>
          <w:p w14:paraId="1F8279AE" w14:textId="77777777" w:rsidR="008751F1" w:rsidRDefault="00BC5B19">
            <w:pPr>
              <w:pStyle w:val="Contedodatabela"/>
            </w:pPr>
            <w:r>
              <w:t>Segurança</w:t>
            </w:r>
          </w:p>
          <w:p w14:paraId="6B82D190" w14:textId="77777777" w:rsidR="008751F1" w:rsidRDefault="00BC5B19">
            <w:pPr>
              <w:pStyle w:val="Contedodatabela"/>
            </w:pPr>
            <w:r>
              <w:t>Confiabilidade</w:t>
            </w:r>
          </w:p>
          <w:p w14:paraId="14AE7AD9" w14:textId="77777777" w:rsidR="008751F1" w:rsidRDefault="008751F1">
            <w:pPr>
              <w:pStyle w:val="Contedodatabela"/>
            </w:pPr>
          </w:p>
        </w:tc>
        <w:tc>
          <w:tcPr>
            <w:tcW w:w="1411" w:type="dxa"/>
            <w:tcBorders>
              <w:left w:val="single" w:sz="4" w:space="0" w:color="000000"/>
              <w:bottom w:val="single" w:sz="4" w:space="0" w:color="000000"/>
            </w:tcBorders>
          </w:tcPr>
          <w:p w14:paraId="04ABA24A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6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DA0FD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û</w:t>
            </w:r>
            <w:r>
              <w:rPr>
                <w:rFonts w:ascii="Wingdings" w:hAnsi="Wingdings"/>
                <w:color w:val="000000"/>
              </w:rPr>
              <w:br/>
            </w:r>
          </w:p>
        </w:tc>
        <w:tc>
          <w:tcPr>
            <w:tcW w:w="184" w:type="dxa"/>
          </w:tcPr>
          <w:p w14:paraId="3995D4EA" w14:textId="77777777" w:rsidR="008751F1" w:rsidRDefault="008751F1">
            <w:pPr>
              <w:widowControl w:val="0"/>
            </w:pPr>
          </w:p>
        </w:tc>
      </w:tr>
    </w:tbl>
    <w:p w14:paraId="17733846" w14:textId="77777777" w:rsidR="008751F1" w:rsidRDefault="008751F1"/>
    <w:p w14:paraId="3A42A634" w14:textId="77777777" w:rsidR="008751F1" w:rsidRDefault="008751F1"/>
    <w:p w14:paraId="214A81F0" w14:textId="017D2F12" w:rsidR="008751F1" w:rsidRDefault="00BC5B19" w:rsidP="00430401">
      <w:pPr>
        <w:ind w:firstLine="284"/>
      </w:pPr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672"/>
        <w:gridCol w:w="1973"/>
        <w:gridCol w:w="1623"/>
        <w:gridCol w:w="1454"/>
        <w:gridCol w:w="1772"/>
      </w:tblGrid>
      <w:tr w:rsidR="008751F1" w14:paraId="1A70038D" w14:textId="77777777">
        <w:trPr>
          <w:trHeight w:val="588"/>
        </w:trPr>
        <w:tc>
          <w:tcPr>
            <w:tcW w:w="850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4267929A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t>ESPECIFICAÇÃO DE REQUISITOS DO SISTEMA</w:t>
            </w:r>
          </w:p>
        </w:tc>
      </w:tr>
      <w:tr w:rsidR="008751F1" w14:paraId="08B38DBB" w14:textId="77777777">
        <w:trPr>
          <w:trHeight w:val="588"/>
        </w:trPr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644F763" w14:textId="60B24108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2</w:t>
            </w:r>
            <w:r>
              <w:rPr>
                <w:b/>
                <w:color w:val="000000"/>
              </w:rPr>
              <w:t xml:space="preserve"> - Forma de pagamento</w:t>
            </w:r>
          </w:p>
        </w:tc>
        <w:tc>
          <w:tcPr>
            <w:tcW w:w="360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ED36F87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6A4A5D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1D3C6EA1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0FE66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 aceitar diferentes formas de pagamentos.</w:t>
            </w:r>
          </w:p>
        </w:tc>
      </w:tr>
      <w:tr w:rsidR="008751F1" w14:paraId="139B0E40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26CD10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29717671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E7E5C88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10B0987D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61D6A70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02D2E3E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CFFE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7E905558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0D9A8D8" w14:textId="0A37537A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2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392F0723" w14:textId="77777777" w:rsidR="008751F1" w:rsidRDefault="00BC5B19">
            <w:pPr>
              <w:pStyle w:val="Contedodatabela"/>
            </w:pPr>
            <w:r>
              <w:rPr>
                <w:color w:val="000000"/>
              </w:rPr>
              <w:t xml:space="preserve">A autopeças deve aceitar apenas os cartões </w:t>
            </w:r>
            <w:proofErr w:type="spellStart"/>
            <w:r>
              <w:rPr>
                <w:color w:val="000000"/>
              </w:rPr>
              <w:t>mastercard</w:t>
            </w:r>
            <w:proofErr w:type="spellEnd"/>
            <w:r>
              <w:rPr>
                <w:color w:val="000000"/>
              </w:rPr>
              <w:t>, visa e elo.</w:t>
            </w:r>
          </w:p>
          <w:p w14:paraId="5C31AB0C" w14:textId="77777777" w:rsidR="008751F1" w:rsidRDefault="008751F1">
            <w:pPr>
              <w:widowControl w:val="0"/>
              <w:rPr>
                <w:rFonts w:ascii="Calibri" w:hAnsi="Calibri"/>
                <w:color w:val="000000"/>
              </w:rPr>
            </w:pP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787BCEC9" w14:textId="77777777" w:rsidR="008751F1" w:rsidRDefault="00BC5B19">
            <w:pPr>
              <w:widowControl w:val="0"/>
            </w:pPr>
            <w:r>
              <w:rPr>
                <w:color w:val="000000"/>
                <w:sz w:val="20"/>
              </w:rPr>
              <w:t>Segurança</w:t>
            </w:r>
          </w:p>
          <w:p w14:paraId="40B8F6A5" w14:textId="77777777" w:rsidR="008751F1" w:rsidRDefault="00BC5B19">
            <w:pPr>
              <w:widowControl w:val="0"/>
            </w:pPr>
            <w:r>
              <w:rPr>
                <w:color w:val="000000"/>
                <w:sz w:val="20"/>
              </w:rPr>
              <w:t>Eficiênc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12DAFB13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EC74A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26BCF8EC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2270DBA" w14:textId="587A0863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2</w:t>
            </w:r>
            <w:r>
              <w:rPr>
                <w:b/>
                <w:color w:val="000000"/>
              </w:rPr>
              <w:t>.2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2F465CAE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sistema deve permitir a extração de uma nota fiscal após o cadastro de uma nova venda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395E5D5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Desempenho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742F0906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A1D25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23A9DC65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AA63F77" w14:textId="16C198F6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2</w:t>
            </w:r>
            <w:r>
              <w:rPr>
                <w:b/>
                <w:color w:val="000000"/>
              </w:rPr>
              <w:t>.3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16DD87E2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Caso a forma de pagamento escolhida for cartão de crédito, deverá ser possível o parcelamento em até 12x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4BB29FCD" w14:textId="77777777" w:rsidR="008751F1" w:rsidRDefault="00BC5B19">
            <w:pPr>
              <w:widowControl w:val="0"/>
            </w:pPr>
            <w:r>
              <w:rPr>
                <w:color w:val="000000"/>
                <w:sz w:val="20"/>
              </w:rPr>
              <w:t>Confiabilidade</w:t>
            </w:r>
          </w:p>
          <w:p w14:paraId="1EA945E1" w14:textId="77777777" w:rsidR="008751F1" w:rsidRDefault="00BC5B19">
            <w:pPr>
              <w:widowControl w:val="0"/>
            </w:pPr>
            <w:r>
              <w:rPr>
                <w:color w:val="000000"/>
                <w:sz w:val="2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5EEA8A6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B6335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  <w:tr w:rsidR="008751F1" w14:paraId="24DCD958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4678D6FF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6149288E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478ABD3D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308AB6C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5494016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D05F2C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0996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021BCA0C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4EA5B56A" w14:textId="0BB28D8A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2</w:t>
            </w:r>
            <w:r>
              <w:rPr>
                <w:b/>
                <w:color w:val="000000"/>
              </w:rPr>
              <w:t>.4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462D7794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Vendedor</w:t>
            </w:r>
            <w:r>
              <w:rPr>
                <w:color w:val="000000"/>
              </w:rPr>
              <w:br/>
              <w:t>2. Gerente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59513AF6" w14:textId="77777777" w:rsidR="008751F1" w:rsidRDefault="00BC5B19">
            <w:pPr>
              <w:pStyle w:val="Contedodatabela"/>
            </w:pPr>
            <w:r>
              <w:t>Segurança</w:t>
            </w:r>
          </w:p>
          <w:p w14:paraId="1C4FD32D" w14:textId="77777777" w:rsidR="008751F1" w:rsidRDefault="00BC5B19">
            <w:pPr>
              <w:pStyle w:val="Contedodatabela"/>
            </w:pPr>
            <w:r>
              <w:t>Confiabilidade</w:t>
            </w:r>
          </w:p>
          <w:p w14:paraId="3D6516BA" w14:textId="77777777" w:rsidR="008751F1" w:rsidRDefault="008751F1">
            <w:pPr>
              <w:pStyle w:val="Contedodatabela"/>
            </w:pP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6A25ABF1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23C9A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</w:tbl>
    <w:p w14:paraId="7F22E9A0" w14:textId="77777777" w:rsidR="008751F1" w:rsidRDefault="00BC5B19"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672"/>
        <w:gridCol w:w="1973"/>
        <w:gridCol w:w="1623"/>
        <w:gridCol w:w="1454"/>
        <w:gridCol w:w="1772"/>
      </w:tblGrid>
      <w:tr w:rsidR="008751F1" w14:paraId="6237F79A" w14:textId="77777777">
        <w:trPr>
          <w:trHeight w:val="588"/>
        </w:trPr>
        <w:tc>
          <w:tcPr>
            <w:tcW w:w="850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796992F7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t>ESPECIFICAÇÃO DE REQUISITOS DO SISTEMA</w:t>
            </w:r>
          </w:p>
        </w:tc>
      </w:tr>
      <w:tr w:rsidR="008751F1" w14:paraId="47247410" w14:textId="77777777">
        <w:trPr>
          <w:trHeight w:val="588"/>
        </w:trPr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1822C21D" w14:textId="1FFC9873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3</w:t>
            </w:r>
            <w:r>
              <w:rPr>
                <w:b/>
                <w:color w:val="000000"/>
              </w:rPr>
              <w:t xml:space="preserve"> – Cadastro de funcionários</w:t>
            </w:r>
          </w:p>
        </w:tc>
        <w:tc>
          <w:tcPr>
            <w:tcW w:w="360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87D8CFC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9646BC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02082978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55484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 permitir o cadastro de funcionários da autopeças.</w:t>
            </w:r>
          </w:p>
        </w:tc>
      </w:tr>
      <w:tr w:rsidR="008751F1" w14:paraId="37105CE8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0E2B881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2697DD3F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9C9018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F4B87CD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0FA5D0C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67479F0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D0B50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21672AF1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2B0F83EB" w14:textId="6896F34D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3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0D449389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omente o gerente do local pode efetuar cadastro de funcionários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1ADC94FC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1B4C5374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A3CB1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  <w:tr w:rsidR="008751F1" w14:paraId="302E753D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DE734D3" w14:textId="6FB9B2D1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3</w:t>
            </w:r>
            <w:r>
              <w:rPr>
                <w:b/>
                <w:color w:val="000000"/>
              </w:rPr>
              <w:t>.2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9E22AE3" w14:textId="73A4DF69" w:rsidR="008751F1" w:rsidRDefault="000075C3">
            <w:pPr>
              <w:pStyle w:val="Contedodatabela"/>
              <w:rPr>
                <w:rFonts w:ascii="Calibri" w:hAnsi="Calibri"/>
                <w:color w:val="000000"/>
              </w:rPr>
            </w:pPr>
            <w:r w:rsidRPr="000075C3">
              <w:rPr>
                <w:rFonts w:ascii="Calibri" w:hAnsi="Calibri"/>
                <w:color w:val="000000"/>
              </w:rPr>
              <w:t>O login é uma chave única, portanto não poderá ser repetido o valor no banco de dados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7494350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74C45E2E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E13E8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  <w:tr w:rsidR="008751F1" w14:paraId="3BAB95B5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154635B" w14:textId="2BB13C22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3</w:t>
            </w:r>
            <w:r>
              <w:rPr>
                <w:b/>
                <w:color w:val="000000"/>
              </w:rPr>
              <w:t>.3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1D744465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A opção de cadastro de funcionários só deve aparecer para os usuários com o perfil Gerente ou RH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1070A23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C0C2748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BCAB1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19C545FB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409B1D71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4C31EF07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401A5E10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4E97684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218824D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7EF9222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0A6F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1589BD5E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2ABBA35" w14:textId="0394EB06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3</w:t>
            </w:r>
            <w:r>
              <w:rPr>
                <w:b/>
                <w:color w:val="000000"/>
              </w:rPr>
              <w:t>.4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011354DB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Gerente</w:t>
            </w:r>
            <w:r>
              <w:rPr>
                <w:color w:val="000000"/>
              </w:rPr>
              <w:br/>
              <w:t>2. RH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5DAB019D" w14:textId="77777777" w:rsidR="008751F1" w:rsidRDefault="00BC5B19">
            <w:pPr>
              <w:pStyle w:val="Contedodatabela"/>
            </w:pPr>
            <w:r>
              <w:t>Segurança</w:t>
            </w:r>
          </w:p>
          <w:p w14:paraId="0469DCC0" w14:textId="77777777" w:rsidR="008751F1" w:rsidRDefault="00BC5B19">
            <w:pPr>
              <w:pStyle w:val="Contedodatabela"/>
            </w:pPr>
            <w:r>
              <w:t>Confiabilidade</w:t>
            </w:r>
          </w:p>
          <w:p w14:paraId="6C46623A" w14:textId="77777777" w:rsidR="008751F1" w:rsidRDefault="008751F1">
            <w:pPr>
              <w:pStyle w:val="Contedodatabela"/>
            </w:pP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633338EA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B4DF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</w:tbl>
    <w:p w14:paraId="60327612" w14:textId="77777777" w:rsidR="008751F1" w:rsidRDefault="008751F1"/>
    <w:p w14:paraId="0AE86FDA" w14:textId="77777777" w:rsidR="008751F1" w:rsidRDefault="008751F1"/>
    <w:p w14:paraId="1217B379" w14:textId="77777777" w:rsidR="008751F1" w:rsidRDefault="008751F1"/>
    <w:p w14:paraId="324CE20E" w14:textId="77777777" w:rsidR="008751F1" w:rsidRDefault="00BC5B19"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672"/>
        <w:gridCol w:w="1973"/>
        <w:gridCol w:w="1623"/>
        <w:gridCol w:w="1454"/>
        <w:gridCol w:w="1772"/>
      </w:tblGrid>
      <w:tr w:rsidR="008751F1" w14:paraId="035D98D4" w14:textId="77777777">
        <w:trPr>
          <w:trHeight w:val="588"/>
        </w:trPr>
        <w:tc>
          <w:tcPr>
            <w:tcW w:w="850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4A88F64C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t>ESPECIFICAÇÃO DE REQUISITOS DO SISTEMA</w:t>
            </w:r>
          </w:p>
        </w:tc>
      </w:tr>
      <w:tr w:rsidR="008751F1" w14:paraId="112E0AAC" w14:textId="77777777">
        <w:trPr>
          <w:trHeight w:val="588"/>
        </w:trPr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8BCC0FA" w14:textId="09777F5F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4</w:t>
            </w:r>
            <w:r>
              <w:rPr>
                <w:b/>
                <w:color w:val="000000"/>
              </w:rPr>
              <w:t xml:space="preserve"> - Dados Cadastrais de Funcionário</w:t>
            </w:r>
          </w:p>
        </w:tc>
        <w:tc>
          <w:tcPr>
            <w:tcW w:w="360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C4406FE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CD25C1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212D6112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C2CBF" w14:textId="12DCEF8F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 solicitar todos os dados básicos de cadastro como: Nome completo, CPF, Telefone/celular, E-mail, Endereço e Data de Nascimento.</w:t>
            </w:r>
          </w:p>
        </w:tc>
      </w:tr>
      <w:tr w:rsidR="008751F1" w14:paraId="2A5A24D3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64F1C68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5416F649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F438F30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3DD90AC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4A7FC5D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22D6B15D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EFCD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6FEE74DF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FF3261D" w14:textId="5D1C704A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4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E09E6F8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A tela deve ser de simples entendimento para o usuário que está fazendo o cadastro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5CEEC06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Interface</w:t>
            </w:r>
            <w:r>
              <w:rPr>
                <w:color w:val="000000"/>
              </w:rPr>
              <w:br/>
              <w:t>Desempenho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E577F63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EE89D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15769AEE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2A0684CD" w14:textId="2B59210D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4</w:t>
            </w:r>
            <w:r>
              <w:rPr>
                <w:b/>
                <w:color w:val="000000"/>
              </w:rPr>
              <w:t>.2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572174A1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A tela de cadastro deve possuir um botão para cancelar o cadastro do funcionário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39841B4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Funcionalidade</w:t>
            </w:r>
            <w:r>
              <w:rPr>
                <w:color w:val="000000"/>
              </w:rPr>
              <w:br/>
              <w:t>Implementação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1C16737E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96B5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64C2AAAC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2225F27" w14:textId="161FB6A0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4</w:t>
            </w:r>
            <w:r>
              <w:rPr>
                <w:b/>
                <w:color w:val="000000"/>
              </w:rPr>
              <w:t>.3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BA9019A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Apenas alguns dados devem ser obrigatórios, não todos (E-mail, telefone/celular não devem ser obrigatórios.)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1DAF781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6F9FFB86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8141B5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  <w:tr w:rsidR="008751F1" w14:paraId="60E9DCEA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1B1A743C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1C211F9F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6CCE2E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D29DFA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4A770AA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53E066A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E370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43EC1D4D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DC6CCB6" w14:textId="7F2E7929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4</w:t>
            </w:r>
            <w:r>
              <w:rPr>
                <w:b/>
                <w:color w:val="000000"/>
              </w:rPr>
              <w:t>.4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0EA83391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sistema deve cancelar o cadastro caso ocorra algum erro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65CF0629" w14:textId="77777777" w:rsidR="008751F1" w:rsidRDefault="00BC5B19">
            <w:pPr>
              <w:pStyle w:val="Contedodatabela"/>
            </w:pPr>
            <w:r>
              <w:t>Segurança</w:t>
            </w:r>
            <w:r>
              <w:br/>
              <w:t>Confiabilidade</w:t>
            </w:r>
          </w:p>
          <w:p w14:paraId="522C2D7B" w14:textId="77777777" w:rsidR="008751F1" w:rsidRDefault="008751F1">
            <w:pPr>
              <w:widowControl w:val="0"/>
              <w:rPr>
                <w:rFonts w:ascii="Calibri" w:hAnsi="Calibri"/>
                <w:color w:val="000000"/>
                <w:sz w:val="20"/>
              </w:rPr>
            </w:pP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03D9B8AE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E9B64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</w:tbl>
    <w:p w14:paraId="542CE1DF" w14:textId="77777777" w:rsidR="008751F1" w:rsidRDefault="008751F1"/>
    <w:p w14:paraId="58E20C1D" w14:textId="77777777" w:rsidR="008751F1" w:rsidRDefault="00BC5B19"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672"/>
        <w:gridCol w:w="1973"/>
        <w:gridCol w:w="1623"/>
        <w:gridCol w:w="1454"/>
        <w:gridCol w:w="1772"/>
      </w:tblGrid>
      <w:tr w:rsidR="008751F1" w14:paraId="21FA9E10" w14:textId="77777777">
        <w:trPr>
          <w:trHeight w:val="588"/>
        </w:trPr>
        <w:tc>
          <w:tcPr>
            <w:tcW w:w="850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72F7A826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t>ESPECIFICAÇÃO DE REQUISITOS DO SISTEMA</w:t>
            </w:r>
          </w:p>
        </w:tc>
      </w:tr>
      <w:tr w:rsidR="008751F1" w14:paraId="0E5BCC1B" w14:textId="77777777">
        <w:trPr>
          <w:trHeight w:val="588"/>
        </w:trPr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268E80CA" w14:textId="39B9C9D0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5</w:t>
            </w:r>
            <w:r>
              <w:rPr>
                <w:b/>
                <w:color w:val="000000"/>
              </w:rPr>
              <w:t xml:space="preserve"> - Controle de estoque</w:t>
            </w:r>
          </w:p>
        </w:tc>
        <w:tc>
          <w:tcPr>
            <w:tcW w:w="360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3EF88F8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6665CA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2B0B5EA5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B1D37D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rá possibilitar que o responsável pelo estoque registre novas compras de produto;</w:t>
            </w:r>
          </w:p>
        </w:tc>
      </w:tr>
      <w:tr w:rsidR="008751F1" w14:paraId="5927B6AE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6E3A99B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02AD8D8A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639809D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5ABEC57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63AA34D4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13B9979D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A1968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304AAC67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71BAA0B" w14:textId="75F0C50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5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5B5749B4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omente os usuários com perfil de Estoquista pode acessar a tela de compra de produtos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3EB369D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  <w:r>
              <w:rPr>
                <w:color w:val="000000"/>
              </w:rPr>
              <w:br/>
              <w:t>Funcionalidade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03F022B8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09681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4CA12535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BC4C795" w14:textId="593A34B8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5</w:t>
            </w:r>
            <w:r>
              <w:rPr>
                <w:b/>
                <w:color w:val="000000"/>
              </w:rPr>
              <w:t>.2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072962A5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sistema deve ter um controle automático de saída de produtos ao gerar uma venda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59B9FA4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Funcionalidade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EC45C2D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0FC05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23F3B4BA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D1D307A" w14:textId="4E1A228B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5</w:t>
            </w:r>
            <w:r>
              <w:rPr>
                <w:b/>
                <w:color w:val="000000"/>
              </w:rPr>
              <w:t>.3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43D9AA70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estoquista só pode alterar produtos com a autorização do gerente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106C56AB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274598A4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DA019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7463D04A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57690EA6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3812EC2B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43AACDB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4A061EB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67D4D4B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6AF1CEA4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1591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395ADE4A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48FB0549" w14:textId="747D5DBE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5</w:t>
            </w:r>
            <w:r>
              <w:rPr>
                <w:b/>
                <w:color w:val="000000"/>
              </w:rPr>
              <w:t>.4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6106AF4A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Estoquista</w:t>
            </w:r>
            <w:r>
              <w:rPr>
                <w:color w:val="000000"/>
              </w:rPr>
              <w:br/>
              <w:t>2. Gerente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587F87B1" w14:textId="77777777" w:rsidR="008751F1" w:rsidRDefault="00BC5B19">
            <w:pPr>
              <w:pStyle w:val="Contedodatabela"/>
            </w:pPr>
            <w:r>
              <w:t>Segurança</w:t>
            </w:r>
            <w:r>
              <w:br/>
              <w:t>Confiabilidade</w:t>
            </w:r>
          </w:p>
          <w:p w14:paraId="2F857B07" w14:textId="77777777" w:rsidR="008751F1" w:rsidRDefault="008751F1">
            <w:pPr>
              <w:widowControl w:val="0"/>
              <w:rPr>
                <w:rFonts w:ascii="Calibri" w:hAnsi="Calibri"/>
                <w:color w:val="000000"/>
                <w:sz w:val="20"/>
              </w:rPr>
            </w:pP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2ECD7A56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AF0F6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</w:tbl>
    <w:p w14:paraId="6E0E9D50" w14:textId="77777777" w:rsidR="008751F1" w:rsidRDefault="008751F1"/>
    <w:p w14:paraId="41B5FD80" w14:textId="77777777" w:rsidR="008751F1" w:rsidRDefault="008751F1"/>
    <w:p w14:paraId="7DCADFA7" w14:textId="77777777" w:rsidR="008751F1" w:rsidRDefault="008751F1"/>
    <w:p w14:paraId="6AF306CC" w14:textId="77777777" w:rsidR="008751F1" w:rsidRDefault="00BC5B19"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672"/>
        <w:gridCol w:w="1973"/>
        <w:gridCol w:w="1623"/>
        <w:gridCol w:w="1454"/>
        <w:gridCol w:w="1772"/>
      </w:tblGrid>
      <w:tr w:rsidR="008751F1" w14:paraId="4C10BA43" w14:textId="77777777">
        <w:trPr>
          <w:trHeight w:val="588"/>
        </w:trPr>
        <w:tc>
          <w:tcPr>
            <w:tcW w:w="850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0858A724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t>ESPECIFICAÇÃO DE REQUISITOS DO SISTEMA</w:t>
            </w:r>
          </w:p>
        </w:tc>
      </w:tr>
      <w:tr w:rsidR="008751F1" w14:paraId="4B89C5DF" w14:textId="77777777">
        <w:trPr>
          <w:trHeight w:val="588"/>
        </w:trPr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8C6804C" w14:textId="1704A4DC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6</w:t>
            </w:r>
            <w:r>
              <w:rPr>
                <w:b/>
                <w:color w:val="000000"/>
              </w:rPr>
              <w:t xml:space="preserve"> – Extração de relatórios</w:t>
            </w:r>
          </w:p>
        </w:tc>
        <w:tc>
          <w:tcPr>
            <w:tcW w:w="360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234A2ED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5B243B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5B126DF5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8DF10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 disponibilizar uma funcionalidade de emissão de relatórios da empresa ao administrador/gerente.</w:t>
            </w:r>
          </w:p>
        </w:tc>
      </w:tr>
      <w:tr w:rsidR="008751F1" w14:paraId="4AF721AB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6D1147A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4EA11B85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5D37FF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1DE07D8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483C34E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8C656BD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A5BC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25248ACB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15A998F5" w14:textId="1DA2DFAB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6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265DA81A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omente o perfil de gerente pode ter acesso ao relatório via sistema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7206B0A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05B3F44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DFF35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4A9F2DA3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5ED4EDD" w14:textId="1058758E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6</w:t>
            </w:r>
            <w:r>
              <w:rPr>
                <w:b/>
                <w:color w:val="000000"/>
              </w:rPr>
              <w:t>.2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BF721D7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relatório pode ser gerado em PDF (com informações resumidas) ou em Excel (Informações detalhadas)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52DA1FB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Funcionalidade</w:t>
            </w:r>
            <w:r>
              <w:rPr>
                <w:color w:val="000000"/>
              </w:rPr>
              <w:br/>
              <w:t>Eficiência</w:t>
            </w:r>
            <w:r>
              <w:rPr>
                <w:color w:val="000000"/>
              </w:rPr>
              <w:br/>
              <w:t>Implementação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15000EB2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07A43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500D2121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7A6A320" w14:textId="708CA2D6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6</w:t>
            </w:r>
            <w:r>
              <w:rPr>
                <w:b/>
                <w:color w:val="000000"/>
              </w:rPr>
              <w:t>.3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2ECCE575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tempo de impressão do relatório não deve ultrapassar 20 segundos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058B836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Desempenho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543C243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51A42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40825267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22BCCFF3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2E373E7E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62A00AF0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30D08B0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4B717BD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5BA8656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6339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0CA95FAD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1865388D" w14:textId="37F3B914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6</w:t>
            </w:r>
            <w:r>
              <w:rPr>
                <w:b/>
                <w:color w:val="000000"/>
              </w:rPr>
              <w:t>.4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E37255A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Gerente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24A0ED60" w14:textId="77777777" w:rsidR="008751F1" w:rsidRDefault="00BC5B19">
            <w:pPr>
              <w:pStyle w:val="Contedodatabela"/>
              <w:jc w:val="center"/>
              <w:rPr>
                <w:rFonts w:ascii="Calibri" w:hAnsi="Calibri"/>
              </w:rPr>
            </w:pPr>
            <w:r>
              <w:rPr>
                <w:color w:val="000000"/>
                <w:sz w:val="20"/>
              </w:rPr>
              <w:t>Segurança</w:t>
            </w:r>
            <w:r>
              <w:rPr>
                <w:color w:val="000000"/>
                <w:sz w:val="20"/>
              </w:rPr>
              <w:br/>
              <w:t>Confiabilidade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CBF4322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F3F39" w14:textId="48100EEE" w:rsidR="008751F1" w:rsidRDefault="00360922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</w:tbl>
    <w:p w14:paraId="58C82DE3" w14:textId="77777777" w:rsidR="008751F1" w:rsidRDefault="008751F1"/>
    <w:p w14:paraId="3F9EAE20" w14:textId="08C6164D" w:rsidR="008751F1" w:rsidRDefault="00BC5B19"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672"/>
        <w:gridCol w:w="1973"/>
        <w:gridCol w:w="1623"/>
        <w:gridCol w:w="1454"/>
        <w:gridCol w:w="1772"/>
      </w:tblGrid>
      <w:tr w:rsidR="008751F1" w14:paraId="7C120A64" w14:textId="77777777">
        <w:trPr>
          <w:trHeight w:val="588"/>
        </w:trPr>
        <w:tc>
          <w:tcPr>
            <w:tcW w:w="850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458AE222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t>ESPECIFICAÇÃO DE REQUISITOS DO SISTEMA</w:t>
            </w:r>
          </w:p>
        </w:tc>
      </w:tr>
      <w:tr w:rsidR="008751F1" w14:paraId="22109CA1" w14:textId="77777777">
        <w:trPr>
          <w:trHeight w:val="588"/>
        </w:trPr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B258893" w14:textId="2ECE86FD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7</w:t>
            </w:r>
            <w:r>
              <w:rPr>
                <w:b/>
                <w:color w:val="000000"/>
              </w:rPr>
              <w:t xml:space="preserve"> - Consulta de estoque</w:t>
            </w:r>
          </w:p>
        </w:tc>
        <w:tc>
          <w:tcPr>
            <w:tcW w:w="360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9F55F1F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4EFB6E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5842B410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59504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 possuir uma tela para consulta de produtos disponíveis em estoque;</w:t>
            </w:r>
          </w:p>
        </w:tc>
      </w:tr>
      <w:tr w:rsidR="008751F1" w14:paraId="092D9C47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2029C2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650896CB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5D0F8E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2CEA919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3DDFFA2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548BF7F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4A41C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5C8D0F4D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158DD4AC" w14:textId="35154D4A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7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D2485AD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omente usuários com permissão podem ter acesso a tela de produtos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7D292AB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2F58ABD6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5063B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2150D917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2A90DF35" w14:textId="3E6CAD52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7</w:t>
            </w:r>
            <w:r>
              <w:rPr>
                <w:b/>
                <w:color w:val="000000"/>
              </w:rPr>
              <w:t>.2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12CFACC1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sistema deve ser fácil de usar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442319F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Usabilidade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11A7046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F97D6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3683A2B1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5A513DC" w14:textId="7F210E31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7</w:t>
            </w:r>
            <w:r>
              <w:rPr>
                <w:b/>
                <w:color w:val="000000"/>
              </w:rPr>
              <w:t>.3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18F7A3DC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A inserção/alteração de produtos deve ser rápida. [10 Segundos]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6F55E69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Desempenho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D7C2D7C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9C6FD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266CB89A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73051E6A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4319991C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3F2BB98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0213934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4405FB8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349084F4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9539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7C0BCF18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4813904D" w14:textId="2525138D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7</w:t>
            </w:r>
            <w:r>
              <w:rPr>
                <w:b/>
                <w:color w:val="000000"/>
              </w:rPr>
              <w:t>.4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3193BE9A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Estoquista</w:t>
            </w:r>
            <w:r>
              <w:rPr>
                <w:color w:val="000000"/>
              </w:rPr>
              <w:br/>
              <w:t>2. Gerente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0C03F19D" w14:textId="77777777" w:rsidR="008751F1" w:rsidRDefault="00BC5B19">
            <w:pPr>
              <w:pStyle w:val="Contedodatabela"/>
              <w:jc w:val="center"/>
            </w:pPr>
            <w:r>
              <w:t>Segurança</w:t>
            </w:r>
          </w:p>
          <w:p w14:paraId="0E58DB72" w14:textId="77777777" w:rsidR="008751F1" w:rsidRDefault="00BC5B19">
            <w:pPr>
              <w:pStyle w:val="Contedodatabela"/>
              <w:jc w:val="center"/>
            </w:pPr>
            <w:r>
              <w:t>Confiabilidade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01E75BDD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BF0A6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</w:tbl>
    <w:p w14:paraId="6C14C4CD" w14:textId="77777777" w:rsidR="008751F1" w:rsidRDefault="008751F1"/>
    <w:p w14:paraId="73CEDAB0" w14:textId="77777777" w:rsidR="008751F1" w:rsidRDefault="00BC5B19"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596"/>
        <w:gridCol w:w="54"/>
        <w:gridCol w:w="1995"/>
        <w:gridCol w:w="281"/>
        <w:gridCol w:w="1342"/>
        <w:gridCol w:w="185"/>
        <w:gridCol w:w="1269"/>
        <w:gridCol w:w="1772"/>
      </w:tblGrid>
      <w:tr w:rsidR="008751F1" w14:paraId="1C1AB3E5" w14:textId="77777777" w:rsidTr="0022514F">
        <w:trPr>
          <w:trHeight w:val="588"/>
        </w:trPr>
        <w:tc>
          <w:tcPr>
            <w:tcW w:w="849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61A899A2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t>ESPECIFICAÇÃO DE REQUISITOS DO SISTEMA</w:t>
            </w:r>
          </w:p>
        </w:tc>
      </w:tr>
      <w:tr w:rsidR="008751F1" w14:paraId="58C8AA58" w14:textId="77777777" w:rsidTr="0022514F">
        <w:trPr>
          <w:trHeight w:val="588"/>
        </w:trPr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47741C14" w14:textId="079EFC7F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8</w:t>
            </w:r>
            <w:r>
              <w:rPr>
                <w:b/>
                <w:color w:val="000000"/>
              </w:rPr>
              <w:t xml:space="preserve"> - Identificação de Produtos.</w:t>
            </w:r>
          </w:p>
        </w:tc>
        <w:tc>
          <w:tcPr>
            <w:tcW w:w="3857" w:type="dxa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C65F478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041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608B30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051472B3" w14:textId="77777777" w:rsidTr="0022514F">
        <w:tc>
          <w:tcPr>
            <w:tcW w:w="8494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BE031" w14:textId="086F99DB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 xml:space="preserve">Descrição: O sistema deve manter um padrão </w:t>
            </w:r>
            <w:r w:rsidR="00430401">
              <w:rPr>
                <w:b/>
                <w:color w:val="FF0000"/>
              </w:rPr>
              <w:t>de fácil</w:t>
            </w:r>
            <w:r>
              <w:rPr>
                <w:b/>
                <w:color w:val="FF0000"/>
              </w:rPr>
              <w:t xml:space="preserve"> identificação e localização de produto.</w:t>
            </w:r>
          </w:p>
        </w:tc>
      </w:tr>
      <w:tr w:rsidR="008751F1" w14:paraId="784425CB" w14:textId="77777777" w:rsidTr="0022514F">
        <w:tc>
          <w:tcPr>
            <w:tcW w:w="8494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7C80E7A8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31A2E4EF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696AD00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233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1BCBE4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52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0DC295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269" w:type="dxa"/>
            <w:tcBorders>
              <w:left w:val="single" w:sz="4" w:space="0" w:color="000000"/>
              <w:bottom w:val="single" w:sz="4" w:space="0" w:color="000000"/>
            </w:tcBorders>
          </w:tcPr>
          <w:p w14:paraId="192AEB5D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412D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6882A7E0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51357077" w14:textId="139A17C5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8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233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0A2859F1" w14:textId="0C18FA44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Cada produto presente no estoque deve conter suas informações/características e adotar o uso do SKU seguindo o modelo:</w:t>
            </w:r>
            <w:r>
              <w:rPr>
                <w:color w:val="000000"/>
              </w:rPr>
              <w:br/>
              <w:t>CM-12345678 | CM: Categoria Mecânica.</w:t>
            </w:r>
            <w:r>
              <w:rPr>
                <w:color w:val="000000"/>
              </w:rPr>
              <w:br/>
              <w:t>CE-12345678 | CE: Categoria Elétrica.</w:t>
            </w:r>
            <w:r>
              <w:rPr>
                <w:color w:val="000000"/>
              </w:rPr>
              <w:br/>
              <w:t xml:space="preserve">CA-12345678 | </w:t>
            </w:r>
            <w:r w:rsidR="00430401">
              <w:rPr>
                <w:color w:val="000000"/>
              </w:rPr>
              <w:t>CA:</w:t>
            </w:r>
            <w:r>
              <w:rPr>
                <w:color w:val="000000"/>
              </w:rPr>
              <w:t xml:space="preserve"> Categoria Acessório.</w:t>
            </w:r>
          </w:p>
        </w:tc>
        <w:tc>
          <w:tcPr>
            <w:tcW w:w="152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490F201B" w14:textId="77777777" w:rsidR="008751F1" w:rsidRDefault="00BC5B19">
            <w:pPr>
              <w:pStyle w:val="Contedodatabela"/>
              <w:jc w:val="center"/>
            </w:pPr>
            <w:r>
              <w:t>Interface</w:t>
            </w:r>
          </w:p>
          <w:p w14:paraId="644F966E" w14:textId="77777777" w:rsidR="008751F1" w:rsidRDefault="00BC5B19">
            <w:pPr>
              <w:pStyle w:val="Contedodatabela"/>
              <w:jc w:val="center"/>
            </w:pPr>
            <w:r>
              <w:t>Desempenho</w:t>
            </w:r>
          </w:p>
          <w:p w14:paraId="5C4AE602" w14:textId="77777777" w:rsidR="008751F1" w:rsidRDefault="008751F1">
            <w:pPr>
              <w:pStyle w:val="Contedodatabela"/>
              <w:jc w:val="center"/>
            </w:pPr>
          </w:p>
        </w:tc>
        <w:tc>
          <w:tcPr>
            <w:tcW w:w="1269" w:type="dxa"/>
            <w:tcBorders>
              <w:left w:val="single" w:sz="4" w:space="0" w:color="000000"/>
              <w:bottom w:val="single" w:sz="4" w:space="0" w:color="000000"/>
            </w:tcBorders>
          </w:tcPr>
          <w:p w14:paraId="4066B1B8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CB543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402E4964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776F22B9" w14:textId="335E4909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8</w:t>
            </w:r>
            <w:r>
              <w:rPr>
                <w:b/>
                <w:color w:val="000000"/>
              </w:rPr>
              <w:t>.2</w:t>
            </w:r>
          </w:p>
        </w:tc>
        <w:tc>
          <w:tcPr>
            <w:tcW w:w="233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7D94180D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omente usuários com permissão pode alterar as informações de produtos.</w:t>
            </w:r>
          </w:p>
        </w:tc>
        <w:tc>
          <w:tcPr>
            <w:tcW w:w="152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56BACE0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269" w:type="dxa"/>
            <w:tcBorders>
              <w:left w:val="single" w:sz="4" w:space="0" w:color="000000"/>
              <w:bottom w:val="single" w:sz="4" w:space="0" w:color="000000"/>
            </w:tcBorders>
          </w:tcPr>
          <w:p w14:paraId="7ED3D47A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B5AFC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3CCC2CB5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4AC264FB" w14:textId="0A9FFC64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8</w:t>
            </w:r>
            <w:r>
              <w:rPr>
                <w:b/>
                <w:color w:val="000000"/>
              </w:rPr>
              <w:t>.3</w:t>
            </w:r>
          </w:p>
        </w:tc>
        <w:tc>
          <w:tcPr>
            <w:tcW w:w="233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1EA8E15B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estoquista deve justificar a alteração feita no produto ao gerente.</w:t>
            </w:r>
          </w:p>
        </w:tc>
        <w:tc>
          <w:tcPr>
            <w:tcW w:w="152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4FDA1050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269" w:type="dxa"/>
            <w:tcBorders>
              <w:left w:val="single" w:sz="4" w:space="0" w:color="000000"/>
              <w:bottom w:val="single" w:sz="4" w:space="0" w:color="000000"/>
            </w:tcBorders>
          </w:tcPr>
          <w:p w14:paraId="7BB0A60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D3F24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34163DA4" w14:textId="77777777" w:rsidTr="0022514F">
        <w:tc>
          <w:tcPr>
            <w:tcW w:w="8494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7FDBF36B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236AA6C1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54479A7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233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9FD918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52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FC5FBFB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269" w:type="dxa"/>
            <w:tcBorders>
              <w:left w:val="single" w:sz="4" w:space="0" w:color="000000"/>
              <w:bottom w:val="single" w:sz="4" w:space="0" w:color="000000"/>
            </w:tcBorders>
          </w:tcPr>
          <w:p w14:paraId="1960AEA4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8972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4437A9F4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4D8C04D1" w14:textId="26894E26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8</w:t>
            </w:r>
            <w:r>
              <w:rPr>
                <w:b/>
                <w:color w:val="000000"/>
              </w:rPr>
              <w:t>.4</w:t>
            </w:r>
          </w:p>
        </w:tc>
        <w:tc>
          <w:tcPr>
            <w:tcW w:w="233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0FA1A371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Estoquista</w:t>
            </w:r>
            <w:r>
              <w:rPr>
                <w:color w:val="000000"/>
              </w:rPr>
              <w:br/>
              <w:t>2. Gerente</w:t>
            </w:r>
          </w:p>
        </w:tc>
        <w:tc>
          <w:tcPr>
            <w:tcW w:w="152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4707CD8A" w14:textId="77777777" w:rsidR="008751F1" w:rsidRDefault="00BC5B19">
            <w:pPr>
              <w:pStyle w:val="Contedodatabela"/>
              <w:jc w:val="center"/>
            </w:pPr>
            <w:r>
              <w:t>Segurança</w:t>
            </w:r>
          </w:p>
          <w:p w14:paraId="1164F669" w14:textId="77777777" w:rsidR="008751F1" w:rsidRDefault="00BC5B19">
            <w:pPr>
              <w:pStyle w:val="Contedodatabela"/>
              <w:jc w:val="center"/>
            </w:pPr>
            <w:r>
              <w:t>Confiabilidade</w:t>
            </w:r>
          </w:p>
          <w:p w14:paraId="694DD45D" w14:textId="77777777" w:rsidR="008751F1" w:rsidRDefault="008751F1">
            <w:pPr>
              <w:pStyle w:val="Contedodatabela"/>
              <w:jc w:val="center"/>
            </w:pPr>
          </w:p>
        </w:tc>
        <w:tc>
          <w:tcPr>
            <w:tcW w:w="1269" w:type="dxa"/>
            <w:tcBorders>
              <w:left w:val="single" w:sz="4" w:space="0" w:color="000000"/>
              <w:bottom w:val="single" w:sz="4" w:space="0" w:color="000000"/>
            </w:tcBorders>
          </w:tcPr>
          <w:p w14:paraId="69D8D2CB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B9BE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12699AC9" w14:textId="77777777" w:rsidTr="0022514F">
        <w:trPr>
          <w:trHeight w:val="588"/>
        </w:trPr>
        <w:tc>
          <w:tcPr>
            <w:tcW w:w="849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267FDDB8" w14:textId="77777777" w:rsidR="008751F1" w:rsidRDefault="00BC5B19">
            <w:pPr>
              <w:pStyle w:val="Contedodatabela"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t>ESPECIFICAÇÃO DE REQUISITOS DO SISTEMA</w:t>
            </w:r>
          </w:p>
        </w:tc>
      </w:tr>
      <w:tr w:rsidR="008751F1" w14:paraId="5A92C5D7" w14:textId="77777777" w:rsidTr="0022514F">
        <w:trPr>
          <w:trHeight w:val="588"/>
        </w:trPr>
        <w:tc>
          <w:tcPr>
            <w:tcW w:w="165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7863DAAC" w14:textId="5C015FAB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9</w:t>
            </w:r>
            <w:r>
              <w:rPr>
                <w:b/>
                <w:color w:val="000000"/>
              </w:rPr>
              <w:t xml:space="preserve"> </w:t>
            </w:r>
            <w:r w:rsidR="0022514F">
              <w:rPr>
                <w:b/>
                <w:color w:val="000000"/>
              </w:rPr>
              <w:t>–</w:t>
            </w:r>
            <w:r>
              <w:rPr>
                <w:b/>
                <w:color w:val="000000"/>
              </w:rPr>
              <w:t xml:space="preserve"> </w:t>
            </w:r>
            <w:r w:rsidR="0022514F">
              <w:rPr>
                <w:b/>
                <w:color w:val="000000"/>
              </w:rPr>
              <w:t>Movimentações financeiras</w:t>
            </w:r>
          </w:p>
        </w:tc>
        <w:tc>
          <w:tcPr>
            <w:tcW w:w="3618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9C8E788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26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670761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202E1F4B" w14:textId="77777777" w:rsidTr="0022514F">
        <w:tc>
          <w:tcPr>
            <w:tcW w:w="8494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CAC63" w14:textId="01BE0B5D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</w:t>
            </w:r>
            <w:r w:rsidR="0022514F">
              <w:rPr>
                <w:b/>
                <w:color w:val="FF0000"/>
              </w:rPr>
              <w:t xml:space="preserve"> O sistema deve possuir uma tela de registros financeiros, tanto recebimento quanto pagamentos efetuados pela autopeças</w:t>
            </w:r>
            <w:r>
              <w:rPr>
                <w:b/>
                <w:color w:val="FF0000"/>
              </w:rPr>
              <w:t>.</w:t>
            </w:r>
          </w:p>
        </w:tc>
      </w:tr>
      <w:tr w:rsidR="008751F1" w14:paraId="752EF3DF" w14:textId="77777777" w:rsidTr="0022514F">
        <w:tc>
          <w:tcPr>
            <w:tcW w:w="8494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473451B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6EAF101C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254EB4C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204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7797554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997053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4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1AFBF7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0D95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20D2BFF7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4D09E7C6" w14:textId="2552CE4D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9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204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100D7C76" w14:textId="79E4295B" w:rsidR="008751F1" w:rsidRDefault="0022514F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omente o usuário qualificado pode ter acesso a tela que contém esses registros.</w:t>
            </w:r>
          </w:p>
        </w:tc>
        <w:tc>
          <w:tcPr>
            <w:tcW w:w="162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706C7310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4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B870F7F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A3727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22514F" w14:paraId="2A837485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501B36AE" w14:textId="6D423466" w:rsidR="0022514F" w:rsidRDefault="0022514F" w:rsidP="0022514F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9.2</w:t>
            </w:r>
          </w:p>
        </w:tc>
        <w:tc>
          <w:tcPr>
            <w:tcW w:w="204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F0D83C8" w14:textId="2754ECB0" w:rsidR="0022514F" w:rsidRDefault="0022514F" w:rsidP="0022514F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s registros financeiros não podem ser apagados</w:t>
            </w:r>
          </w:p>
        </w:tc>
        <w:tc>
          <w:tcPr>
            <w:tcW w:w="162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4856FF1" w14:textId="7858B062" w:rsidR="0022514F" w:rsidRDefault="0022514F" w:rsidP="0022514F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4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E2433B1" w14:textId="77777777" w:rsidR="0022514F" w:rsidRDefault="0022514F" w:rsidP="0022514F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FB730" w14:textId="77777777" w:rsidR="0022514F" w:rsidRDefault="0022514F" w:rsidP="0022514F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22514F" w14:paraId="1471F093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1019E21E" w14:textId="4BBBBA7C" w:rsidR="0022514F" w:rsidRDefault="0022514F" w:rsidP="0022514F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9.3</w:t>
            </w:r>
          </w:p>
        </w:tc>
        <w:tc>
          <w:tcPr>
            <w:tcW w:w="204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4C045D88" w14:textId="63611DA2" w:rsidR="0022514F" w:rsidRDefault="0022514F" w:rsidP="0022514F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 tela de registros financeiros deve possuir um filtro para melhor organização.</w:t>
            </w:r>
          </w:p>
        </w:tc>
        <w:tc>
          <w:tcPr>
            <w:tcW w:w="162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E8512EE" w14:textId="12D4258B" w:rsidR="0022514F" w:rsidRDefault="0022514F" w:rsidP="0022514F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Interface</w:t>
            </w:r>
            <w:r>
              <w:rPr>
                <w:color w:val="000000"/>
              </w:rPr>
              <w:br/>
              <w:t>Persistência</w:t>
            </w:r>
          </w:p>
        </w:tc>
        <w:tc>
          <w:tcPr>
            <w:tcW w:w="1454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2341D36" w14:textId="77777777" w:rsidR="0022514F" w:rsidRDefault="0022514F" w:rsidP="0022514F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177E9" w14:textId="77777777" w:rsidR="0022514F" w:rsidRDefault="0022514F" w:rsidP="0022514F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22514F" w14:paraId="5DBC60FD" w14:textId="77777777" w:rsidTr="0022514F">
        <w:tc>
          <w:tcPr>
            <w:tcW w:w="8494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72270374" w14:textId="77777777" w:rsidR="0022514F" w:rsidRDefault="0022514F" w:rsidP="0022514F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22514F" w14:paraId="6FFEF573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1EE1C0D3" w14:textId="77777777" w:rsidR="0022514F" w:rsidRDefault="0022514F" w:rsidP="0022514F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204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5AF1C3E" w14:textId="77777777" w:rsidR="0022514F" w:rsidRDefault="0022514F" w:rsidP="0022514F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9DB5C34" w14:textId="77777777" w:rsidR="0022514F" w:rsidRDefault="0022514F" w:rsidP="0022514F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4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2F6CFD06" w14:textId="77777777" w:rsidR="0022514F" w:rsidRDefault="0022514F" w:rsidP="0022514F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3A99F" w14:textId="77777777" w:rsidR="0022514F" w:rsidRDefault="0022514F" w:rsidP="0022514F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22514F" w14:paraId="476AA757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231B41EE" w14:textId="72F61051" w:rsidR="0022514F" w:rsidRDefault="0022514F" w:rsidP="0022514F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9.4</w:t>
            </w:r>
          </w:p>
        </w:tc>
        <w:tc>
          <w:tcPr>
            <w:tcW w:w="204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7BD0952" w14:textId="007361BF" w:rsidR="0022514F" w:rsidRDefault="0022514F" w:rsidP="0022514F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Financeiro</w:t>
            </w:r>
            <w:r>
              <w:rPr>
                <w:color w:val="000000"/>
              </w:rPr>
              <w:br/>
              <w:t>2. Gerente</w:t>
            </w:r>
          </w:p>
        </w:tc>
        <w:tc>
          <w:tcPr>
            <w:tcW w:w="162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A1B8207" w14:textId="77777777" w:rsidR="0022514F" w:rsidRDefault="0022514F" w:rsidP="0022514F">
            <w:pPr>
              <w:pStyle w:val="Contedodatabela"/>
            </w:pPr>
            <w:r>
              <w:t>Segurança</w:t>
            </w:r>
          </w:p>
          <w:p w14:paraId="6C582E51" w14:textId="77777777" w:rsidR="0022514F" w:rsidRDefault="0022514F" w:rsidP="0022514F">
            <w:pPr>
              <w:pStyle w:val="Contedodatabela"/>
            </w:pPr>
            <w:r>
              <w:t>Confiabilidade</w:t>
            </w:r>
          </w:p>
          <w:p w14:paraId="0DF5C939" w14:textId="77777777" w:rsidR="0022514F" w:rsidRDefault="0022514F" w:rsidP="0022514F">
            <w:pPr>
              <w:pStyle w:val="Contedodatabela"/>
            </w:pPr>
          </w:p>
        </w:tc>
        <w:tc>
          <w:tcPr>
            <w:tcW w:w="1454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2935437C" w14:textId="77777777" w:rsidR="0022514F" w:rsidRDefault="0022514F" w:rsidP="0022514F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AB33A" w14:textId="77777777" w:rsidR="0022514F" w:rsidRDefault="0022514F" w:rsidP="0022514F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</w:tbl>
    <w:p w14:paraId="61A28467" w14:textId="77777777" w:rsidR="008751F1" w:rsidRDefault="008751F1"/>
    <w:p w14:paraId="32BE4E6B" w14:textId="77777777" w:rsidR="008751F1" w:rsidRDefault="00BC5B19"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672"/>
        <w:gridCol w:w="1973"/>
        <w:gridCol w:w="1623"/>
        <w:gridCol w:w="1454"/>
        <w:gridCol w:w="1772"/>
      </w:tblGrid>
      <w:tr w:rsidR="008751F1" w14:paraId="43A718A8" w14:textId="77777777">
        <w:trPr>
          <w:trHeight w:val="588"/>
        </w:trPr>
        <w:tc>
          <w:tcPr>
            <w:tcW w:w="850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49D32108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t>ESPECIFICAÇÃO DE REQUISITOS DO SISTEMA</w:t>
            </w:r>
          </w:p>
        </w:tc>
      </w:tr>
      <w:tr w:rsidR="008751F1" w14:paraId="37068723" w14:textId="77777777">
        <w:trPr>
          <w:trHeight w:val="588"/>
        </w:trPr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7C69BC52" w14:textId="7D45853C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10</w:t>
            </w:r>
            <w:r>
              <w:rPr>
                <w:b/>
                <w:color w:val="000000"/>
              </w:rPr>
              <w:t xml:space="preserve"> - Controle de pedidos</w:t>
            </w:r>
          </w:p>
        </w:tc>
        <w:tc>
          <w:tcPr>
            <w:tcW w:w="360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6A8714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CCFCAF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5EB0F486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B2116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rá disponibilizar ao usuário qualificado um relatório com todos os pedidos feitos com informações de valor, data de pedido para controle de gastos.</w:t>
            </w:r>
          </w:p>
        </w:tc>
      </w:tr>
      <w:tr w:rsidR="008751F1" w14:paraId="658F86AE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5A1A6F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079FA554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4E2EB47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0CD878D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17D61C0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0BFD9F98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0516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4E79D1C8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129630E1" w14:textId="45F25B5F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10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26DDE568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omente o usuário qualificado pode ter acesso a tela que contém esse relatório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29B68D1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5B4E873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5174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7A0CF522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271D646" w14:textId="30466A18" w:rsidR="008751F1" w:rsidRDefault="00430401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0</w:t>
            </w:r>
            <w:r w:rsidR="00BC5B19">
              <w:rPr>
                <w:b/>
                <w:color w:val="000000"/>
              </w:rPr>
              <w:t>.2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5436157E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relatório pode ser gerado em PDF (com informações resumidas) ou em Excel (Informações detalhadas)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39E3695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Funcionalidade</w:t>
            </w:r>
            <w:r>
              <w:rPr>
                <w:color w:val="000000"/>
              </w:rPr>
              <w:br/>
              <w:t>Eficiência</w:t>
            </w:r>
            <w:r>
              <w:rPr>
                <w:color w:val="000000"/>
              </w:rPr>
              <w:br/>
              <w:t>Implementação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644D6EB8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D7E8F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  <w:tr w:rsidR="008751F1" w14:paraId="2D3565AD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E251A9A" w14:textId="5A7EC486" w:rsidR="008751F1" w:rsidRDefault="00430401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0</w:t>
            </w:r>
            <w:r w:rsidR="00BC5B19">
              <w:rPr>
                <w:b/>
                <w:color w:val="000000"/>
              </w:rPr>
              <w:t>.3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507A6C85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relatório deve ser gerado em menos de 20 segundos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03A21DB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Desempenho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7D5A7819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E650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  <w:tr w:rsidR="008751F1" w14:paraId="7D5B20E9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748A6BEC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72A55C30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2C0A854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2AA8C22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272D0A3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05EDB4B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B07C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4CAAC73E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4CCE9EEA" w14:textId="46DB3A0B" w:rsidR="008751F1" w:rsidRDefault="00430401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0</w:t>
            </w:r>
            <w:r w:rsidR="00BC5B19">
              <w:rPr>
                <w:b/>
                <w:color w:val="000000"/>
              </w:rPr>
              <w:t>.4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2DB34C0E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A interface do relatório deve ser de fácil visualiza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52796EC8" w14:textId="77777777" w:rsidR="008751F1" w:rsidRDefault="00BC5B19">
            <w:pPr>
              <w:pStyle w:val="Contedodatabela"/>
              <w:jc w:val="center"/>
              <w:rPr>
                <w:rFonts w:ascii="Calibri" w:hAnsi="Calibri"/>
              </w:rPr>
            </w:pPr>
            <w:r>
              <w:rPr>
                <w:color w:val="000000"/>
                <w:sz w:val="20"/>
              </w:rPr>
              <w:t>Interface</w:t>
            </w:r>
            <w:r>
              <w:rPr>
                <w:color w:val="000000"/>
                <w:sz w:val="20"/>
              </w:rPr>
              <w:br/>
              <w:t>Persistênc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179BC341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E4ADC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</w:tbl>
    <w:p w14:paraId="4EAA6FE3" w14:textId="77777777" w:rsidR="008751F1" w:rsidRDefault="008751F1"/>
    <w:p w14:paraId="7B93338C" w14:textId="77777777" w:rsidR="008751F1" w:rsidRDefault="00BC5B19"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672"/>
        <w:gridCol w:w="1973"/>
        <w:gridCol w:w="1623"/>
        <w:gridCol w:w="1454"/>
        <w:gridCol w:w="1772"/>
      </w:tblGrid>
      <w:tr w:rsidR="008751F1" w14:paraId="433F41D6" w14:textId="77777777">
        <w:trPr>
          <w:trHeight w:val="588"/>
        </w:trPr>
        <w:tc>
          <w:tcPr>
            <w:tcW w:w="850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592D8B20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t>ESPECIFICAÇÃO DE REQUISITOS DO SISTEMA</w:t>
            </w:r>
          </w:p>
        </w:tc>
      </w:tr>
      <w:tr w:rsidR="008751F1" w14:paraId="07399D5F" w14:textId="77777777" w:rsidTr="00B129A6">
        <w:trPr>
          <w:trHeight w:val="588"/>
        </w:trPr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6CCD8834" w14:textId="17A0493B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11</w:t>
            </w:r>
            <w:r>
              <w:rPr>
                <w:b/>
                <w:color w:val="000000"/>
              </w:rPr>
              <w:t xml:space="preserve"> - Cadastro de fornecedores</w:t>
            </w:r>
          </w:p>
        </w:tc>
        <w:tc>
          <w:tcPr>
            <w:tcW w:w="360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3EF2E73" w14:textId="77777777" w:rsidR="008751F1" w:rsidRDefault="00BC5B19" w:rsidP="00B129A6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D5B97C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4B83D49E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6F863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 permitir o cadastro de fornecedores á autopeças.</w:t>
            </w:r>
          </w:p>
        </w:tc>
      </w:tr>
      <w:tr w:rsidR="008751F1" w14:paraId="2C8A3EEC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B80856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4B2CBC68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4E9CA54C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6A7E2BF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0569E7B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AEB45C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0A528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7A6E518F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E44C98F" w14:textId="2CE2CD3A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</w:t>
            </w:r>
            <w:r w:rsidR="00430401">
              <w:rPr>
                <w:b/>
                <w:color w:val="000000"/>
              </w:rPr>
              <w:t>1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FF53C60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omente o usuário qualificado pode ter acesso a tela de cadastro de fornecedores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7E1A2F60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D98637F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DCF15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12801DA4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753BE198" w14:textId="2FF64133" w:rsidR="008751F1" w:rsidRDefault="00430401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1</w:t>
            </w:r>
            <w:r w:rsidR="00BC5B19">
              <w:rPr>
                <w:b/>
                <w:color w:val="000000"/>
              </w:rPr>
              <w:t>.2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154A6DCC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Cadastro de um fornecedor não pode ser repetido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6362DC0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62A0368F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9FE5E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  <w:tr w:rsidR="008751F1" w14:paraId="0D4EEBC2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7FDC69D" w14:textId="54337781" w:rsidR="008751F1" w:rsidRDefault="00430401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1</w:t>
            </w:r>
            <w:r w:rsidR="00BC5B19">
              <w:rPr>
                <w:b/>
                <w:color w:val="000000"/>
              </w:rPr>
              <w:t>.3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3DB94B0E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A tela de cadastro deve ser de fácil entendimento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08811FA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Interface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5CA7C253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6CBA3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  <w:tr w:rsidR="008751F1" w14:paraId="383F743E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27B72627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5F585031" w14:textId="77777777" w:rsidTr="00B129A6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755B52B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4B80979C" w14:textId="77777777" w:rsidR="008751F1" w:rsidRDefault="00BC5B19" w:rsidP="00B129A6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1F451BC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3948896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BE68C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759FB592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A093EA4" w14:textId="2EDBD7A7" w:rsidR="008751F1" w:rsidRDefault="00430401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1</w:t>
            </w:r>
            <w:r w:rsidR="00BC5B19">
              <w:rPr>
                <w:b/>
                <w:color w:val="000000"/>
              </w:rPr>
              <w:t>.4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2FB5076D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Gerente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4EEA9F0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19E31BB2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A3AD4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</w:tbl>
    <w:p w14:paraId="0B05AB16" w14:textId="77777777" w:rsidR="008751F1" w:rsidRDefault="00BC5B19">
      <w:r>
        <w:br w:type="page"/>
      </w:r>
    </w:p>
    <w:p w14:paraId="73812702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bookmarkStart w:id="5" w:name="_Toc119076319"/>
      <w:r>
        <w:rPr>
          <w:rStyle w:val="normaltextrun"/>
        </w:rPr>
        <w:t>REGRAS DE NEGÓCIO</w:t>
      </w:r>
      <w:bookmarkEnd w:id="5"/>
      <w:r>
        <w:rPr>
          <w:rStyle w:val="eop"/>
        </w:rPr>
        <w:t> </w:t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02"/>
        <w:gridCol w:w="7092"/>
      </w:tblGrid>
      <w:tr w:rsidR="008751F1" w14:paraId="2C644B10" w14:textId="77777777" w:rsidTr="00914EB0">
        <w:tc>
          <w:tcPr>
            <w:tcW w:w="1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3CC26486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1</w:t>
            </w:r>
          </w:p>
        </w:tc>
        <w:tc>
          <w:tcPr>
            <w:tcW w:w="7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738A2" w14:textId="77777777" w:rsidR="008751F1" w:rsidRDefault="00BC5B19" w:rsidP="00914EB0">
            <w:pPr>
              <w:pStyle w:val="Contedodatabela"/>
              <w:spacing w:line="360" w:lineRule="auto"/>
            </w:pPr>
            <w:r>
              <w:t>Todos os clientes da autopeças devem possuir um cadastro antes de efetuar uma compra.</w:t>
            </w:r>
          </w:p>
        </w:tc>
      </w:tr>
      <w:tr w:rsidR="008751F1" w14:paraId="1FC61393" w14:textId="77777777" w:rsidTr="00914EB0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1EA05EBC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2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F1570" w14:textId="37ABC367" w:rsidR="008751F1" w:rsidRDefault="00914EB0" w:rsidP="00914EB0">
            <w:pPr>
              <w:pStyle w:val="Contedodatabela"/>
              <w:spacing w:line="360" w:lineRule="auto"/>
            </w:pPr>
            <w:r>
              <w:t>Os p</w:t>
            </w:r>
            <w:r w:rsidR="00BC5B19">
              <w:t>rodutos</w:t>
            </w:r>
            <w:r>
              <w:t xml:space="preserve"> da autopeças</w:t>
            </w:r>
            <w:r w:rsidR="00BC5B19">
              <w:t xml:space="preserve"> não devem ser vendidos caso não esteja disponível em estoque.</w:t>
            </w:r>
          </w:p>
        </w:tc>
      </w:tr>
      <w:tr w:rsidR="008751F1" w14:paraId="174A8378" w14:textId="77777777" w:rsidTr="00914EB0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0CE9B67D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3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A82D8" w14:textId="77777777" w:rsidR="008751F1" w:rsidRDefault="00BC5B19" w:rsidP="00914EB0">
            <w:pPr>
              <w:pStyle w:val="Contedodatabela"/>
              <w:spacing w:line="360" w:lineRule="auto"/>
            </w:pPr>
            <w:r>
              <w:t>A autopeças deve prover diferentes meios de pagamentos.</w:t>
            </w:r>
          </w:p>
        </w:tc>
      </w:tr>
      <w:tr w:rsidR="008751F1" w14:paraId="524FED93" w14:textId="77777777" w:rsidTr="00914EB0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20A254C2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4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A58DE" w14:textId="77777777" w:rsidR="008751F1" w:rsidRDefault="00BC5B19" w:rsidP="00914EB0">
            <w:pPr>
              <w:pStyle w:val="Contedodatabela"/>
              <w:spacing w:line="360" w:lineRule="auto"/>
            </w:pPr>
            <w:r>
              <w:t>Todos os funcionários da autopeças devem ser registrados no sistema.</w:t>
            </w:r>
          </w:p>
        </w:tc>
      </w:tr>
      <w:tr w:rsidR="008751F1" w14:paraId="5F934554" w14:textId="77777777" w:rsidTr="00914EB0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5F5A11B1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5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A5B8" w14:textId="77777777" w:rsidR="008751F1" w:rsidRDefault="00BC5B19" w:rsidP="00914EB0">
            <w:pPr>
              <w:pStyle w:val="Contedodatabela"/>
              <w:spacing w:line="360" w:lineRule="auto"/>
            </w:pPr>
            <w:r>
              <w:t>Todos os produtos da autopeças deve ser organizado em suas devidas categorias.</w:t>
            </w:r>
          </w:p>
        </w:tc>
      </w:tr>
      <w:tr w:rsidR="008751F1" w14:paraId="1099F61F" w14:textId="77777777" w:rsidTr="00914EB0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2FD79E47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6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FDFCF" w14:textId="77777777" w:rsidR="008751F1" w:rsidRDefault="00BC5B19" w:rsidP="00914EB0">
            <w:pPr>
              <w:pStyle w:val="Contedodatabela"/>
              <w:spacing w:line="360" w:lineRule="auto"/>
            </w:pPr>
            <w:r>
              <w:t>A autopeças deve possuir divisões de departamentos e tarefas para cada funcionário.</w:t>
            </w:r>
          </w:p>
        </w:tc>
      </w:tr>
      <w:tr w:rsidR="008751F1" w14:paraId="0A2ED62E" w14:textId="77777777" w:rsidTr="00914EB0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7D83C8B8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7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8234B" w14:textId="77777777" w:rsidR="008751F1" w:rsidRDefault="00BC5B19" w:rsidP="00914EB0">
            <w:pPr>
              <w:pStyle w:val="Contedodatabela"/>
              <w:spacing w:line="360" w:lineRule="auto"/>
            </w:pPr>
            <w:r>
              <w:t>A loja deve fornecer ao cliente uma fácil localização de produtos ao cliente.</w:t>
            </w:r>
          </w:p>
        </w:tc>
      </w:tr>
      <w:tr w:rsidR="008751F1" w14:paraId="626C47ED" w14:textId="77777777" w:rsidTr="00914EB0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41DB65B2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8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94657" w14:textId="77777777" w:rsidR="008751F1" w:rsidRDefault="00BC5B19" w:rsidP="00914EB0">
            <w:pPr>
              <w:pStyle w:val="Contedodatabela"/>
              <w:spacing w:line="360" w:lineRule="auto"/>
            </w:pPr>
            <w:r>
              <w:t>A autopeças deve possuir um funcionário responsável pelo controle de faturamento, que tome decisões quanto as atitudes da empresa.</w:t>
            </w:r>
          </w:p>
        </w:tc>
      </w:tr>
      <w:tr w:rsidR="008751F1" w14:paraId="3806193A" w14:textId="77777777" w:rsidTr="00914EB0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6F104482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9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12144" w14:textId="77777777" w:rsidR="008751F1" w:rsidRDefault="00BC5B19" w:rsidP="00914EB0">
            <w:pPr>
              <w:pStyle w:val="Contedodatabela"/>
              <w:spacing w:line="360" w:lineRule="auto"/>
            </w:pPr>
            <w:r>
              <w:t>A autopeças deverá manter seu estoque sempre atualizado a cada saída ou entrada de produtos.</w:t>
            </w:r>
          </w:p>
        </w:tc>
      </w:tr>
      <w:tr w:rsidR="008751F1" w14:paraId="6A1AE92A" w14:textId="77777777" w:rsidTr="00914EB0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5D0292A5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10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0B635" w14:textId="77777777" w:rsidR="008751F1" w:rsidRDefault="00BC5B19" w:rsidP="00914EB0">
            <w:pPr>
              <w:pStyle w:val="Contedodatabela"/>
              <w:spacing w:line="360" w:lineRule="auto"/>
            </w:pPr>
            <w:r>
              <w:t>Para todo funcionário contratado haverá um período de experiência antes da efetivação dele</w:t>
            </w:r>
          </w:p>
        </w:tc>
      </w:tr>
      <w:tr w:rsidR="008751F1" w14:paraId="30E2D946" w14:textId="77777777" w:rsidTr="00914EB0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256FEF43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11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AB29C" w14:textId="77777777" w:rsidR="008751F1" w:rsidRDefault="00BC5B19" w:rsidP="00914EB0">
            <w:pPr>
              <w:pStyle w:val="Contedodatabela"/>
              <w:spacing w:line="360" w:lineRule="auto"/>
              <w:rPr>
                <w:rFonts w:ascii="Calibri" w:hAnsi="Calibri"/>
              </w:rPr>
            </w:pPr>
            <w:r>
              <w:rPr>
                <w:color w:val="333333"/>
              </w:rPr>
              <w:t xml:space="preserve">A autopeças deve </w:t>
            </w:r>
            <w:r>
              <w:rPr>
                <w:rStyle w:val="Forte"/>
                <w:b w:val="0"/>
                <w:color w:val="333333"/>
              </w:rPr>
              <w:t xml:space="preserve">emitir uma nota </w:t>
            </w:r>
            <w:r>
              <w:rPr>
                <w:color w:val="333333"/>
              </w:rPr>
              <w:t>fiscal eletrônica para cada venda efetuada, como é determinado na Lei nº 8.846/94.</w:t>
            </w:r>
          </w:p>
        </w:tc>
      </w:tr>
    </w:tbl>
    <w:p w14:paraId="09B61AAA" w14:textId="465B8D19" w:rsidR="008751F1" w:rsidRDefault="008751F1">
      <w:pPr>
        <w:ind w:firstLine="284"/>
        <w:rPr>
          <w:rStyle w:val="eop"/>
        </w:rPr>
      </w:pPr>
    </w:p>
    <w:p w14:paraId="4140D0B9" w14:textId="6E941E79" w:rsidR="0034646B" w:rsidRDefault="0034646B">
      <w:pPr>
        <w:ind w:firstLine="284"/>
        <w:rPr>
          <w:rStyle w:val="eop"/>
        </w:rPr>
      </w:pPr>
    </w:p>
    <w:p w14:paraId="4361FCEC" w14:textId="77777777" w:rsidR="0034646B" w:rsidRDefault="0034646B">
      <w:pPr>
        <w:ind w:firstLine="284"/>
        <w:rPr>
          <w:rStyle w:val="eop"/>
        </w:rPr>
      </w:pPr>
    </w:p>
    <w:p w14:paraId="2A29A322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bookmarkStart w:id="6" w:name="_Toc119076320"/>
      <w:r>
        <w:rPr>
          <w:rStyle w:val="normaltextrun"/>
        </w:rPr>
        <w:t>TAP</w:t>
      </w:r>
      <w:bookmarkEnd w:id="6"/>
      <w:r>
        <w:rPr>
          <w:rStyle w:val="eop"/>
        </w:rPr>
        <w:t> </w:t>
      </w:r>
    </w:p>
    <w:tbl>
      <w:tblPr>
        <w:tblW w:w="9195" w:type="dxa"/>
        <w:tblInd w:w="7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80"/>
        <w:gridCol w:w="2252"/>
        <w:gridCol w:w="1074"/>
        <w:gridCol w:w="382"/>
        <w:gridCol w:w="971"/>
        <w:gridCol w:w="2536"/>
      </w:tblGrid>
      <w:tr w:rsidR="0034646B" w14:paraId="370D4D6C" w14:textId="77777777" w:rsidTr="0055578A">
        <w:trPr>
          <w:cantSplit/>
          <w:trHeight w:val="699"/>
        </w:trPr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C64F4" w14:textId="6AC2232A" w:rsidR="0034646B" w:rsidRPr="0034646B" w:rsidRDefault="0034646B" w:rsidP="0034646B">
            <w:pPr>
              <w:rPr>
                <w:rFonts w:cs="Times New Roman"/>
                <w:sz w:val="16"/>
              </w:rPr>
            </w:pPr>
            <w:bookmarkStart w:id="7" w:name="OLE_LINK2"/>
            <w:r w:rsidRPr="0034646B">
              <w:rPr>
                <w:rFonts w:cs="Times New Roman"/>
                <w:b/>
                <w:bCs/>
                <w:sz w:val="16"/>
              </w:rPr>
              <w:t>Empresa</w:t>
            </w:r>
            <w:r w:rsidRPr="0034646B">
              <w:rPr>
                <w:rFonts w:cs="Times New Roman"/>
                <w:sz w:val="16"/>
              </w:rPr>
              <w:t>:</w:t>
            </w:r>
          </w:p>
          <w:p w14:paraId="4199AAA0" w14:textId="34CBFA72" w:rsidR="0034646B" w:rsidRPr="0034646B" w:rsidRDefault="001F0443" w:rsidP="0034646B">
            <w:pPr>
              <w:spacing w:before="360" w:after="120"/>
              <w:jc w:val="center"/>
              <w:rPr>
                <w:rFonts w:cs="Times New Roman"/>
                <w:sz w:val="20"/>
              </w:rPr>
            </w:pPr>
            <w:r>
              <w:rPr>
                <w:noProof/>
              </w:rPr>
              <w:drawing>
                <wp:anchor distT="114300" distB="114300" distL="114300" distR="114300" simplePos="0" relativeHeight="251669504" behindDoc="0" locked="0" layoutInCell="1" allowOverlap="1" wp14:anchorId="3C265A20" wp14:editId="6A70C789">
                  <wp:simplePos x="0" y="0"/>
                  <wp:positionH relativeFrom="page">
                    <wp:posOffset>245465</wp:posOffset>
                  </wp:positionH>
                  <wp:positionV relativeFrom="page">
                    <wp:posOffset>263728</wp:posOffset>
                  </wp:positionV>
                  <wp:extent cx="732790" cy="779145"/>
                  <wp:effectExtent l="0" t="0" r="0" b="0"/>
                  <wp:wrapNone/>
                  <wp:docPr id="17" name="Imagem 17" descr="Uma imagem contendo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m 17" descr="Uma imagem contendo relógio&#10;&#10;Descrição gerada automaticamente"/>
                          <pic:cNvPicPr>
                            <a:picLocks noRot="1"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2790" cy="779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F3388A1" w14:textId="77777777" w:rsidR="0034646B" w:rsidRDefault="0034646B" w:rsidP="00B90A03">
            <w:pPr>
              <w:jc w:val="center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ERMO DE ABERTURA DO PROJETO</w:t>
            </w:r>
          </w:p>
        </w:tc>
      </w:tr>
      <w:tr w:rsidR="0034646B" w14:paraId="4F4BB4C0" w14:textId="77777777" w:rsidTr="00360922">
        <w:trPr>
          <w:cantSplit/>
          <w:trHeight w:val="1174"/>
        </w:trPr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00646" w14:textId="77777777" w:rsidR="0034646B" w:rsidRDefault="0034646B" w:rsidP="00B90A03">
            <w:pPr>
              <w:widowControl w:val="0"/>
              <w:spacing w:after="0" w:line="240" w:lineRule="auto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D5D55" w14:textId="77777777" w:rsidR="0034646B" w:rsidRPr="001F0443" w:rsidRDefault="0034646B" w:rsidP="0034646B">
            <w:pPr>
              <w:pStyle w:val="Ttulo1"/>
              <w:jc w:val="right"/>
              <w:rPr>
                <w:sz w:val="16"/>
                <w:szCs w:val="16"/>
              </w:rPr>
            </w:pPr>
            <w:bookmarkStart w:id="8" w:name="_Toc119011963"/>
            <w:bookmarkStart w:id="9" w:name="_Toc119076321"/>
            <w:r w:rsidRPr="001F0443">
              <w:rPr>
                <w:sz w:val="16"/>
                <w:szCs w:val="16"/>
              </w:rPr>
              <w:t>Revisão Nº:</w:t>
            </w:r>
            <w:bookmarkEnd w:id="8"/>
            <w:bookmarkEnd w:id="9"/>
          </w:p>
          <w:p w14:paraId="41525EAB" w14:textId="77777777" w:rsidR="0034646B" w:rsidRDefault="0034646B" w:rsidP="0034646B">
            <w:pPr>
              <w:jc w:val="right"/>
              <w:rPr>
                <w:rFonts w:cs="Times New Roman"/>
                <w:sz w:val="20"/>
              </w:rPr>
            </w:pPr>
            <w:r w:rsidRPr="001F0443">
              <w:rPr>
                <w:rFonts w:cs="Times New Roman"/>
                <w:sz w:val="16"/>
                <w:szCs w:val="16"/>
              </w:rPr>
              <w:t xml:space="preserve">                      1.0</w:t>
            </w:r>
          </w:p>
        </w:tc>
        <w:tc>
          <w:tcPr>
            <w:tcW w:w="24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6A954" w14:textId="77777777" w:rsidR="0034646B" w:rsidRPr="001F0443" w:rsidRDefault="0034646B" w:rsidP="0034646B">
            <w:pPr>
              <w:pStyle w:val="Ttulo1"/>
              <w:jc w:val="right"/>
              <w:rPr>
                <w:sz w:val="16"/>
                <w:szCs w:val="16"/>
              </w:rPr>
            </w:pPr>
            <w:bookmarkStart w:id="10" w:name="_Toc119011964"/>
            <w:bookmarkStart w:id="11" w:name="_Toc119076322"/>
            <w:r w:rsidRPr="001F0443">
              <w:rPr>
                <w:sz w:val="16"/>
                <w:szCs w:val="16"/>
              </w:rPr>
              <w:t>Data Revisão:</w:t>
            </w:r>
            <w:bookmarkEnd w:id="10"/>
            <w:bookmarkEnd w:id="11"/>
          </w:p>
          <w:p w14:paraId="6A9AC1DF" w14:textId="77777777" w:rsidR="0034646B" w:rsidRDefault="0034646B" w:rsidP="0034646B">
            <w:pPr>
              <w:pStyle w:val="Ttulo1"/>
              <w:jc w:val="right"/>
              <w:rPr>
                <w:sz w:val="20"/>
              </w:rPr>
            </w:pPr>
            <w:bookmarkStart w:id="12" w:name="_Toc119011965"/>
            <w:bookmarkStart w:id="13" w:name="_Toc119076323"/>
            <w:r w:rsidRPr="001F0443">
              <w:rPr>
                <w:sz w:val="16"/>
                <w:szCs w:val="16"/>
              </w:rPr>
              <w:t>08/19/22</w:t>
            </w:r>
            <w:bookmarkEnd w:id="12"/>
            <w:bookmarkEnd w:id="13"/>
          </w:p>
        </w:tc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0C775B" w14:textId="77777777" w:rsidR="0034646B" w:rsidRDefault="0034646B" w:rsidP="00360922">
            <w:pPr>
              <w:rPr>
                <w:rFonts w:cs="Times New Roman"/>
                <w:b/>
                <w:sz w:val="16"/>
              </w:rPr>
            </w:pPr>
            <w:r>
              <w:rPr>
                <w:rFonts w:cs="Times New Roman"/>
                <w:b/>
                <w:sz w:val="16"/>
              </w:rPr>
              <w:t>Pág. 1/</w:t>
            </w:r>
          </w:p>
        </w:tc>
      </w:tr>
      <w:tr w:rsidR="0034646B" w14:paraId="798BC890" w14:textId="77777777" w:rsidTr="0055578A">
        <w:tblPrEx>
          <w:tblCellMar>
            <w:left w:w="108" w:type="dxa"/>
            <w:right w:w="108" w:type="dxa"/>
          </w:tblCellMar>
        </w:tblPrEx>
        <w:trPr>
          <w:cantSplit/>
          <w:trHeight w:val="266"/>
        </w:trPr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195F0E" w14:textId="77777777" w:rsidR="0034646B" w:rsidRDefault="0034646B" w:rsidP="001F0443">
            <w:pPr>
              <w:spacing w:before="120" w:after="6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Nome do Projeto:</w:t>
            </w:r>
          </w:p>
          <w:p w14:paraId="5A605A93" w14:textId="77777777" w:rsidR="0034646B" w:rsidRDefault="0034646B" w:rsidP="001F0443">
            <w:pPr>
              <w:spacing w:before="120" w:after="6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Cliente:</w:t>
            </w:r>
          </w:p>
          <w:p w14:paraId="3D7FA5F9" w14:textId="77777777" w:rsidR="0034646B" w:rsidRDefault="0034646B" w:rsidP="001F0443">
            <w:pPr>
              <w:spacing w:before="120" w:after="6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Patrocinador do Projeto:</w:t>
            </w:r>
          </w:p>
          <w:p w14:paraId="650F22DD" w14:textId="77777777" w:rsidR="0034646B" w:rsidRDefault="0034646B" w:rsidP="001F0443">
            <w:pPr>
              <w:spacing w:before="120" w:after="6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Gerente do Projeto:</w:t>
            </w:r>
          </w:p>
          <w:p w14:paraId="10B95739" w14:textId="77777777" w:rsidR="0034646B" w:rsidRDefault="0034646B" w:rsidP="001F0443">
            <w:pPr>
              <w:spacing w:before="120" w:after="6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Previsão de Início e Término:</w:t>
            </w:r>
          </w:p>
        </w:tc>
        <w:tc>
          <w:tcPr>
            <w:tcW w:w="72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53DE81" w14:textId="77777777" w:rsidR="0034646B" w:rsidRDefault="0034646B" w:rsidP="001F0443">
            <w:pPr>
              <w:spacing w:before="60" w:after="6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Autopeças McQueen</w:t>
            </w:r>
          </w:p>
        </w:tc>
      </w:tr>
      <w:tr w:rsidR="0034646B" w14:paraId="1E264246" w14:textId="77777777" w:rsidTr="0055578A">
        <w:tblPrEx>
          <w:tblCellMar>
            <w:left w:w="108" w:type="dxa"/>
            <w:right w:w="108" w:type="dxa"/>
          </w:tblCellMar>
        </w:tblPrEx>
        <w:trPr>
          <w:cantSplit/>
          <w:trHeight w:val="317"/>
        </w:trPr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9A2404" w14:textId="77777777" w:rsidR="0034646B" w:rsidRDefault="0034646B" w:rsidP="00B90A03">
            <w:pPr>
              <w:widowControl w:val="0"/>
              <w:spacing w:after="0" w:line="240" w:lineRule="auto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2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646FE9" w14:textId="77777777" w:rsidR="0034646B" w:rsidRDefault="0034646B" w:rsidP="001F0443">
            <w:pPr>
              <w:spacing w:before="60" w:after="6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Autopeças McQueen</w:t>
            </w:r>
          </w:p>
        </w:tc>
      </w:tr>
      <w:tr w:rsidR="0034646B" w14:paraId="6266DB20" w14:textId="77777777" w:rsidTr="0055578A">
        <w:tblPrEx>
          <w:tblCellMar>
            <w:left w:w="108" w:type="dxa"/>
            <w:right w:w="108" w:type="dxa"/>
          </w:tblCellMar>
        </w:tblPrEx>
        <w:trPr>
          <w:cantSplit/>
          <w:trHeight w:val="356"/>
        </w:trPr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C92EF4" w14:textId="77777777" w:rsidR="0034646B" w:rsidRDefault="0034646B" w:rsidP="00B90A03">
            <w:pPr>
              <w:widowControl w:val="0"/>
              <w:spacing w:after="0" w:line="240" w:lineRule="auto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2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1B10F9" w14:textId="77777777" w:rsidR="0034646B" w:rsidRDefault="0034646B" w:rsidP="001F0443">
            <w:pPr>
              <w:spacing w:before="60" w:after="6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Universidade Cruzeiro do Sul</w:t>
            </w:r>
          </w:p>
        </w:tc>
      </w:tr>
      <w:tr w:rsidR="0034646B" w14:paraId="365D2ABC" w14:textId="77777777" w:rsidTr="0055578A">
        <w:tblPrEx>
          <w:tblCellMar>
            <w:left w:w="108" w:type="dxa"/>
            <w:right w:w="108" w:type="dxa"/>
          </w:tblCellMar>
        </w:tblPrEx>
        <w:trPr>
          <w:cantSplit/>
          <w:trHeight w:val="338"/>
        </w:trPr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F13D15" w14:textId="77777777" w:rsidR="0034646B" w:rsidRDefault="0034646B" w:rsidP="00B90A03">
            <w:pPr>
              <w:widowControl w:val="0"/>
              <w:spacing w:after="0" w:line="240" w:lineRule="auto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2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C11C08" w14:textId="77777777" w:rsidR="0034646B" w:rsidRDefault="0034646B" w:rsidP="001F0443">
            <w:pPr>
              <w:spacing w:before="60" w:after="6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ukas Reis de Oliveira</w:t>
            </w:r>
          </w:p>
        </w:tc>
      </w:tr>
      <w:tr w:rsidR="0034646B" w14:paraId="0C2729A2" w14:textId="77777777" w:rsidTr="0055578A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3D413E" w14:textId="77777777" w:rsidR="0034646B" w:rsidRDefault="0034646B" w:rsidP="00B90A03">
            <w:pPr>
              <w:widowControl w:val="0"/>
              <w:spacing w:after="0" w:line="240" w:lineRule="auto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33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FCC449" w14:textId="77777777" w:rsidR="0034646B" w:rsidRDefault="0034646B" w:rsidP="001F0443">
            <w:pPr>
              <w:spacing w:before="60" w:after="60"/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01/02/2022</w:t>
            </w:r>
          </w:p>
        </w:tc>
        <w:tc>
          <w:tcPr>
            <w:tcW w:w="388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02F96B" w14:textId="77777777" w:rsidR="0034646B" w:rsidRDefault="0034646B" w:rsidP="001F0443">
            <w:pPr>
              <w:spacing w:before="60" w:after="60"/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12/ 11/2022</w:t>
            </w:r>
          </w:p>
        </w:tc>
      </w:tr>
      <w:tr w:rsidR="0034646B" w14:paraId="5617C05A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257574" w14:textId="3C44BFB1" w:rsidR="0034646B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Descrição da Oportunidade a ser aproveitada ou do Problema a ser resolvido:</w:t>
            </w:r>
          </w:p>
        </w:tc>
      </w:tr>
      <w:tr w:rsidR="001F0443" w14:paraId="4E609C8C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45F1F9" w14:textId="783D3103" w:rsidR="001F0443" w:rsidRDefault="001F0443" w:rsidP="00B90A0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Desenvolver o Projeto de uma forma objetiva, para que nossa empresa seja bem reconhecida e procurada, assim podendo oferecer efetivamente nosso serviço na distribuição de produtos de qualidade para o mercado da reposição automotiva.</w:t>
            </w:r>
          </w:p>
        </w:tc>
      </w:tr>
      <w:tr w:rsidR="0034646B" w14:paraId="606288A2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CAC133" w14:textId="6D5BA446" w:rsidR="0034646B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Objetivo:</w:t>
            </w:r>
          </w:p>
        </w:tc>
      </w:tr>
      <w:tr w:rsidR="001F0443" w14:paraId="62B7D2A3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B17AA" w14:textId="5450A861" w:rsidR="001F0443" w:rsidRDefault="001F0443" w:rsidP="001F044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Desenvolver um sistema que ajude em todas as tarefas no dia a dia de um autopeças.</w:t>
            </w:r>
          </w:p>
        </w:tc>
      </w:tr>
      <w:tr w:rsidR="0034646B" w14:paraId="46C57C7E" w14:textId="77777777" w:rsidTr="0055578A">
        <w:tblPrEx>
          <w:tblCellMar>
            <w:left w:w="108" w:type="dxa"/>
            <w:right w:w="108" w:type="dxa"/>
          </w:tblCellMar>
        </w:tblPrEx>
        <w:trPr>
          <w:trHeight w:val="288"/>
        </w:trPr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05A630" w14:textId="4DD78AD5" w:rsidR="0034646B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Descrição Resumida do Projeto:</w:t>
            </w:r>
          </w:p>
        </w:tc>
      </w:tr>
      <w:tr w:rsidR="001F0443" w14:paraId="62F6E09A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CCB66" w14:textId="5412E6B7" w:rsidR="001F0443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Está sendo desenvolvido um sistema para atender ao público-alvo específico, esse público em questão atua no segmento de autopeças.</w:t>
            </w:r>
            <w:r>
              <w:rPr>
                <w:rFonts w:cs="Times New Roman"/>
                <w:sz w:val="16"/>
                <w:szCs w:val="16"/>
              </w:rPr>
              <w:br/>
            </w:r>
            <w:r w:rsidR="00EB5BBA">
              <w:rPr>
                <w:rFonts w:cs="Times New Roman"/>
                <w:sz w:val="16"/>
                <w:szCs w:val="16"/>
              </w:rPr>
              <w:br/>
            </w:r>
            <w:r>
              <w:rPr>
                <w:rFonts w:cs="Times New Roman"/>
                <w:sz w:val="16"/>
                <w:szCs w:val="16"/>
              </w:rPr>
              <w:t>O objetivo é desenvolver o projeto de uma forma concreta e programar um software com todos requisitos e necessidades do dia a dia de uma autopeças, para que nossa empresa seja reconhecida e procurada por outras organizações.</w:t>
            </w:r>
          </w:p>
          <w:p w14:paraId="79E3BBC1" w14:textId="77777777" w:rsidR="001F0443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Contamos com uma equipe de cinco desenvolvedores, todos comprometidos com o mesmo objeto, o projeto. Nossas reuniões estão sendo realizadas as quintas-feiras.</w:t>
            </w:r>
          </w:p>
          <w:p w14:paraId="3773725B" w14:textId="30A6C1B1" w:rsidR="001F0443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Nosso foco é finalizar o projeto em 11 de novembro de 2022 com todos os artefatos entregues e funcionando.</w:t>
            </w:r>
          </w:p>
        </w:tc>
      </w:tr>
      <w:tr w:rsidR="0034646B" w14:paraId="4BAE1B2D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F3591B" w14:textId="3AB7735E" w:rsidR="0034646B" w:rsidRDefault="001F0443" w:rsidP="001F0443">
            <w:pPr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Restrições:</w:t>
            </w:r>
          </w:p>
        </w:tc>
      </w:tr>
      <w:tr w:rsidR="001F0443" w14:paraId="24C43E70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4B86F" w14:textId="671F2A8F" w:rsidR="001F0443" w:rsidRDefault="001F0443" w:rsidP="001F0443">
            <w:pPr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Não poderá acrescentar requisitos, após a data de início do desenvolvimento do sistema.</w:t>
            </w:r>
          </w:p>
        </w:tc>
      </w:tr>
      <w:tr w:rsidR="0034646B" w14:paraId="24047BC2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416D21" w14:textId="57C2DFF5" w:rsidR="0034646B" w:rsidRDefault="001F0443" w:rsidP="001F0443">
            <w:pPr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Premissas:</w:t>
            </w:r>
          </w:p>
        </w:tc>
      </w:tr>
      <w:tr w:rsidR="001F0443" w14:paraId="2B8E9955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97370" w14:textId="348180B4" w:rsidR="001F0443" w:rsidRDefault="001F0443" w:rsidP="001F0443">
            <w:pPr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Todo projeto será feito com o equipamento de nossa empresa.</w:t>
            </w:r>
          </w:p>
        </w:tc>
      </w:tr>
      <w:tr w:rsidR="0034646B" w14:paraId="63431BAD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11ADBF" w14:textId="4F02652F" w:rsidR="0034646B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Estudos Preliminares:</w:t>
            </w:r>
          </w:p>
        </w:tc>
      </w:tr>
      <w:tr w:rsidR="001F0443" w14:paraId="5C6DCE02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9AAE5" w14:textId="6E71F235" w:rsidR="001F0443" w:rsidRDefault="001F0443" w:rsidP="001F044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Há necessidade da realização de estudos preliminares/complementares antes do início do projeto?            </w:t>
            </w:r>
            <w:proofErr w:type="gramStart"/>
            <w:r>
              <w:rPr>
                <w:rFonts w:cs="Times New Roman"/>
                <w:sz w:val="16"/>
                <w:szCs w:val="16"/>
              </w:rPr>
              <w:t>( )</w:t>
            </w:r>
            <w:proofErr w:type="gramEnd"/>
            <w:r>
              <w:rPr>
                <w:rFonts w:cs="Times New Roman"/>
                <w:sz w:val="16"/>
                <w:szCs w:val="16"/>
              </w:rPr>
              <w:t xml:space="preserve"> Sim         (x) Não</w:t>
            </w:r>
          </w:p>
        </w:tc>
      </w:tr>
      <w:tr w:rsidR="001F0443" w14:paraId="37D8258B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01450" w14:textId="04976489" w:rsidR="001F0443" w:rsidRDefault="001F0443" w:rsidP="001F044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Se sim, quem será o responsável pelo estudo? </w:t>
            </w:r>
          </w:p>
        </w:tc>
      </w:tr>
      <w:tr w:rsidR="0034646B" w14:paraId="0010FE1B" w14:textId="77777777" w:rsidTr="0055578A">
        <w:tblPrEx>
          <w:tblCellMar>
            <w:left w:w="108" w:type="dxa"/>
            <w:right w:w="108" w:type="dxa"/>
          </w:tblCellMar>
        </w:tblPrEx>
        <w:trPr>
          <w:trHeight w:val="500"/>
        </w:trPr>
        <w:tc>
          <w:tcPr>
            <w:tcW w:w="56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79F55" w14:textId="4D3E04C1" w:rsidR="0034646B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Local da Reunião</w:t>
            </w:r>
          </w:p>
        </w:tc>
        <w:tc>
          <w:tcPr>
            <w:tcW w:w="3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87C30" w14:textId="658E1D72" w:rsidR="0034646B" w:rsidRDefault="001F0443" w:rsidP="001F0443">
            <w:pPr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Data da Reunião</w:t>
            </w:r>
          </w:p>
        </w:tc>
      </w:tr>
      <w:tr w:rsidR="001F0443" w14:paraId="573523E2" w14:textId="77777777" w:rsidTr="0055578A">
        <w:tblPrEx>
          <w:tblCellMar>
            <w:left w:w="108" w:type="dxa"/>
            <w:right w:w="108" w:type="dxa"/>
          </w:tblCellMar>
        </w:tblPrEx>
        <w:trPr>
          <w:trHeight w:val="500"/>
        </w:trPr>
        <w:tc>
          <w:tcPr>
            <w:tcW w:w="5688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B024954" w14:textId="600DCC35" w:rsidR="001F0443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Online, via Microsoft Teams e </w:t>
            </w:r>
            <w:proofErr w:type="spellStart"/>
            <w:r>
              <w:rPr>
                <w:rFonts w:cs="Times New Roman"/>
                <w:sz w:val="16"/>
                <w:szCs w:val="16"/>
              </w:rPr>
              <w:t>Discord</w:t>
            </w:r>
            <w:proofErr w:type="spellEnd"/>
          </w:p>
        </w:tc>
        <w:tc>
          <w:tcPr>
            <w:tcW w:w="3507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1C3FFB3" w14:textId="27A5F709" w:rsidR="001F0443" w:rsidRDefault="001F0443" w:rsidP="001F0443">
            <w:pPr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Quinta -Feira</w:t>
            </w:r>
          </w:p>
        </w:tc>
      </w:tr>
      <w:tr w:rsidR="0034646B" w14:paraId="11F65D25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56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D435D" w14:textId="7B854F19" w:rsidR="0034646B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Participantes</w:t>
            </w:r>
          </w:p>
        </w:tc>
        <w:tc>
          <w:tcPr>
            <w:tcW w:w="3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DF17E" w14:textId="1468402D" w:rsidR="0034646B" w:rsidRDefault="001F0443" w:rsidP="001F0443">
            <w:pPr>
              <w:spacing w:before="12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Assinatura</w:t>
            </w:r>
          </w:p>
        </w:tc>
      </w:tr>
      <w:tr w:rsidR="001F0443" w14:paraId="5DD3055F" w14:textId="77777777" w:rsidTr="00914EB0">
        <w:tblPrEx>
          <w:tblCellMar>
            <w:left w:w="108" w:type="dxa"/>
            <w:right w:w="108" w:type="dxa"/>
          </w:tblCellMar>
        </w:tblPrEx>
        <w:tc>
          <w:tcPr>
            <w:tcW w:w="5688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7E151" w14:textId="461FA71B" w:rsidR="001F0443" w:rsidRDefault="001F0443" w:rsidP="00B90A0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Augustus Nicodemus de Almeida</w:t>
            </w:r>
          </w:p>
        </w:tc>
        <w:tc>
          <w:tcPr>
            <w:tcW w:w="3507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DBC2F4" w14:textId="6C3098BA" w:rsidR="001F0443" w:rsidRDefault="00914EB0" w:rsidP="00914EB0">
            <w:pPr>
              <w:spacing w:before="12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Augustus Nicodemus de Almeida</w:t>
            </w:r>
          </w:p>
        </w:tc>
      </w:tr>
      <w:tr w:rsidR="0034646B" w14:paraId="55CC2639" w14:textId="77777777" w:rsidTr="00914EB0">
        <w:tblPrEx>
          <w:tblCellMar>
            <w:left w:w="108" w:type="dxa"/>
            <w:right w:w="108" w:type="dxa"/>
          </w:tblCellMar>
        </w:tblPrEx>
        <w:tc>
          <w:tcPr>
            <w:tcW w:w="56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01D46" w14:textId="77777777" w:rsidR="0034646B" w:rsidRDefault="0034646B" w:rsidP="00B90A0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Breno Espindola Carvalho dos Santos</w:t>
            </w:r>
          </w:p>
        </w:tc>
        <w:tc>
          <w:tcPr>
            <w:tcW w:w="35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4FCF30" w14:textId="7F8F2E6A" w:rsidR="0034646B" w:rsidRDefault="00914EB0" w:rsidP="00914EB0">
            <w:pPr>
              <w:spacing w:before="12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Breno Espindola Carvalho dos Santos</w:t>
            </w:r>
          </w:p>
        </w:tc>
      </w:tr>
      <w:tr w:rsidR="0034646B" w14:paraId="19A659E7" w14:textId="77777777" w:rsidTr="00914EB0">
        <w:tblPrEx>
          <w:tblCellMar>
            <w:left w:w="108" w:type="dxa"/>
            <w:right w:w="108" w:type="dxa"/>
          </w:tblCellMar>
        </w:tblPrEx>
        <w:tc>
          <w:tcPr>
            <w:tcW w:w="56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344FB" w14:textId="77777777" w:rsidR="0034646B" w:rsidRDefault="0034646B" w:rsidP="00B90A0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Guilherme Fernandes Laurindo</w:t>
            </w:r>
          </w:p>
        </w:tc>
        <w:tc>
          <w:tcPr>
            <w:tcW w:w="35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DA16B8" w14:textId="188F16B4" w:rsidR="0034646B" w:rsidRDefault="00914EB0" w:rsidP="00914EB0">
            <w:pPr>
              <w:spacing w:before="12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Guilherme Fernandes Laurindo</w:t>
            </w:r>
          </w:p>
        </w:tc>
      </w:tr>
      <w:tr w:rsidR="0034646B" w14:paraId="193CDB9A" w14:textId="77777777" w:rsidTr="00914EB0">
        <w:tblPrEx>
          <w:tblCellMar>
            <w:left w:w="108" w:type="dxa"/>
            <w:right w:w="108" w:type="dxa"/>
          </w:tblCellMar>
        </w:tblPrEx>
        <w:tc>
          <w:tcPr>
            <w:tcW w:w="56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3AA38" w14:textId="77777777" w:rsidR="0034646B" w:rsidRDefault="0034646B" w:rsidP="00B90A0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ukas Reis de Oliveira</w:t>
            </w:r>
          </w:p>
        </w:tc>
        <w:tc>
          <w:tcPr>
            <w:tcW w:w="35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35DBC4" w14:textId="301265A6" w:rsidR="0034646B" w:rsidRDefault="00914EB0" w:rsidP="00914EB0">
            <w:pPr>
              <w:spacing w:before="12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ukas Reis de Oliveira</w:t>
            </w:r>
          </w:p>
        </w:tc>
      </w:tr>
      <w:tr w:rsidR="0034646B" w14:paraId="128480BD" w14:textId="77777777" w:rsidTr="00914EB0">
        <w:tblPrEx>
          <w:tblCellMar>
            <w:left w:w="108" w:type="dxa"/>
            <w:right w:w="108" w:type="dxa"/>
          </w:tblCellMar>
        </w:tblPrEx>
        <w:tc>
          <w:tcPr>
            <w:tcW w:w="56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15DEA" w14:textId="77777777" w:rsidR="0034646B" w:rsidRDefault="0034646B" w:rsidP="00B90A0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Thiago da Silva Barbosa</w:t>
            </w:r>
          </w:p>
        </w:tc>
        <w:tc>
          <w:tcPr>
            <w:tcW w:w="35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3CB1F9" w14:textId="0C5ED539" w:rsidR="0034646B" w:rsidRDefault="00914EB0" w:rsidP="00914EB0">
            <w:pPr>
              <w:spacing w:before="12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Thiago da Silva Barbosa</w:t>
            </w:r>
          </w:p>
        </w:tc>
      </w:tr>
    </w:tbl>
    <w:bookmarkEnd w:id="7"/>
    <w:p w14:paraId="1A640BBF" w14:textId="389722FE" w:rsidR="008751F1" w:rsidRDefault="0055578A">
      <w:r>
        <w:rPr>
          <w:noProof/>
        </w:rPr>
        <mc:AlternateContent>
          <mc:Choice Requires="aink">
            <w:drawing>
              <wp:anchor distT="0" distB="0" distL="114300" distR="114300" simplePos="0" relativeHeight="251676672" behindDoc="0" locked="0" layoutInCell="1" allowOverlap="1" wp14:anchorId="192632F5" wp14:editId="1D685BB6">
                <wp:simplePos x="0" y="0"/>
                <wp:positionH relativeFrom="column">
                  <wp:posOffset>6568644</wp:posOffset>
                </wp:positionH>
                <wp:positionV relativeFrom="paragraph">
                  <wp:posOffset>-615127</wp:posOffset>
                </wp:positionV>
                <wp:extent cx="360" cy="3600"/>
                <wp:effectExtent l="57150" t="76200" r="57150" b="73025"/>
                <wp:wrapNone/>
                <wp:docPr id="15" name="Tinta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76672" behindDoc="0" locked="0" layoutInCell="1" allowOverlap="1" wp14:anchorId="192632F5" wp14:editId="1D685BB6">
                <wp:simplePos x="0" y="0"/>
                <wp:positionH relativeFrom="column">
                  <wp:posOffset>6568644</wp:posOffset>
                </wp:positionH>
                <wp:positionV relativeFrom="paragraph">
                  <wp:posOffset>-615127</wp:posOffset>
                </wp:positionV>
                <wp:extent cx="360" cy="3600"/>
                <wp:effectExtent l="57150" t="76200" r="57150" b="73025"/>
                <wp:wrapNone/>
                <wp:docPr id="15" name="Tinta 1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inta 15"/>
                        <pic:cNvPicPr/>
                      </pic:nvPicPr>
                      <pic:blipFill>
                        <a:blip r:embed="rId1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392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98C31DF" w14:textId="7050FAA9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bookmarkStart w:id="14" w:name="_Toc119076324"/>
      <w:r>
        <w:rPr>
          <w:rStyle w:val="normaltextrun"/>
        </w:rPr>
        <w:t>ANÁLISE DOS STAKEHOLDERS</w:t>
      </w:r>
      <w:bookmarkEnd w:id="14"/>
      <w:r>
        <w:rPr>
          <w:rStyle w:val="eop"/>
        </w:rPr>
        <w:t> 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69"/>
        <w:gridCol w:w="1447"/>
        <w:gridCol w:w="1750"/>
        <w:gridCol w:w="1811"/>
        <w:gridCol w:w="1162"/>
        <w:gridCol w:w="1055"/>
      </w:tblGrid>
      <w:tr w:rsidR="00C278EA" w14:paraId="0E51A951" w14:textId="77777777" w:rsidTr="00C278EA">
        <w:trPr>
          <w:trHeight w:val="432"/>
        </w:trPr>
        <w:tc>
          <w:tcPr>
            <w:tcW w:w="8720" w:type="dxa"/>
            <w:gridSpan w:val="6"/>
            <w:shd w:val="clear" w:color="auto" w:fill="8EAADB" w:themeFill="accent1" w:themeFillTint="99"/>
          </w:tcPr>
          <w:p w14:paraId="35B57B8D" w14:textId="6F950942" w:rsidR="00C278EA" w:rsidRPr="00C278EA" w:rsidRDefault="00C278EA" w:rsidP="00C278EA">
            <w:pPr>
              <w:tabs>
                <w:tab w:val="left" w:pos="2788"/>
              </w:tabs>
              <w:jc w:val="center"/>
              <w:rPr>
                <w:b/>
                <w:bCs/>
              </w:rPr>
            </w:pPr>
            <w:r w:rsidRPr="00C278EA">
              <w:rPr>
                <w:b/>
                <w:bCs/>
              </w:rPr>
              <w:t>Matriz de Poder e Interesse</w:t>
            </w:r>
          </w:p>
        </w:tc>
      </w:tr>
      <w:tr w:rsidR="00EB5BBA" w14:paraId="6A2226DB" w14:textId="77777777" w:rsidTr="00EB5BBA">
        <w:tc>
          <w:tcPr>
            <w:tcW w:w="1399" w:type="dxa"/>
            <w:vAlign w:val="center"/>
          </w:tcPr>
          <w:p w14:paraId="6DD93AC6" w14:textId="43911699" w:rsidR="00C278EA" w:rsidRPr="00C278EA" w:rsidRDefault="00C278EA" w:rsidP="00C278EA">
            <w:pPr>
              <w:jc w:val="center"/>
              <w:rPr>
                <w:b/>
                <w:bCs/>
              </w:rPr>
            </w:pPr>
            <w:r w:rsidRPr="00C278EA">
              <w:rPr>
                <w:b/>
                <w:bCs/>
              </w:rPr>
              <w:t>#</w:t>
            </w:r>
          </w:p>
        </w:tc>
        <w:tc>
          <w:tcPr>
            <w:tcW w:w="1451" w:type="dxa"/>
            <w:vAlign w:val="center"/>
          </w:tcPr>
          <w:p w14:paraId="41B0C088" w14:textId="1D7EC332" w:rsidR="00C278EA" w:rsidRPr="00C278EA" w:rsidRDefault="00C278EA" w:rsidP="00C278EA">
            <w:pPr>
              <w:jc w:val="center"/>
              <w:rPr>
                <w:b/>
                <w:bCs/>
              </w:rPr>
            </w:pPr>
            <w:r w:rsidRPr="00C278EA">
              <w:rPr>
                <w:b/>
                <w:bCs/>
              </w:rPr>
              <w:t>Stakeholder</w:t>
            </w:r>
          </w:p>
        </w:tc>
        <w:tc>
          <w:tcPr>
            <w:tcW w:w="1780" w:type="dxa"/>
            <w:vAlign w:val="center"/>
          </w:tcPr>
          <w:p w14:paraId="34D6EBF6" w14:textId="327F466B" w:rsidR="00C278EA" w:rsidRPr="00C278EA" w:rsidRDefault="00C278EA" w:rsidP="00C278EA">
            <w:pPr>
              <w:jc w:val="center"/>
              <w:rPr>
                <w:b/>
                <w:bCs/>
              </w:rPr>
            </w:pPr>
            <w:r w:rsidRPr="00C278EA">
              <w:rPr>
                <w:b/>
                <w:bCs/>
              </w:rPr>
              <w:t>Impacto Positivo</w:t>
            </w:r>
          </w:p>
        </w:tc>
        <w:tc>
          <w:tcPr>
            <w:tcW w:w="1867" w:type="dxa"/>
            <w:vAlign w:val="center"/>
          </w:tcPr>
          <w:p w14:paraId="34270BF1" w14:textId="7E21890A" w:rsidR="00C278EA" w:rsidRPr="00C278EA" w:rsidRDefault="00C278EA" w:rsidP="00C278EA">
            <w:pPr>
              <w:jc w:val="center"/>
              <w:rPr>
                <w:b/>
                <w:bCs/>
              </w:rPr>
            </w:pPr>
            <w:r w:rsidRPr="00C278EA">
              <w:rPr>
                <w:b/>
                <w:bCs/>
              </w:rPr>
              <w:t>Impacto Negativo</w:t>
            </w:r>
          </w:p>
        </w:tc>
        <w:tc>
          <w:tcPr>
            <w:tcW w:w="1168" w:type="dxa"/>
            <w:vAlign w:val="center"/>
          </w:tcPr>
          <w:p w14:paraId="5901F2A4" w14:textId="49CEF742" w:rsidR="00C278EA" w:rsidRPr="00C278EA" w:rsidRDefault="00C278EA" w:rsidP="00C278EA">
            <w:pPr>
              <w:jc w:val="center"/>
              <w:rPr>
                <w:b/>
                <w:bCs/>
              </w:rPr>
            </w:pPr>
            <w:r w:rsidRPr="00C278EA">
              <w:rPr>
                <w:b/>
                <w:bCs/>
              </w:rPr>
              <w:t>Influência</w:t>
            </w:r>
          </w:p>
        </w:tc>
        <w:tc>
          <w:tcPr>
            <w:tcW w:w="1055" w:type="dxa"/>
            <w:vAlign w:val="center"/>
          </w:tcPr>
          <w:p w14:paraId="3AC67278" w14:textId="74E23F32" w:rsidR="00C278EA" w:rsidRPr="00C278EA" w:rsidRDefault="00C278EA" w:rsidP="00C278EA">
            <w:pPr>
              <w:jc w:val="center"/>
              <w:rPr>
                <w:b/>
                <w:bCs/>
              </w:rPr>
            </w:pPr>
            <w:r w:rsidRPr="00C278EA">
              <w:rPr>
                <w:b/>
                <w:bCs/>
              </w:rPr>
              <w:t>Interesse</w:t>
            </w:r>
          </w:p>
        </w:tc>
      </w:tr>
      <w:tr w:rsidR="00C278EA" w14:paraId="413EE115" w14:textId="77777777" w:rsidTr="00EB5BBA">
        <w:tc>
          <w:tcPr>
            <w:tcW w:w="1399" w:type="dxa"/>
            <w:vAlign w:val="center"/>
          </w:tcPr>
          <w:p w14:paraId="1BA5BB4D" w14:textId="244DC636" w:rsidR="00C278EA" w:rsidRDefault="00C278EA" w:rsidP="00C278EA">
            <w:pPr>
              <w:jc w:val="center"/>
            </w:pPr>
            <w:r>
              <w:t>1</w:t>
            </w:r>
          </w:p>
        </w:tc>
        <w:tc>
          <w:tcPr>
            <w:tcW w:w="1451" w:type="dxa"/>
            <w:vAlign w:val="center"/>
          </w:tcPr>
          <w:p w14:paraId="400F27F4" w14:textId="7E4B86A2" w:rsidR="00C278EA" w:rsidRDefault="00C278EA" w:rsidP="00C278EA">
            <w:pPr>
              <w:jc w:val="center"/>
            </w:pPr>
            <w:r>
              <w:t>Fornecedor</w:t>
            </w:r>
          </w:p>
        </w:tc>
        <w:tc>
          <w:tcPr>
            <w:tcW w:w="1780" w:type="dxa"/>
            <w:vAlign w:val="center"/>
          </w:tcPr>
          <w:p w14:paraId="207C9136" w14:textId="53C560EE" w:rsidR="00C278EA" w:rsidRDefault="00C278EA" w:rsidP="00C278EA">
            <w:pPr>
              <w:jc w:val="center"/>
            </w:pPr>
            <w:r>
              <w:t>Entregas no prazo e nas especificações</w:t>
            </w:r>
          </w:p>
        </w:tc>
        <w:tc>
          <w:tcPr>
            <w:tcW w:w="1867" w:type="dxa"/>
            <w:vAlign w:val="center"/>
          </w:tcPr>
          <w:p w14:paraId="65DB88BA" w14:textId="422B178A" w:rsidR="00C278EA" w:rsidRDefault="00C278EA" w:rsidP="00C278EA">
            <w:pPr>
              <w:jc w:val="center"/>
            </w:pPr>
            <w:r>
              <w:t>Entregas fora de prazo, entregas de produtos defeituosos, aumento de preço</w:t>
            </w:r>
          </w:p>
        </w:tc>
        <w:tc>
          <w:tcPr>
            <w:tcW w:w="1168" w:type="dxa"/>
            <w:vAlign w:val="center"/>
          </w:tcPr>
          <w:p w14:paraId="321925AE" w14:textId="6B842485" w:rsidR="00C278EA" w:rsidRDefault="00C278EA" w:rsidP="00C278EA">
            <w:pPr>
              <w:jc w:val="center"/>
            </w:pPr>
            <w:r>
              <w:t>7</w:t>
            </w:r>
          </w:p>
        </w:tc>
        <w:tc>
          <w:tcPr>
            <w:tcW w:w="1055" w:type="dxa"/>
            <w:vAlign w:val="center"/>
          </w:tcPr>
          <w:p w14:paraId="09C76373" w14:textId="477A0524" w:rsidR="00C278EA" w:rsidRDefault="00C278EA" w:rsidP="00C278EA">
            <w:pPr>
              <w:jc w:val="center"/>
            </w:pPr>
            <w:r>
              <w:t>8</w:t>
            </w:r>
          </w:p>
        </w:tc>
      </w:tr>
      <w:tr w:rsidR="00C278EA" w14:paraId="5A595852" w14:textId="77777777" w:rsidTr="00EB5BBA">
        <w:tc>
          <w:tcPr>
            <w:tcW w:w="1399" w:type="dxa"/>
            <w:vAlign w:val="center"/>
          </w:tcPr>
          <w:p w14:paraId="268791EF" w14:textId="309E364E" w:rsidR="00C278EA" w:rsidRDefault="00C278EA" w:rsidP="00C278EA">
            <w:pPr>
              <w:jc w:val="center"/>
            </w:pPr>
            <w:r>
              <w:t>2</w:t>
            </w:r>
          </w:p>
        </w:tc>
        <w:tc>
          <w:tcPr>
            <w:tcW w:w="1451" w:type="dxa"/>
            <w:vAlign w:val="center"/>
          </w:tcPr>
          <w:p w14:paraId="39F656EA" w14:textId="1CBBB03E" w:rsidR="00C278EA" w:rsidRDefault="00C278EA" w:rsidP="00C278EA">
            <w:pPr>
              <w:jc w:val="center"/>
            </w:pPr>
            <w:r>
              <w:t>Gerente</w:t>
            </w:r>
          </w:p>
        </w:tc>
        <w:tc>
          <w:tcPr>
            <w:tcW w:w="1780" w:type="dxa"/>
            <w:vAlign w:val="center"/>
          </w:tcPr>
          <w:p w14:paraId="3A7127B9" w14:textId="26665CDE" w:rsidR="00C278EA" w:rsidRDefault="00C278EA" w:rsidP="00C278EA">
            <w:pPr>
              <w:jc w:val="center"/>
            </w:pPr>
            <w:r>
              <w:t>Estímulo saudável ao projeto</w:t>
            </w:r>
          </w:p>
        </w:tc>
        <w:tc>
          <w:tcPr>
            <w:tcW w:w="1867" w:type="dxa"/>
            <w:vAlign w:val="center"/>
          </w:tcPr>
          <w:p w14:paraId="220DC072" w14:textId="456B531C" w:rsidR="00C278EA" w:rsidRDefault="00C278EA" w:rsidP="00C278EA">
            <w:pPr>
              <w:jc w:val="center"/>
            </w:pPr>
            <w:r>
              <w:t>Concorrência</w:t>
            </w:r>
          </w:p>
        </w:tc>
        <w:tc>
          <w:tcPr>
            <w:tcW w:w="1168" w:type="dxa"/>
            <w:vAlign w:val="center"/>
          </w:tcPr>
          <w:p w14:paraId="049C9FE6" w14:textId="4160272C" w:rsidR="00C278EA" w:rsidRDefault="00C278EA" w:rsidP="00C278EA">
            <w:pPr>
              <w:jc w:val="center"/>
            </w:pPr>
            <w:r>
              <w:t>1</w:t>
            </w:r>
          </w:p>
        </w:tc>
        <w:tc>
          <w:tcPr>
            <w:tcW w:w="1055" w:type="dxa"/>
            <w:vAlign w:val="center"/>
          </w:tcPr>
          <w:p w14:paraId="07AEDCCD" w14:textId="20CBA033" w:rsidR="00C278EA" w:rsidRDefault="00C278EA" w:rsidP="00C278EA">
            <w:pPr>
              <w:jc w:val="center"/>
            </w:pPr>
            <w:r>
              <w:t>1</w:t>
            </w:r>
          </w:p>
        </w:tc>
      </w:tr>
      <w:tr w:rsidR="00C278EA" w14:paraId="46AD6804" w14:textId="77777777" w:rsidTr="00EB5BBA">
        <w:tc>
          <w:tcPr>
            <w:tcW w:w="1399" w:type="dxa"/>
            <w:vAlign w:val="center"/>
          </w:tcPr>
          <w:p w14:paraId="4996DD75" w14:textId="057C3C92" w:rsidR="00C278EA" w:rsidRDefault="00C278EA" w:rsidP="00C278EA">
            <w:pPr>
              <w:jc w:val="center"/>
            </w:pPr>
            <w:r>
              <w:t>3</w:t>
            </w:r>
          </w:p>
        </w:tc>
        <w:tc>
          <w:tcPr>
            <w:tcW w:w="1451" w:type="dxa"/>
            <w:vAlign w:val="center"/>
          </w:tcPr>
          <w:p w14:paraId="3BBAA98C" w14:textId="47F7AB40" w:rsidR="00C278EA" w:rsidRDefault="00C278EA" w:rsidP="00C278EA">
            <w:pPr>
              <w:jc w:val="center"/>
            </w:pPr>
            <w:r>
              <w:t>Cliente</w:t>
            </w:r>
          </w:p>
        </w:tc>
        <w:tc>
          <w:tcPr>
            <w:tcW w:w="1780" w:type="dxa"/>
            <w:vAlign w:val="center"/>
          </w:tcPr>
          <w:p w14:paraId="030723C0" w14:textId="2F400AF3" w:rsidR="00C278EA" w:rsidRDefault="00C278EA" w:rsidP="00C278EA">
            <w:pPr>
              <w:jc w:val="center"/>
            </w:pPr>
            <w:r>
              <w:t>Apoio, Fidelização</w:t>
            </w:r>
          </w:p>
        </w:tc>
        <w:tc>
          <w:tcPr>
            <w:tcW w:w="1867" w:type="dxa"/>
            <w:vAlign w:val="center"/>
          </w:tcPr>
          <w:p w14:paraId="43F31F97" w14:textId="5D1E4086" w:rsidR="00C278EA" w:rsidRDefault="00C278EA" w:rsidP="00C278EA">
            <w:pPr>
              <w:jc w:val="center"/>
            </w:pPr>
            <w:r>
              <w:t>Insatisfação</w:t>
            </w:r>
          </w:p>
        </w:tc>
        <w:tc>
          <w:tcPr>
            <w:tcW w:w="1168" w:type="dxa"/>
            <w:vAlign w:val="center"/>
          </w:tcPr>
          <w:p w14:paraId="610FCF74" w14:textId="6C9E4119" w:rsidR="00C278EA" w:rsidRDefault="00C278EA" w:rsidP="00C278EA">
            <w:pPr>
              <w:jc w:val="center"/>
            </w:pPr>
            <w:r>
              <w:t>3</w:t>
            </w:r>
          </w:p>
        </w:tc>
        <w:tc>
          <w:tcPr>
            <w:tcW w:w="1055" w:type="dxa"/>
            <w:vAlign w:val="center"/>
          </w:tcPr>
          <w:p w14:paraId="36967FB1" w14:textId="0E3455EB" w:rsidR="00C278EA" w:rsidRDefault="00C278EA" w:rsidP="00C278EA">
            <w:pPr>
              <w:jc w:val="center"/>
            </w:pPr>
            <w:r>
              <w:t>4</w:t>
            </w:r>
          </w:p>
        </w:tc>
      </w:tr>
      <w:tr w:rsidR="00C278EA" w14:paraId="3DBD7C67" w14:textId="77777777" w:rsidTr="00EB5BBA">
        <w:tc>
          <w:tcPr>
            <w:tcW w:w="1399" w:type="dxa"/>
            <w:vAlign w:val="center"/>
          </w:tcPr>
          <w:p w14:paraId="0C2B5C3E" w14:textId="295A5D20" w:rsidR="00C278EA" w:rsidRDefault="00C278EA" w:rsidP="00C278EA">
            <w:pPr>
              <w:jc w:val="center"/>
            </w:pPr>
            <w:r>
              <w:t>4</w:t>
            </w:r>
          </w:p>
        </w:tc>
        <w:tc>
          <w:tcPr>
            <w:tcW w:w="1451" w:type="dxa"/>
            <w:vAlign w:val="center"/>
          </w:tcPr>
          <w:p w14:paraId="767E735D" w14:textId="024C6985" w:rsidR="00C278EA" w:rsidRDefault="00C278EA" w:rsidP="00C278EA">
            <w:pPr>
              <w:jc w:val="center"/>
            </w:pPr>
            <w:r>
              <w:t>Funcionário</w:t>
            </w:r>
          </w:p>
        </w:tc>
        <w:tc>
          <w:tcPr>
            <w:tcW w:w="1780" w:type="dxa"/>
            <w:vAlign w:val="center"/>
          </w:tcPr>
          <w:p w14:paraId="6C1CA381" w14:textId="77863A4B" w:rsidR="00C278EA" w:rsidRDefault="00C278EA" w:rsidP="00C278EA">
            <w:pPr>
              <w:jc w:val="center"/>
            </w:pPr>
            <w:r>
              <w:t>Produtividade, Ambiente Saudável</w:t>
            </w:r>
          </w:p>
        </w:tc>
        <w:tc>
          <w:tcPr>
            <w:tcW w:w="1867" w:type="dxa"/>
            <w:vAlign w:val="center"/>
          </w:tcPr>
          <w:p w14:paraId="21B97B49" w14:textId="7F4EA8F4" w:rsidR="00C278EA" w:rsidRDefault="00C278EA" w:rsidP="00C278EA">
            <w:pPr>
              <w:jc w:val="center"/>
            </w:pPr>
            <w:r>
              <w:t>Rotatividade Alta (Impacto na finança quando um funcionário decide sair da empresa)</w:t>
            </w:r>
          </w:p>
        </w:tc>
        <w:tc>
          <w:tcPr>
            <w:tcW w:w="1168" w:type="dxa"/>
            <w:vAlign w:val="center"/>
          </w:tcPr>
          <w:p w14:paraId="63BB56E4" w14:textId="07B491E1" w:rsidR="00C278EA" w:rsidRDefault="00C278EA" w:rsidP="00C278EA">
            <w:pPr>
              <w:jc w:val="center"/>
            </w:pPr>
            <w:r>
              <w:t>4</w:t>
            </w:r>
          </w:p>
        </w:tc>
        <w:tc>
          <w:tcPr>
            <w:tcW w:w="1055" w:type="dxa"/>
            <w:vAlign w:val="center"/>
          </w:tcPr>
          <w:p w14:paraId="25014B96" w14:textId="354D1452" w:rsidR="00C278EA" w:rsidRDefault="00C278EA" w:rsidP="00C278EA">
            <w:pPr>
              <w:jc w:val="center"/>
            </w:pPr>
            <w:r>
              <w:t>4</w:t>
            </w:r>
          </w:p>
        </w:tc>
      </w:tr>
      <w:tr w:rsidR="00C278EA" w14:paraId="149638DC" w14:textId="77777777" w:rsidTr="00EB5BBA">
        <w:tc>
          <w:tcPr>
            <w:tcW w:w="1399" w:type="dxa"/>
            <w:vAlign w:val="center"/>
          </w:tcPr>
          <w:p w14:paraId="1D536CCF" w14:textId="62100891" w:rsidR="00C278EA" w:rsidRDefault="00C278EA" w:rsidP="00C278EA">
            <w:pPr>
              <w:jc w:val="center"/>
            </w:pPr>
            <w:r>
              <w:t>5</w:t>
            </w:r>
          </w:p>
        </w:tc>
        <w:tc>
          <w:tcPr>
            <w:tcW w:w="1451" w:type="dxa"/>
            <w:vAlign w:val="center"/>
          </w:tcPr>
          <w:p w14:paraId="117301E6" w14:textId="77777777" w:rsidR="00C278EA" w:rsidRPr="00C278EA" w:rsidRDefault="00C278EA" w:rsidP="00C278EA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C278EA">
              <w:rPr>
                <w:rFonts w:cstheme="minorHAnsi"/>
                <w:color w:val="000000"/>
              </w:rPr>
              <w:t>Concorrentes</w:t>
            </w:r>
          </w:p>
          <w:p w14:paraId="248209CF" w14:textId="77777777" w:rsidR="00C278EA" w:rsidRPr="00C278EA" w:rsidRDefault="00C278EA" w:rsidP="00C278EA">
            <w:pPr>
              <w:jc w:val="center"/>
              <w:rPr>
                <w:rFonts w:cstheme="minorHAnsi"/>
              </w:rPr>
            </w:pPr>
          </w:p>
        </w:tc>
        <w:tc>
          <w:tcPr>
            <w:tcW w:w="1780" w:type="dxa"/>
            <w:vAlign w:val="center"/>
          </w:tcPr>
          <w:p w14:paraId="298456E1" w14:textId="77777777" w:rsidR="00C278EA" w:rsidRPr="00C278EA" w:rsidRDefault="00C278EA" w:rsidP="00C278EA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C278EA">
              <w:rPr>
                <w:rFonts w:cstheme="minorHAnsi"/>
                <w:color w:val="000000"/>
              </w:rPr>
              <w:t>Estímulo a melhorar</w:t>
            </w:r>
          </w:p>
          <w:p w14:paraId="2BBEFE0D" w14:textId="77777777" w:rsidR="00C278EA" w:rsidRPr="00C278EA" w:rsidRDefault="00C278EA" w:rsidP="00C278EA">
            <w:pPr>
              <w:jc w:val="center"/>
              <w:rPr>
                <w:rFonts w:cstheme="minorHAnsi"/>
              </w:rPr>
            </w:pPr>
          </w:p>
        </w:tc>
        <w:tc>
          <w:tcPr>
            <w:tcW w:w="1867" w:type="dxa"/>
            <w:vAlign w:val="center"/>
          </w:tcPr>
          <w:p w14:paraId="68F7DCDE" w14:textId="77777777" w:rsidR="00C278EA" w:rsidRPr="00C278EA" w:rsidRDefault="00C278EA" w:rsidP="00C278EA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C278EA">
              <w:rPr>
                <w:rFonts w:cstheme="minorHAnsi"/>
                <w:color w:val="000000"/>
              </w:rPr>
              <w:t>Redução de preços e margem de lucro</w:t>
            </w:r>
          </w:p>
          <w:p w14:paraId="592506DF" w14:textId="77777777" w:rsidR="00C278EA" w:rsidRPr="00C278EA" w:rsidRDefault="00C278EA" w:rsidP="00C278EA">
            <w:pPr>
              <w:jc w:val="center"/>
              <w:rPr>
                <w:rFonts w:cstheme="minorHAnsi"/>
              </w:rPr>
            </w:pPr>
          </w:p>
        </w:tc>
        <w:tc>
          <w:tcPr>
            <w:tcW w:w="1168" w:type="dxa"/>
            <w:vAlign w:val="center"/>
          </w:tcPr>
          <w:p w14:paraId="7C858428" w14:textId="7E99C6DB" w:rsidR="00C278EA" w:rsidRDefault="00C278EA" w:rsidP="00C278EA">
            <w:pPr>
              <w:jc w:val="center"/>
            </w:pPr>
            <w:r>
              <w:t>6</w:t>
            </w:r>
          </w:p>
        </w:tc>
        <w:tc>
          <w:tcPr>
            <w:tcW w:w="1055" w:type="dxa"/>
            <w:vAlign w:val="center"/>
          </w:tcPr>
          <w:p w14:paraId="292BE8FF" w14:textId="69766359" w:rsidR="00EB5BBA" w:rsidRDefault="00C278EA" w:rsidP="00EB5BBA">
            <w:pPr>
              <w:jc w:val="center"/>
            </w:pPr>
            <w:r>
              <w:t>7</w:t>
            </w:r>
          </w:p>
        </w:tc>
      </w:tr>
    </w:tbl>
    <w:p w14:paraId="713C9EB4" w14:textId="7B07BDF7" w:rsidR="00C278EA" w:rsidRDefault="00C278EA" w:rsidP="00C278EA"/>
    <w:p w14:paraId="730FA1FE" w14:textId="1E56E06E" w:rsidR="0055578A" w:rsidRDefault="0055578A" w:rsidP="00C278EA"/>
    <w:p w14:paraId="05EC8D0B" w14:textId="77777777" w:rsidR="0055578A" w:rsidRDefault="0055578A" w:rsidP="00C278EA"/>
    <w:tbl>
      <w:tblPr>
        <w:tblW w:w="5292" w:type="dxa"/>
        <w:tblInd w:w="1602" w:type="dxa"/>
        <w:tblLook w:val="04A0" w:firstRow="1" w:lastRow="0" w:firstColumn="1" w:lastColumn="0" w:noHBand="0" w:noVBand="1"/>
      </w:tblPr>
      <w:tblGrid>
        <w:gridCol w:w="1900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440"/>
      </w:tblGrid>
      <w:tr w:rsidR="00EB5BBA" w:rsidRPr="005662BB" w14:paraId="3B4F1E77" w14:textId="77777777" w:rsidTr="00B90A03">
        <w:trPr>
          <w:trHeight w:val="300"/>
        </w:trPr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803F2" w14:textId="77777777" w:rsidR="00EB5BBA" w:rsidRPr="005662BB" w:rsidRDefault="00EB5BBA" w:rsidP="00B90A03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Interesse</w:t>
            </w:r>
          </w:p>
        </w:tc>
        <w:tc>
          <w:tcPr>
            <w:tcW w:w="3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FF00"/>
            <w:noWrap/>
            <w:vAlign w:val="bottom"/>
            <w:hideMark/>
          </w:tcPr>
          <w:p w14:paraId="69BC56FE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1</w:t>
            </w:r>
          </w:p>
        </w:tc>
        <w:tc>
          <w:tcPr>
            <w:tcW w:w="3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38FF00"/>
            <w:noWrap/>
            <w:vAlign w:val="bottom"/>
            <w:hideMark/>
          </w:tcPr>
          <w:p w14:paraId="796246AE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2</w:t>
            </w:r>
          </w:p>
        </w:tc>
        <w:tc>
          <w:tcPr>
            <w:tcW w:w="3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71FF00"/>
            <w:noWrap/>
            <w:vAlign w:val="bottom"/>
            <w:hideMark/>
          </w:tcPr>
          <w:p w14:paraId="4A3E7D71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3</w:t>
            </w:r>
          </w:p>
        </w:tc>
        <w:tc>
          <w:tcPr>
            <w:tcW w:w="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AAFF00"/>
            <w:noWrap/>
            <w:vAlign w:val="bottom"/>
            <w:hideMark/>
          </w:tcPr>
          <w:p w14:paraId="5A5F382F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4</w:t>
            </w:r>
          </w:p>
        </w:tc>
        <w:tc>
          <w:tcPr>
            <w:tcW w:w="3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E2FF00"/>
            <w:noWrap/>
            <w:vAlign w:val="bottom"/>
            <w:hideMark/>
          </w:tcPr>
          <w:p w14:paraId="11FB3EA4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5</w:t>
            </w:r>
          </w:p>
        </w:tc>
        <w:tc>
          <w:tcPr>
            <w:tcW w:w="3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FFE300"/>
            <w:noWrap/>
            <w:vAlign w:val="bottom"/>
            <w:hideMark/>
          </w:tcPr>
          <w:p w14:paraId="6E9ECBB4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6</w:t>
            </w:r>
          </w:p>
        </w:tc>
        <w:tc>
          <w:tcPr>
            <w:tcW w:w="3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FFAB00"/>
            <w:noWrap/>
            <w:vAlign w:val="bottom"/>
            <w:hideMark/>
          </w:tcPr>
          <w:p w14:paraId="5CF9A616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7</w:t>
            </w:r>
          </w:p>
        </w:tc>
        <w:tc>
          <w:tcPr>
            <w:tcW w:w="328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FF7200"/>
            <w:noWrap/>
            <w:vAlign w:val="bottom"/>
            <w:hideMark/>
          </w:tcPr>
          <w:p w14:paraId="706570D5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8</w:t>
            </w:r>
          </w:p>
        </w:tc>
        <w:tc>
          <w:tcPr>
            <w:tcW w:w="32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3900"/>
            <w:noWrap/>
            <w:vAlign w:val="bottom"/>
            <w:hideMark/>
          </w:tcPr>
          <w:p w14:paraId="7EA68938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9</w:t>
            </w:r>
          </w:p>
        </w:tc>
        <w:tc>
          <w:tcPr>
            <w:tcW w:w="4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FF0000"/>
            <w:noWrap/>
            <w:vAlign w:val="bottom"/>
            <w:hideMark/>
          </w:tcPr>
          <w:p w14:paraId="55EB34A2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10</w:t>
            </w:r>
          </w:p>
        </w:tc>
      </w:tr>
      <w:tr w:rsidR="00EB5BBA" w:rsidRPr="005662BB" w14:paraId="54B17C0D" w14:textId="77777777" w:rsidTr="00B90A03">
        <w:trPr>
          <w:trHeight w:val="300"/>
        </w:trPr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09F7C" w14:textId="77777777" w:rsidR="00EB5BBA" w:rsidRPr="005662BB" w:rsidRDefault="00EB5BBA" w:rsidP="00B90A03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Poder (Influencia)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noWrap/>
            <w:vAlign w:val="bottom"/>
            <w:hideMark/>
          </w:tcPr>
          <w:p w14:paraId="6103333C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1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000000" w:fill="38FF00"/>
            <w:noWrap/>
            <w:vAlign w:val="bottom"/>
            <w:hideMark/>
          </w:tcPr>
          <w:p w14:paraId="52D160CF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2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000000" w:fill="71FF00"/>
            <w:noWrap/>
            <w:vAlign w:val="bottom"/>
            <w:hideMark/>
          </w:tcPr>
          <w:p w14:paraId="457BC123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3</w:t>
            </w:r>
          </w:p>
        </w:tc>
        <w:tc>
          <w:tcPr>
            <w:tcW w:w="32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AAFF00"/>
            <w:noWrap/>
            <w:vAlign w:val="bottom"/>
            <w:hideMark/>
          </w:tcPr>
          <w:p w14:paraId="37AD30AF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4</w:t>
            </w:r>
          </w:p>
        </w:tc>
        <w:tc>
          <w:tcPr>
            <w:tcW w:w="32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E2FF00"/>
            <w:noWrap/>
            <w:vAlign w:val="bottom"/>
            <w:hideMark/>
          </w:tcPr>
          <w:p w14:paraId="0A3182AB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5</w:t>
            </w:r>
          </w:p>
        </w:tc>
        <w:tc>
          <w:tcPr>
            <w:tcW w:w="32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E300"/>
            <w:noWrap/>
            <w:vAlign w:val="bottom"/>
            <w:hideMark/>
          </w:tcPr>
          <w:p w14:paraId="286E8C7A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6</w:t>
            </w:r>
          </w:p>
        </w:tc>
        <w:tc>
          <w:tcPr>
            <w:tcW w:w="32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AB00"/>
            <w:noWrap/>
            <w:vAlign w:val="bottom"/>
            <w:hideMark/>
          </w:tcPr>
          <w:p w14:paraId="340FDA32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7</w:t>
            </w:r>
          </w:p>
        </w:tc>
        <w:tc>
          <w:tcPr>
            <w:tcW w:w="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7200"/>
            <w:noWrap/>
            <w:vAlign w:val="bottom"/>
            <w:hideMark/>
          </w:tcPr>
          <w:p w14:paraId="5F327AA4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8</w:t>
            </w:r>
          </w:p>
        </w:tc>
        <w:tc>
          <w:tcPr>
            <w:tcW w:w="3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FF3900"/>
            <w:noWrap/>
            <w:vAlign w:val="bottom"/>
            <w:hideMark/>
          </w:tcPr>
          <w:p w14:paraId="2E97D48C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9</w:t>
            </w:r>
          </w:p>
        </w:tc>
        <w:tc>
          <w:tcPr>
            <w:tcW w:w="4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0000"/>
            <w:noWrap/>
            <w:vAlign w:val="bottom"/>
            <w:hideMark/>
          </w:tcPr>
          <w:p w14:paraId="11C1D914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10</w:t>
            </w:r>
          </w:p>
        </w:tc>
      </w:tr>
      <w:tr w:rsidR="00EB5BBA" w:rsidRPr="005662BB" w14:paraId="08396294" w14:textId="77777777" w:rsidTr="00B90A03">
        <w:trPr>
          <w:trHeight w:val="300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0E9DF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048E01D" w14:textId="77777777" w:rsidR="00EB5BBA" w:rsidRPr="005662BB" w:rsidRDefault="00EB5BBA" w:rsidP="00B90A03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Baixo</w:t>
            </w:r>
          </w:p>
        </w:tc>
        <w:tc>
          <w:tcPr>
            <w:tcW w:w="1312" w:type="dxa"/>
            <w:gridSpan w:val="4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6CA72AD" w14:textId="77777777" w:rsidR="00EB5BBA" w:rsidRPr="005662BB" w:rsidRDefault="00EB5BBA" w:rsidP="00B90A03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Medio</w:t>
            </w:r>
          </w:p>
        </w:tc>
        <w:tc>
          <w:tcPr>
            <w:tcW w:w="1096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E5540" w14:textId="77777777" w:rsidR="00EB5BBA" w:rsidRPr="005662BB" w:rsidRDefault="00EB5BBA" w:rsidP="00B90A03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Alto</w:t>
            </w:r>
          </w:p>
        </w:tc>
      </w:tr>
    </w:tbl>
    <w:p w14:paraId="3488A1B7" w14:textId="77777777" w:rsidR="00EB5BBA" w:rsidRPr="005662BB" w:rsidRDefault="00EB5BBA" w:rsidP="00C278EA"/>
    <w:p w14:paraId="226206B0" w14:textId="5DAA1C8C" w:rsidR="008751F1" w:rsidRDefault="00C278EA">
      <w:pPr>
        <w:ind w:left="284"/>
      </w:pPr>
      <w:r>
        <w:rPr>
          <w:noProof/>
        </w:rPr>
        <w:drawing>
          <wp:inline distT="0" distB="0" distL="0" distR="0" wp14:anchorId="62162107" wp14:editId="293216E7">
            <wp:extent cx="5400040" cy="3639820"/>
            <wp:effectExtent l="0" t="0" r="0" b="0"/>
            <wp:docPr id="18" name="Gráfico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3CEA" w14:textId="125E2C3B" w:rsidR="00C278EA" w:rsidRDefault="00C278EA" w:rsidP="00C278EA">
      <w:pPr>
        <w:ind w:left="284"/>
      </w:pPr>
      <w:r w:rsidRPr="001F0443">
        <w:rPr>
          <w:noProof/>
          <w:u w:val="single"/>
        </w:rPr>
        <w:drawing>
          <wp:inline distT="0" distB="0" distL="0" distR="0" wp14:anchorId="43405551" wp14:editId="1A141AF4">
            <wp:extent cx="5391303" cy="3486150"/>
            <wp:effectExtent l="0" t="0" r="0" b="0"/>
            <wp:docPr id="3" name="Imagem 9" descr="Linha do tempo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9" descr="Linha do tempo&#10;&#10;Descrição gerada automaticamente">
                      <a:extLst>
                        <a:ext uri="{FF2B5EF4-FFF2-40B4-BE49-F238E27FC236}">
                          <a16:creationId xmlns:a16="http://schemas.microsoft.com/office/drawing/2014/main" id="{00000000-0008-0000-0000-000003000000}"/>
                        </a:ext>
                      </a:extLst>
                    </pic:cNvPr>
                    <pic:cNvPicPr>
                      <a:picLocks noChangeAspect="1"/>
                      <a:extLst>
                        <a:ext uri="smNativeData">
                          <pm:smNativeData xmlns:lc="http://schemas.openxmlformats.org/drawingml/2006/lockedCanvas" xmlns:pm="smNativeData" xmlns:xdr="http://schemas.openxmlformats.org/drawingml/2006/spreadsheetDrawing" xmlns="" xmlns:w="http://schemas.openxmlformats.org/wordprocessingml/2006/main" xmlns:w10="urn:schemas-microsoft-com:office:word" xmlns:v="urn:schemas-microsoft-com:vml" xmlns:o="urn:schemas-microsoft-com:office:office" val="SMDATA_15_hJ0KYxMAAAAlAAAAEQAAAK0AAAAAkAAAAEgAAACQAAAASAAAAAAAAAAAAAAAAAAAAAEAAABQAAAAAAAAAAAA4D8AAAAAAADgPwAAAAAAAOA/AAAAAAAA4D8AAAAAAADgPwAAAAAAAOA/AAAAAAAA4D8AAAAAAADgPwAAAAAAAOA/AAAAAAAA4D8CAAAAjAAAAAAAAAAAAAAA////AAAAAAAAAAAAAAAAAAAAAAAAAAAAAAAAAAAAAAAAAAAAeAAAAAEAAABAAAAAAAAAAAAAAAB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"/>
                        </a:ext>
                      </a:extLst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7102" cy="3489900"/>
                    </a:xfrm>
                    <a:prstGeom prst="rect">
                      <a:avLst/>
                    </a:prstGeom>
                    <a:noFill/>
                    <a:ln w="9525" cap="flat">
                      <a:noFill/>
                      <a:prstDash val="solid"/>
                      <a:headEnd type="none" w="med" len="med"/>
                      <a:tailEnd type="none" w="med" len="med"/>
                    </a:ln>
                    <a:effectLst/>
                  </pic:spPr>
                </pic:pic>
              </a:graphicData>
            </a:graphic>
          </wp:inline>
        </w:drawing>
      </w:r>
    </w:p>
    <w:p w14:paraId="41D39FDC" w14:textId="77777777" w:rsidR="00C278EA" w:rsidRDefault="00C278EA">
      <w:pPr>
        <w:spacing w:after="0" w:line="240" w:lineRule="auto"/>
      </w:pPr>
      <w:r>
        <w:br w:type="page"/>
      </w:r>
    </w:p>
    <w:p w14:paraId="64363DB1" w14:textId="3513D731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bookmarkStart w:id="15" w:name="_Toc119076325"/>
      <w:r>
        <w:rPr>
          <w:rStyle w:val="normaltextrun"/>
        </w:rPr>
        <w:t>PAPEIS DO TIME DE SCRUM</w:t>
      </w:r>
      <w:bookmarkEnd w:id="15"/>
      <w:r>
        <w:rPr>
          <w:rStyle w:val="eop"/>
        </w:rPr>
        <w:t> 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6665"/>
        <w:gridCol w:w="1829"/>
      </w:tblGrid>
      <w:tr w:rsidR="00267F1E" w14:paraId="09A3BBDB" w14:textId="77777777" w:rsidTr="0034646B">
        <w:trPr>
          <w:trHeight w:val="432"/>
        </w:trPr>
        <w:tc>
          <w:tcPr>
            <w:tcW w:w="8720" w:type="dxa"/>
            <w:gridSpan w:val="2"/>
            <w:vAlign w:val="center"/>
          </w:tcPr>
          <w:p w14:paraId="7581A4FF" w14:textId="764F8BD0" w:rsidR="00267F1E" w:rsidRPr="00B129A6" w:rsidRDefault="00267F1E" w:rsidP="00B129A6">
            <w:pPr>
              <w:pStyle w:val="Ttulodetabela"/>
              <w:spacing w:line="240" w:lineRule="auto"/>
            </w:pPr>
            <w:proofErr w:type="spellStart"/>
            <w:r w:rsidRPr="00B129A6">
              <w:t>Product</w:t>
            </w:r>
            <w:proofErr w:type="spellEnd"/>
            <w:r w:rsidRPr="00B129A6">
              <w:t xml:space="preserve"> </w:t>
            </w:r>
            <w:proofErr w:type="spellStart"/>
            <w:r w:rsidRPr="00B129A6">
              <w:t>Owner</w:t>
            </w:r>
            <w:proofErr w:type="spellEnd"/>
          </w:p>
        </w:tc>
      </w:tr>
      <w:tr w:rsidR="00267F1E" w14:paraId="7ED33420" w14:textId="77777777" w:rsidTr="0034646B">
        <w:trPr>
          <w:trHeight w:val="432"/>
        </w:trPr>
        <w:tc>
          <w:tcPr>
            <w:tcW w:w="7218" w:type="dxa"/>
            <w:shd w:val="clear" w:color="auto" w:fill="auto"/>
            <w:vAlign w:val="center"/>
          </w:tcPr>
          <w:p w14:paraId="1AB4EB24" w14:textId="28C520F2" w:rsidR="00267F1E" w:rsidRPr="00B129A6" w:rsidRDefault="00267F1E" w:rsidP="00B129A6">
            <w:pPr>
              <w:spacing w:line="240" w:lineRule="auto"/>
              <w:rPr>
                <w:highlight w:val="yellow"/>
              </w:rPr>
            </w:pPr>
            <w:r w:rsidRPr="00B129A6">
              <w:rPr>
                <w:highlight w:val="yellow"/>
              </w:rPr>
              <w:t>Breno Espindola Carvalho dos Santos</w:t>
            </w:r>
          </w:p>
        </w:tc>
        <w:tc>
          <w:tcPr>
            <w:tcW w:w="1502" w:type="dxa"/>
            <w:shd w:val="clear" w:color="auto" w:fill="auto"/>
            <w:vAlign w:val="center"/>
          </w:tcPr>
          <w:p w14:paraId="29AD77A1" w14:textId="765A6C11" w:rsidR="00267F1E" w:rsidRPr="00B129A6" w:rsidRDefault="00267F1E" w:rsidP="00B129A6">
            <w:pPr>
              <w:spacing w:line="240" w:lineRule="auto"/>
              <w:jc w:val="right"/>
              <w:rPr>
                <w:highlight w:val="yellow"/>
              </w:rPr>
            </w:pPr>
            <w:r w:rsidRPr="00B129A6">
              <w:rPr>
                <w:highlight w:val="yellow"/>
              </w:rPr>
              <w:t>26062747</w:t>
            </w:r>
          </w:p>
        </w:tc>
      </w:tr>
      <w:tr w:rsidR="00267F1E" w14:paraId="13709A77" w14:textId="77777777" w:rsidTr="00216179">
        <w:tc>
          <w:tcPr>
            <w:tcW w:w="8720" w:type="dxa"/>
            <w:gridSpan w:val="2"/>
            <w:shd w:val="clear" w:color="auto" w:fill="auto"/>
          </w:tcPr>
          <w:p w14:paraId="637720C6" w14:textId="77777777" w:rsidR="00267F1E" w:rsidRDefault="00267F1E" w:rsidP="00267F1E">
            <w:pPr>
              <w:pStyle w:val="PargrafodaLista"/>
              <w:numPr>
                <w:ilvl w:val="0"/>
                <w:numId w:val="18"/>
              </w:numPr>
            </w:pPr>
            <w:r>
              <w:t>Responsável por maximizar o valor do produto resultante do trabalho do time;</w:t>
            </w:r>
          </w:p>
          <w:p w14:paraId="26EF84F4" w14:textId="77777777" w:rsidR="00267F1E" w:rsidRDefault="00267F1E" w:rsidP="00267F1E">
            <w:pPr>
              <w:pStyle w:val="PargrafodaLista"/>
              <w:numPr>
                <w:ilvl w:val="0"/>
                <w:numId w:val="18"/>
              </w:numPr>
            </w:pPr>
            <w:r>
              <w:t>A única pessoa que pode alterar o Backlog do produto;</w:t>
            </w:r>
          </w:p>
          <w:p w14:paraId="770C8F3B" w14:textId="77777777" w:rsidR="00267F1E" w:rsidRDefault="00267F1E" w:rsidP="00267F1E">
            <w:pPr>
              <w:pStyle w:val="PargrafodaLista"/>
              <w:numPr>
                <w:ilvl w:val="0"/>
                <w:numId w:val="18"/>
              </w:numPr>
            </w:pPr>
            <w:r>
              <w:t>Ordena os itens para alcançar melhor as metas;</w:t>
            </w:r>
          </w:p>
          <w:p w14:paraId="279ED57B" w14:textId="2C268E3E" w:rsidR="00267F1E" w:rsidRDefault="00267F1E" w:rsidP="00267F1E">
            <w:pPr>
              <w:pStyle w:val="PargrafodaLista"/>
              <w:numPr>
                <w:ilvl w:val="0"/>
                <w:numId w:val="18"/>
              </w:numPr>
            </w:pPr>
            <w:r>
              <w:t>Garante que o Backlog</w:t>
            </w:r>
            <w:r w:rsidR="00B129A6">
              <w:t xml:space="preserve"> do produto esteja visível e claro para todos.</w:t>
            </w:r>
          </w:p>
        </w:tc>
      </w:tr>
      <w:tr w:rsidR="00B129A6" w14:paraId="1EB351AA" w14:textId="77777777" w:rsidTr="0034646B">
        <w:trPr>
          <w:trHeight w:val="432"/>
        </w:trPr>
        <w:tc>
          <w:tcPr>
            <w:tcW w:w="8720" w:type="dxa"/>
            <w:gridSpan w:val="2"/>
            <w:vAlign w:val="center"/>
          </w:tcPr>
          <w:p w14:paraId="2B20A6FF" w14:textId="4272BE4E" w:rsidR="00B129A6" w:rsidRPr="00B129A6" w:rsidRDefault="00B129A6" w:rsidP="00B90A03">
            <w:pPr>
              <w:pStyle w:val="Ttulodetabela"/>
              <w:spacing w:line="240" w:lineRule="auto"/>
            </w:pPr>
            <w:r>
              <w:t>Time de Desenvolvimento</w:t>
            </w:r>
          </w:p>
        </w:tc>
      </w:tr>
      <w:tr w:rsidR="00B129A6" w14:paraId="7CF809C3" w14:textId="77777777" w:rsidTr="0034646B">
        <w:trPr>
          <w:trHeight w:val="432"/>
        </w:trPr>
        <w:tc>
          <w:tcPr>
            <w:tcW w:w="7218" w:type="dxa"/>
            <w:shd w:val="clear" w:color="auto" w:fill="auto"/>
            <w:vAlign w:val="center"/>
          </w:tcPr>
          <w:p w14:paraId="08FDD2A2" w14:textId="15FDDBEF" w:rsidR="00B129A6" w:rsidRPr="00B129A6" w:rsidRDefault="00B129A6" w:rsidP="00B129A6">
            <w:pPr>
              <w:rPr>
                <w:highlight w:val="yellow"/>
              </w:rPr>
            </w:pPr>
            <w:r w:rsidRPr="00B129A6">
              <w:rPr>
                <w:highlight w:val="yellow"/>
              </w:rPr>
              <w:t>Breno Espindola Carvalho dos Santos</w:t>
            </w:r>
          </w:p>
        </w:tc>
        <w:tc>
          <w:tcPr>
            <w:tcW w:w="1502" w:type="dxa"/>
            <w:shd w:val="clear" w:color="auto" w:fill="auto"/>
            <w:vAlign w:val="center"/>
          </w:tcPr>
          <w:p w14:paraId="1B433940" w14:textId="492B7B67" w:rsidR="00B129A6" w:rsidRPr="00B129A6" w:rsidRDefault="00B129A6" w:rsidP="00B129A6">
            <w:pPr>
              <w:jc w:val="right"/>
              <w:rPr>
                <w:highlight w:val="yellow"/>
              </w:rPr>
            </w:pPr>
            <w:r w:rsidRPr="00B129A6">
              <w:rPr>
                <w:highlight w:val="yellow"/>
              </w:rPr>
              <w:t>26062747</w:t>
            </w:r>
          </w:p>
        </w:tc>
      </w:tr>
      <w:tr w:rsidR="00B129A6" w14:paraId="7913EB3A" w14:textId="77777777" w:rsidTr="0034646B">
        <w:trPr>
          <w:trHeight w:val="432"/>
        </w:trPr>
        <w:tc>
          <w:tcPr>
            <w:tcW w:w="7218" w:type="dxa"/>
            <w:shd w:val="clear" w:color="auto" w:fill="auto"/>
            <w:vAlign w:val="center"/>
          </w:tcPr>
          <w:p w14:paraId="37106D14" w14:textId="1E7185DE" w:rsidR="00B129A6" w:rsidRPr="00B129A6" w:rsidRDefault="00B129A6" w:rsidP="00B129A6">
            <w:pPr>
              <w:rPr>
                <w:highlight w:val="yellow"/>
              </w:rPr>
            </w:pPr>
            <w:r w:rsidRPr="00B129A6">
              <w:rPr>
                <w:highlight w:val="yellow"/>
              </w:rPr>
              <w:t>Lukas reis de Oliveira</w:t>
            </w:r>
          </w:p>
        </w:tc>
        <w:tc>
          <w:tcPr>
            <w:tcW w:w="1502" w:type="dxa"/>
            <w:shd w:val="clear" w:color="auto" w:fill="auto"/>
            <w:vAlign w:val="center"/>
          </w:tcPr>
          <w:p w14:paraId="0C356FEF" w14:textId="49AB238E" w:rsidR="00B129A6" w:rsidRPr="00B129A6" w:rsidRDefault="00B129A6" w:rsidP="00B129A6">
            <w:pPr>
              <w:jc w:val="right"/>
              <w:rPr>
                <w:highlight w:val="yellow"/>
              </w:rPr>
            </w:pPr>
            <w:r w:rsidRPr="00B129A6">
              <w:rPr>
                <w:highlight w:val="yellow"/>
              </w:rPr>
              <w:t>26299437</w:t>
            </w:r>
          </w:p>
        </w:tc>
      </w:tr>
      <w:tr w:rsidR="00B129A6" w14:paraId="05800946" w14:textId="77777777" w:rsidTr="00DA44D0">
        <w:trPr>
          <w:trHeight w:val="576"/>
        </w:trPr>
        <w:tc>
          <w:tcPr>
            <w:tcW w:w="8720" w:type="dxa"/>
            <w:gridSpan w:val="2"/>
            <w:shd w:val="clear" w:color="auto" w:fill="auto"/>
            <w:vAlign w:val="center"/>
          </w:tcPr>
          <w:p w14:paraId="616AA6DB" w14:textId="77777777" w:rsidR="00B129A6" w:rsidRDefault="00B129A6" w:rsidP="00B129A6">
            <w:pPr>
              <w:pStyle w:val="PargrafodaLista"/>
              <w:numPr>
                <w:ilvl w:val="0"/>
                <w:numId w:val="21"/>
              </w:numPr>
            </w:pPr>
            <w:r>
              <w:t>Aqueles que trabalham para produzir o incremento pronto (ou com potencial liberável) ao final de cada sprint;</w:t>
            </w:r>
          </w:p>
          <w:p w14:paraId="26C8EEDB" w14:textId="50C4DBDD" w:rsidR="00B129A6" w:rsidRPr="00B129A6" w:rsidRDefault="00B129A6" w:rsidP="00B129A6">
            <w:pPr>
              <w:pStyle w:val="PargrafodaLista"/>
              <w:numPr>
                <w:ilvl w:val="0"/>
                <w:numId w:val="21"/>
              </w:numPr>
            </w:pPr>
            <w:r>
              <w:t>Equipe auto organizável e multifuncional.</w:t>
            </w:r>
          </w:p>
        </w:tc>
      </w:tr>
      <w:tr w:rsidR="00B129A6" w14:paraId="746633D2" w14:textId="77777777" w:rsidTr="0034646B">
        <w:trPr>
          <w:trHeight w:val="432"/>
        </w:trPr>
        <w:tc>
          <w:tcPr>
            <w:tcW w:w="8720" w:type="dxa"/>
            <w:gridSpan w:val="2"/>
            <w:vAlign w:val="center"/>
          </w:tcPr>
          <w:p w14:paraId="1F96B9E4" w14:textId="606F069C" w:rsidR="00B129A6" w:rsidRPr="00B129A6" w:rsidRDefault="00B129A6" w:rsidP="00B90A03">
            <w:pPr>
              <w:pStyle w:val="Ttulodetabela"/>
              <w:spacing w:line="240" w:lineRule="auto"/>
            </w:pPr>
            <w:r>
              <w:t>Scrum Master</w:t>
            </w:r>
          </w:p>
        </w:tc>
      </w:tr>
      <w:tr w:rsidR="00B129A6" w14:paraId="3163CF83" w14:textId="77777777" w:rsidTr="0034646B">
        <w:trPr>
          <w:trHeight w:val="432"/>
        </w:trPr>
        <w:tc>
          <w:tcPr>
            <w:tcW w:w="7218" w:type="dxa"/>
            <w:shd w:val="clear" w:color="auto" w:fill="auto"/>
            <w:vAlign w:val="center"/>
          </w:tcPr>
          <w:p w14:paraId="52709DD6" w14:textId="04295E42" w:rsidR="00B129A6" w:rsidRDefault="00B129A6" w:rsidP="0034646B">
            <w:r w:rsidRPr="00B129A6">
              <w:rPr>
                <w:highlight w:val="yellow"/>
              </w:rPr>
              <w:t>Lukas reis de Oliveira</w:t>
            </w:r>
          </w:p>
        </w:tc>
        <w:tc>
          <w:tcPr>
            <w:tcW w:w="1502" w:type="dxa"/>
            <w:shd w:val="clear" w:color="auto" w:fill="auto"/>
            <w:vAlign w:val="center"/>
          </w:tcPr>
          <w:p w14:paraId="71219BD3" w14:textId="485C6D6A" w:rsidR="00B129A6" w:rsidRDefault="00B129A6" w:rsidP="00B129A6">
            <w:pPr>
              <w:pStyle w:val="PargrafodaLista"/>
              <w:jc w:val="right"/>
            </w:pPr>
            <w:r w:rsidRPr="00B129A6">
              <w:rPr>
                <w:highlight w:val="yellow"/>
              </w:rPr>
              <w:t>26299437</w:t>
            </w:r>
          </w:p>
        </w:tc>
      </w:tr>
      <w:tr w:rsidR="00B129A6" w14:paraId="66BB3A07" w14:textId="77777777" w:rsidTr="00B9303C">
        <w:trPr>
          <w:trHeight w:val="576"/>
        </w:trPr>
        <w:tc>
          <w:tcPr>
            <w:tcW w:w="8720" w:type="dxa"/>
            <w:gridSpan w:val="2"/>
            <w:shd w:val="clear" w:color="auto" w:fill="auto"/>
            <w:vAlign w:val="center"/>
          </w:tcPr>
          <w:p w14:paraId="5B5BF7A8" w14:textId="77777777" w:rsidR="00B129A6" w:rsidRDefault="0034646B" w:rsidP="0034646B">
            <w:pPr>
              <w:pStyle w:val="PargrafodaLista"/>
              <w:numPr>
                <w:ilvl w:val="0"/>
                <w:numId w:val="23"/>
              </w:numPr>
            </w:pPr>
            <w:r>
              <w:t>Ajuda todos a entenderem a teoria, as práticas, as regras e os valores do Scrum;</w:t>
            </w:r>
          </w:p>
          <w:p w14:paraId="3621B918" w14:textId="77777777" w:rsidR="0034646B" w:rsidRDefault="0034646B" w:rsidP="0034646B">
            <w:pPr>
              <w:pStyle w:val="PargrafodaLista"/>
              <w:numPr>
                <w:ilvl w:val="0"/>
                <w:numId w:val="23"/>
              </w:numPr>
            </w:pPr>
            <w:r>
              <w:t>É um líder e servo para o Time Scrum;</w:t>
            </w:r>
          </w:p>
          <w:p w14:paraId="14226ADC" w14:textId="42D5040F" w:rsidR="0034646B" w:rsidRDefault="0034646B" w:rsidP="0034646B">
            <w:pPr>
              <w:pStyle w:val="PargrafodaLista"/>
              <w:numPr>
                <w:ilvl w:val="0"/>
                <w:numId w:val="23"/>
              </w:numPr>
            </w:pPr>
            <w:r>
              <w:t xml:space="preserve">Ajuda os stakeholders a entender </w:t>
            </w:r>
            <w:proofErr w:type="spellStart"/>
            <w:r w:rsidR="00914EB0">
              <w:t>quais</w:t>
            </w:r>
            <w:proofErr w:type="spellEnd"/>
            <w:r>
              <w:t xml:space="preserve"> as interações com o Time Scrum são úteis e quais não são;</w:t>
            </w:r>
          </w:p>
          <w:p w14:paraId="02BE927E" w14:textId="77777777" w:rsidR="0034646B" w:rsidRDefault="0034646B" w:rsidP="0034646B">
            <w:pPr>
              <w:pStyle w:val="PargrafodaLista"/>
              <w:numPr>
                <w:ilvl w:val="0"/>
                <w:numId w:val="23"/>
              </w:numPr>
            </w:pPr>
            <w:r>
              <w:t xml:space="preserve">O Scrum Master ajuda todos a mudarem as interações com os stakeholders para </w:t>
            </w:r>
            <w:r w:rsidRPr="0034646B">
              <w:rPr>
                <w:u w:val="single"/>
              </w:rPr>
              <w:t>maximizar</w:t>
            </w:r>
            <w:r>
              <w:t xml:space="preserve"> o valor criado pelo Time Scrum;</w:t>
            </w:r>
          </w:p>
          <w:p w14:paraId="2DF43BFD" w14:textId="77777777" w:rsidR="0034646B" w:rsidRDefault="0034646B" w:rsidP="0034646B">
            <w:pPr>
              <w:pStyle w:val="PargrafodaLista"/>
              <w:numPr>
                <w:ilvl w:val="0"/>
                <w:numId w:val="23"/>
              </w:numPr>
            </w:pPr>
            <w:r>
              <w:t>Encontra técnicas para o gerenciamento efetivo do Backlog do produto;</w:t>
            </w:r>
          </w:p>
          <w:p w14:paraId="206A4066" w14:textId="77777777" w:rsidR="0034646B" w:rsidRDefault="0034646B" w:rsidP="0034646B">
            <w:pPr>
              <w:pStyle w:val="PargrafodaLista"/>
              <w:numPr>
                <w:ilvl w:val="0"/>
                <w:numId w:val="23"/>
              </w:numPr>
            </w:pPr>
            <w:r>
              <w:t xml:space="preserve">Garante que o </w:t>
            </w:r>
            <w:proofErr w:type="spellStart"/>
            <w:r>
              <w:t>Product</w:t>
            </w:r>
            <w:proofErr w:type="spellEnd"/>
            <w:r>
              <w:t xml:space="preserve"> </w:t>
            </w:r>
            <w:proofErr w:type="spellStart"/>
            <w:r>
              <w:t>Owner</w:t>
            </w:r>
            <w:proofErr w:type="spellEnd"/>
            <w:r>
              <w:t xml:space="preserve"> saiba organizar o Backlog do produto;</w:t>
            </w:r>
          </w:p>
          <w:p w14:paraId="7CF1E3C0" w14:textId="329BD96C" w:rsidR="0034646B" w:rsidRPr="00B129A6" w:rsidRDefault="0034646B" w:rsidP="0034646B">
            <w:pPr>
              <w:pStyle w:val="PargrafodaLista"/>
              <w:numPr>
                <w:ilvl w:val="0"/>
                <w:numId w:val="23"/>
              </w:numPr>
            </w:pPr>
            <w:r>
              <w:t>Facilita os eventos do Scrum.</w:t>
            </w:r>
          </w:p>
        </w:tc>
      </w:tr>
    </w:tbl>
    <w:p w14:paraId="55333975" w14:textId="77777777" w:rsidR="00267F1E" w:rsidRPr="00267F1E" w:rsidRDefault="00267F1E" w:rsidP="00267F1E"/>
    <w:p w14:paraId="0FE9A2C5" w14:textId="191CE7BC" w:rsidR="001F0443" w:rsidRDefault="001F0443">
      <w:pPr>
        <w:spacing w:after="0" w:line="240" w:lineRule="auto"/>
      </w:pPr>
      <w:r>
        <w:br w:type="page"/>
      </w:r>
    </w:p>
    <w:p w14:paraId="11160F86" w14:textId="236EE731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bookmarkStart w:id="16" w:name="_Toc119076326"/>
      <w:r>
        <w:rPr>
          <w:rStyle w:val="normaltextrun"/>
        </w:rPr>
        <w:t>DIAGRAMA DE AFINIDADE</w:t>
      </w:r>
      <w:bookmarkEnd w:id="16"/>
      <w:r>
        <w:rPr>
          <w:rStyle w:val="eop"/>
        </w:rPr>
        <w:t> 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822"/>
        <w:gridCol w:w="2844"/>
        <w:gridCol w:w="2828"/>
      </w:tblGrid>
      <w:tr w:rsidR="005917B8" w14:paraId="1E291C52" w14:textId="77777777" w:rsidTr="008C22F7">
        <w:trPr>
          <w:trHeight w:val="576"/>
        </w:trPr>
        <w:tc>
          <w:tcPr>
            <w:tcW w:w="8494" w:type="dxa"/>
            <w:gridSpan w:val="3"/>
            <w:shd w:val="clear" w:color="auto" w:fill="FFFF00"/>
            <w:vAlign w:val="center"/>
          </w:tcPr>
          <w:p w14:paraId="0FA092B6" w14:textId="1AC5C413" w:rsidR="005917B8" w:rsidRPr="00267F1E" w:rsidRDefault="005917B8" w:rsidP="00B129A6">
            <w:pPr>
              <w:jc w:val="center"/>
              <w:rPr>
                <w:b/>
                <w:bCs/>
              </w:rPr>
            </w:pPr>
            <w:r w:rsidRPr="00267F1E">
              <w:rPr>
                <w:b/>
                <w:bCs/>
              </w:rPr>
              <w:t>Diagrama de Afinidades</w:t>
            </w:r>
          </w:p>
        </w:tc>
      </w:tr>
      <w:tr w:rsidR="005917B8" w14:paraId="4A98058F" w14:textId="77777777" w:rsidTr="008C22F7">
        <w:trPr>
          <w:trHeight w:val="576"/>
        </w:trPr>
        <w:tc>
          <w:tcPr>
            <w:tcW w:w="2822" w:type="dxa"/>
            <w:tcBorders>
              <w:bottom w:val="single" w:sz="4" w:space="0" w:color="auto"/>
            </w:tcBorders>
            <w:shd w:val="clear" w:color="auto" w:fill="8EAADB" w:themeFill="accent1" w:themeFillTint="99"/>
            <w:vAlign w:val="center"/>
          </w:tcPr>
          <w:p w14:paraId="2A304537" w14:textId="40F8B4FD" w:rsidR="005917B8" w:rsidRPr="00267F1E" w:rsidRDefault="005917B8" w:rsidP="00A21661">
            <w:pPr>
              <w:jc w:val="center"/>
              <w:rPr>
                <w:b/>
                <w:bCs/>
              </w:rPr>
            </w:pPr>
            <w:r w:rsidRPr="00267F1E">
              <w:rPr>
                <w:b/>
                <w:bCs/>
              </w:rPr>
              <w:t>Vendedor</w:t>
            </w:r>
          </w:p>
        </w:tc>
        <w:tc>
          <w:tcPr>
            <w:tcW w:w="2844" w:type="dxa"/>
            <w:tcBorders>
              <w:bottom w:val="single" w:sz="4" w:space="0" w:color="auto"/>
            </w:tcBorders>
            <w:shd w:val="clear" w:color="auto" w:fill="8EAADB" w:themeFill="accent1" w:themeFillTint="99"/>
            <w:vAlign w:val="center"/>
          </w:tcPr>
          <w:p w14:paraId="18DC1724" w14:textId="510979AC" w:rsidR="005917B8" w:rsidRPr="00267F1E" w:rsidRDefault="005917B8" w:rsidP="00A21661">
            <w:pPr>
              <w:jc w:val="center"/>
              <w:rPr>
                <w:b/>
                <w:bCs/>
              </w:rPr>
            </w:pPr>
            <w:r w:rsidRPr="00267F1E">
              <w:rPr>
                <w:b/>
                <w:bCs/>
              </w:rPr>
              <w:t>Estoquista</w:t>
            </w:r>
          </w:p>
        </w:tc>
        <w:tc>
          <w:tcPr>
            <w:tcW w:w="2828" w:type="dxa"/>
            <w:tcBorders>
              <w:bottom w:val="single" w:sz="4" w:space="0" w:color="auto"/>
            </w:tcBorders>
            <w:shd w:val="clear" w:color="auto" w:fill="8EAADB" w:themeFill="accent1" w:themeFillTint="99"/>
            <w:vAlign w:val="center"/>
          </w:tcPr>
          <w:p w14:paraId="4E70707B" w14:textId="03810EC8" w:rsidR="005917B8" w:rsidRPr="00267F1E" w:rsidRDefault="005917B8" w:rsidP="00A21661">
            <w:pPr>
              <w:jc w:val="center"/>
              <w:rPr>
                <w:b/>
                <w:bCs/>
              </w:rPr>
            </w:pPr>
            <w:r w:rsidRPr="00267F1E">
              <w:rPr>
                <w:b/>
                <w:bCs/>
              </w:rPr>
              <w:t>Aux. De Compras</w:t>
            </w:r>
          </w:p>
        </w:tc>
      </w:tr>
      <w:tr w:rsidR="008C22F7" w14:paraId="1076804E" w14:textId="77777777" w:rsidTr="008C22F7">
        <w:tc>
          <w:tcPr>
            <w:tcW w:w="2822" w:type="dxa"/>
            <w:tcBorders>
              <w:right w:val="single" w:sz="4" w:space="0" w:color="auto"/>
            </w:tcBorders>
            <w:vAlign w:val="center"/>
          </w:tcPr>
          <w:p w14:paraId="451A27D9" w14:textId="5DF6DE6E" w:rsidR="008C22F7" w:rsidRDefault="008C22F7" w:rsidP="008C22F7">
            <w:pPr>
              <w:jc w:val="center"/>
            </w:pPr>
            <w:r>
              <w:t>Cadastro de Clientes</w:t>
            </w:r>
          </w:p>
        </w:tc>
        <w:tc>
          <w:tcPr>
            <w:tcW w:w="28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779510" w14:textId="4E999BCE" w:rsidR="008C22F7" w:rsidRDefault="008C22F7" w:rsidP="008C22F7">
            <w:pPr>
              <w:jc w:val="center"/>
            </w:pPr>
            <w:r>
              <w:t>Cadastro de Produtos</w:t>
            </w:r>
          </w:p>
        </w:tc>
        <w:tc>
          <w:tcPr>
            <w:tcW w:w="2828" w:type="dxa"/>
            <w:tcBorders>
              <w:left w:val="single" w:sz="4" w:space="0" w:color="auto"/>
            </w:tcBorders>
            <w:vAlign w:val="center"/>
          </w:tcPr>
          <w:p w14:paraId="619E497F" w14:textId="35C1777B" w:rsidR="008C22F7" w:rsidRDefault="008C22F7" w:rsidP="008C22F7">
            <w:pPr>
              <w:jc w:val="center"/>
            </w:pPr>
            <w:r>
              <w:t>Liberação de reabastecimento de estoque</w:t>
            </w:r>
          </w:p>
        </w:tc>
      </w:tr>
      <w:tr w:rsidR="008C22F7" w14:paraId="410951AC" w14:textId="77777777" w:rsidTr="008C22F7">
        <w:tc>
          <w:tcPr>
            <w:tcW w:w="2822" w:type="dxa"/>
            <w:tcBorders>
              <w:right w:val="single" w:sz="4" w:space="0" w:color="auto"/>
            </w:tcBorders>
            <w:vAlign w:val="center"/>
          </w:tcPr>
          <w:p w14:paraId="2D24EAC8" w14:textId="3DECB2B8" w:rsidR="008C22F7" w:rsidRDefault="008C22F7" w:rsidP="008C22F7">
            <w:pPr>
              <w:jc w:val="center"/>
            </w:pPr>
            <w:r>
              <w:t>Realização de Vendas</w:t>
            </w:r>
          </w:p>
        </w:tc>
        <w:tc>
          <w:tcPr>
            <w:tcW w:w="28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4FC834" w14:textId="3780623E" w:rsidR="008C22F7" w:rsidRDefault="008C22F7" w:rsidP="008C22F7">
            <w:pPr>
              <w:jc w:val="center"/>
            </w:pPr>
            <w:r>
              <w:t>Solicitação de compra de produto</w:t>
            </w:r>
          </w:p>
        </w:tc>
        <w:tc>
          <w:tcPr>
            <w:tcW w:w="2828" w:type="dxa"/>
            <w:tcBorders>
              <w:left w:val="single" w:sz="4" w:space="0" w:color="auto"/>
            </w:tcBorders>
            <w:vAlign w:val="center"/>
          </w:tcPr>
          <w:p w14:paraId="1BC07305" w14:textId="75C92A58" w:rsidR="008C22F7" w:rsidRDefault="008C22F7" w:rsidP="008C22F7">
            <w:pPr>
              <w:jc w:val="center"/>
            </w:pPr>
            <w:r>
              <w:t>Registro de despesas</w:t>
            </w:r>
          </w:p>
        </w:tc>
      </w:tr>
      <w:tr w:rsidR="008C22F7" w14:paraId="7A378E0D" w14:textId="77777777" w:rsidTr="008C22F7">
        <w:tc>
          <w:tcPr>
            <w:tcW w:w="2822" w:type="dxa"/>
            <w:tcBorders>
              <w:right w:val="single" w:sz="4" w:space="0" w:color="auto"/>
            </w:tcBorders>
            <w:vAlign w:val="center"/>
          </w:tcPr>
          <w:p w14:paraId="1D8EF892" w14:textId="756EB3A0" w:rsidR="008C22F7" w:rsidRDefault="008C22F7" w:rsidP="008C22F7">
            <w:pPr>
              <w:jc w:val="center"/>
            </w:pPr>
            <w:r>
              <w:t>Visualização de Produtos</w:t>
            </w:r>
          </w:p>
        </w:tc>
        <w:tc>
          <w:tcPr>
            <w:tcW w:w="28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2BEA7" w14:textId="1101F148" w:rsidR="008C22F7" w:rsidRDefault="008C22F7" w:rsidP="008C22F7">
            <w:pPr>
              <w:jc w:val="center"/>
            </w:pPr>
            <w:r>
              <w:t>Cadastro de Fornecedores</w:t>
            </w:r>
          </w:p>
        </w:tc>
        <w:tc>
          <w:tcPr>
            <w:tcW w:w="2828" w:type="dxa"/>
            <w:tcBorders>
              <w:left w:val="single" w:sz="4" w:space="0" w:color="auto"/>
            </w:tcBorders>
            <w:vAlign w:val="center"/>
          </w:tcPr>
          <w:p w14:paraId="65B8B653" w14:textId="5394EA09" w:rsidR="008C22F7" w:rsidRDefault="008C22F7" w:rsidP="008C22F7">
            <w:pPr>
              <w:jc w:val="center"/>
            </w:pPr>
          </w:p>
        </w:tc>
      </w:tr>
      <w:tr w:rsidR="008C22F7" w14:paraId="04DF9A4D" w14:textId="77777777" w:rsidTr="008C22F7">
        <w:tc>
          <w:tcPr>
            <w:tcW w:w="2822" w:type="dxa"/>
            <w:tcBorders>
              <w:right w:val="single" w:sz="4" w:space="0" w:color="auto"/>
            </w:tcBorders>
            <w:vAlign w:val="center"/>
          </w:tcPr>
          <w:p w14:paraId="40518B40" w14:textId="728D8292" w:rsidR="008C22F7" w:rsidRDefault="008C22F7" w:rsidP="008C22F7">
            <w:pPr>
              <w:jc w:val="center"/>
            </w:pPr>
            <w:r>
              <w:t>Nota Fiscal</w:t>
            </w:r>
          </w:p>
        </w:tc>
        <w:tc>
          <w:tcPr>
            <w:tcW w:w="28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57D9EA" w14:textId="271BA61D" w:rsidR="008C22F7" w:rsidRDefault="008C22F7" w:rsidP="008C22F7">
            <w:pPr>
              <w:jc w:val="center"/>
            </w:pPr>
          </w:p>
        </w:tc>
        <w:tc>
          <w:tcPr>
            <w:tcW w:w="2828" w:type="dxa"/>
            <w:tcBorders>
              <w:left w:val="single" w:sz="4" w:space="0" w:color="auto"/>
            </w:tcBorders>
            <w:vAlign w:val="center"/>
          </w:tcPr>
          <w:p w14:paraId="2C4F9A4F" w14:textId="77777777" w:rsidR="008C22F7" w:rsidRDefault="008C22F7" w:rsidP="008C22F7">
            <w:pPr>
              <w:jc w:val="center"/>
            </w:pPr>
          </w:p>
        </w:tc>
      </w:tr>
      <w:tr w:rsidR="008C22F7" w14:paraId="6FE3AF73" w14:textId="77777777" w:rsidTr="008C22F7">
        <w:tc>
          <w:tcPr>
            <w:tcW w:w="2822" w:type="dxa"/>
            <w:tcBorders>
              <w:bottom w:val="single" w:sz="4" w:space="0" w:color="auto"/>
            </w:tcBorders>
            <w:shd w:val="clear" w:color="auto" w:fill="8EAADB" w:themeFill="accent1" w:themeFillTint="99"/>
            <w:vAlign w:val="center"/>
          </w:tcPr>
          <w:p w14:paraId="039E070F" w14:textId="68CC8A27" w:rsidR="008C22F7" w:rsidRPr="00267F1E" w:rsidRDefault="008C22F7" w:rsidP="008C22F7">
            <w:pPr>
              <w:jc w:val="center"/>
              <w:rPr>
                <w:b/>
                <w:bCs/>
              </w:rPr>
            </w:pPr>
            <w:r w:rsidRPr="00267F1E">
              <w:rPr>
                <w:b/>
                <w:bCs/>
              </w:rPr>
              <w:t>Gerente</w:t>
            </w:r>
          </w:p>
        </w:tc>
        <w:tc>
          <w:tcPr>
            <w:tcW w:w="2844" w:type="dxa"/>
            <w:tcBorders>
              <w:bottom w:val="single" w:sz="4" w:space="0" w:color="auto"/>
            </w:tcBorders>
            <w:shd w:val="clear" w:color="auto" w:fill="8EAADB" w:themeFill="accent1" w:themeFillTint="99"/>
            <w:vAlign w:val="center"/>
          </w:tcPr>
          <w:p w14:paraId="608176BB" w14:textId="2DE930AA" w:rsidR="008C22F7" w:rsidRPr="00267F1E" w:rsidRDefault="008C22F7" w:rsidP="008C22F7">
            <w:pPr>
              <w:jc w:val="center"/>
              <w:rPr>
                <w:b/>
                <w:bCs/>
              </w:rPr>
            </w:pPr>
            <w:r w:rsidRPr="00267F1E">
              <w:rPr>
                <w:b/>
                <w:bCs/>
              </w:rPr>
              <w:t>Desenvolvedor</w:t>
            </w:r>
          </w:p>
        </w:tc>
        <w:tc>
          <w:tcPr>
            <w:tcW w:w="2828" w:type="dxa"/>
            <w:tcBorders>
              <w:bottom w:val="single" w:sz="4" w:space="0" w:color="auto"/>
            </w:tcBorders>
            <w:shd w:val="clear" w:color="auto" w:fill="8EAADB" w:themeFill="accent1" w:themeFillTint="99"/>
            <w:vAlign w:val="center"/>
          </w:tcPr>
          <w:p w14:paraId="61B4CB2F" w14:textId="5BC88F47" w:rsidR="008C22F7" w:rsidRPr="00267F1E" w:rsidRDefault="008C22F7" w:rsidP="008C22F7">
            <w:pPr>
              <w:jc w:val="center"/>
              <w:rPr>
                <w:b/>
                <w:bCs/>
              </w:rPr>
            </w:pPr>
            <w:r w:rsidRPr="00267F1E">
              <w:rPr>
                <w:b/>
                <w:bCs/>
              </w:rPr>
              <w:t>Aux. De contas a pagar</w:t>
            </w:r>
          </w:p>
        </w:tc>
      </w:tr>
      <w:tr w:rsidR="008C22F7" w14:paraId="7B8D2A04" w14:textId="77777777" w:rsidTr="008C22F7">
        <w:tc>
          <w:tcPr>
            <w:tcW w:w="282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CDEC558" w14:textId="662236E1" w:rsidR="008C22F7" w:rsidRDefault="008C22F7" w:rsidP="008C22F7">
            <w:pPr>
              <w:jc w:val="center"/>
            </w:pPr>
            <w:r>
              <w:t>Cadastro de Funcionários</w:t>
            </w:r>
          </w:p>
        </w:tc>
        <w:tc>
          <w:tcPr>
            <w:tcW w:w="28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5AB84" w14:textId="2EEC605C" w:rsidR="008C22F7" w:rsidRDefault="008C22F7" w:rsidP="008C22F7">
            <w:pPr>
              <w:jc w:val="center"/>
            </w:pPr>
            <w:r>
              <w:t>Modelagem do banco de dados</w:t>
            </w:r>
          </w:p>
        </w:tc>
        <w:tc>
          <w:tcPr>
            <w:tcW w:w="282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D1CC08" w14:textId="5B7F1FF7" w:rsidR="008C22F7" w:rsidRDefault="008C22F7" w:rsidP="008C22F7">
            <w:pPr>
              <w:jc w:val="center"/>
            </w:pPr>
            <w:r>
              <w:t>Registro e alteração de movimentações financeiras lançadas</w:t>
            </w:r>
          </w:p>
        </w:tc>
      </w:tr>
      <w:tr w:rsidR="008C22F7" w14:paraId="3BDB85DB" w14:textId="77777777" w:rsidTr="008C22F7">
        <w:tc>
          <w:tcPr>
            <w:tcW w:w="282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DD8730C" w14:textId="556A5CBA" w:rsidR="008C22F7" w:rsidRDefault="008C22F7" w:rsidP="008C22F7">
            <w:pPr>
              <w:jc w:val="center"/>
            </w:pPr>
            <w:r>
              <w:t>Gerenciamento de perfil de usuário</w:t>
            </w:r>
          </w:p>
        </w:tc>
        <w:tc>
          <w:tcPr>
            <w:tcW w:w="28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26F4B" w14:textId="5F45DED8" w:rsidR="008C22F7" w:rsidRDefault="008C22F7" w:rsidP="008C22F7">
            <w:pPr>
              <w:jc w:val="center"/>
            </w:pPr>
            <w:r>
              <w:t>Desenvolvimento dos requisitos funcionais</w:t>
            </w:r>
          </w:p>
        </w:tc>
        <w:tc>
          <w:tcPr>
            <w:tcW w:w="282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5348B94" w14:textId="54F46467" w:rsidR="008C22F7" w:rsidRDefault="008C22F7" w:rsidP="008C22F7">
            <w:pPr>
              <w:jc w:val="center"/>
            </w:pPr>
          </w:p>
        </w:tc>
      </w:tr>
      <w:tr w:rsidR="008C22F7" w14:paraId="0D0938B2" w14:textId="77777777" w:rsidTr="008C22F7">
        <w:tc>
          <w:tcPr>
            <w:tcW w:w="282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D6B7DEC" w14:textId="3BE6E53E" w:rsidR="008C22F7" w:rsidRDefault="008C22F7" w:rsidP="008C22F7">
            <w:pPr>
              <w:jc w:val="center"/>
            </w:pPr>
            <w:r>
              <w:t>Extração de relatórios</w:t>
            </w:r>
          </w:p>
        </w:tc>
        <w:tc>
          <w:tcPr>
            <w:tcW w:w="28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AB16F" w14:textId="77777777" w:rsidR="008C22F7" w:rsidRDefault="008C22F7" w:rsidP="008C22F7">
            <w:pPr>
              <w:jc w:val="center"/>
            </w:pPr>
          </w:p>
        </w:tc>
        <w:tc>
          <w:tcPr>
            <w:tcW w:w="282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E05BBFB" w14:textId="77777777" w:rsidR="008C22F7" w:rsidRDefault="008C22F7" w:rsidP="008C22F7">
            <w:pPr>
              <w:jc w:val="center"/>
            </w:pPr>
          </w:p>
        </w:tc>
      </w:tr>
    </w:tbl>
    <w:p w14:paraId="165E44C0" w14:textId="3BC94539" w:rsidR="008751F1" w:rsidRDefault="008751F1"/>
    <w:p w14:paraId="39802EA6" w14:textId="77777777" w:rsidR="008751F1" w:rsidRDefault="00BC5B19">
      <w:pPr>
        <w:pStyle w:val="Ttulo1"/>
        <w:numPr>
          <w:ilvl w:val="0"/>
          <w:numId w:val="1"/>
        </w:numPr>
        <w:ind w:left="0" w:firstLine="284"/>
      </w:pPr>
      <w:r>
        <w:rPr>
          <w:rStyle w:val="normaltextrun"/>
        </w:rPr>
        <w:t xml:space="preserve"> </w:t>
      </w:r>
      <w:bookmarkStart w:id="17" w:name="_Toc119076327"/>
      <w:r>
        <w:rPr>
          <w:rStyle w:val="normaltextrun"/>
        </w:rPr>
        <w:t>DIAGRAMA DOS CASOS DE USO</w:t>
      </w:r>
      <w:bookmarkEnd w:id="17"/>
      <w:r>
        <w:rPr>
          <w:rStyle w:val="eop"/>
        </w:rPr>
        <w:t> </w:t>
      </w:r>
    </w:p>
    <w:p w14:paraId="058A794A" w14:textId="5CFF101C" w:rsidR="008751F1" w:rsidRDefault="00914EB0">
      <w:r w:rsidRPr="00914EB0">
        <w:drawing>
          <wp:inline distT="0" distB="0" distL="0" distR="0" wp14:anchorId="048D2EDB" wp14:editId="374B40BB">
            <wp:extent cx="4991797" cy="3315163"/>
            <wp:effectExtent l="0" t="0" r="0" b="0"/>
            <wp:docPr id="2" name="Imagem 2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Diagrama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9FBA2" w14:textId="521F34AC" w:rsidR="00914EB0" w:rsidRDefault="00914EB0">
      <w:r w:rsidRPr="00914EB0">
        <w:drawing>
          <wp:inline distT="0" distB="0" distL="0" distR="0" wp14:anchorId="13149AC4" wp14:editId="188219A9">
            <wp:extent cx="5268060" cy="4220164"/>
            <wp:effectExtent l="0" t="0" r="8890" b="9525"/>
            <wp:docPr id="4" name="Imagem 4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iagrama&#10;&#10;Descrição gerad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422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480E1" w14:textId="5FA745F5" w:rsidR="00914EB0" w:rsidRDefault="00914EB0">
      <w:r w:rsidRPr="00914EB0">
        <w:drawing>
          <wp:inline distT="0" distB="0" distL="0" distR="0" wp14:anchorId="52AEFA98" wp14:editId="1DD06B0B">
            <wp:extent cx="4582164" cy="4048690"/>
            <wp:effectExtent l="0" t="0" r="8890" b="9525"/>
            <wp:docPr id="8" name="Imagem 8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Diagrama&#10;&#10;Descrição gerada automa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40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3B45A" w14:textId="183DF422" w:rsidR="00914EB0" w:rsidRDefault="00914EB0">
      <w:r w:rsidRPr="00914EB0">
        <w:drawing>
          <wp:inline distT="0" distB="0" distL="0" distR="0" wp14:anchorId="1BCB8556" wp14:editId="69C6E492">
            <wp:extent cx="3562847" cy="3772426"/>
            <wp:effectExtent l="0" t="0" r="0" b="0"/>
            <wp:docPr id="9" name="Imagem 9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Diagrama&#10;&#10;Descrição gerada automa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3772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BBD56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r>
        <w:rPr>
          <w:rStyle w:val="normaltextrun"/>
        </w:rPr>
        <w:t xml:space="preserve"> </w:t>
      </w:r>
      <w:bookmarkStart w:id="18" w:name="_Toc119076328"/>
      <w:r>
        <w:rPr>
          <w:rStyle w:val="normaltextrun"/>
        </w:rPr>
        <w:t>DIAGRAMA DE CLASSES</w:t>
      </w:r>
      <w:bookmarkEnd w:id="18"/>
      <w:r>
        <w:rPr>
          <w:rStyle w:val="eop"/>
        </w:rPr>
        <w:t> </w:t>
      </w:r>
    </w:p>
    <w:p w14:paraId="567B6196" w14:textId="6F3B62D7" w:rsidR="008751F1" w:rsidRDefault="00EB5BBA">
      <w:r>
        <w:rPr>
          <w:noProof/>
        </w:rPr>
        <w:drawing>
          <wp:inline distT="0" distB="0" distL="0" distR="0" wp14:anchorId="40F46718" wp14:editId="2B6614AD">
            <wp:extent cx="5400040" cy="3048635"/>
            <wp:effectExtent l="0" t="0" r="0" b="0"/>
            <wp:docPr id="19" name="Imagem 19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m 19" descr="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4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5B8D0F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r>
        <w:rPr>
          <w:rStyle w:val="normaltextrun"/>
        </w:rPr>
        <w:t xml:space="preserve"> </w:t>
      </w:r>
      <w:bookmarkStart w:id="19" w:name="_Toc119076329"/>
      <w:r>
        <w:rPr>
          <w:rStyle w:val="normaltextrun"/>
        </w:rPr>
        <w:t>DIAGRAMA ENTIDADE-RELACIONAMENTO</w:t>
      </w:r>
      <w:bookmarkEnd w:id="19"/>
      <w:r>
        <w:rPr>
          <w:rStyle w:val="eop"/>
        </w:rPr>
        <w:t> </w:t>
      </w:r>
    </w:p>
    <w:p w14:paraId="113F62ED" w14:textId="4ACAD18A" w:rsidR="008751F1" w:rsidRDefault="005D2333">
      <w:r>
        <w:rPr>
          <w:noProof/>
        </w:rPr>
        <w:drawing>
          <wp:inline distT="0" distB="0" distL="0" distR="0" wp14:anchorId="6111A8DA" wp14:editId="61D56CA7">
            <wp:extent cx="5391150" cy="1757045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2D5D8" w14:textId="77777777" w:rsidR="008751F1" w:rsidRDefault="00BC5B19">
      <w:pPr>
        <w:spacing w:after="0" w:line="240" w:lineRule="auto"/>
      </w:pPr>
      <w:r>
        <w:br w:type="page"/>
      </w:r>
    </w:p>
    <w:p w14:paraId="18929EB5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r>
        <w:rPr>
          <w:rStyle w:val="normaltextrun"/>
        </w:rPr>
        <w:t xml:space="preserve"> </w:t>
      </w:r>
      <w:bookmarkStart w:id="20" w:name="_Toc119076330"/>
      <w:r>
        <w:rPr>
          <w:rStyle w:val="normaltextrun"/>
        </w:rPr>
        <w:t>GRÁFICOS BURN-UP OU BURN-DOWN V1 E V2</w:t>
      </w:r>
      <w:bookmarkEnd w:id="20"/>
    </w:p>
    <w:p w14:paraId="4BDF340F" w14:textId="77777777" w:rsidR="008751F1" w:rsidRDefault="00BC5B19">
      <w:r>
        <w:t xml:space="preserve">Gráfico </w:t>
      </w:r>
      <w:proofErr w:type="spellStart"/>
      <w:r>
        <w:t>burn-down</w:t>
      </w:r>
      <w:proofErr w:type="spellEnd"/>
      <w:r>
        <w:t xml:space="preserve"> V1</w:t>
      </w:r>
    </w:p>
    <w:p w14:paraId="4CDD0707" w14:textId="77777777" w:rsidR="008751F1" w:rsidRDefault="00BC5B19">
      <w:r>
        <w:rPr>
          <w:noProof/>
        </w:rPr>
        <w:drawing>
          <wp:inline distT="0" distB="0" distL="0" distR="0" wp14:anchorId="1898963D" wp14:editId="30C85483">
            <wp:extent cx="3295650" cy="3462020"/>
            <wp:effectExtent l="0" t="0" r="0" b="0"/>
            <wp:docPr id="10" name="Figura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a6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46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380BE" w14:textId="77777777" w:rsidR="008751F1" w:rsidRDefault="00BC5B19">
      <w:pPr>
        <w:spacing w:after="0" w:line="240" w:lineRule="auto"/>
      </w:pPr>
      <w:r>
        <w:br w:type="page"/>
      </w:r>
    </w:p>
    <w:p w14:paraId="424ED3C3" w14:textId="77777777" w:rsidR="008751F1" w:rsidRDefault="00BC5B19">
      <w:r>
        <w:t xml:space="preserve">Gráfico </w:t>
      </w:r>
      <w:proofErr w:type="spellStart"/>
      <w:r>
        <w:t>burn-down</w:t>
      </w:r>
      <w:proofErr w:type="spellEnd"/>
      <w:r>
        <w:t xml:space="preserve"> V2</w:t>
      </w:r>
    </w:p>
    <w:p w14:paraId="651EB867" w14:textId="2C39B274" w:rsidR="008751F1" w:rsidRDefault="00065D8E">
      <w:r w:rsidRPr="00065D8E">
        <w:rPr>
          <w:noProof/>
        </w:rPr>
        <w:drawing>
          <wp:inline distT="0" distB="0" distL="0" distR="0" wp14:anchorId="3C7FD040" wp14:editId="0E65055D">
            <wp:extent cx="5306165" cy="6058746"/>
            <wp:effectExtent l="0" t="0" r="8890" b="0"/>
            <wp:docPr id="1" name="Imagem 1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Gráfico, Gráfico de linhas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6058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53C14" w14:textId="77777777" w:rsidR="008751F1" w:rsidRDefault="00BC5B19">
      <w:pPr>
        <w:spacing w:after="0" w:line="240" w:lineRule="auto"/>
      </w:pPr>
      <w:r>
        <w:br w:type="page"/>
      </w:r>
    </w:p>
    <w:p w14:paraId="4B2F788D" w14:textId="21E0292F" w:rsidR="008751F1" w:rsidRDefault="00BC5B19" w:rsidP="00EE73DC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r>
        <w:rPr>
          <w:rStyle w:val="normaltextrun"/>
        </w:rPr>
        <w:t xml:space="preserve"> </w:t>
      </w:r>
      <w:bookmarkStart w:id="21" w:name="_Toc119076331"/>
      <w:r>
        <w:rPr>
          <w:rStyle w:val="normaltextrun"/>
        </w:rPr>
        <w:t>CASOS DE TESTE</w:t>
      </w:r>
      <w:bookmarkEnd w:id="21"/>
      <w:r>
        <w:rPr>
          <w:rStyle w:val="eop"/>
        </w:rPr>
        <w:t> </w:t>
      </w:r>
    </w:p>
    <w:p w14:paraId="2F98A59D" w14:textId="0E163657" w:rsidR="00D2240C" w:rsidRDefault="00D2240C" w:rsidP="00D2240C"/>
    <w:p w14:paraId="052F6F94" w14:textId="07D832EF" w:rsidR="00D2240C" w:rsidRDefault="00D2240C" w:rsidP="00D2240C"/>
    <w:p w14:paraId="0C26B276" w14:textId="43991A78" w:rsidR="00D2240C" w:rsidRDefault="00D2240C" w:rsidP="00D2240C"/>
    <w:p w14:paraId="63993543" w14:textId="079D2E66" w:rsidR="00D2240C" w:rsidRDefault="00D2240C" w:rsidP="00D2240C"/>
    <w:p w14:paraId="3409B77A" w14:textId="73D0948A" w:rsidR="00D2240C" w:rsidRDefault="00D2240C" w:rsidP="00D2240C"/>
    <w:p w14:paraId="23DF6E71" w14:textId="4D9CA5B7" w:rsidR="00D2240C" w:rsidRDefault="00D2240C" w:rsidP="00D2240C"/>
    <w:p w14:paraId="0D8E2DF5" w14:textId="2285C6A1" w:rsidR="00D2240C" w:rsidRDefault="00D2240C" w:rsidP="00D2240C"/>
    <w:p w14:paraId="0121D1EE" w14:textId="097F36DC" w:rsidR="00D2240C" w:rsidRDefault="00D2240C" w:rsidP="00D2240C"/>
    <w:p w14:paraId="70684D84" w14:textId="6C72C41D" w:rsidR="00D2240C" w:rsidRDefault="00D2240C" w:rsidP="00D2240C"/>
    <w:p w14:paraId="09DA7836" w14:textId="77777777" w:rsidR="00D2240C" w:rsidRPr="00D2240C" w:rsidRDefault="00D2240C" w:rsidP="00D2240C"/>
    <w:tbl>
      <w:tblPr>
        <w:tblW w:w="9072" w:type="dxa"/>
        <w:jc w:val="center"/>
        <w:tblLayout w:type="fixed"/>
        <w:tblLook w:val="0080" w:firstRow="0" w:lastRow="0" w:firstColumn="1" w:lastColumn="0" w:noHBand="0" w:noVBand="0"/>
      </w:tblPr>
      <w:tblGrid>
        <w:gridCol w:w="1134"/>
        <w:gridCol w:w="7938"/>
      </w:tblGrid>
      <w:tr w:rsidR="008751F1" w14:paraId="75B5C7AF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77309A7A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aso N</w:t>
            </w:r>
            <w:r>
              <w:rPr>
                <w:rFonts w:ascii="Arial" w:hAnsi="Arial"/>
                <w:b/>
                <w:smallCaps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A331AF" w14:textId="77777777" w:rsidR="008751F1" w:rsidRDefault="00BC5B19">
            <w:pPr>
              <w:widowControl w:val="0"/>
              <w:spacing w:before="120" w:after="240"/>
              <w:outlineLvl w:val="1"/>
              <w:rPr>
                <w:rFonts w:ascii="Arial" w:hAnsi="Arial" w:cs="Arial"/>
                <w:sz w:val="18"/>
                <w:szCs w:val="18"/>
                <w:u w:val="single"/>
              </w:rPr>
            </w:pPr>
            <w:bookmarkStart w:id="22" w:name="_Toc277691964"/>
            <w:bookmarkStart w:id="23" w:name="_Toc119011974"/>
            <w:bookmarkStart w:id="24" w:name="_Toc119076332"/>
            <w:r>
              <w:rPr>
                <w:rFonts w:ascii="Arial" w:hAnsi="Arial" w:cs="Arial"/>
                <w:sz w:val="18"/>
                <w:szCs w:val="18"/>
              </w:rPr>
              <w:t>CT001 – Realizar acesso ao Sistema Web.</w:t>
            </w:r>
            <w:bookmarkEnd w:id="22"/>
            <w:bookmarkEnd w:id="23"/>
            <w:bookmarkEnd w:id="24"/>
          </w:p>
        </w:tc>
      </w:tr>
      <w:tr w:rsidR="008751F1" w14:paraId="690C0AC1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59BA7EDB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Objetivo do Teste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A1822E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Verificar se o usuário consegue efetuar o login.</w:t>
            </w:r>
          </w:p>
        </w:tc>
      </w:tr>
      <w:tr w:rsidR="008751F1" w14:paraId="1AFF60EC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0E058B79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Passos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C45004" w14:textId="77777777" w:rsidR="008751F1" w:rsidRDefault="00BC5B19">
            <w:pPr>
              <w:widowControl w:val="0"/>
              <w:numPr>
                <w:ilvl w:val="0"/>
                <w:numId w:val="3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cessar a página de login da Autopeças:</w:t>
            </w:r>
          </w:p>
          <w:p w14:paraId="573E5FA0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ind w:left="360"/>
              <w:jc w:val="both"/>
              <w:rPr>
                <w:rFonts w:ascii="Arial" w:hAnsi="Arial"/>
                <w:i/>
                <w:sz w:val="18"/>
                <w:szCs w:val="20"/>
                <w:u w:val="single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Menu iniciar </w:t>
            </w:r>
            <w:r>
              <w:rPr>
                <w:rFonts w:ascii="Wingdings" w:eastAsia="Wingdings" w:hAnsi="Wingdings" w:cs="Wingdings"/>
                <w:sz w:val="18"/>
                <w:szCs w:val="20"/>
              </w:rPr>
              <w:t></w:t>
            </w:r>
            <w:r>
              <w:rPr>
                <w:rFonts w:ascii="Arial" w:hAnsi="Arial"/>
                <w:sz w:val="18"/>
                <w:szCs w:val="20"/>
              </w:rPr>
              <w:t xml:space="preserve"> Programas </w:t>
            </w:r>
            <w:r>
              <w:rPr>
                <w:rFonts w:ascii="Wingdings" w:eastAsia="Wingdings" w:hAnsi="Wingdings" w:cs="Wingdings"/>
                <w:sz w:val="18"/>
                <w:szCs w:val="20"/>
              </w:rPr>
              <w:t></w:t>
            </w:r>
            <w:r>
              <w:rPr>
                <w:rFonts w:ascii="Arial" w:hAnsi="Arial"/>
                <w:sz w:val="18"/>
                <w:szCs w:val="20"/>
              </w:rPr>
              <w:t xml:space="preserve"> Navegador.</w:t>
            </w:r>
          </w:p>
          <w:p w14:paraId="0EE7637B" w14:textId="77777777" w:rsidR="008751F1" w:rsidRDefault="00BC5B19">
            <w:pPr>
              <w:widowControl w:val="0"/>
              <w:numPr>
                <w:ilvl w:val="0"/>
                <w:numId w:val="3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No campo endereço, digite:</w:t>
            </w:r>
          </w:p>
          <w:p w14:paraId="5DE01DCE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ind w:left="720"/>
              <w:jc w:val="both"/>
              <w:rPr>
                <w:rFonts w:ascii="Arial" w:hAnsi="Arial"/>
                <w:i/>
                <w:iCs/>
                <w:color w:val="FF0000"/>
                <w:sz w:val="18"/>
                <w:szCs w:val="20"/>
              </w:rPr>
            </w:pPr>
            <w:r>
              <w:rPr>
                <w:rFonts w:ascii="Arial" w:hAnsi="Arial"/>
                <w:i/>
                <w:iCs/>
                <w:color w:val="FF0000"/>
                <w:sz w:val="18"/>
                <w:szCs w:val="20"/>
              </w:rPr>
              <w:t>http://localhost:3000</w:t>
            </w:r>
          </w:p>
          <w:p w14:paraId="79E4438C" w14:textId="77777777" w:rsidR="008751F1" w:rsidRDefault="00BC5B19">
            <w:pPr>
              <w:widowControl w:val="0"/>
              <w:numPr>
                <w:ilvl w:val="0"/>
                <w:numId w:val="3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Informe o login do usuário no campo “LOGIN”: </w:t>
            </w:r>
            <w:r>
              <w:rPr>
                <w:rFonts w:ascii="Arial" w:hAnsi="Arial"/>
                <w:b/>
                <w:bCs/>
                <w:sz w:val="18"/>
                <w:szCs w:val="20"/>
              </w:rPr>
              <w:t>Joaquim</w:t>
            </w:r>
          </w:p>
          <w:p w14:paraId="45003849" w14:textId="77777777" w:rsidR="008751F1" w:rsidRDefault="00BC5B19">
            <w:pPr>
              <w:widowControl w:val="0"/>
              <w:numPr>
                <w:ilvl w:val="0"/>
                <w:numId w:val="3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Informe a senha do usuário no campo “SENHA”: </w:t>
            </w:r>
            <w:r>
              <w:rPr>
                <w:rFonts w:ascii="Arial" w:hAnsi="Arial"/>
                <w:b/>
                <w:bCs/>
                <w:sz w:val="18"/>
                <w:szCs w:val="20"/>
              </w:rPr>
              <w:t>1234</w:t>
            </w:r>
          </w:p>
          <w:p w14:paraId="347C2E0C" w14:textId="77777777" w:rsidR="008751F1" w:rsidRDefault="00BC5B19">
            <w:pPr>
              <w:widowControl w:val="0"/>
              <w:numPr>
                <w:ilvl w:val="0"/>
                <w:numId w:val="3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fetuar o Login clicando no botão “Login”.</w:t>
            </w:r>
          </w:p>
        </w:tc>
      </w:tr>
      <w:tr w:rsidR="008751F1" w14:paraId="725C19A7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5235FA0D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ritérios de Êxit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6A706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O usuário chegará à tela </w:t>
            </w:r>
            <w:r>
              <w:rPr>
                <w:rFonts w:ascii="Arial" w:hAnsi="Arial"/>
                <w:b/>
                <w:sz w:val="18"/>
                <w:szCs w:val="20"/>
              </w:rPr>
              <w:t>HOME</w:t>
            </w:r>
            <w:r>
              <w:rPr>
                <w:rFonts w:ascii="Arial" w:hAnsi="Arial"/>
                <w:sz w:val="18"/>
                <w:szCs w:val="20"/>
              </w:rPr>
              <w:t xml:space="preserve"> onde poderá navegar no menu lateral, para acessar as próximas páginas.</w:t>
            </w:r>
          </w:p>
          <w:p w14:paraId="0F029D60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Somente o usuário que efetuou o login conseguirá visualizar as páginas internas.</w:t>
            </w:r>
          </w:p>
        </w:tc>
      </w:tr>
    </w:tbl>
    <w:p w14:paraId="52511B32" w14:textId="77777777" w:rsidR="008751F1" w:rsidRDefault="008751F1">
      <w:pPr>
        <w:widowControl w:val="0"/>
        <w:spacing w:line="240" w:lineRule="atLeast"/>
        <w:rPr>
          <w:sz w:val="20"/>
          <w:szCs w:val="20"/>
        </w:rPr>
      </w:pPr>
    </w:p>
    <w:tbl>
      <w:tblPr>
        <w:tblW w:w="9072" w:type="dxa"/>
        <w:jc w:val="center"/>
        <w:tblLayout w:type="fixed"/>
        <w:tblLook w:val="0080" w:firstRow="0" w:lastRow="0" w:firstColumn="1" w:lastColumn="0" w:noHBand="0" w:noVBand="0"/>
      </w:tblPr>
      <w:tblGrid>
        <w:gridCol w:w="1134"/>
        <w:gridCol w:w="7938"/>
      </w:tblGrid>
      <w:tr w:rsidR="008751F1" w14:paraId="7B3400E9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0C8D2D00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aso N</w:t>
            </w:r>
            <w:r>
              <w:rPr>
                <w:rFonts w:ascii="Arial" w:hAnsi="Arial"/>
                <w:b/>
                <w:smallCaps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0418B1" w14:textId="77777777" w:rsidR="008751F1" w:rsidRDefault="00BC5B19">
            <w:pPr>
              <w:widowControl w:val="0"/>
              <w:spacing w:before="120" w:after="240"/>
              <w:outlineLvl w:val="1"/>
              <w:rPr>
                <w:rFonts w:ascii="Arial" w:hAnsi="Arial" w:cs="Arial"/>
                <w:sz w:val="18"/>
                <w:szCs w:val="18"/>
                <w:u w:val="single"/>
              </w:rPr>
            </w:pPr>
            <w:bookmarkStart w:id="25" w:name="_Toc119011975"/>
            <w:bookmarkStart w:id="26" w:name="_Toc119076333"/>
            <w:r>
              <w:rPr>
                <w:rFonts w:ascii="Arial" w:hAnsi="Arial" w:cs="Arial"/>
                <w:sz w:val="18"/>
                <w:szCs w:val="18"/>
              </w:rPr>
              <w:t>CT002 – Verificar usuário desabilitado</w:t>
            </w:r>
            <w:bookmarkEnd w:id="25"/>
            <w:bookmarkEnd w:id="26"/>
          </w:p>
        </w:tc>
      </w:tr>
      <w:tr w:rsidR="008751F1" w14:paraId="0850B573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1513D6D8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Objetivo do Teste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25DB09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Verificar se o usuário consegue efetuar o login mesmo estando desabilitado.</w:t>
            </w:r>
          </w:p>
        </w:tc>
      </w:tr>
      <w:tr w:rsidR="008751F1" w14:paraId="30341BD2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1B4DB3B4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Passos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F3B957" w14:textId="77777777" w:rsidR="008751F1" w:rsidRDefault="00BC5B19">
            <w:pPr>
              <w:widowControl w:val="0"/>
              <w:numPr>
                <w:ilvl w:val="0"/>
                <w:numId w:val="8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cessar a página de login da Autopeças:</w:t>
            </w:r>
          </w:p>
          <w:p w14:paraId="3719F3E1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ind w:left="360"/>
              <w:jc w:val="both"/>
              <w:rPr>
                <w:rFonts w:ascii="Arial" w:hAnsi="Arial"/>
                <w:i/>
                <w:sz w:val="18"/>
                <w:szCs w:val="20"/>
                <w:u w:val="single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Menu iniciar </w:t>
            </w:r>
            <w:r>
              <w:rPr>
                <w:rFonts w:ascii="Wingdings" w:eastAsia="Wingdings" w:hAnsi="Wingdings" w:cs="Wingdings"/>
                <w:sz w:val="18"/>
                <w:szCs w:val="20"/>
              </w:rPr>
              <w:t></w:t>
            </w:r>
            <w:r>
              <w:rPr>
                <w:rFonts w:ascii="Arial" w:hAnsi="Arial"/>
                <w:sz w:val="18"/>
                <w:szCs w:val="20"/>
              </w:rPr>
              <w:t xml:space="preserve"> Programas </w:t>
            </w:r>
            <w:r>
              <w:rPr>
                <w:rFonts w:ascii="Wingdings" w:eastAsia="Wingdings" w:hAnsi="Wingdings" w:cs="Wingdings"/>
                <w:sz w:val="18"/>
                <w:szCs w:val="20"/>
              </w:rPr>
              <w:t></w:t>
            </w:r>
            <w:r>
              <w:rPr>
                <w:rFonts w:ascii="Arial" w:hAnsi="Arial"/>
                <w:sz w:val="18"/>
                <w:szCs w:val="20"/>
              </w:rPr>
              <w:t xml:space="preserve"> Navegador.</w:t>
            </w:r>
          </w:p>
          <w:p w14:paraId="79ADDE32" w14:textId="77777777" w:rsidR="008751F1" w:rsidRDefault="00BC5B19">
            <w:pPr>
              <w:widowControl w:val="0"/>
              <w:numPr>
                <w:ilvl w:val="0"/>
                <w:numId w:val="8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No campo endereço, digite:</w:t>
            </w:r>
          </w:p>
          <w:p w14:paraId="1E320DBE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ind w:left="720"/>
              <w:jc w:val="both"/>
              <w:rPr>
                <w:rFonts w:ascii="Arial" w:hAnsi="Arial"/>
                <w:i/>
                <w:iCs/>
                <w:color w:val="FF0000"/>
                <w:sz w:val="18"/>
                <w:szCs w:val="20"/>
              </w:rPr>
            </w:pPr>
            <w:r>
              <w:rPr>
                <w:rFonts w:ascii="Arial" w:hAnsi="Arial"/>
                <w:i/>
                <w:iCs/>
                <w:color w:val="FF0000"/>
                <w:sz w:val="18"/>
                <w:szCs w:val="20"/>
              </w:rPr>
              <w:t>http://localhost:3000</w:t>
            </w:r>
          </w:p>
          <w:p w14:paraId="0145E2F5" w14:textId="77777777" w:rsidR="008751F1" w:rsidRDefault="00BC5B19">
            <w:pPr>
              <w:widowControl w:val="0"/>
              <w:numPr>
                <w:ilvl w:val="0"/>
                <w:numId w:val="8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Informe o login do usuário no campo “LOGIN”: </w:t>
            </w:r>
            <w:r>
              <w:rPr>
                <w:rFonts w:ascii="Arial" w:hAnsi="Arial"/>
                <w:b/>
                <w:bCs/>
                <w:sz w:val="18"/>
                <w:szCs w:val="20"/>
              </w:rPr>
              <w:t>Lukas</w:t>
            </w:r>
          </w:p>
          <w:p w14:paraId="71207591" w14:textId="77777777" w:rsidR="008751F1" w:rsidRDefault="00BC5B19">
            <w:pPr>
              <w:widowControl w:val="0"/>
              <w:numPr>
                <w:ilvl w:val="0"/>
                <w:numId w:val="8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Informe a senha do usuário no campo “SENHA”: </w:t>
            </w:r>
            <w:r>
              <w:rPr>
                <w:rFonts w:ascii="Arial" w:hAnsi="Arial"/>
                <w:b/>
                <w:bCs/>
                <w:sz w:val="18"/>
                <w:szCs w:val="20"/>
              </w:rPr>
              <w:t>1234</w:t>
            </w:r>
          </w:p>
          <w:p w14:paraId="054B2E19" w14:textId="77777777" w:rsidR="008751F1" w:rsidRDefault="00BC5B19">
            <w:pPr>
              <w:widowControl w:val="0"/>
              <w:numPr>
                <w:ilvl w:val="0"/>
                <w:numId w:val="8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fetuar o Login clicando no botão “Login”.</w:t>
            </w:r>
          </w:p>
        </w:tc>
      </w:tr>
      <w:tr w:rsidR="008751F1" w14:paraId="78117BEB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5A1C1D9B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ritérios de Êxit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A8A6BE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O usuário receberá uma mensagem de usuário desabilitado.</w:t>
            </w:r>
          </w:p>
        </w:tc>
      </w:tr>
    </w:tbl>
    <w:p w14:paraId="51CBEFB7" w14:textId="77777777" w:rsidR="008751F1" w:rsidRDefault="008751F1">
      <w:pPr>
        <w:widowControl w:val="0"/>
        <w:spacing w:line="240" w:lineRule="atLeast"/>
        <w:rPr>
          <w:sz w:val="20"/>
          <w:szCs w:val="20"/>
        </w:rPr>
      </w:pPr>
    </w:p>
    <w:tbl>
      <w:tblPr>
        <w:tblW w:w="9072" w:type="dxa"/>
        <w:jc w:val="center"/>
        <w:tblLayout w:type="fixed"/>
        <w:tblLook w:val="0080" w:firstRow="0" w:lastRow="0" w:firstColumn="1" w:lastColumn="0" w:noHBand="0" w:noVBand="0"/>
      </w:tblPr>
      <w:tblGrid>
        <w:gridCol w:w="1134"/>
        <w:gridCol w:w="7938"/>
      </w:tblGrid>
      <w:tr w:rsidR="008751F1" w14:paraId="0163A4EF" w14:textId="77777777" w:rsidTr="00EE73DC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0C6573D4" w14:textId="77777777" w:rsidR="008751F1" w:rsidRDefault="00BC5B19">
            <w:pPr>
              <w:pageBreakBefore/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0" distR="0" simplePos="0" relativeHeight="251645952" behindDoc="0" locked="0" layoutInCell="0" allowOverlap="1" wp14:anchorId="54DE8CBE" wp14:editId="78CA2F3C">
                  <wp:simplePos x="0" y="0"/>
                  <wp:positionH relativeFrom="column">
                    <wp:posOffset>6859270</wp:posOffset>
                  </wp:positionH>
                  <wp:positionV relativeFrom="paragraph">
                    <wp:posOffset>1346835</wp:posOffset>
                  </wp:positionV>
                  <wp:extent cx="118110" cy="40005"/>
                  <wp:effectExtent l="0" t="0" r="0" b="0"/>
                  <wp:wrapNone/>
                  <wp:docPr id="12" name="Tinta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Tinta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" cy="40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Arial" w:hAnsi="Arial"/>
                <w:b/>
                <w:smallCaps/>
                <w:sz w:val="20"/>
                <w:szCs w:val="20"/>
              </w:rPr>
              <w:t>Caso N</w:t>
            </w:r>
            <w:r>
              <w:rPr>
                <w:rFonts w:ascii="Arial" w:hAnsi="Arial"/>
                <w:b/>
                <w:smallCaps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19371A" w14:textId="77777777" w:rsidR="008751F1" w:rsidRDefault="00BC5B19">
            <w:pPr>
              <w:widowControl w:val="0"/>
              <w:spacing w:before="120" w:after="240"/>
              <w:outlineLvl w:val="1"/>
              <w:rPr>
                <w:rFonts w:ascii="Arial" w:hAnsi="Arial"/>
                <w:sz w:val="18"/>
              </w:rPr>
            </w:pPr>
            <w:bookmarkStart w:id="27" w:name="_Toc277691965"/>
            <w:bookmarkStart w:id="28" w:name="_Toc119011976"/>
            <w:bookmarkStart w:id="29" w:name="_Toc119076334"/>
            <w:r>
              <w:rPr>
                <w:rFonts w:ascii="Arial" w:hAnsi="Arial"/>
                <w:sz w:val="18"/>
              </w:rPr>
              <w:t xml:space="preserve">CT003 – </w:t>
            </w:r>
            <w:r>
              <w:rPr>
                <w:rFonts w:ascii="Arial" w:hAnsi="Arial"/>
                <w:sz w:val="18"/>
                <w:u w:val="single"/>
              </w:rPr>
              <w:t>Visualizar</w:t>
            </w:r>
            <w:r>
              <w:rPr>
                <w:rFonts w:ascii="Arial" w:hAnsi="Arial"/>
                <w:sz w:val="18"/>
              </w:rPr>
              <w:t xml:space="preserve"> os dados do perfil do usuário.</w:t>
            </w:r>
            <w:bookmarkEnd w:id="27"/>
            <w:bookmarkEnd w:id="28"/>
            <w:bookmarkEnd w:id="29"/>
          </w:p>
        </w:tc>
      </w:tr>
      <w:tr w:rsidR="008751F1" w14:paraId="10DEA8B4" w14:textId="77777777" w:rsidTr="00EE73DC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66BB190C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Objetivo do Test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BCD25B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Confirmar as informações fornecidas no momento do cadastro do usuário.</w:t>
            </w:r>
          </w:p>
        </w:tc>
      </w:tr>
      <w:tr w:rsidR="008751F1" w14:paraId="2F02D689" w14:textId="77777777" w:rsidTr="00EE73DC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48FACB58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Passos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57D385" w14:textId="77777777" w:rsidR="008751F1" w:rsidRDefault="00BC5B19">
            <w:pPr>
              <w:widowControl w:val="0"/>
              <w:numPr>
                <w:ilvl w:val="0"/>
                <w:numId w:val="4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xecutar o CT001;</w:t>
            </w:r>
          </w:p>
          <w:p w14:paraId="3C5A8C61" w14:textId="77777777" w:rsidR="008751F1" w:rsidRDefault="00BC5B19">
            <w:pPr>
              <w:widowControl w:val="0"/>
              <w:numPr>
                <w:ilvl w:val="0"/>
                <w:numId w:val="4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Localizar o menu lateral;</w:t>
            </w:r>
          </w:p>
          <w:p w14:paraId="78C830C3" w14:textId="77777777" w:rsidR="008751F1" w:rsidRDefault="00BC5B19">
            <w:pPr>
              <w:widowControl w:val="0"/>
              <w:numPr>
                <w:ilvl w:val="0"/>
                <w:numId w:val="4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licar sobre o nome de usuário localizado na parte superior do menu lateral.</w:t>
            </w:r>
          </w:p>
          <w:p w14:paraId="3303ACA4" w14:textId="77777777" w:rsidR="008751F1" w:rsidRDefault="00BC5B19">
            <w:pPr>
              <w:widowControl w:val="0"/>
              <w:numPr>
                <w:ilvl w:val="0"/>
                <w:numId w:val="4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licar na opção perfil.</w:t>
            </w:r>
          </w:p>
        </w:tc>
      </w:tr>
      <w:tr w:rsidR="008751F1" w14:paraId="2FA96F98" w14:textId="77777777" w:rsidTr="00EE73DC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1AED2023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ritérios de Êxito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F69471" w14:textId="77777777" w:rsidR="008751F1" w:rsidRDefault="00BC5B19">
            <w:pPr>
              <w:widowControl w:val="0"/>
              <w:numPr>
                <w:ilvl w:val="0"/>
                <w:numId w:val="5"/>
              </w:numPr>
              <w:tabs>
                <w:tab w:val="clear" w:pos="720"/>
                <w:tab w:val="left" w:pos="0"/>
              </w:tabs>
              <w:spacing w:after="120" w:line="240" w:lineRule="atLeast"/>
              <w:ind w:left="319" w:hanging="284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Visualizar um Card com as informações de cadastro do usuário.</w:t>
            </w:r>
          </w:p>
        </w:tc>
      </w:tr>
    </w:tbl>
    <w:p w14:paraId="122AEB12" w14:textId="77777777" w:rsidR="008751F1" w:rsidRDefault="008751F1">
      <w:pPr>
        <w:widowControl w:val="0"/>
        <w:spacing w:line="240" w:lineRule="atLeast"/>
        <w:rPr>
          <w:sz w:val="20"/>
          <w:szCs w:val="20"/>
        </w:rPr>
      </w:pPr>
    </w:p>
    <w:tbl>
      <w:tblPr>
        <w:tblW w:w="9073" w:type="dxa"/>
        <w:jc w:val="center"/>
        <w:tblLayout w:type="fixed"/>
        <w:tblLook w:val="0080" w:firstRow="0" w:lastRow="0" w:firstColumn="1" w:lastColumn="0" w:noHBand="0" w:noVBand="0"/>
      </w:tblPr>
      <w:tblGrid>
        <w:gridCol w:w="1134"/>
        <w:gridCol w:w="7939"/>
      </w:tblGrid>
      <w:tr w:rsidR="008751F1" w14:paraId="10471F90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1388C4A5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aso N</w:t>
            </w:r>
            <w:r>
              <w:rPr>
                <w:rFonts w:ascii="Arial" w:hAnsi="Arial"/>
                <w:b/>
                <w:smallCaps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EC9CC7" w14:textId="77777777" w:rsidR="008751F1" w:rsidRDefault="00BC5B19">
            <w:pPr>
              <w:widowControl w:val="0"/>
              <w:spacing w:before="120" w:after="240"/>
              <w:outlineLvl w:val="1"/>
              <w:rPr>
                <w:rFonts w:ascii="Arial" w:hAnsi="Arial"/>
                <w:sz w:val="18"/>
                <w:highlight w:val="yellow"/>
              </w:rPr>
            </w:pPr>
            <w:bookmarkStart w:id="30" w:name="_Toc277691966"/>
            <w:bookmarkStart w:id="31" w:name="_Toc119011977"/>
            <w:bookmarkStart w:id="32" w:name="_Toc119076335"/>
            <w:r>
              <w:rPr>
                <w:rFonts w:ascii="Arial" w:hAnsi="Arial"/>
                <w:sz w:val="18"/>
              </w:rPr>
              <w:t xml:space="preserve">CT004 – </w:t>
            </w:r>
            <w:r>
              <w:rPr>
                <w:rFonts w:ascii="Arial" w:hAnsi="Arial"/>
                <w:sz w:val="18"/>
                <w:u w:val="single"/>
              </w:rPr>
              <w:t>Cadastro</w:t>
            </w:r>
            <w:r>
              <w:rPr>
                <w:rFonts w:ascii="Arial" w:hAnsi="Arial"/>
                <w:sz w:val="18"/>
              </w:rPr>
              <w:t xml:space="preserve"> de novo cliente.</w:t>
            </w:r>
            <w:bookmarkEnd w:id="30"/>
            <w:bookmarkEnd w:id="31"/>
            <w:bookmarkEnd w:id="32"/>
          </w:p>
        </w:tc>
      </w:tr>
      <w:tr w:rsidR="008751F1" w14:paraId="681B3752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1392A3AB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Objetivo do Test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9D999E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erificar se a inserção de dados no banco de dados está em pleno funcionamento.</w:t>
            </w:r>
          </w:p>
        </w:tc>
      </w:tr>
      <w:tr w:rsidR="008751F1" w14:paraId="23B287E7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77264331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Passos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EC990D" w14:textId="77777777" w:rsidR="008751F1" w:rsidRDefault="00BC5B19">
            <w:pPr>
              <w:widowControl w:val="0"/>
              <w:numPr>
                <w:ilvl w:val="0"/>
                <w:numId w:val="6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xecutar o CT001;</w:t>
            </w:r>
          </w:p>
          <w:p w14:paraId="3CB85114" w14:textId="77777777" w:rsidR="008751F1" w:rsidRDefault="00BC5B19">
            <w:pPr>
              <w:widowControl w:val="0"/>
              <w:numPr>
                <w:ilvl w:val="0"/>
                <w:numId w:val="6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Selecione a aba “Clientes” do menu lateral;</w:t>
            </w:r>
          </w:p>
          <w:p w14:paraId="060B3F71" w14:textId="77777777" w:rsidR="008751F1" w:rsidRDefault="00BC5B19">
            <w:pPr>
              <w:widowControl w:val="0"/>
              <w:numPr>
                <w:ilvl w:val="0"/>
                <w:numId w:val="6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lique no botão “Novo” do grid de clientes;</w:t>
            </w:r>
          </w:p>
          <w:p w14:paraId="788D76FD" w14:textId="77777777" w:rsidR="008751F1" w:rsidRDefault="00BC5B19">
            <w:pPr>
              <w:widowControl w:val="0"/>
              <w:numPr>
                <w:ilvl w:val="0"/>
                <w:numId w:val="6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Na página de cadastro, informe os dados solicitados;</w:t>
            </w:r>
          </w:p>
          <w:p w14:paraId="661AB6CD" w14:textId="77777777" w:rsidR="008751F1" w:rsidRDefault="00BC5B19">
            <w:pPr>
              <w:widowControl w:val="0"/>
              <w:numPr>
                <w:ilvl w:val="0"/>
                <w:numId w:val="6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lique em “Efetuar Cadastro” para concluir a inserção ao banco.</w:t>
            </w:r>
          </w:p>
          <w:p w14:paraId="29E3D015" w14:textId="77777777" w:rsidR="008751F1" w:rsidRDefault="00BC5B19">
            <w:pPr>
              <w:widowControl w:val="0"/>
              <w:numPr>
                <w:ilvl w:val="0"/>
                <w:numId w:val="6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XTRA: Caso queira cancelar o processo de cadastro, clique em “Cancelar”.</w:t>
            </w:r>
          </w:p>
        </w:tc>
      </w:tr>
      <w:tr w:rsidR="008751F1" w14:paraId="1B8C2478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13146D55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ritérios de Êxito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B30324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bCs/>
                <w:sz w:val="18"/>
                <w:szCs w:val="20"/>
              </w:rPr>
            </w:pPr>
            <w:r>
              <w:rPr>
                <w:rFonts w:ascii="Arial" w:hAnsi="Arial"/>
                <w:bCs/>
                <w:sz w:val="18"/>
                <w:szCs w:val="20"/>
              </w:rPr>
              <w:t>Retornar a página de clientes, e visualizar o novo cliente cadastrado na tabela.</w:t>
            </w:r>
          </w:p>
        </w:tc>
      </w:tr>
    </w:tbl>
    <w:p w14:paraId="6A5FBF65" w14:textId="77777777" w:rsidR="008751F1" w:rsidRDefault="008751F1">
      <w:pPr>
        <w:pStyle w:val="Recuodecorpodetexto"/>
        <w:ind w:left="0"/>
        <w:jc w:val="both"/>
        <w:rPr>
          <w:color w:val="FF0000"/>
          <w:sz w:val="24"/>
        </w:rPr>
      </w:pPr>
    </w:p>
    <w:tbl>
      <w:tblPr>
        <w:tblW w:w="9072" w:type="dxa"/>
        <w:jc w:val="center"/>
        <w:tblLayout w:type="fixed"/>
        <w:tblLook w:val="0080" w:firstRow="0" w:lastRow="0" w:firstColumn="1" w:lastColumn="0" w:noHBand="0" w:noVBand="0"/>
      </w:tblPr>
      <w:tblGrid>
        <w:gridCol w:w="1134"/>
        <w:gridCol w:w="7938"/>
      </w:tblGrid>
      <w:tr w:rsidR="008751F1" w14:paraId="38ACC104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763E818B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aso N</w:t>
            </w:r>
            <w:r>
              <w:rPr>
                <w:rFonts w:ascii="Arial" w:hAnsi="Arial"/>
                <w:b/>
                <w:smallCaps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FCBB5D" w14:textId="77777777" w:rsidR="008751F1" w:rsidRDefault="00BC5B19">
            <w:pPr>
              <w:widowControl w:val="0"/>
              <w:spacing w:before="120" w:after="240"/>
              <w:outlineLvl w:val="1"/>
              <w:rPr>
                <w:rFonts w:ascii="Arial" w:hAnsi="Arial" w:cs="Arial"/>
                <w:sz w:val="18"/>
                <w:szCs w:val="18"/>
                <w:u w:val="single"/>
              </w:rPr>
            </w:pPr>
            <w:bookmarkStart w:id="33" w:name="_Toc2776919641"/>
            <w:bookmarkStart w:id="34" w:name="_Toc119011978"/>
            <w:bookmarkStart w:id="35" w:name="_Toc119076336"/>
            <w:r>
              <w:rPr>
                <w:rFonts w:ascii="Arial" w:hAnsi="Arial" w:cs="Arial"/>
                <w:sz w:val="18"/>
                <w:szCs w:val="18"/>
              </w:rPr>
              <w:t xml:space="preserve">CT005 – </w:t>
            </w:r>
            <w:r>
              <w:rPr>
                <w:rFonts w:ascii="Arial" w:hAnsi="Arial" w:cs="Arial"/>
                <w:sz w:val="18"/>
                <w:szCs w:val="18"/>
                <w:u w:val="single"/>
              </w:rPr>
              <w:t>Edição</w:t>
            </w:r>
            <w:r>
              <w:rPr>
                <w:rFonts w:ascii="Arial" w:hAnsi="Arial" w:cs="Arial"/>
                <w:sz w:val="18"/>
                <w:szCs w:val="18"/>
              </w:rPr>
              <w:t xml:space="preserve"> de cliente.</w:t>
            </w:r>
            <w:bookmarkEnd w:id="33"/>
            <w:bookmarkEnd w:id="34"/>
            <w:bookmarkEnd w:id="35"/>
          </w:p>
        </w:tc>
      </w:tr>
      <w:tr w:rsidR="008751F1" w14:paraId="7F0CED6E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56759550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Objetivo do Teste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DF640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erificar se a ação de atualizar dados no banco de dados está ocorrendo com êxito.</w:t>
            </w:r>
          </w:p>
        </w:tc>
      </w:tr>
      <w:tr w:rsidR="008751F1" w14:paraId="02938139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2DFDA2A7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Passos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5A6B9" w14:textId="77777777" w:rsidR="008751F1" w:rsidRDefault="00BC5B19">
            <w:pPr>
              <w:widowControl w:val="0"/>
              <w:numPr>
                <w:ilvl w:val="0"/>
                <w:numId w:val="7"/>
              </w:numPr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xecutar o CT001;</w:t>
            </w:r>
          </w:p>
          <w:p w14:paraId="4EEA010A" w14:textId="77777777" w:rsidR="008751F1" w:rsidRDefault="00BC5B19">
            <w:pPr>
              <w:widowControl w:val="0"/>
              <w:numPr>
                <w:ilvl w:val="0"/>
                <w:numId w:val="7"/>
              </w:numPr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noProof/>
              </w:rPr>
              <w:drawing>
                <wp:anchor distT="0" distB="0" distL="0" distR="0" simplePos="0" relativeHeight="251646976" behindDoc="0" locked="0" layoutInCell="1" allowOverlap="1" wp14:anchorId="7F83054F" wp14:editId="606F92EC">
                  <wp:simplePos x="0" y="0"/>
                  <wp:positionH relativeFrom="column">
                    <wp:posOffset>1287145</wp:posOffset>
                  </wp:positionH>
                  <wp:positionV relativeFrom="paragraph">
                    <wp:posOffset>208915</wp:posOffset>
                  </wp:positionV>
                  <wp:extent cx="251460" cy="238125"/>
                  <wp:effectExtent l="0" t="0" r="0" b="0"/>
                  <wp:wrapNone/>
                  <wp:docPr id="13" name="Imagem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m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Arial" w:hAnsi="Arial"/>
                <w:sz w:val="18"/>
                <w:szCs w:val="20"/>
              </w:rPr>
              <w:t>Seleciona a aba “Clientes” do menu lateral;</w:t>
            </w:r>
          </w:p>
          <w:p w14:paraId="0236C3F7" w14:textId="77777777" w:rsidR="008751F1" w:rsidRDefault="00BC5B19">
            <w:pPr>
              <w:widowControl w:val="0"/>
              <w:numPr>
                <w:ilvl w:val="0"/>
                <w:numId w:val="7"/>
              </w:numPr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lique no botão           na linha do cliente que deseja editar;</w:t>
            </w:r>
          </w:p>
          <w:p w14:paraId="0A087A5B" w14:textId="77777777" w:rsidR="008751F1" w:rsidRDefault="00BC5B19">
            <w:pPr>
              <w:widowControl w:val="0"/>
              <w:numPr>
                <w:ilvl w:val="0"/>
                <w:numId w:val="7"/>
              </w:numPr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Na página de edição, informe os novos dados a repor o cadastro do cliente;</w:t>
            </w:r>
          </w:p>
          <w:p w14:paraId="024A9B34" w14:textId="77777777" w:rsidR="008751F1" w:rsidRDefault="00BC5B19">
            <w:pPr>
              <w:widowControl w:val="0"/>
              <w:numPr>
                <w:ilvl w:val="0"/>
                <w:numId w:val="7"/>
              </w:numPr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lique em “Efetuar Alteração” para concluir a atualização do banco.</w:t>
            </w:r>
          </w:p>
          <w:p w14:paraId="0330CF76" w14:textId="77777777" w:rsidR="008751F1" w:rsidRDefault="00BC5B19">
            <w:pPr>
              <w:widowControl w:val="0"/>
              <w:numPr>
                <w:ilvl w:val="0"/>
                <w:numId w:val="7"/>
              </w:numPr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XTRA: Caso queira cancelar o processo de cadastro, clique em “Cancelar”.</w:t>
            </w:r>
          </w:p>
        </w:tc>
      </w:tr>
      <w:tr w:rsidR="008751F1" w14:paraId="18DCEAB9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6FD11060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ritérios de Êxit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6E3465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bCs/>
                <w:sz w:val="18"/>
                <w:szCs w:val="20"/>
              </w:rPr>
              <w:t>Retornar a página de clientes, e visualizar os dados do cliente atualizados na tabela.</w:t>
            </w:r>
          </w:p>
        </w:tc>
      </w:tr>
    </w:tbl>
    <w:p w14:paraId="6E25817D" w14:textId="77777777" w:rsidR="008751F1" w:rsidRDefault="008751F1"/>
    <w:p w14:paraId="2FE580C9" w14:textId="77777777" w:rsidR="008751F1" w:rsidRDefault="00BC5B19">
      <w:pPr>
        <w:spacing w:after="0" w:line="240" w:lineRule="auto"/>
      </w:pPr>
      <w:r>
        <w:br w:type="page"/>
      </w:r>
    </w:p>
    <w:tbl>
      <w:tblPr>
        <w:tblW w:w="9072" w:type="dxa"/>
        <w:jc w:val="center"/>
        <w:tblLayout w:type="fixed"/>
        <w:tblLook w:val="0080" w:firstRow="0" w:lastRow="0" w:firstColumn="1" w:lastColumn="0" w:noHBand="0" w:noVBand="0"/>
      </w:tblPr>
      <w:tblGrid>
        <w:gridCol w:w="1134"/>
        <w:gridCol w:w="7938"/>
      </w:tblGrid>
      <w:tr w:rsidR="008751F1" w14:paraId="1FC5A814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128A79E9" w14:textId="77777777" w:rsidR="008751F1" w:rsidRDefault="00BC5B19">
            <w:pPr>
              <w:pageBreakBefore/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aso N</w:t>
            </w:r>
            <w:r>
              <w:rPr>
                <w:rFonts w:ascii="Arial" w:hAnsi="Arial"/>
                <w:b/>
                <w:smallCaps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739FC8" w14:textId="77777777" w:rsidR="008751F1" w:rsidRDefault="00BC5B19">
            <w:pPr>
              <w:widowControl w:val="0"/>
              <w:spacing w:before="120" w:after="240"/>
              <w:outlineLvl w:val="1"/>
              <w:rPr>
                <w:rFonts w:ascii="Arial" w:hAnsi="Arial" w:cs="Arial"/>
                <w:sz w:val="18"/>
                <w:szCs w:val="18"/>
                <w:u w:val="single"/>
              </w:rPr>
            </w:pPr>
            <w:bookmarkStart w:id="36" w:name="_Toc27769196411"/>
            <w:bookmarkStart w:id="37" w:name="_Toc119011979"/>
            <w:bookmarkStart w:id="38" w:name="_Toc119076337"/>
            <w:r>
              <w:rPr>
                <w:rFonts w:ascii="Arial" w:hAnsi="Arial" w:cs="Arial"/>
                <w:sz w:val="18"/>
                <w:szCs w:val="18"/>
              </w:rPr>
              <w:t xml:space="preserve">CT006 – </w:t>
            </w:r>
            <w:r>
              <w:rPr>
                <w:rFonts w:ascii="Arial" w:hAnsi="Arial" w:cs="Arial"/>
                <w:sz w:val="18"/>
                <w:szCs w:val="18"/>
                <w:u w:val="single"/>
              </w:rPr>
              <w:t>Exclusão</w:t>
            </w:r>
            <w:r>
              <w:rPr>
                <w:rFonts w:ascii="Arial" w:hAnsi="Arial" w:cs="Arial"/>
                <w:sz w:val="18"/>
                <w:szCs w:val="18"/>
              </w:rPr>
              <w:t xml:space="preserve"> de cadastro do cliente.</w:t>
            </w:r>
            <w:bookmarkEnd w:id="36"/>
            <w:bookmarkEnd w:id="37"/>
            <w:bookmarkEnd w:id="38"/>
          </w:p>
        </w:tc>
      </w:tr>
      <w:tr w:rsidR="008751F1" w14:paraId="2F6F1171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7CCDDABB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Objetivo do Teste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4D457A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erificar se a ação de excluir registros do banco de dados está ocorrendo com êxito.</w:t>
            </w:r>
          </w:p>
        </w:tc>
      </w:tr>
      <w:tr w:rsidR="008751F1" w14:paraId="05B7F88A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52FCF7C3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Passos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B9E8A7" w14:textId="77777777" w:rsidR="008751F1" w:rsidRDefault="00BC5B19">
            <w:pPr>
              <w:widowControl w:val="0"/>
              <w:numPr>
                <w:ilvl w:val="0"/>
                <w:numId w:val="14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xecutar o CT001;</w:t>
            </w:r>
          </w:p>
          <w:p w14:paraId="701F2F53" w14:textId="77777777" w:rsidR="008751F1" w:rsidRDefault="00BC5B19">
            <w:pPr>
              <w:widowControl w:val="0"/>
              <w:numPr>
                <w:ilvl w:val="0"/>
                <w:numId w:val="15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noProof/>
              </w:rPr>
              <w:drawing>
                <wp:anchor distT="0" distB="0" distL="0" distR="0" simplePos="0" relativeHeight="251648000" behindDoc="0" locked="0" layoutInCell="1" allowOverlap="1" wp14:anchorId="33643EE1" wp14:editId="27CCFABB">
                  <wp:simplePos x="0" y="0"/>
                  <wp:positionH relativeFrom="column">
                    <wp:posOffset>1315085</wp:posOffset>
                  </wp:positionH>
                  <wp:positionV relativeFrom="paragraph">
                    <wp:posOffset>203835</wp:posOffset>
                  </wp:positionV>
                  <wp:extent cx="251460" cy="204470"/>
                  <wp:effectExtent l="0" t="0" r="0" b="0"/>
                  <wp:wrapNone/>
                  <wp:docPr id="14" name="Image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m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" cy="2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Arial" w:hAnsi="Arial"/>
                <w:sz w:val="18"/>
                <w:szCs w:val="20"/>
              </w:rPr>
              <w:t>Seleciona a aba “Clientes” do menu lateral;</w:t>
            </w:r>
          </w:p>
          <w:p w14:paraId="77676920" w14:textId="77777777" w:rsidR="008751F1" w:rsidRDefault="00BC5B19">
            <w:pPr>
              <w:widowControl w:val="0"/>
              <w:numPr>
                <w:ilvl w:val="0"/>
                <w:numId w:val="16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lique no botão           do grid de clientes;</w:t>
            </w:r>
          </w:p>
          <w:p w14:paraId="5538F912" w14:textId="77777777" w:rsidR="008751F1" w:rsidRDefault="00BC5B19">
            <w:pPr>
              <w:widowControl w:val="0"/>
              <w:numPr>
                <w:ilvl w:val="0"/>
                <w:numId w:val="17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onfirme a exclusão clicando em “</w:t>
            </w:r>
            <w:r>
              <w:rPr>
                <w:rFonts w:ascii="Arial" w:hAnsi="Arial"/>
                <w:b/>
                <w:bCs/>
                <w:sz w:val="18"/>
                <w:szCs w:val="20"/>
              </w:rPr>
              <w:t>OK</w:t>
            </w:r>
            <w:r>
              <w:rPr>
                <w:rFonts w:ascii="Arial" w:hAnsi="Arial"/>
                <w:sz w:val="18"/>
                <w:szCs w:val="20"/>
              </w:rPr>
              <w:t>” na caixa de diálogo que aparecerá no seu navegador.</w:t>
            </w:r>
          </w:p>
        </w:tc>
      </w:tr>
      <w:tr w:rsidR="008751F1" w14:paraId="5D9F12A4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7DC6872B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ritérios de Êxit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3C6FF0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bCs/>
                <w:sz w:val="18"/>
                <w:szCs w:val="20"/>
              </w:rPr>
              <w:t>Visualizar apenas os clientes cadastrados no grid de clientes</w:t>
            </w:r>
          </w:p>
        </w:tc>
      </w:tr>
    </w:tbl>
    <w:p w14:paraId="3A9B1038" w14:textId="77777777" w:rsidR="008751F1" w:rsidRDefault="008751F1"/>
    <w:p w14:paraId="69CA0ABC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r>
        <w:rPr>
          <w:rStyle w:val="normaltextrun"/>
        </w:rPr>
        <w:t xml:space="preserve"> </w:t>
      </w:r>
      <w:bookmarkStart w:id="39" w:name="_Toc119076338"/>
      <w:r>
        <w:rPr>
          <w:rStyle w:val="normaltextrun"/>
        </w:rPr>
        <w:t>RELATÓRIO DE PROVIDÊNCIAS</w:t>
      </w:r>
      <w:bookmarkEnd w:id="39"/>
      <w:r>
        <w:rPr>
          <w:rStyle w:val="eop"/>
        </w:rPr>
        <w:t> </w:t>
      </w:r>
    </w:p>
    <w:tbl>
      <w:tblPr>
        <w:tblStyle w:val="Tabelacomgrade"/>
        <w:tblW w:w="8832" w:type="dxa"/>
        <w:tblLook w:val="04A0" w:firstRow="1" w:lastRow="0" w:firstColumn="1" w:lastColumn="0" w:noHBand="0" w:noVBand="1"/>
      </w:tblPr>
      <w:tblGrid>
        <w:gridCol w:w="3122"/>
        <w:gridCol w:w="5710"/>
      </w:tblGrid>
      <w:tr w:rsidR="009D0C91" w14:paraId="22D9C749" w14:textId="77777777" w:rsidTr="00B540F9">
        <w:trPr>
          <w:trHeight w:val="420"/>
        </w:trPr>
        <w:tc>
          <w:tcPr>
            <w:tcW w:w="8832" w:type="dxa"/>
            <w:gridSpan w:val="2"/>
            <w:shd w:val="clear" w:color="auto" w:fill="BFBFBF" w:themeFill="background1" w:themeFillShade="BF"/>
          </w:tcPr>
          <w:p w14:paraId="2ABCAA30" w14:textId="69AB3F27" w:rsidR="009D0C91" w:rsidRDefault="009D0C91" w:rsidP="009D0C91">
            <w:r w:rsidRPr="009D0C91">
              <w:rPr>
                <w:b/>
                <w:bCs/>
              </w:rPr>
              <w:t>Constatações</w:t>
            </w:r>
          </w:p>
        </w:tc>
      </w:tr>
      <w:tr w:rsidR="009D0C91" w14:paraId="2A79A5C4" w14:textId="77777777" w:rsidTr="009D0C91">
        <w:trPr>
          <w:trHeight w:val="420"/>
        </w:trPr>
        <w:tc>
          <w:tcPr>
            <w:tcW w:w="3122" w:type="dxa"/>
          </w:tcPr>
          <w:p w14:paraId="17BEF8D0" w14:textId="650B0183" w:rsidR="009D0C91" w:rsidRDefault="009D0C91">
            <w:r>
              <w:t>Origem da demanda</w:t>
            </w:r>
          </w:p>
        </w:tc>
        <w:tc>
          <w:tcPr>
            <w:tcW w:w="5709" w:type="dxa"/>
          </w:tcPr>
          <w:p w14:paraId="145C0D5F" w14:textId="3E1504A0" w:rsidR="009D0C91" w:rsidRDefault="009D0C91">
            <w:r>
              <w:t>Avaliação de qualidade 07/out</w:t>
            </w:r>
          </w:p>
        </w:tc>
      </w:tr>
    </w:tbl>
    <w:p w14:paraId="2E6F73DC" w14:textId="64954280" w:rsidR="009D0C91" w:rsidRDefault="009D0C91"/>
    <w:tbl>
      <w:tblPr>
        <w:tblStyle w:val="Tabelacomgrade"/>
        <w:tblW w:w="8829" w:type="dxa"/>
        <w:tblLook w:val="04A0" w:firstRow="1" w:lastRow="0" w:firstColumn="1" w:lastColumn="0" w:noHBand="0" w:noVBand="1"/>
      </w:tblPr>
      <w:tblGrid>
        <w:gridCol w:w="1728"/>
        <w:gridCol w:w="7101"/>
      </w:tblGrid>
      <w:tr w:rsidR="009D0C91" w14:paraId="711B12B0" w14:textId="77777777" w:rsidTr="00B540F9">
        <w:trPr>
          <w:trHeight w:val="616"/>
        </w:trPr>
        <w:tc>
          <w:tcPr>
            <w:tcW w:w="1728" w:type="dxa"/>
            <w:shd w:val="clear" w:color="auto" w:fill="BFBFBF" w:themeFill="background1" w:themeFillShade="BF"/>
          </w:tcPr>
          <w:p w14:paraId="67FACCB6" w14:textId="54273910" w:rsidR="009D0C91" w:rsidRPr="009D0C91" w:rsidRDefault="009D0C91" w:rsidP="009D0C91">
            <w:pPr>
              <w:rPr>
                <w:b/>
                <w:bCs/>
              </w:rPr>
            </w:pPr>
            <w:r w:rsidRPr="009D0C91">
              <w:rPr>
                <w:b/>
                <w:bCs/>
              </w:rPr>
              <w:t>Constatação 1</w:t>
            </w:r>
          </w:p>
        </w:tc>
        <w:tc>
          <w:tcPr>
            <w:tcW w:w="7101" w:type="dxa"/>
            <w:shd w:val="clear" w:color="auto" w:fill="BFBFBF" w:themeFill="background1" w:themeFillShade="BF"/>
          </w:tcPr>
          <w:p w14:paraId="1B8C5163" w14:textId="47F95EB2" w:rsidR="009D0C91" w:rsidRDefault="009D0C91" w:rsidP="009D0C91">
            <w:r>
              <w:t>“O sistema está rodando perfeitamente, só precisa mais interação com o banco de dados”</w:t>
            </w:r>
          </w:p>
        </w:tc>
      </w:tr>
      <w:tr w:rsidR="009D0C91" w14:paraId="62C4501E" w14:textId="77777777" w:rsidTr="009D0C91">
        <w:trPr>
          <w:trHeight w:val="476"/>
        </w:trPr>
        <w:tc>
          <w:tcPr>
            <w:tcW w:w="8829" w:type="dxa"/>
            <w:gridSpan w:val="2"/>
          </w:tcPr>
          <w:p w14:paraId="04F26975" w14:textId="43A7DF62" w:rsidR="009D0C91" w:rsidRPr="009D0C91" w:rsidRDefault="009D0C91">
            <w:r w:rsidRPr="009D0C91">
              <w:rPr>
                <w:b/>
                <w:bCs/>
              </w:rPr>
              <w:t>Providências adotadas:</w:t>
            </w:r>
            <w:r>
              <w:rPr>
                <w:b/>
                <w:bCs/>
              </w:rPr>
              <w:t xml:space="preserve"> </w:t>
            </w:r>
            <w:r>
              <w:t>Telas de exibição, cadastro e edição de dados estão sendo disponibilizados gradualmente de acordo com a entrega das sprints. Nos casos de testes, apenas uma operação de “CRUD” básica foi demonstrada.</w:t>
            </w:r>
          </w:p>
        </w:tc>
      </w:tr>
      <w:tr w:rsidR="009D0C91" w14:paraId="6164EF85" w14:textId="77777777" w:rsidTr="00B540F9">
        <w:trPr>
          <w:trHeight w:val="476"/>
        </w:trPr>
        <w:tc>
          <w:tcPr>
            <w:tcW w:w="1728" w:type="dxa"/>
            <w:shd w:val="clear" w:color="auto" w:fill="BFBFBF" w:themeFill="background1" w:themeFillShade="BF"/>
          </w:tcPr>
          <w:p w14:paraId="333D8F94" w14:textId="7FC4EB48" w:rsidR="009D0C91" w:rsidRPr="009D0C91" w:rsidRDefault="009D0C91">
            <w:pPr>
              <w:rPr>
                <w:b/>
                <w:bCs/>
              </w:rPr>
            </w:pPr>
            <w:r w:rsidRPr="009D0C91">
              <w:rPr>
                <w:b/>
                <w:bCs/>
              </w:rPr>
              <w:t xml:space="preserve">Constatação </w:t>
            </w:r>
            <w:r>
              <w:rPr>
                <w:b/>
                <w:bCs/>
              </w:rPr>
              <w:t>2</w:t>
            </w:r>
          </w:p>
        </w:tc>
        <w:tc>
          <w:tcPr>
            <w:tcW w:w="7101" w:type="dxa"/>
            <w:shd w:val="clear" w:color="auto" w:fill="BFBFBF" w:themeFill="background1" w:themeFillShade="BF"/>
          </w:tcPr>
          <w:p w14:paraId="76637AA4" w14:textId="3629E6DB" w:rsidR="009D0C91" w:rsidRPr="009D0C91" w:rsidRDefault="009D0C91">
            <w:pPr>
              <w:rPr>
                <w:b/>
                <w:bCs/>
              </w:rPr>
            </w:pPr>
            <w:r>
              <w:t>“A meu ver faltam poucas coisas para concluir o projeto”</w:t>
            </w:r>
          </w:p>
        </w:tc>
      </w:tr>
      <w:tr w:rsidR="009D0C91" w14:paraId="6B031C9D" w14:textId="77777777" w:rsidTr="00415300">
        <w:trPr>
          <w:trHeight w:val="476"/>
        </w:trPr>
        <w:tc>
          <w:tcPr>
            <w:tcW w:w="8829" w:type="dxa"/>
            <w:gridSpan w:val="2"/>
          </w:tcPr>
          <w:p w14:paraId="1694F18B" w14:textId="4D595EEE" w:rsidR="009D0C91" w:rsidRDefault="009D0C91">
            <w:r w:rsidRPr="009D0C91">
              <w:rPr>
                <w:b/>
                <w:bCs/>
              </w:rPr>
              <w:t>Providências adotadas:</w:t>
            </w:r>
            <w:r>
              <w:rPr>
                <w:b/>
                <w:bCs/>
              </w:rPr>
              <w:t xml:space="preserve"> </w:t>
            </w:r>
            <w:r>
              <w:t>Seguiremos a data de entrega das sprints para a liberação das novas funcionalidades de maneira gradual.</w:t>
            </w:r>
          </w:p>
        </w:tc>
      </w:tr>
    </w:tbl>
    <w:p w14:paraId="4D251DD6" w14:textId="77777777" w:rsidR="009D0C91" w:rsidRDefault="009D0C91"/>
    <w:p w14:paraId="415C5BCE" w14:textId="77777777" w:rsidR="008751F1" w:rsidRDefault="008751F1"/>
    <w:p w14:paraId="0F3AD132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r>
        <w:rPr>
          <w:rStyle w:val="normaltextrun"/>
        </w:rPr>
        <w:t xml:space="preserve"> </w:t>
      </w:r>
      <w:bookmarkStart w:id="40" w:name="_Toc119076339"/>
      <w:r>
        <w:rPr>
          <w:rStyle w:val="normaltextrun"/>
        </w:rPr>
        <w:t>MANUAL DO USUÁRIO</w:t>
      </w:r>
      <w:bookmarkEnd w:id="40"/>
      <w:r>
        <w:rPr>
          <w:rStyle w:val="eop"/>
        </w:rPr>
        <w:t> </w:t>
      </w:r>
    </w:p>
    <w:bookmarkStart w:id="41" w:name="_MON_1729633675"/>
    <w:bookmarkEnd w:id="41"/>
    <w:p w14:paraId="5E781918" w14:textId="30737DB8" w:rsidR="008751F1" w:rsidRDefault="00BF5610">
      <w:pPr>
        <w:jc w:val="center"/>
      </w:pPr>
      <w:r>
        <w:object w:dxaOrig="1531" w:dyaOrig="1000" w14:anchorId="59AAD65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50.25pt" o:ole="">
            <v:imagedata r:id="rId31" o:title=""/>
          </v:shape>
          <o:OLEObject Type="Embed" ProgID="Word.Document.12" ShapeID="_x0000_i1025" DrawAspect="Icon" ObjectID="_1729689397" r:id="rId32">
            <o:FieldCodes>\s</o:FieldCodes>
          </o:OLEObject>
        </w:object>
      </w:r>
      <w:r>
        <w:object w:dxaOrig="1531" w:dyaOrig="1000" w14:anchorId="3901AE92">
          <v:shape id="_x0000_i1026" type="#_x0000_t75" style="width:76.5pt;height:50.25pt" o:ole="">
            <v:imagedata r:id="rId33" o:title=""/>
          </v:shape>
          <o:OLEObject Type="Embed" ProgID="Package" ShapeID="_x0000_i1026" DrawAspect="Icon" ObjectID="_1729689398" r:id="rId34"/>
        </w:object>
      </w:r>
      <w:r w:rsidR="00BC5B19">
        <w:rPr>
          <w:noProof/>
        </w:rPr>
        <mc:AlternateContent>
          <mc:Choice Requires="wps">
            <w:drawing>
              <wp:anchor distT="0" distB="0" distL="114300" distR="0" simplePos="0" relativeHeight="251658752" behindDoc="0" locked="0" layoutInCell="0" allowOverlap="1" wp14:anchorId="36E7AD05" wp14:editId="211B79C3">
                <wp:simplePos x="0" y="0"/>
                <wp:positionH relativeFrom="column">
                  <wp:posOffset>635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1" name="Retângulo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A5221D" id="Retângulo 21" o:spid="_x0000_s1026" style="position:absolute;margin-left:.05pt;margin-top:.05pt;width:50pt;height:50pt;z-index:251658752;visibility:visible;mso-wrap-style:square;mso-width-percent:0;mso-height-percent:0;mso-wrap-distance-left:9pt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" o:allowincell="f" filled="f" stroked="f" strokeweight="0"/>
            </w:pict>
          </mc:Fallback>
        </mc:AlternateContent>
      </w:r>
      <w:r w:rsidR="00BC5B19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C58DA0B" wp14:editId="1F03519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20" name="_x0000_tole_rId21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45CFFC" id="_x0000_tole_rId21" o:spid="_x0000_s1026" style="position:absolute;margin-left:0;margin-top:0;width:50pt;height:50pt;z-index:251660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" filled="f" stroked="f">
                <o:lock v:ext="edit" aspectratio="t" selection="t"/>
              </v:rect>
            </w:pict>
          </mc:Fallback>
        </mc:AlternateContent>
      </w:r>
    </w:p>
    <w:p w14:paraId="406794D2" w14:textId="2DFF9363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r>
        <w:rPr>
          <w:rStyle w:val="normaltextrun"/>
        </w:rPr>
        <w:t xml:space="preserve"> </w:t>
      </w:r>
      <w:bookmarkStart w:id="42" w:name="_Toc119076340"/>
      <w:r>
        <w:rPr>
          <w:rStyle w:val="normaltextrun"/>
        </w:rPr>
        <w:t>EVIDÊNCIAS DA TELA DO SOFTWARE E INDICAÇÃO DE RFS ASSOCIADOS</w:t>
      </w:r>
      <w:bookmarkEnd w:id="42"/>
      <w:r>
        <w:rPr>
          <w:rStyle w:val="eop"/>
        </w:rPr>
        <w:t> </w:t>
      </w:r>
      <w:bookmarkEnd w:id="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04"/>
      </w:tblGrid>
      <w:tr w:rsidR="0022514F" w:rsidRPr="005F7982" w14:paraId="3D14DEEC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97FEC1" w14:textId="77777777" w:rsidR="0022514F" w:rsidRPr="000134E4" w:rsidRDefault="0022514F" w:rsidP="0022514F">
            <w:pPr>
              <w:pStyle w:val="Compact"/>
              <w:rPr>
                <w:lang w:val="pt-BR"/>
              </w:rPr>
            </w:pPr>
            <w:bookmarkStart w:id="43" w:name="X8d0763bc5b0197a8fb0974996fe46ae9d542934"/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20EB7B2A" w14:textId="77777777" w:rsidTr="00EA564D">
        <w:tc>
          <w:tcPr>
            <w:tcW w:w="0" w:type="auto"/>
          </w:tcPr>
          <w:p w14:paraId="64B8CF09" w14:textId="77777777" w:rsidR="0022514F" w:rsidRDefault="0022514F" w:rsidP="00EA564D">
            <w:pPr>
              <w:pStyle w:val="Compact"/>
            </w:pPr>
            <w:r>
              <w:rPr>
                <w:b/>
                <w:bCs/>
              </w:rPr>
              <w:t xml:space="preserve">RF1 - </w:t>
            </w:r>
            <w:proofErr w:type="spellStart"/>
            <w:r>
              <w:rPr>
                <w:b/>
                <w:bCs/>
              </w:rPr>
              <w:t>Cadastr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clientes</w:t>
            </w:r>
            <w:proofErr w:type="spellEnd"/>
            <w:r>
              <w:t xml:space="preserve"> </w:t>
            </w:r>
          </w:p>
        </w:tc>
      </w:tr>
      <w:tr w:rsidR="0022514F" w:rsidRPr="005F7982" w14:paraId="3F38A023" w14:textId="77777777" w:rsidTr="00EA564D">
        <w:tc>
          <w:tcPr>
            <w:tcW w:w="0" w:type="auto"/>
          </w:tcPr>
          <w:p w14:paraId="04E0CD82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 permitir que o usuário faça o cadastro do cliente para que seja possível realizar uma venda.</w:t>
            </w:r>
            <w:r w:rsidRPr="000134E4">
              <w:rPr>
                <w:lang w:val="pt-BR"/>
              </w:rPr>
              <w:t xml:space="preserve"> </w:t>
            </w:r>
          </w:p>
        </w:tc>
      </w:tr>
    </w:tbl>
    <w:p w14:paraId="7A64231F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414CF3CE" wp14:editId="40320226">
            <wp:extent cx="5334000" cy="2583537"/>
            <wp:effectExtent l="0" t="0" r="0" b="0"/>
            <wp:docPr id="5" name="Picture" descr="Interface gráfica do usuário, Aplicativ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A4563E" w14:textId="5667D5E1" w:rsidR="0022514F" w:rsidRDefault="0022514F" w:rsidP="0022514F">
      <w:pPr>
        <w:pStyle w:val="ImageCaption"/>
      </w:pPr>
    </w:p>
    <w:p w14:paraId="68850F59" w14:textId="53AAB7C7" w:rsidR="0022514F" w:rsidRDefault="0022514F" w:rsidP="0022514F">
      <w:pPr>
        <w:pStyle w:val="ImageCaption"/>
      </w:pPr>
    </w:p>
    <w:p w14:paraId="57591D17" w14:textId="10BDE65B" w:rsidR="0022514F" w:rsidRDefault="0022514F" w:rsidP="0022514F">
      <w:pPr>
        <w:pStyle w:val="ImageCaption"/>
      </w:pPr>
    </w:p>
    <w:p w14:paraId="603AF338" w14:textId="50919418" w:rsidR="0022514F" w:rsidRDefault="0022514F" w:rsidP="0022514F">
      <w:pPr>
        <w:pStyle w:val="ImageCaption"/>
      </w:pPr>
    </w:p>
    <w:p w14:paraId="7BEB3402" w14:textId="09372206" w:rsidR="0022514F" w:rsidRDefault="0022514F" w:rsidP="0022514F">
      <w:pPr>
        <w:pStyle w:val="ImageCaption"/>
      </w:pPr>
    </w:p>
    <w:p w14:paraId="2320E5DF" w14:textId="401F5D80" w:rsidR="0022514F" w:rsidRDefault="0022514F" w:rsidP="0022514F">
      <w:pPr>
        <w:pStyle w:val="ImageCaption"/>
      </w:pPr>
    </w:p>
    <w:p w14:paraId="0E52C7E7" w14:textId="18CB9893" w:rsidR="0022514F" w:rsidRDefault="0022514F" w:rsidP="0022514F">
      <w:pPr>
        <w:pStyle w:val="ImageCaption"/>
      </w:pPr>
    </w:p>
    <w:p w14:paraId="55A906F5" w14:textId="507CD0C0" w:rsidR="0022514F" w:rsidRDefault="0022514F" w:rsidP="0022514F">
      <w:pPr>
        <w:pStyle w:val="ImageCaption"/>
      </w:pPr>
    </w:p>
    <w:p w14:paraId="5F61373B" w14:textId="2F90B856" w:rsidR="0022514F" w:rsidRDefault="0022514F" w:rsidP="0022514F">
      <w:pPr>
        <w:pStyle w:val="ImageCaption"/>
      </w:pPr>
    </w:p>
    <w:p w14:paraId="5DFC9647" w14:textId="3E1E163B" w:rsidR="0022514F" w:rsidRDefault="0022514F" w:rsidP="0022514F">
      <w:pPr>
        <w:pStyle w:val="ImageCaption"/>
      </w:pPr>
    </w:p>
    <w:p w14:paraId="2347B99D" w14:textId="11A89042" w:rsidR="0022514F" w:rsidRDefault="0022514F" w:rsidP="0022514F">
      <w:pPr>
        <w:pStyle w:val="ImageCaption"/>
      </w:pPr>
    </w:p>
    <w:p w14:paraId="0AB2EDC0" w14:textId="0D5793F4" w:rsidR="0022514F" w:rsidRDefault="0022514F" w:rsidP="0022514F">
      <w:pPr>
        <w:pStyle w:val="ImageCaption"/>
      </w:pPr>
    </w:p>
    <w:p w14:paraId="73D3A9C4" w14:textId="1A24B1E7" w:rsidR="0022514F" w:rsidRDefault="0022514F" w:rsidP="0022514F">
      <w:pPr>
        <w:pStyle w:val="ImageCaption"/>
      </w:pPr>
    </w:p>
    <w:p w14:paraId="0CC99B66" w14:textId="2D5B5F8A" w:rsidR="0022514F" w:rsidRDefault="0022514F" w:rsidP="0022514F">
      <w:pPr>
        <w:pStyle w:val="ImageCaption"/>
      </w:pPr>
    </w:p>
    <w:p w14:paraId="256CEF8D" w14:textId="77777777" w:rsidR="0022514F" w:rsidRDefault="0022514F" w:rsidP="0022514F">
      <w:pPr>
        <w:pStyle w:val="ImageCaption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042"/>
      </w:tblGrid>
      <w:tr w:rsidR="0022514F" w:rsidRPr="005F7982" w14:paraId="1C19AC76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8D7DA3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lang w:val="pt-BR"/>
              </w:rPr>
              <w:t xml:space="preserve"> </w:t>
            </w: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5038431D" w14:textId="77777777" w:rsidTr="00EA564D">
        <w:tc>
          <w:tcPr>
            <w:tcW w:w="0" w:type="auto"/>
          </w:tcPr>
          <w:p w14:paraId="1FF9E0F8" w14:textId="77777777" w:rsidR="0022514F" w:rsidRDefault="0022514F" w:rsidP="00EA564D">
            <w:pPr>
              <w:pStyle w:val="Compact"/>
            </w:pPr>
            <w:r>
              <w:rPr>
                <w:b/>
                <w:bCs/>
              </w:rPr>
              <w:t xml:space="preserve">RF2 - Forma de </w:t>
            </w:r>
            <w:proofErr w:type="spellStart"/>
            <w:r>
              <w:rPr>
                <w:b/>
                <w:bCs/>
              </w:rPr>
              <w:t>pagamento</w:t>
            </w:r>
            <w:proofErr w:type="spellEnd"/>
          </w:p>
        </w:tc>
      </w:tr>
      <w:tr w:rsidR="0022514F" w:rsidRPr="005F7982" w14:paraId="01BA4A6B" w14:textId="77777777" w:rsidTr="00EA564D">
        <w:tc>
          <w:tcPr>
            <w:tcW w:w="0" w:type="auto"/>
          </w:tcPr>
          <w:p w14:paraId="19739225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 aceitar diferentes formas de pagamentos.</w:t>
            </w:r>
            <w:r w:rsidRPr="000134E4">
              <w:rPr>
                <w:lang w:val="pt-BR"/>
              </w:rPr>
              <w:t xml:space="preserve"> </w:t>
            </w:r>
          </w:p>
        </w:tc>
      </w:tr>
    </w:tbl>
    <w:p w14:paraId="62C5AE74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59893D40" wp14:editId="00FFAB1A">
            <wp:extent cx="5334000" cy="2925932"/>
            <wp:effectExtent l="0" t="0" r="0" b="0"/>
            <wp:docPr id="24" name="Picture" descr="Interface gráfica do usuário, Aplicativ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29233" w14:textId="77777777" w:rsidR="0022514F" w:rsidRDefault="0022514F" w:rsidP="0022514F">
      <w:pPr>
        <w:pStyle w:val="ImageCaption"/>
      </w:pPr>
    </w:p>
    <w:p w14:paraId="476F9B40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6B53B8AB" wp14:editId="05E0691E">
            <wp:extent cx="5334000" cy="2964782"/>
            <wp:effectExtent l="0" t="0" r="0" b="0"/>
            <wp:docPr id="27" name="Picture" descr="Interface gráfica do usuário, Aplicativ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3AF3C" w14:textId="5F2EB376" w:rsidR="0022514F" w:rsidRDefault="0022514F" w:rsidP="0022514F">
      <w:pPr>
        <w:pStyle w:val="ImageCaption"/>
      </w:pPr>
    </w:p>
    <w:p w14:paraId="1DA79B66" w14:textId="42015040" w:rsidR="0022514F" w:rsidRDefault="0022514F" w:rsidP="0022514F">
      <w:pPr>
        <w:pStyle w:val="ImageCaption"/>
      </w:pPr>
    </w:p>
    <w:p w14:paraId="477089EE" w14:textId="436851C4" w:rsidR="0022514F" w:rsidRDefault="0022514F" w:rsidP="0022514F">
      <w:pPr>
        <w:pStyle w:val="ImageCaption"/>
      </w:pPr>
    </w:p>
    <w:p w14:paraId="1415B209" w14:textId="1F5BB0FA" w:rsidR="0022514F" w:rsidRDefault="0022514F" w:rsidP="0022514F">
      <w:pPr>
        <w:pStyle w:val="ImageCaption"/>
      </w:pPr>
    </w:p>
    <w:p w14:paraId="1BA13905" w14:textId="77777777" w:rsidR="0022514F" w:rsidRDefault="0022514F" w:rsidP="0022514F">
      <w:pPr>
        <w:pStyle w:val="ImageCaption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28"/>
      </w:tblGrid>
      <w:tr w:rsidR="0022514F" w:rsidRPr="005F7982" w14:paraId="6A7D4888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864120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lang w:val="pt-BR"/>
              </w:rPr>
              <w:t xml:space="preserve"> </w:t>
            </w: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3A501874" w14:textId="77777777" w:rsidTr="00EA564D">
        <w:tc>
          <w:tcPr>
            <w:tcW w:w="0" w:type="auto"/>
          </w:tcPr>
          <w:p w14:paraId="6354766D" w14:textId="77777777" w:rsidR="0022514F" w:rsidRDefault="0022514F" w:rsidP="00EA564D">
            <w:pPr>
              <w:pStyle w:val="Compact"/>
            </w:pPr>
            <w:r>
              <w:rPr>
                <w:b/>
                <w:bCs/>
              </w:rPr>
              <w:t xml:space="preserve">RF3 - </w:t>
            </w:r>
            <w:proofErr w:type="spellStart"/>
            <w:r>
              <w:rPr>
                <w:b/>
                <w:bCs/>
              </w:rPr>
              <w:t>Cadastr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Funcionarios</w:t>
            </w:r>
            <w:proofErr w:type="spellEnd"/>
          </w:p>
        </w:tc>
      </w:tr>
      <w:tr w:rsidR="0022514F" w:rsidRPr="005F7982" w14:paraId="419997BD" w14:textId="77777777" w:rsidTr="00EA564D">
        <w:tc>
          <w:tcPr>
            <w:tcW w:w="0" w:type="auto"/>
          </w:tcPr>
          <w:p w14:paraId="2DC6E05A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 permitir o cadastro de funcionários da autopeças.</w:t>
            </w:r>
          </w:p>
        </w:tc>
      </w:tr>
    </w:tbl>
    <w:p w14:paraId="3C5F0C98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0D2D5F9F" wp14:editId="20BA0153">
            <wp:extent cx="5334000" cy="2847059"/>
            <wp:effectExtent l="0" t="0" r="0" b="0"/>
            <wp:docPr id="30" name="Picture" descr="Interface gráfica do usuário, Aplicativo, Email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nterface gráfica do usuário, Aplicativo, Email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30261" w14:textId="77777777" w:rsidR="0022514F" w:rsidRDefault="0022514F" w:rsidP="0022514F">
      <w:pPr>
        <w:pStyle w:val="ImageCaption"/>
      </w:pPr>
    </w:p>
    <w:p w14:paraId="482F10F0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1AD18739" wp14:editId="733D66C7">
            <wp:extent cx="5334000" cy="2937816"/>
            <wp:effectExtent l="0" t="0" r="0" b="0"/>
            <wp:docPr id="33" name="Picture" descr="Interface gráfica do usuário, Aplicativ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9AEE3" w14:textId="77777777" w:rsidR="0022514F" w:rsidRDefault="0022514F" w:rsidP="0022514F">
      <w:pPr>
        <w:pStyle w:val="ImageCaption"/>
      </w:pPr>
    </w:p>
    <w:p w14:paraId="18A7234B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159CCEAA" wp14:editId="3BB118AA">
            <wp:extent cx="5334000" cy="2925096"/>
            <wp:effectExtent l="0" t="0" r="0" b="0"/>
            <wp:docPr id="36" name="Picture" descr="Interface gráfica do usuári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nterface gráfica do usuári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01AC24" w14:textId="282264FA" w:rsidR="0022514F" w:rsidRDefault="0022514F" w:rsidP="0022514F">
      <w:pPr>
        <w:pStyle w:val="ImageCaption"/>
      </w:pPr>
    </w:p>
    <w:p w14:paraId="40962CFF" w14:textId="41BA9238" w:rsidR="0022514F" w:rsidRDefault="0022514F" w:rsidP="0022514F">
      <w:pPr>
        <w:pStyle w:val="ImageCaption"/>
        <w:tabs>
          <w:tab w:val="left" w:pos="2805"/>
        </w:tabs>
      </w:pPr>
    </w:p>
    <w:p w14:paraId="2D884809" w14:textId="77777777" w:rsidR="0022514F" w:rsidRDefault="0022514F" w:rsidP="0022514F">
      <w:pPr>
        <w:pStyle w:val="ImageCaption"/>
        <w:tabs>
          <w:tab w:val="left" w:pos="2805"/>
        </w:tabs>
      </w:pPr>
    </w:p>
    <w:p w14:paraId="79FA6FC8" w14:textId="179F456B" w:rsidR="0022514F" w:rsidRDefault="0022514F" w:rsidP="0022514F">
      <w:pPr>
        <w:pStyle w:val="ImageCaption"/>
      </w:pPr>
    </w:p>
    <w:p w14:paraId="5436D3CA" w14:textId="77777777" w:rsidR="0022514F" w:rsidRDefault="0022514F" w:rsidP="0022514F">
      <w:pPr>
        <w:pStyle w:val="ImageCaption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04"/>
      </w:tblGrid>
      <w:tr w:rsidR="0022514F" w:rsidRPr="005F7982" w14:paraId="513639AD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35CE3F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lang w:val="pt-BR"/>
              </w:rPr>
              <w:t xml:space="preserve"> </w:t>
            </w: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:rsidRPr="005F7982" w14:paraId="0DDB4E82" w14:textId="77777777" w:rsidTr="00EA564D">
        <w:tc>
          <w:tcPr>
            <w:tcW w:w="0" w:type="auto"/>
          </w:tcPr>
          <w:p w14:paraId="284F862E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lang w:val="pt-BR"/>
              </w:rPr>
              <w:t xml:space="preserve"> </w:t>
            </w:r>
            <w:r w:rsidRPr="000134E4">
              <w:rPr>
                <w:b/>
                <w:bCs/>
                <w:lang w:val="pt-BR"/>
              </w:rPr>
              <w:t>RF4 - Dados Cadastrais de Funcionário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:rsidRPr="005F7982" w14:paraId="3828026D" w14:textId="77777777" w:rsidTr="00EA564D">
        <w:tc>
          <w:tcPr>
            <w:tcW w:w="0" w:type="auto"/>
          </w:tcPr>
          <w:p w14:paraId="315F82C1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 solicitar todos os dados básicos de cadastro como: Nome completo, CPF, Telefone/celular, E-mail, Endereço e Data de Nascimento.</w:t>
            </w:r>
          </w:p>
        </w:tc>
      </w:tr>
    </w:tbl>
    <w:p w14:paraId="71F1E10B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140C017C" wp14:editId="2BA1AFB7">
            <wp:extent cx="5334000" cy="2572959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:\Users\breno\AppData\Roaming\Typora\typora-user-images\image-2022111023225842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34DD7" w14:textId="77777777" w:rsidR="0022514F" w:rsidRDefault="0022514F" w:rsidP="0022514F">
      <w:pPr>
        <w:pStyle w:val="ImageCaption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04"/>
      </w:tblGrid>
      <w:tr w:rsidR="0022514F" w:rsidRPr="005F7982" w14:paraId="4438F3D2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DE3236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lang w:val="pt-BR"/>
              </w:rPr>
              <w:t xml:space="preserve"> </w:t>
            </w: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75BAC394" w14:textId="77777777" w:rsidTr="00EA564D">
        <w:tc>
          <w:tcPr>
            <w:tcW w:w="0" w:type="auto"/>
          </w:tcPr>
          <w:p w14:paraId="57EE8D97" w14:textId="77777777" w:rsidR="0022514F" w:rsidRDefault="0022514F" w:rsidP="00EA564D">
            <w:pPr>
              <w:pStyle w:val="Compact"/>
            </w:pPr>
            <w:r>
              <w:rPr>
                <w:b/>
                <w:bCs/>
              </w:rPr>
              <w:t xml:space="preserve">RF5 - </w:t>
            </w:r>
            <w:proofErr w:type="spellStart"/>
            <w:r>
              <w:rPr>
                <w:b/>
                <w:bCs/>
              </w:rPr>
              <w:t>Controle</w:t>
            </w:r>
            <w:proofErr w:type="spellEnd"/>
            <w:r>
              <w:rPr>
                <w:b/>
                <w:bCs/>
              </w:rPr>
              <w:t xml:space="preserve"> de estoque</w:t>
            </w:r>
          </w:p>
        </w:tc>
      </w:tr>
      <w:tr w:rsidR="0022514F" w:rsidRPr="005F7982" w14:paraId="7A33BE99" w14:textId="77777777" w:rsidTr="00EA564D">
        <w:tc>
          <w:tcPr>
            <w:tcW w:w="0" w:type="auto"/>
          </w:tcPr>
          <w:p w14:paraId="18EDE9EC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rá possibilitar que o responsável pelo estoque registre novas compras de produto;</w:t>
            </w:r>
          </w:p>
        </w:tc>
      </w:tr>
    </w:tbl>
    <w:p w14:paraId="2E23F8CE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74DEC5C3" wp14:editId="2155B238">
            <wp:extent cx="5334000" cy="3041809"/>
            <wp:effectExtent l="0" t="0" r="0" b="0"/>
            <wp:docPr id="42" name="Picture" descr="Interface gráfica do usuário, Aplicativ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CCF2D" w14:textId="0C2EA20F" w:rsidR="0022514F" w:rsidRDefault="0022514F" w:rsidP="0022514F">
      <w:pPr>
        <w:pStyle w:val="ImageCaption"/>
      </w:pPr>
    </w:p>
    <w:p w14:paraId="740BBE17" w14:textId="01886260" w:rsidR="0022514F" w:rsidRDefault="0022514F" w:rsidP="0022514F">
      <w:pPr>
        <w:pStyle w:val="ImageCaption"/>
      </w:pPr>
    </w:p>
    <w:p w14:paraId="6832A1F6" w14:textId="797C5732" w:rsidR="0022514F" w:rsidRDefault="0022514F" w:rsidP="0022514F">
      <w:pPr>
        <w:pStyle w:val="ImageCaption"/>
      </w:pPr>
    </w:p>
    <w:p w14:paraId="322A15FF" w14:textId="139AA2CB" w:rsidR="0022514F" w:rsidRDefault="0022514F" w:rsidP="0022514F">
      <w:pPr>
        <w:pStyle w:val="ImageCaption"/>
      </w:pPr>
    </w:p>
    <w:p w14:paraId="2E640057" w14:textId="4D6DE518" w:rsidR="0022514F" w:rsidRDefault="0022514F" w:rsidP="0022514F">
      <w:pPr>
        <w:pStyle w:val="ImageCaption"/>
      </w:pPr>
    </w:p>
    <w:p w14:paraId="0BFA9B3F" w14:textId="77777777" w:rsidR="0022514F" w:rsidRDefault="0022514F" w:rsidP="0022514F">
      <w:pPr>
        <w:pStyle w:val="ImageCaption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04"/>
      </w:tblGrid>
      <w:tr w:rsidR="0022514F" w:rsidRPr="005F7982" w14:paraId="6786D7E4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74D11B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lang w:val="pt-BR"/>
              </w:rPr>
              <w:t xml:space="preserve"> </w:t>
            </w: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374F738F" w14:textId="77777777" w:rsidTr="00EA564D">
        <w:tc>
          <w:tcPr>
            <w:tcW w:w="0" w:type="auto"/>
          </w:tcPr>
          <w:p w14:paraId="3B1532ED" w14:textId="77777777" w:rsidR="0022514F" w:rsidRDefault="0022514F" w:rsidP="00EA564D">
            <w:pPr>
              <w:pStyle w:val="Compact"/>
            </w:pPr>
            <w:r>
              <w:rPr>
                <w:b/>
                <w:bCs/>
              </w:rPr>
              <w:t xml:space="preserve">RF6 – </w:t>
            </w:r>
            <w:proofErr w:type="spellStart"/>
            <w:r>
              <w:rPr>
                <w:b/>
                <w:bCs/>
              </w:rPr>
              <w:t>Extraç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relatórios</w:t>
            </w:r>
            <w:proofErr w:type="spellEnd"/>
          </w:p>
        </w:tc>
      </w:tr>
      <w:tr w:rsidR="0022514F" w:rsidRPr="005F7982" w14:paraId="6BE1F60C" w14:textId="77777777" w:rsidTr="00EA564D">
        <w:tc>
          <w:tcPr>
            <w:tcW w:w="0" w:type="auto"/>
          </w:tcPr>
          <w:p w14:paraId="7E10F708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 disponibilizar uma funcionalidade de emissão de relatórios da empresa ao administrador/gerente.</w:t>
            </w:r>
          </w:p>
        </w:tc>
      </w:tr>
    </w:tbl>
    <w:p w14:paraId="56A92C36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6FA2C2DE" wp14:editId="521AA526">
            <wp:extent cx="5334000" cy="3227753"/>
            <wp:effectExtent l="0" t="0" r="0" b="0"/>
            <wp:docPr id="45" name="Picture" descr="Interface gráfica do usuário, Aplicativ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1E537" w14:textId="77777777" w:rsidR="0022514F" w:rsidRDefault="0022514F" w:rsidP="0022514F">
      <w:pPr>
        <w:pStyle w:val="ImageCaption"/>
      </w:pPr>
    </w:p>
    <w:p w14:paraId="50934167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633E8F39" wp14:editId="7209778A">
            <wp:extent cx="3505200" cy="2324100"/>
            <wp:effectExtent l="0" t="0" r="0" b="0"/>
            <wp:docPr id="48" name="Picture" descr="Interface gráfica do usuário, Texto, Aplicativo, chat ou mensagem de 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nterface gráfica do usuário, Texto, Aplicativo, chat ou mensagem de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40DEC4" w14:textId="77777777" w:rsidR="0022514F" w:rsidRDefault="0022514F" w:rsidP="0022514F">
      <w:pPr>
        <w:pStyle w:val="ImageCaption"/>
      </w:pPr>
    </w:p>
    <w:p w14:paraId="1FAED095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703BD04E" wp14:editId="41B3452F">
            <wp:extent cx="3390900" cy="2540000"/>
            <wp:effectExtent l="0" t="0" r="0" b="0"/>
            <wp:docPr id="51" name="Picture" descr="Interface gráfica do usuário, Texto, Aplicativo, chat ou mensagem de 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nterface gráfica do usuário, Texto, Aplicativo, chat ou mensagem de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84B3A2" w14:textId="77777777" w:rsidR="0022514F" w:rsidRDefault="0022514F" w:rsidP="0022514F">
      <w:pPr>
        <w:pStyle w:val="ImageCaption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04"/>
      </w:tblGrid>
      <w:tr w:rsidR="0022514F" w:rsidRPr="005F7982" w14:paraId="7060B7AE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EBF69D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6D6E1564" w14:textId="77777777" w:rsidTr="00EA564D">
        <w:tc>
          <w:tcPr>
            <w:tcW w:w="0" w:type="auto"/>
          </w:tcPr>
          <w:p w14:paraId="49737576" w14:textId="77777777" w:rsidR="0022514F" w:rsidRDefault="0022514F" w:rsidP="00EA564D">
            <w:pPr>
              <w:pStyle w:val="Compact"/>
            </w:pPr>
            <w:r>
              <w:rPr>
                <w:b/>
                <w:bCs/>
              </w:rPr>
              <w:t>RF7 - Consulta de estoque</w:t>
            </w:r>
          </w:p>
        </w:tc>
      </w:tr>
      <w:tr w:rsidR="0022514F" w:rsidRPr="005F7982" w14:paraId="78585414" w14:textId="77777777" w:rsidTr="00EA564D">
        <w:tc>
          <w:tcPr>
            <w:tcW w:w="0" w:type="auto"/>
          </w:tcPr>
          <w:p w14:paraId="3337A241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 possuir uma tela para consulta de produtos disponíveis em estoque.</w:t>
            </w:r>
          </w:p>
        </w:tc>
      </w:tr>
    </w:tbl>
    <w:p w14:paraId="6F9E7381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1571F7DD" wp14:editId="503EA051">
            <wp:extent cx="5334000" cy="3048000"/>
            <wp:effectExtent l="0" t="0" r="0" b="0"/>
            <wp:docPr id="54" name="Picture" descr="Interface gráfica do usuário, Tabela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nterface gráfica do usuário, Tabel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21FF7" w14:textId="6A0FE7FA" w:rsidR="0022514F" w:rsidRDefault="0022514F" w:rsidP="0022514F">
      <w:pPr>
        <w:pStyle w:val="ImageCaption"/>
      </w:pPr>
    </w:p>
    <w:p w14:paraId="7F4361F2" w14:textId="571171FB" w:rsidR="0022514F" w:rsidRDefault="0022514F" w:rsidP="0022514F">
      <w:pPr>
        <w:pStyle w:val="ImageCaption"/>
      </w:pPr>
    </w:p>
    <w:p w14:paraId="534E87C5" w14:textId="06BB6564" w:rsidR="0022514F" w:rsidRDefault="0022514F" w:rsidP="0022514F">
      <w:pPr>
        <w:pStyle w:val="ImageCaption"/>
      </w:pPr>
    </w:p>
    <w:p w14:paraId="5E2D521E" w14:textId="0BB429DC" w:rsidR="0022514F" w:rsidRDefault="0022514F" w:rsidP="0022514F">
      <w:pPr>
        <w:pStyle w:val="ImageCaption"/>
      </w:pPr>
    </w:p>
    <w:p w14:paraId="19B6920C" w14:textId="0C0DA7E3" w:rsidR="0022514F" w:rsidRDefault="0022514F" w:rsidP="0022514F">
      <w:pPr>
        <w:pStyle w:val="ImageCaption"/>
      </w:pPr>
    </w:p>
    <w:p w14:paraId="02EE548F" w14:textId="77777777" w:rsidR="0022514F" w:rsidRDefault="0022514F" w:rsidP="0022514F">
      <w:pPr>
        <w:pStyle w:val="ImageCaption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04"/>
      </w:tblGrid>
      <w:tr w:rsidR="0022514F" w:rsidRPr="005F7982" w14:paraId="74F48567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510333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42B01F0B" w14:textId="77777777" w:rsidTr="00EA564D">
        <w:tc>
          <w:tcPr>
            <w:tcW w:w="0" w:type="auto"/>
          </w:tcPr>
          <w:p w14:paraId="63AEC45D" w14:textId="77777777" w:rsidR="0022514F" w:rsidRDefault="0022514F" w:rsidP="00EA564D">
            <w:pPr>
              <w:pStyle w:val="Compact"/>
            </w:pPr>
            <w:r>
              <w:rPr>
                <w:b/>
                <w:bCs/>
              </w:rPr>
              <w:t xml:space="preserve">RF8 - </w:t>
            </w:r>
            <w:proofErr w:type="spellStart"/>
            <w:r>
              <w:rPr>
                <w:b/>
                <w:bCs/>
              </w:rPr>
              <w:t>Identificaç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Produtos</w:t>
            </w:r>
            <w:proofErr w:type="spellEnd"/>
            <w:r>
              <w:rPr>
                <w:b/>
                <w:bCs/>
              </w:rPr>
              <w:t>.</w:t>
            </w:r>
          </w:p>
        </w:tc>
      </w:tr>
      <w:tr w:rsidR="0022514F" w:rsidRPr="005F7982" w14:paraId="194E4ABD" w14:textId="77777777" w:rsidTr="00EA564D">
        <w:tc>
          <w:tcPr>
            <w:tcW w:w="0" w:type="auto"/>
          </w:tcPr>
          <w:p w14:paraId="79A3BB1D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 manter um padrão de fácil identificação e localização de produto.</w:t>
            </w:r>
          </w:p>
        </w:tc>
      </w:tr>
    </w:tbl>
    <w:p w14:paraId="6B95EA3B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0D9924C3" wp14:editId="4723FE71">
            <wp:extent cx="5334000" cy="2976926"/>
            <wp:effectExtent l="0" t="0" r="0" b="0"/>
            <wp:docPr id="57" name="Picture" descr="Interface gráfica do usuário, Aplicativ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504"/>
      </w:tblGrid>
      <w:tr w:rsidR="000075C3" w:rsidRPr="000134E4" w14:paraId="2A371E18" w14:textId="77777777" w:rsidTr="000075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7B534B" w14:textId="77777777" w:rsidR="000075C3" w:rsidRPr="000134E4" w:rsidRDefault="000075C3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0075C3" w14:paraId="1501EAD6" w14:textId="77777777" w:rsidTr="000075C3">
        <w:tc>
          <w:tcPr>
            <w:tcW w:w="0" w:type="auto"/>
          </w:tcPr>
          <w:p w14:paraId="1F8A3AE3" w14:textId="40EE5B82" w:rsidR="000075C3" w:rsidRDefault="000075C3" w:rsidP="00EA564D">
            <w:pPr>
              <w:pStyle w:val="Compact"/>
            </w:pPr>
            <w:r>
              <w:rPr>
                <w:b/>
                <w:bCs/>
              </w:rPr>
              <w:t xml:space="preserve">RF9 - </w:t>
            </w:r>
            <w:proofErr w:type="spellStart"/>
            <w:r>
              <w:rPr>
                <w:b/>
                <w:color w:val="000000"/>
              </w:rPr>
              <w:t>Movimentações</w:t>
            </w:r>
            <w:proofErr w:type="spellEnd"/>
            <w:r>
              <w:rPr>
                <w:b/>
                <w:color w:val="000000"/>
              </w:rPr>
              <w:t xml:space="preserve"> </w:t>
            </w:r>
            <w:proofErr w:type="spellStart"/>
            <w:r>
              <w:rPr>
                <w:b/>
                <w:color w:val="000000"/>
              </w:rPr>
              <w:t>financeiras</w:t>
            </w:r>
            <w:proofErr w:type="spellEnd"/>
          </w:p>
        </w:tc>
      </w:tr>
      <w:tr w:rsidR="000075C3" w:rsidRPr="000134E4" w14:paraId="20E19E1A" w14:textId="77777777" w:rsidTr="000075C3">
        <w:tc>
          <w:tcPr>
            <w:tcW w:w="0" w:type="auto"/>
          </w:tcPr>
          <w:p w14:paraId="33DE1497" w14:textId="7250311A" w:rsidR="000075C3" w:rsidRPr="000075C3" w:rsidRDefault="000075C3" w:rsidP="00EA564D">
            <w:pPr>
              <w:pStyle w:val="Compact"/>
              <w:rPr>
                <w:b/>
                <w:bCs/>
                <w:lang w:val="pt-BR"/>
              </w:rPr>
            </w:pPr>
            <w:r w:rsidRPr="000075C3">
              <w:rPr>
                <w:b/>
                <w:lang w:val="pt-BR"/>
              </w:rPr>
              <w:t>Descrição: O sistema deve possuir uma tela de registros financeiros, tanto recebimento quanto pagamentos efetuados pela autopeças.</w:t>
            </w:r>
          </w:p>
          <w:p w14:paraId="51A52E3D" w14:textId="77777777" w:rsidR="000075C3" w:rsidRDefault="000075C3" w:rsidP="00EA564D">
            <w:pPr>
              <w:pStyle w:val="Compact"/>
              <w:rPr>
                <w:b/>
                <w:bCs/>
                <w:lang w:val="pt-BR"/>
              </w:rPr>
            </w:pPr>
          </w:p>
          <w:p w14:paraId="14348362" w14:textId="6456CB2D" w:rsidR="000075C3" w:rsidRDefault="000075C3" w:rsidP="00EA564D">
            <w:pPr>
              <w:pStyle w:val="Compact"/>
              <w:rPr>
                <w:b/>
                <w:bCs/>
                <w:lang w:val="pt-BR"/>
              </w:rPr>
            </w:pPr>
            <w:r w:rsidRPr="000075C3">
              <w:rPr>
                <w:b/>
                <w:bCs/>
                <w:noProof/>
                <w:lang w:val="pt-BR"/>
              </w:rPr>
              <w:drawing>
                <wp:inline distT="0" distB="0" distL="0" distR="0" wp14:anchorId="70BD6858" wp14:editId="2D58E07F">
                  <wp:extent cx="5400040" cy="2988945"/>
                  <wp:effectExtent l="0" t="0" r="0" b="1905"/>
                  <wp:docPr id="6" name="Image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2988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CE8A1B" w14:textId="77777777" w:rsidR="000075C3" w:rsidRDefault="000075C3" w:rsidP="00EA564D">
            <w:pPr>
              <w:pStyle w:val="Compact"/>
              <w:rPr>
                <w:b/>
                <w:bCs/>
                <w:lang w:val="pt-BR"/>
              </w:rPr>
            </w:pPr>
          </w:p>
          <w:p w14:paraId="5569E4EC" w14:textId="77777777" w:rsidR="000075C3" w:rsidRDefault="000075C3" w:rsidP="00EA564D">
            <w:pPr>
              <w:pStyle w:val="Compact"/>
              <w:rPr>
                <w:b/>
                <w:bCs/>
                <w:lang w:val="pt-BR"/>
              </w:rPr>
            </w:pPr>
          </w:p>
          <w:p w14:paraId="174FC1AB" w14:textId="3070BC0D" w:rsidR="000075C3" w:rsidRDefault="000075C3" w:rsidP="00EA564D">
            <w:pPr>
              <w:pStyle w:val="Compact"/>
              <w:rPr>
                <w:b/>
                <w:bCs/>
                <w:lang w:val="pt-BR"/>
              </w:rPr>
            </w:pPr>
            <w:r w:rsidRPr="000075C3">
              <w:rPr>
                <w:b/>
                <w:bCs/>
                <w:noProof/>
                <w:lang w:val="pt-BR"/>
              </w:rPr>
              <w:drawing>
                <wp:inline distT="0" distB="0" distL="0" distR="0" wp14:anchorId="6CD3D589" wp14:editId="15B3DEA2">
                  <wp:extent cx="5400040" cy="3102610"/>
                  <wp:effectExtent l="0" t="0" r="0" b="2540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3102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9ADB74" w14:textId="15707BF2" w:rsidR="000075C3" w:rsidRPr="000134E4" w:rsidRDefault="000075C3" w:rsidP="00EA564D">
            <w:pPr>
              <w:pStyle w:val="Compact"/>
              <w:rPr>
                <w:lang w:val="pt-BR"/>
              </w:rPr>
            </w:pPr>
          </w:p>
        </w:tc>
      </w:tr>
      <w:tr w:rsidR="0022514F" w:rsidRPr="005F7982" w14:paraId="62ADA1C7" w14:textId="77777777" w:rsidTr="00EA564D">
        <w:tblPrEx>
          <w:tblLook w:val="0020" w:firstRow="1" w:lastRow="0" w:firstColumn="0" w:lastColumn="0" w:noHBand="0" w:noVBand="0"/>
        </w:tblPrEx>
        <w:trPr>
          <w:tblHeader/>
        </w:trPr>
        <w:tc>
          <w:tcPr>
            <w:tcW w:w="0" w:type="auto"/>
          </w:tcPr>
          <w:p w14:paraId="6BBA3C71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1878CCF5" w14:textId="77777777" w:rsidTr="00EA564D">
        <w:tblPrEx>
          <w:tblLook w:val="0020" w:firstRow="1" w:lastRow="0" w:firstColumn="0" w:lastColumn="0" w:noHBand="0" w:noVBand="0"/>
        </w:tblPrEx>
        <w:tc>
          <w:tcPr>
            <w:tcW w:w="0" w:type="auto"/>
          </w:tcPr>
          <w:p w14:paraId="3A242A55" w14:textId="3D81657D" w:rsidR="0022514F" w:rsidRDefault="0022514F" w:rsidP="00EA564D">
            <w:pPr>
              <w:pStyle w:val="Compact"/>
            </w:pPr>
            <w:r>
              <w:rPr>
                <w:b/>
                <w:bCs/>
              </w:rPr>
              <w:t>RF</w:t>
            </w:r>
            <w:r w:rsidR="000075C3">
              <w:rPr>
                <w:b/>
                <w:bCs/>
              </w:rPr>
              <w:t>10</w:t>
            </w:r>
            <w:r>
              <w:rPr>
                <w:b/>
                <w:bCs/>
              </w:rPr>
              <w:t xml:space="preserve"> - </w:t>
            </w:r>
            <w:proofErr w:type="spellStart"/>
            <w:r>
              <w:rPr>
                <w:b/>
                <w:bCs/>
              </w:rPr>
              <w:t>Controle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pedidos</w:t>
            </w:r>
            <w:proofErr w:type="spellEnd"/>
          </w:p>
        </w:tc>
      </w:tr>
      <w:tr w:rsidR="0022514F" w:rsidRPr="005F7982" w14:paraId="6CCF9C82" w14:textId="77777777" w:rsidTr="00EA564D">
        <w:tblPrEx>
          <w:tblLook w:val="0020" w:firstRow="1" w:lastRow="0" w:firstColumn="0" w:lastColumn="0" w:noHBand="0" w:noVBand="0"/>
        </w:tblPrEx>
        <w:tc>
          <w:tcPr>
            <w:tcW w:w="0" w:type="auto"/>
          </w:tcPr>
          <w:p w14:paraId="6D5B90D1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rá disponibilizar ao usuário qualificado um relatório com todos os pedidos feitos com informações de valor, data de pedido para controle de gastos.</w:t>
            </w:r>
          </w:p>
        </w:tc>
      </w:tr>
    </w:tbl>
    <w:p w14:paraId="73B4075B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4AE51855" wp14:editId="51E34234">
            <wp:extent cx="3556000" cy="2400300"/>
            <wp:effectExtent l="0" t="0" r="0" b="0"/>
            <wp:docPr id="60" name="Picture" descr="Interface gráfica do usuário, Texto, Aplicativo, chat ou mensagem de 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nterface gráfica do usuário, Texto, Aplicativo, chat ou mensagem de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8B300F" w14:textId="343EE82F" w:rsidR="0022514F" w:rsidRDefault="0022514F" w:rsidP="0022514F">
      <w:pPr>
        <w:pStyle w:val="ImageCaption"/>
      </w:pPr>
    </w:p>
    <w:p w14:paraId="6C5E1083" w14:textId="6FAC6FB1" w:rsidR="0022514F" w:rsidRDefault="0022514F" w:rsidP="0022514F">
      <w:pPr>
        <w:pStyle w:val="ImageCaption"/>
      </w:pPr>
    </w:p>
    <w:p w14:paraId="4545CE1D" w14:textId="22010F45" w:rsidR="0022514F" w:rsidRDefault="0022514F" w:rsidP="0022514F">
      <w:pPr>
        <w:pStyle w:val="ImageCaption"/>
      </w:pPr>
    </w:p>
    <w:p w14:paraId="1DB390A7" w14:textId="0CC10E31" w:rsidR="0022514F" w:rsidRDefault="0022514F" w:rsidP="0022514F">
      <w:pPr>
        <w:pStyle w:val="ImageCaption"/>
      </w:pPr>
    </w:p>
    <w:p w14:paraId="30774146" w14:textId="77777777" w:rsidR="0022514F" w:rsidRDefault="0022514F" w:rsidP="0022514F">
      <w:pPr>
        <w:pStyle w:val="ImageCaption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782"/>
      </w:tblGrid>
      <w:tr w:rsidR="0022514F" w:rsidRPr="005F7982" w14:paraId="69DD23B9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BF8EFB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01D28976" w14:textId="77777777" w:rsidTr="00EA564D">
        <w:tc>
          <w:tcPr>
            <w:tcW w:w="0" w:type="auto"/>
          </w:tcPr>
          <w:p w14:paraId="63B069AA" w14:textId="53E7EAA3" w:rsidR="0022514F" w:rsidRDefault="0022514F" w:rsidP="00EA564D">
            <w:pPr>
              <w:pStyle w:val="Compact"/>
            </w:pPr>
            <w:r>
              <w:rPr>
                <w:b/>
                <w:bCs/>
              </w:rPr>
              <w:t>RF1</w:t>
            </w:r>
            <w:r w:rsidR="000075C3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proofErr w:type="spellStart"/>
            <w:r>
              <w:rPr>
                <w:b/>
                <w:bCs/>
              </w:rPr>
              <w:t>Cadastr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fornecedores</w:t>
            </w:r>
            <w:proofErr w:type="spellEnd"/>
          </w:p>
        </w:tc>
      </w:tr>
      <w:tr w:rsidR="0022514F" w:rsidRPr="005F7982" w14:paraId="0A284368" w14:textId="77777777" w:rsidTr="00EA564D">
        <w:tc>
          <w:tcPr>
            <w:tcW w:w="0" w:type="auto"/>
          </w:tcPr>
          <w:p w14:paraId="04F01A29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 permitir o cadastro de fornecedores á autopeças.</w:t>
            </w:r>
          </w:p>
        </w:tc>
      </w:tr>
    </w:tbl>
    <w:p w14:paraId="45AEB334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166FB01E" wp14:editId="55C41F9A">
            <wp:extent cx="5334000" cy="2662965"/>
            <wp:effectExtent l="0" t="0" r="0" b="0"/>
            <wp:docPr id="63" name="Picture" descr="Interface gráfica do usuário, Aplicativ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p w14:paraId="5A1DB8F2" w14:textId="77777777" w:rsidR="0022514F" w:rsidRDefault="0022514F" w:rsidP="0022514F">
      <w:pPr>
        <w:pStyle w:val="ImageCaption"/>
      </w:pPr>
    </w:p>
    <w:p w14:paraId="40C5F96F" w14:textId="77777777" w:rsidR="0022514F" w:rsidRPr="0022514F" w:rsidRDefault="0022514F" w:rsidP="0022514F"/>
    <w:sectPr w:rsidR="0022514F" w:rsidRPr="0022514F">
      <w:headerReference w:type="default" r:id="rId52"/>
      <w:footerReference w:type="default" r:id="rId53"/>
      <w:pgSz w:w="11906" w:h="16838"/>
      <w:pgMar w:top="1417" w:right="1701" w:bottom="1969" w:left="1701" w:header="708" w:footer="1417" w:gutter="0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73F57" w14:textId="77777777" w:rsidR="00944247" w:rsidRDefault="00944247">
      <w:pPr>
        <w:spacing w:after="0" w:line="240" w:lineRule="auto"/>
      </w:pPr>
      <w:r>
        <w:separator/>
      </w:r>
    </w:p>
  </w:endnote>
  <w:endnote w:type="continuationSeparator" w:id="0">
    <w:p w14:paraId="6D4EE3C6" w14:textId="77777777" w:rsidR="00944247" w:rsidRDefault="00944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ordVisiPilcrow_MSFontService">
    <w:altName w:val="Cambria"/>
    <w:charset w:val="00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ordVisi_MSFontService">
    <w:altName w:val="Cambria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7028B" w14:textId="77777777" w:rsidR="008751F1" w:rsidRDefault="00BC5B19">
    <w:pPr>
      <w:pStyle w:val="Rodap"/>
    </w:pPr>
    <w:r>
      <w:fldChar w:fldCharType="begin"/>
    </w:r>
    <w:r>
      <w:instrText xml:space="preserve"> PAGE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22F17" w14:textId="77777777" w:rsidR="008751F1" w:rsidRDefault="00BC5B19">
    <w:pPr>
      <w:pStyle w:val="Rodap"/>
    </w:pPr>
    <w:r>
      <w:fldChar w:fldCharType="begin"/>
    </w:r>
    <w:r>
      <w:instrText xml:space="preserve"> PAGE </w:instrText>
    </w:r>
    <w:r>
      <w:fldChar w:fldCharType="separate"/>
    </w:r>
    <w:r>
      <w:t>2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3E540" w14:textId="77777777" w:rsidR="00944247" w:rsidRDefault="00944247">
      <w:pPr>
        <w:spacing w:after="0" w:line="240" w:lineRule="auto"/>
      </w:pPr>
      <w:r>
        <w:separator/>
      </w:r>
    </w:p>
  </w:footnote>
  <w:footnote w:type="continuationSeparator" w:id="0">
    <w:p w14:paraId="7F8E5D3F" w14:textId="77777777" w:rsidR="00944247" w:rsidRDefault="009442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2A311" w14:textId="77777777" w:rsidR="008751F1" w:rsidRDefault="008751F1">
    <w:pPr>
      <w:pStyle w:val="Cabealho"/>
      <w:jc w:val="right"/>
    </w:pPr>
  </w:p>
  <w:p w14:paraId="1CD66C9D" w14:textId="77777777" w:rsidR="008751F1" w:rsidRDefault="008751F1">
    <w:pPr>
      <w:pStyle w:val="Cabealho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7568921"/>
      <w:docPartObj>
        <w:docPartGallery w:val="Page Numbers (Top of Page)"/>
        <w:docPartUnique/>
      </w:docPartObj>
    </w:sdtPr>
    <w:sdtContent>
      <w:p w14:paraId="608E93A5" w14:textId="77777777" w:rsidR="008751F1" w:rsidRDefault="00000000">
        <w:pPr>
          <w:pStyle w:val="Cabealho"/>
          <w:jc w:val="right"/>
        </w:pPr>
      </w:p>
    </w:sdtContent>
  </w:sdt>
  <w:p w14:paraId="58C309B1" w14:textId="77777777" w:rsidR="008751F1" w:rsidRDefault="008751F1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9137852"/>
      <w:docPartObj>
        <w:docPartGallery w:val="Page Numbers (Top of Page)"/>
        <w:docPartUnique/>
      </w:docPartObj>
    </w:sdtPr>
    <w:sdtContent>
      <w:p w14:paraId="36056C26" w14:textId="77777777" w:rsidR="008751F1" w:rsidRDefault="008751F1">
        <w:pPr>
          <w:pStyle w:val="Cabealho"/>
          <w:jc w:val="right"/>
        </w:pPr>
      </w:p>
      <w:p w14:paraId="0912B9DC" w14:textId="77777777" w:rsidR="008751F1" w:rsidRDefault="00000000">
        <w:pPr>
          <w:pStyle w:val="Cabealho"/>
        </w:pP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1E383" w14:textId="1207D308" w:rsidR="008751F1" w:rsidRDefault="008751F1">
    <w:pPr>
      <w:pStyle w:val="Cabealho"/>
      <w:jc w:val="right"/>
    </w:pPr>
  </w:p>
  <w:p w14:paraId="1C01DDFA" w14:textId="77777777" w:rsidR="008751F1" w:rsidRDefault="008751F1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A1CAA"/>
    <w:multiLevelType w:val="hybridMultilevel"/>
    <w:tmpl w:val="D264F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17938"/>
    <w:multiLevelType w:val="multilevel"/>
    <w:tmpl w:val="51AEDA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3C7AEC"/>
    <w:multiLevelType w:val="multilevel"/>
    <w:tmpl w:val="E2464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094A1C"/>
    <w:multiLevelType w:val="multilevel"/>
    <w:tmpl w:val="9B5C9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1E93E28"/>
    <w:multiLevelType w:val="hybridMultilevel"/>
    <w:tmpl w:val="7DD61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8365D2"/>
    <w:multiLevelType w:val="hybridMultilevel"/>
    <w:tmpl w:val="087E4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4F54CC"/>
    <w:multiLevelType w:val="multilevel"/>
    <w:tmpl w:val="9A704D72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7" w15:restartNumberingAfterBreak="0">
    <w:nsid w:val="333C37CE"/>
    <w:multiLevelType w:val="multilevel"/>
    <w:tmpl w:val="3DC063B6"/>
    <w:lvl w:ilvl="0">
      <w:start w:val="1"/>
      <w:numFmt w:val="decimal"/>
      <w:pStyle w:val="Itens-bullets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1129" w:hanging="42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429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29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789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789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149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49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509" w:hanging="1800"/>
      </w:pPr>
    </w:lvl>
  </w:abstractNum>
  <w:abstractNum w:abstractNumId="8" w15:restartNumberingAfterBreak="0">
    <w:nsid w:val="3856059E"/>
    <w:multiLevelType w:val="multilevel"/>
    <w:tmpl w:val="5A2250C4"/>
    <w:lvl w:ilvl="0">
      <w:start w:val="1"/>
      <w:numFmt w:val="decimal"/>
      <w:lvlText w:val="%1."/>
      <w:lvlJc w:val="left"/>
      <w:pPr>
        <w:tabs>
          <w:tab w:val="num" w:pos="679"/>
        </w:tabs>
        <w:ind w:left="679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2222779"/>
    <w:multiLevelType w:val="multilevel"/>
    <w:tmpl w:val="185845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6E67F37"/>
    <w:multiLevelType w:val="multilevel"/>
    <w:tmpl w:val="5D0E3F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2E830C4"/>
    <w:multiLevelType w:val="multilevel"/>
    <w:tmpl w:val="33C468A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2" w15:restartNumberingAfterBreak="0">
    <w:nsid w:val="6A1858C4"/>
    <w:multiLevelType w:val="multilevel"/>
    <w:tmpl w:val="282C6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D55161A"/>
    <w:multiLevelType w:val="multilevel"/>
    <w:tmpl w:val="36908E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57A2AD5"/>
    <w:multiLevelType w:val="hybridMultilevel"/>
    <w:tmpl w:val="CC209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B071AE2"/>
    <w:multiLevelType w:val="multilevel"/>
    <w:tmpl w:val="2CCAB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DF44500"/>
    <w:multiLevelType w:val="multilevel"/>
    <w:tmpl w:val="B90A6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EE60D8F"/>
    <w:multiLevelType w:val="hybridMultilevel"/>
    <w:tmpl w:val="C57CA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210F0"/>
    <w:multiLevelType w:val="hybridMultilevel"/>
    <w:tmpl w:val="07966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2607296">
    <w:abstractNumId w:val="6"/>
  </w:num>
  <w:num w:numId="2" w16cid:durableId="667052755">
    <w:abstractNumId w:val="7"/>
  </w:num>
  <w:num w:numId="3" w16cid:durableId="997463720">
    <w:abstractNumId w:val="1"/>
  </w:num>
  <w:num w:numId="4" w16cid:durableId="262152836">
    <w:abstractNumId w:val="13"/>
  </w:num>
  <w:num w:numId="5" w16cid:durableId="2071993965">
    <w:abstractNumId w:val="12"/>
  </w:num>
  <w:num w:numId="6" w16cid:durableId="1798572894">
    <w:abstractNumId w:val="9"/>
  </w:num>
  <w:num w:numId="7" w16cid:durableId="311063420">
    <w:abstractNumId w:val="8"/>
  </w:num>
  <w:num w:numId="8" w16cid:durableId="1320840491">
    <w:abstractNumId w:val="3"/>
  </w:num>
  <w:num w:numId="9" w16cid:durableId="2109153660">
    <w:abstractNumId w:val="10"/>
  </w:num>
  <w:num w:numId="10" w16cid:durableId="1683897431">
    <w:abstractNumId w:val="15"/>
  </w:num>
  <w:num w:numId="11" w16cid:durableId="61569256">
    <w:abstractNumId w:val="16"/>
  </w:num>
  <w:num w:numId="12" w16cid:durableId="1863204260">
    <w:abstractNumId w:val="2"/>
  </w:num>
  <w:num w:numId="13" w16cid:durableId="1610505608">
    <w:abstractNumId w:val="11"/>
  </w:num>
  <w:num w:numId="14" w16cid:durableId="820462727">
    <w:abstractNumId w:val="9"/>
    <w:lvlOverride w:ilvl="0">
      <w:startOverride w:val="1"/>
    </w:lvlOverride>
  </w:num>
  <w:num w:numId="15" w16cid:durableId="1103692400">
    <w:abstractNumId w:val="9"/>
  </w:num>
  <w:num w:numId="16" w16cid:durableId="15620448">
    <w:abstractNumId w:val="9"/>
  </w:num>
  <w:num w:numId="17" w16cid:durableId="741295084">
    <w:abstractNumId w:val="9"/>
  </w:num>
  <w:num w:numId="18" w16cid:durableId="443883668">
    <w:abstractNumId w:val="0"/>
  </w:num>
  <w:num w:numId="19" w16cid:durableId="428359250">
    <w:abstractNumId w:val="4"/>
  </w:num>
  <w:num w:numId="20" w16cid:durableId="1883446103">
    <w:abstractNumId w:val="5"/>
  </w:num>
  <w:num w:numId="21" w16cid:durableId="79260608">
    <w:abstractNumId w:val="17"/>
  </w:num>
  <w:num w:numId="22" w16cid:durableId="579952705">
    <w:abstractNumId w:val="14"/>
  </w:num>
  <w:num w:numId="23" w16cid:durableId="163756947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51F1"/>
    <w:rsid w:val="000075C3"/>
    <w:rsid w:val="000271EF"/>
    <w:rsid w:val="00065D8E"/>
    <w:rsid w:val="001F0443"/>
    <w:rsid w:val="001F58C9"/>
    <w:rsid w:val="0022514F"/>
    <w:rsid w:val="00267F1E"/>
    <w:rsid w:val="002903D4"/>
    <w:rsid w:val="0034646B"/>
    <w:rsid w:val="00360922"/>
    <w:rsid w:val="003D66CC"/>
    <w:rsid w:val="00430401"/>
    <w:rsid w:val="004A55C8"/>
    <w:rsid w:val="0055578A"/>
    <w:rsid w:val="00557E8D"/>
    <w:rsid w:val="005662BB"/>
    <w:rsid w:val="005917B8"/>
    <w:rsid w:val="005D2333"/>
    <w:rsid w:val="005F750D"/>
    <w:rsid w:val="0064689B"/>
    <w:rsid w:val="00843BEF"/>
    <w:rsid w:val="008751F1"/>
    <w:rsid w:val="008C22F7"/>
    <w:rsid w:val="00914EB0"/>
    <w:rsid w:val="00944247"/>
    <w:rsid w:val="009D0C91"/>
    <w:rsid w:val="00A21661"/>
    <w:rsid w:val="00B129A6"/>
    <w:rsid w:val="00B540F9"/>
    <w:rsid w:val="00BC5B19"/>
    <w:rsid w:val="00BF5610"/>
    <w:rsid w:val="00C278EA"/>
    <w:rsid w:val="00CA49DA"/>
    <w:rsid w:val="00D2240C"/>
    <w:rsid w:val="00D4137C"/>
    <w:rsid w:val="00D848E3"/>
    <w:rsid w:val="00E42C9A"/>
    <w:rsid w:val="00EB5BBA"/>
    <w:rsid w:val="00ED47DE"/>
    <w:rsid w:val="00EE7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22AD2"/>
  <w15:docId w15:val="{60CA69BC-E681-4C9C-8B41-42A71A8BD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Ttulo1">
    <w:name w:val="heading 1"/>
    <w:basedOn w:val="Ttulo2"/>
    <w:next w:val="Normal"/>
    <w:link w:val="Ttulo1Char"/>
    <w:uiPriority w:val="9"/>
    <w:qFormat/>
    <w:rsid w:val="00ED2602"/>
    <w:pPr>
      <w:spacing w:before="240" w:after="120" w:line="360" w:lineRule="auto"/>
      <w:ind w:firstLine="709"/>
      <w:outlineLvl w:val="0"/>
    </w:pPr>
    <w:rPr>
      <w:rFonts w:ascii="Arial" w:hAnsi="Arial"/>
      <w:b/>
      <w:color w:val="auto"/>
      <w:sz w:val="24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ED26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normaltextrun">
    <w:name w:val="normaltextrun"/>
    <w:basedOn w:val="Fontepargpadro"/>
    <w:qFormat/>
    <w:rsid w:val="00ED2602"/>
  </w:style>
  <w:style w:type="character" w:customStyle="1" w:styleId="eop">
    <w:name w:val="eop"/>
    <w:basedOn w:val="Fontepargpadro"/>
    <w:qFormat/>
    <w:rsid w:val="00ED2602"/>
  </w:style>
  <w:style w:type="character" w:customStyle="1" w:styleId="Ttulo1Char">
    <w:name w:val="Título 1 Char"/>
    <w:basedOn w:val="Fontepargpadro"/>
    <w:link w:val="Ttulo1"/>
    <w:uiPriority w:val="9"/>
    <w:qFormat/>
    <w:rsid w:val="00ED2602"/>
    <w:rPr>
      <w:rFonts w:ascii="Arial" w:eastAsiaTheme="majorEastAsia" w:hAnsi="Arial" w:cstheme="majorBidi"/>
      <w:b/>
      <w:sz w:val="24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qFormat/>
    <w:rsid w:val="00ED260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abchar">
    <w:name w:val="tabchar"/>
    <w:basedOn w:val="Fontepargpadro"/>
    <w:qFormat/>
    <w:rsid w:val="007C3150"/>
  </w:style>
  <w:style w:type="character" w:styleId="Hyperlink">
    <w:name w:val="Hyperlink"/>
    <w:basedOn w:val="Fontepargpadro"/>
    <w:uiPriority w:val="99"/>
    <w:unhideWhenUsed/>
    <w:rsid w:val="00071695"/>
    <w:rPr>
      <w:color w:val="0563C1" w:themeColor="hyperlink"/>
      <w:u w:val="single"/>
    </w:rPr>
  </w:style>
  <w:style w:type="character" w:customStyle="1" w:styleId="font71">
    <w:name w:val="font71"/>
    <w:basedOn w:val="Fontepargpadro"/>
    <w:qFormat/>
    <w:rsid w:val="001070E1"/>
    <w:rPr>
      <w:rFonts w:ascii="WordVisiPilcrow_MSFontService" w:hAnsi="WordVisiPilcrow_MSFontService"/>
      <w:b w:val="0"/>
      <w:bCs w:val="0"/>
      <w:i w:val="0"/>
      <w:iCs w:val="0"/>
      <w:strike w:val="0"/>
      <w:dstrike w:val="0"/>
      <w:color w:val="auto"/>
      <w:sz w:val="18"/>
      <w:szCs w:val="18"/>
      <w:u w:val="none"/>
      <w:effect w:val="none"/>
    </w:rPr>
  </w:style>
  <w:style w:type="character" w:customStyle="1" w:styleId="font61">
    <w:name w:val="font61"/>
    <w:basedOn w:val="Fontepargpadro"/>
    <w:qFormat/>
    <w:rsid w:val="001070E1"/>
    <w:rPr>
      <w:rFonts w:ascii="Segoe UI" w:hAnsi="Segoe UI" w:cs="Segoe UI"/>
      <w:b w:val="0"/>
      <w:bCs w:val="0"/>
      <w:i w:val="0"/>
      <w:iCs w:val="0"/>
      <w:strike w:val="0"/>
      <w:dstrike w:val="0"/>
      <w:color w:val="auto"/>
      <w:sz w:val="18"/>
      <w:szCs w:val="18"/>
      <w:u w:val="none"/>
      <w:effect w:val="none"/>
    </w:rPr>
  </w:style>
  <w:style w:type="character" w:customStyle="1" w:styleId="font91">
    <w:name w:val="font91"/>
    <w:basedOn w:val="Fontepargpadro"/>
    <w:qFormat/>
    <w:rsid w:val="001070E1"/>
    <w:rPr>
      <w:rFonts w:ascii="WordVisi_MSFontService" w:hAnsi="WordVisi_MSFontService"/>
      <w:b w:val="0"/>
      <w:bCs w:val="0"/>
      <w:i w:val="0"/>
      <w:iCs w:val="0"/>
      <w:strike w:val="0"/>
      <w:dstrike w:val="0"/>
      <w:color w:val="auto"/>
      <w:sz w:val="18"/>
      <w:szCs w:val="18"/>
      <w:u w:val="none"/>
      <w:effect w:val="none"/>
    </w:rPr>
  </w:style>
  <w:style w:type="character" w:customStyle="1" w:styleId="font111">
    <w:name w:val="font111"/>
    <w:basedOn w:val="Fontepargpadro"/>
    <w:qFormat/>
    <w:rsid w:val="001070E1"/>
    <w:rPr>
      <w:rFonts w:ascii="WordVisi_MSFontService" w:hAnsi="WordVisi_MSFontService"/>
      <w:b w:val="0"/>
      <w:bCs w:val="0"/>
      <w:i w:val="0"/>
      <w:iCs w:val="0"/>
      <w:strike w:val="0"/>
      <w:dstrike w:val="0"/>
      <w:color w:val="000000"/>
      <w:sz w:val="18"/>
      <w:szCs w:val="18"/>
      <w:u w:val="none"/>
      <w:effect w:val="none"/>
    </w:rPr>
  </w:style>
  <w:style w:type="character" w:customStyle="1" w:styleId="font121">
    <w:name w:val="font121"/>
    <w:basedOn w:val="Fontepargpadro"/>
    <w:qFormat/>
    <w:rsid w:val="001070E1"/>
    <w:rPr>
      <w:rFonts w:ascii="WordVisiPilcrow_MSFontService" w:hAnsi="WordVisiPilcrow_MSFontService"/>
      <w:b w:val="0"/>
      <w:bCs w:val="0"/>
      <w:i w:val="0"/>
      <w:iCs w:val="0"/>
      <w:strike w:val="0"/>
      <w:dstrike w:val="0"/>
      <w:color w:val="000000"/>
      <w:sz w:val="18"/>
      <w:szCs w:val="18"/>
      <w:u w:val="none"/>
      <w:effect w:val="none"/>
    </w:rPr>
  </w:style>
  <w:style w:type="character" w:customStyle="1" w:styleId="font151">
    <w:name w:val="font151"/>
    <w:basedOn w:val="Fontepargpadro"/>
    <w:qFormat/>
    <w:rsid w:val="001070E1"/>
    <w:rPr>
      <w:rFonts w:ascii="WordVisiPilcrow_MSFontService" w:hAnsi="WordVisiPilcrow_MSFontService"/>
      <w:b w:val="0"/>
      <w:bCs w:val="0"/>
      <w:i w:val="0"/>
      <w:iCs w:val="0"/>
      <w:color w:val="auto"/>
      <w:sz w:val="18"/>
      <w:szCs w:val="18"/>
      <w:u w:val="single"/>
    </w:rPr>
  </w:style>
  <w:style w:type="character" w:customStyle="1" w:styleId="CorpodetextoChar">
    <w:name w:val="Corpo de texto Char"/>
    <w:basedOn w:val="Fontepargpadro"/>
    <w:link w:val="Corpodetexto"/>
    <w:uiPriority w:val="1"/>
    <w:qFormat/>
    <w:rsid w:val="003F605F"/>
    <w:rPr>
      <w:rFonts w:ascii="Calibri" w:eastAsia="Calibri" w:hAnsi="Calibri" w:cs="Calibri"/>
      <w:sz w:val="20"/>
      <w:szCs w:val="20"/>
      <w:lang w:val="pt-PT"/>
    </w:rPr>
  </w:style>
  <w:style w:type="character" w:customStyle="1" w:styleId="TtuloChar">
    <w:name w:val="Título Char"/>
    <w:basedOn w:val="Fontepargpadro"/>
    <w:link w:val="Ttulo"/>
    <w:uiPriority w:val="10"/>
    <w:qFormat/>
    <w:rsid w:val="003F605F"/>
    <w:rPr>
      <w:rFonts w:ascii="Arial" w:eastAsiaTheme="majorEastAsia" w:hAnsi="Arial" w:cstheme="majorBidi"/>
      <w:b/>
      <w:caps/>
      <w:spacing w:val="-10"/>
      <w:kern w:val="2"/>
      <w:sz w:val="24"/>
      <w:szCs w:val="56"/>
    </w:rPr>
  </w:style>
  <w:style w:type="character" w:styleId="HiperlinkVisitado">
    <w:name w:val="FollowedHyperlink"/>
    <w:basedOn w:val="Fontepargpadro"/>
    <w:uiPriority w:val="99"/>
    <w:semiHidden/>
    <w:unhideWhenUsed/>
    <w:rsid w:val="003F605F"/>
    <w:rPr>
      <w:color w:val="800080"/>
      <w:u w:val="single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3F605F"/>
  </w:style>
  <w:style w:type="character" w:customStyle="1" w:styleId="RodapChar">
    <w:name w:val="Rodapé Char"/>
    <w:basedOn w:val="Fontepargpadro"/>
    <w:link w:val="Rodap"/>
    <w:uiPriority w:val="99"/>
    <w:qFormat/>
    <w:rsid w:val="003F605F"/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qFormat/>
    <w:rsid w:val="00275872"/>
  </w:style>
  <w:style w:type="character" w:customStyle="1" w:styleId="Vnculodendice">
    <w:name w:val="Vínculo de índice"/>
    <w:qFormat/>
  </w:style>
  <w:style w:type="character" w:styleId="Forte">
    <w:name w:val="Strong"/>
    <w:qFormat/>
    <w:rPr>
      <w:b/>
      <w:bCs/>
    </w:rPr>
  </w:style>
  <w:style w:type="paragraph" w:styleId="Ttulo">
    <w:name w:val="Title"/>
    <w:basedOn w:val="Ttulo1"/>
    <w:next w:val="Corpodetexto"/>
    <w:link w:val="TtuloChar"/>
    <w:uiPriority w:val="10"/>
    <w:qFormat/>
    <w:rsid w:val="003F605F"/>
    <w:pPr>
      <w:spacing w:line="240" w:lineRule="auto"/>
      <w:contextualSpacing/>
    </w:pPr>
    <w:rPr>
      <w:caps/>
      <w:spacing w:val="-10"/>
      <w:kern w:val="2"/>
      <w:szCs w:val="56"/>
    </w:rPr>
  </w:style>
  <w:style w:type="paragraph" w:styleId="Corpodetexto">
    <w:name w:val="Body Text"/>
    <w:basedOn w:val="Normal"/>
    <w:link w:val="CorpodetextoChar"/>
    <w:uiPriority w:val="1"/>
    <w:qFormat/>
    <w:rsid w:val="003F605F"/>
    <w:pPr>
      <w:widowControl w:val="0"/>
      <w:spacing w:before="39" w:after="0" w:line="240" w:lineRule="auto"/>
    </w:pPr>
    <w:rPr>
      <w:rFonts w:ascii="Calibri" w:eastAsia="Calibri" w:hAnsi="Calibri" w:cs="Calibri"/>
      <w:sz w:val="20"/>
      <w:szCs w:val="20"/>
      <w:lang w:val="pt-PT"/>
    </w:r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customStyle="1" w:styleId="paragraph">
    <w:name w:val="paragraph"/>
    <w:basedOn w:val="Normal"/>
    <w:qFormat/>
    <w:rsid w:val="00ED2602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1"/>
    <w:qFormat/>
    <w:rsid w:val="00ED2602"/>
    <w:pPr>
      <w:ind w:left="720"/>
      <w:contextualSpacing/>
    </w:pPr>
  </w:style>
  <w:style w:type="paragraph" w:styleId="Ttulodendiceremissivo">
    <w:name w:val="index heading"/>
    <w:basedOn w:val="Ttulo"/>
  </w:style>
  <w:style w:type="paragraph" w:styleId="CabealhodoSumrio">
    <w:name w:val="TOC Heading"/>
    <w:basedOn w:val="Ttulo1"/>
    <w:next w:val="Normal"/>
    <w:uiPriority w:val="39"/>
    <w:unhideWhenUsed/>
    <w:qFormat/>
    <w:rsid w:val="00071695"/>
    <w:pPr>
      <w:spacing w:line="259" w:lineRule="auto"/>
      <w:ind w:firstLine="0"/>
      <w:outlineLvl w:val="9"/>
    </w:pPr>
    <w:rPr>
      <w:rFonts w:asciiTheme="majorHAnsi" w:hAnsiTheme="majorHAnsi"/>
      <w:b w:val="0"/>
      <w:color w:val="2F5496" w:themeColor="accent1" w:themeShade="BF"/>
      <w:sz w:val="32"/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071695"/>
    <w:pPr>
      <w:spacing w:after="100"/>
    </w:pPr>
  </w:style>
  <w:style w:type="paragraph" w:customStyle="1" w:styleId="msonormal0">
    <w:name w:val="msonormal"/>
    <w:basedOn w:val="Normal"/>
    <w:qFormat/>
    <w:rsid w:val="003F605F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5">
    <w:name w:val="xl65"/>
    <w:basedOn w:val="Normal"/>
    <w:qFormat/>
    <w:rsid w:val="003F605F"/>
    <w:pPr>
      <w:spacing w:beforeAutospacing="1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paragraph" w:customStyle="1" w:styleId="xl66">
    <w:name w:val="xl66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67">
    <w:name w:val="xl67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68">
    <w:name w:val="xl68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69">
    <w:name w:val="xl69"/>
    <w:basedOn w:val="Normal"/>
    <w:qFormat/>
    <w:rsid w:val="003F605F"/>
    <w:pPr>
      <w:pBdr>
        <w:left w:val="single" w:sz="8" w:space="0" w:color="000000"/>
      </w:pBdr>
      <w:spacing w:beforeAutospacing="1" w:afterAutospacing="1" w:line="240" w:lineRule="auto"/>
    </w:pPr>
    <w:rPr>
      <w:rFonts w:ascii="Times New Roman" w:eastAsia="Times New Roman" w:hAnsi="Times New Roman" w:cs="Times New Roman"/>
      <w:b/>
      <w:bCs/>
      <w:color w:val="FF0000"/>
      <w:sz w:val="24"/>
      <w:szCs w:val="24"/>
      <w:lang w:eastAsia="pt-BR"/>
    </w:rPr>
  </w:style>
  <w:style w:type="paragraph" w:customStyle="1" w:styleId="xl70">
    <w:name w:val="xl70"/>
    <w:basedOn w:val="Normal"/>
    <w:qFormat/>
    <w:rsid w:val="003F605F"/>
    <w:pPr>
      <w:pBdr>
        <w:right w:val="single" w:sz="8" w:space="0" w:color="000000"/>
      </w:pBdr>
      <w:spacing w:beforeAutospacing="1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paragraph" w:customStyle="1" w:styleId="xl71">
    <w:name w:val="xl71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hd w:val="clear" w:color="000000" w:fill="FFFF00"/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72">
    <w:name w:val="xl72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73">
    <w:name w:val="xl73"/>
    <w:basedOn w:val="Normal"/>
    <w:qFormat/>
    <w:rsid w:val="003F605F"/>
    <w:pPr>
      <w:pBdr>
        <w:top w:val="single" w:sz="8" w:space="0" w:color="000000"/>
        <w:bottom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74">
    <w:name w:val="xl74"/>
    <w:basedOn w:val="Normal"/>
    <w:qFormat/>
    <w:rsid w:val="003F605F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75">
    <w:name w:val="xl75"/>
    <w:basedOn w:val="Normal"/>
    <w:qFormat/>
    <w:rsid w:val="003F605F"/>
    <w:pPr>
      <w:pBdr>
        <w:top w:val="single" w:sz="8" w:space="0" w:color="000000"/>
        <w:left w:val="single" w:sz="8" w:space="0" w:color="000000"/>
      </w:pBdr>
      <w:spacing w:beforeAutospacing="1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FF0000"/>
      <w:sz w:val="24"/>
      <w:szCs w:val="24"/>
      <w:lang w:eastAsia="pt-BR"/>
    </w:rPr>
  </w:style>
  <w:style w:type="paragraph" w:customStyle="1" w:styleId="xl76">
    <w:name w:val="xl76"/>
    <w:basedOn w:val="Normal"/>
    <w:qFormat/>
    <w:rsid w:val="003F605F"/>
    <w:pPr>
      <w:pBdr>
        <w:top w:val="single" w:sz="8" w:space="0" w:color="000000"/>
      </w:pBdr>
      <w:spacing w:beforeAutospacing="1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FF0000"/>
      <w:sz w:val="24"/>
      <w:szCs w:val="24"/>
      <w:lang w:eastAsia="pt-BR"/>
    </w:rPr>
  </w:style>
  <w:style w:type="paragraph" w:customStyle="1" w:styleId="xl77">
    <w:name w:val="xl77"/>
    <w:basedOn w:val="Normal"/>
    <w:qFormat/>
    <w:rsid w:val="003F605F"/>
    <w:pPr>
      <w:pBdr>
        <w:top w:val="single" w:sz="8" w:space="0" w:color="000000"/>
        <w:right w:val="single" w:sz="8" w:space="0" w:color="000000"/>
      </w:pBdr>
      <w:spacing w:beforeAutospacing="1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FF0000"/>
      <w:sz w:val="24"/>
      <w:szCs w:val="24"/>
      <w:lang w:eastAsia="pt-BR"/>
    </w:rPr>
  </w:style>
  <w:style w:type="paragraph" w:customStyle="1" w:styleId="xl78">
    <w:name w:val="xl78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</w:pBdr>
      <w:shd w:val="clear" w:color="000000" w:fill="FFFF00"/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79">
    <w:name w:val="xl79"/>
    <w:basedOn w:val="Normal"/>
    <w:qFormat/>
    <w:rsid w:val="003F605F"/>
    <w:pPr>
      <w:pBdr>
        <w:top w:val="single" w:sz="8" w:space="0" w:color="000000"/>
        <w:bottom w:val="single" w:sz="8" w:space="0" w:color="000000"/>
      </w:pBdr>
      <w:shd w:val="clear" w:color="000000" w:fill="FFFF00"/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80">
    <w:name w:val="xl80"/>
    <w:basedOn w:val="Normal"/>
    <w:qFormat/>
    <w:rsid w:val="003F605F"/>
    <w:pPr>
      <w:pBdr>
        <w:top w:val="single" w:sz="8" w:space="0" w:color="000000"/>
        <w:bottom w:val="single" w:sz="8" w:space="0" w:color="000000"/>
        <w:right w:val="single" w:sz="8" w:space="0" w:color="000000"/>
      </w:pBdr>
      <w:shd w:val="clear" w:color="000000" w:fill="FFFF00"/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81">
    <w:name w:val="xl81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</w:pBdr>
      <w:shd w:val="clear" w:color="000000" w:fill="FFFF00"/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82">
    <w:name w:val="xl82"/>
    <w:basedOn w:val="Normal"/>
    <w:qFormat/>
    <w:rsid w:val="003F605F"/>
    <w:pPr>
      <w:pBdr>
        <w:top w:val="single" w:sz="8" w:space="0" w:color="000000"/>
        <w:bottom w:val="single" w:sz="8" w:space="0" w:color="000000"/>
      </w:pBdr>
      <w:shd w:val="clear" w:color="000000" w:fill="FFFF00"/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83">
    <w:name w:val="xl83"/>
    <w:basedOn w:val="Normal"/>
    <w:qFormat/>
    <w:rsid w:val="003F605F"/>
    <w:pPr>
      <w:pBdr>
        <w:top w:val="single" w:sz="8" w:space="0" w:color="000000"/>
        <w:bottom w:val="single" w:sz="8" w:space="0" w:color="000000"/>
        <w:right w:val="single" w:sz="8" w:space="0" w:color="000000"/>
      </w:pBdr>
      <w:shd w:val="clear" w:color="000000" w:fill="FFFF00"/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84">
    <w:name w:val="xl84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eastAsia="pt-BR"/>
    </w:rPr>
  </w:style>
  <w:style w:type="paragraph" w:customStyle="1" w:styleId="xl85">
    <w:name w:val="xl85"/>
    <w:basedOn w:val="Normal"/>
    <w:qFormat/>
    <w:rsid w:val="003F605F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eastAsia="pt-BR"/>
    </w:rPr>
  </w:style>
  <w:style w:type="paragraph" w:customStyle="1" w:styleId="xl86">
    <w:name w:val="xl86"/>
    <w:basedOn w:val="Normal"/>
    <w:qFormat/>
    <w:rsid w:val="003F605F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8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eastAsia="pt-BR"/>
    </w:rPr>
  </w:style>
  <w:style w:type="paragraph" w:customStyle="1" w:styleId="xl87">
    <w:name w:val="xl87"/>
    <w:basedOn w:val="Normal"/>
    <w:qFormat/>
    <w:rsid w:val="003F605F"/>
    <w:pPr>
      <w:pBdr>
        <w:left w:val="single" w:sz="8" w:space="0" w:color="000000"/>
        <w:bottom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88">
    <w:name w:val="xl88"/>
    <w:basedOn w:val="Normal"/>
    <w:qFormat/>
    <w:rsid w:val="003F605F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89">
    <w:name w:val="xl89"/>
    <w:basedOn w:val="Normal"/>
    <w:qFormat/>
    <w:rsid w:val="003F605F"/>
    <w:pPr>
      <w:pBdr>
        <w:left w:val="single" w:sz="4" w:space="0" w:color="000000"/>
        <w:bottom w:val="single" w:sz="4" w:space="0" w:color="000000"/>
        <w:right w:val="single" w:sz="8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0">
    <w:name w:val="xl90"/>
    <w:basedOn w:val="Normal"/>
    <w:qFormat/>
    <w:rsid w:val="003F605F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1">
    <w:name w:val="xl91"/>
    <w:basedOn w:val="Normal"/>
    <w:qFormat/>
    <w:rsid w:val="003F605F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2">
    <w:name w:val="xl92"/>
    <w:basedOn w:val="Normal"/>
    <w:qFormat/>
    <w:rsid w:val="003F605F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3">
    <w:name w:val="xl93"/>
    <w:basedOn w:val="Normal"/>
    <w:qFormat/>
    <w:rsid w:val="003F605F"/>
    <w:pPr>
      <w:pBdr>
        <w:top w:val="single" w:sz="4" w:space="0" w:color="000000"/>
        <w:left w:val="single" w:sz="8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4">
    <w:name w:val="xl94"/>
    <w:basedOn w:val="Normal"/>
    <w:qFormat/>
    <w:rsid w:val="003F605F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5">
    <w:name w:val="xl95"/>
    <w:basedOn w:val="Normal"/>
    <w:qFormat/>
    <w:rsid w:val="003F605F"/>
    <w:pPr>
      <w:pBdr>
        <w:top w:val="single" w:sz="4" w:space="0" w:color="000000"/>
        <w:left w:val="single" w:sz="4" w:space="0" w:color="000000"/>
        <w:right w:val="single" w:sz="8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6">
    <w:name w:val="xl96"/>
    <w:basedOn w:val="Normal"/>
    <w:qFormat/>
    <w:rsid w:val="003F605F"/>
    <w:pPr>
      <w:pBdr>
        <w:top w:val="single" w:sz="4" w:space="0" w:color="000000"/>
        <w:left w:val="single" w:sz="8" w:space="0" w:color="000000"/>
        <w:bottom w:val="single" w:sz="8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7">
    <w:name w:val="xl97"/>
    <w:basedOn w:val="Normal"/>
    <w:qFormat/>
    <w:rsid w:val="003F605F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8">
    <w:name w:val="xl98"/>
    <w:basedOn w:val="Normal"/>
    <w:qFormat/>
    <w:rsid w:val="003F605F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9">
    <w:name w:val="xl99"/>
    <w:basedOn w:val="Normal"/>
    <w:qFormat/>
    <w:rsid w:val="003F605F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100">
    <w:name w:val="xl100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01">
    <w:name w:val="xl101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02">
    <w:name w:val="xl102"/>
    <w:basedOn w:val="Normal"/>
    <w:qFormat/>
    <w:rsid w:val="003F605F"/>
    <w:pPr>
      <w:pBdr>
        <w:top w:val="single" w:sz="8" w:space="0" w:color="000000"/>
        <w:lef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03">
    <w:name w:val="xl103"/>
    <w:basedOn w:val="Normal"/>
    <w:qFormat/>
    <w:rsid w:val="003F605F"/>
    <w:pPr>
      <w:pBdr>
        <w:top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04">
    <w:name w:val="xl104"/>
    <w:basedOn w:val="Normal"/>
    <w:qFormat/>
    <w:rsid w:val="003F605F"/>
    <w:pPr>
      <w:pBdr>
        <w:lef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05">
    <w:name w:val="xl105"/>
    <w:basedOn w:val="Normal"/>
    <w:qFormat/>
    <w:rsid w:val="003F605F"/>
    <w:pPr>
      <w:pBdr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06">
    <w:name w:val="xl106"/>
    <w:basedOn w:val="Normal"/>
    <w:qFormat/>
    <w:rsid w:val="003F605F"/>
    <w:pPr>
      <w:pBdr>
        <w:left w:val="single" w:sz="8" w:space="0" w:color="000000"/>
        <w:bottom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07">
    <w:name w:val="xl107"/>
    <w:basedOn w:val="Normal"/>
    <w:qFormat/>
    <w:rsid w:val="003F605F"/>
    <w:pPr>
      <w:pBdr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08">
    <w:name w:val="xl108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09">
    <w:name w:val="xl109"/>
    <w:basedOn w:val="Normal"/>
    <w:qFormat/>
    <w:rsid w:val="003F605F"/>
    <w:pPr>
      <w:pBdr>
        <w:top w:val="single" w:sz="8" w:space="0" w:color="000000"/>
        <w:lef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10">
    <w:name w:val="xl110"/>
    <w:basedOn w:val="Normal"/>
    <w:qFormat/>
    <w:rsid w:val="003F605F"/>
    <w:pPr>
      <w:pBdr>
        <w:top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11">
    <w:name w:val="xl111"/>
    <w:basedOn w:val="Normal"/>
    <w:qFormat/>
    <w:rsid w:val="003F605F"/>
    <w:pPr>
      <w:pBdr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12">
    <w:name w:val="xl112"/>
    <w:basedOn w:val="Normal"/>
    <w:qFormat/>
    <w:rsid w:val="003F605F"/>
    <w:pPr>
      <w:pBdr>
        <w:left w:val="single" w:sz="8" w:space="0" w:color="000000"/>
        <w:bottom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13">
    <w:name w:val="xl113"/>
    <w:basedOn w:val="Normal"/>
    <w:qFormat/>
    <w:rsid w:val="003F605F"/>
    <w:pPr>
      <w:pBdr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14">
    <w:name w:val="xl114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15">
    <w:name w:val="xl115"/>
    <w:basedOn w:val="Normal"/>
    <w:qFormat/>
    <w:rsid w:val="003F605F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16">
    <w:name w:val="xl116"/>
    <w:basedOn w:val="Normal"/>
    <w:qFormat/>
    <w:rsid w:val="003F605F"/>
    <w:pPr>
      <w:spacing w:beforeAutospacing="1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17">
    <w:name w:val="xl117"/>
    <w:basedOn w:val="Normal"/>
    <w:qFormat/>
    <w:rsid w:val="003F605F"/>
    <w:pPr>
      <w:pBdr>
        <w:top w:val="single" w:sz="8" w:space="0" w:color="000000"/>
        <w:left w:val="single" w:sz="8" w:space="0" w:color="000000"/>
      </w:pBdr>
      <w:shd w:val="clear" w:color="000000" w:fill="FFFFFF"/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18">
    <w:name w:val="xl118"/>
    <w:basedOn w:val="Normal"/>
    <w:qFormat/>
    <w:rsid w:val="003F605F"/>
    <w:pPr>
      <w:pBdr>
        <w:top w:val="single" w:sz="8" w:space="0" w:color="000000"/>
        <w:right w:val="single" w:sz="8" w:space="0" w:color="000000"/>
      </w:pBdr>
      <w:shd w:val="clear" w:color="000000" w:fill="FFFFFF"/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19">
    <w:name w:val="xl119"/>
    <w:basedOn w:val="Normal"/>
    <w:qFormat/>
    <w:rsid w:val="003F605F"/>
    <w:pPr>
      <w:pBdr>
        <w:left w:val="single" w:sz="8" w:space="0" w:color="000000"/>
      </w:pBdr>
      <w:shd w:val="clear" w:color="000000" w:fill="FFFFFF"/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20">
    <w:name w:val="xl120"/>
    <w:basedOn w:val="Normal"/>
    <w:qFormat/>
    <w:rsid w:val="003F605F"/>
    <w:pPr>
      <w:pBdr>
        <w:right w:val="single" w:sz="8" w:space="0" w:color="000000"/>
      </w:pBdr>
      <w:shd w:val="clear" w:color="000000" w:fill="FFFFFF"/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21">
    <w:name w:val="xl121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22">
    <w:name w:val="xl122"/>
    <w:basedOn w:val="Normal"/>
    <w:qFormat/>
    <w:rsid w:val="003F605F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23">
    <w:name w:val="xl123"/>
    <w:basedOn w:val="Normal"/>
    <w:qFormat/>
    <w:rsid w:val="003F605F"/>
    <w:pPr>
      <w:pBdr>
        <w:left w:val="single" w:sz="8" w:space="0" w:color="000000"/>
        <w:bottom w:val="single" w:sz="4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24">
    <w:name w:val="xl124"/>
    <w:basedOn w:val="Normal"/>
    <w:qFormat/>
    <w:rsid w:val="003F605F"/>
    <w:pPr>
      <w:pBdr>
        <w:bottom w:val="single" w:sz="4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25">
    <w:name w:val="xl125"/>
    <w:basedOn w:val="Normal"/>
    <w:qFormat/>
    <w:rsid w:val="003F605F"/>
    <w:pPr>
      <w:pBdr>
        <w:top w:val="single" w:sz="8" w:space="0" w:color="000000"/>
        <w:lef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26">
    <w:name w:val="xl126"/>
    <w:basedOn w:val="Normal"/>
    <w:qFormat/>
    <w:rsid w:val="003F605F"/>
    <w:pPr>
      <w:pBdr>
        <w:top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27">
    <w:name w:val="xl127"/>
    <w:basedOn w:val="Normal"/>
    <w:qFormat/>
    <w:rsid w:val="003F605F"/>
    <w:pPr>
      <w:pBdr>
        <w:top w:val="single" w:sz="8" w:space="0" w:color="000000"/>
        <w:lef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28">
    <w:name w:val="xl128"/>
    <w:basedOn w:val="Normal"/>
    <w:qFormat/>
    <w:rsid w:val="003F605F"/>
    <w:pPr>
      <w:pBdr>
        <w:top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29">
    <w:name w:val="xl129"/>
    <w:basedOn w:val="Normal"/>
    <w:qFormat/>
    <w:rsid w:val="003F605F"/>
    <w:pPr>
      <w:pBdr>
        <w:lef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0">
    <w:name w:val="xl130"/>
    <w:basedOn w:val="Normal"/>
    <w:qFormat/>
    <w:rsid w:val="003F605F"/>
    <w:pPr>
      <w:pBdr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1">
    <w:name w:val="xl131"/>
    <w:basedOn w:val="Normal"/>
    <w:qFormat/>
    <w:rsid w:val="003F605F"/>
    <w:pPr>
      <w:pBdr>
        <w:left w:val="single" w:sz="8" w:space="0" w:color="000000"/>
        <w:bottom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2">
    <w:name w:val="xl132"/>
    <w:basedOn w:val="Normal"/>
    <w:qFormat/>
    <w:rsid w:val="003F605F"/>
    <w:pPr>
      <w:pBdr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3">
    <w:name w:val="xl133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4">
    <w:name w:val="xl134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5">
    <w:name w:val="xl135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6">
    <w:name w:val="xl136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7">
    <w:name w:val="xl137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8">
    <w:name w:val="xl138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9">
    <w:name w:val="xl139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40">
    <w:name w:val="xl140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hd w:val="clear" w:color="000000" w:fill="FFFFFF"/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41">
    <w:name w:val="xl141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hd w:val="clear" w:color="000000" w:fill="FFFFFF"/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42">
    <w:name w:val="xl142"/>
    <w:basedOn w:val="Normal"/>
    <w:qFormat/>
    <w:rsid w:val="003F605F"/>
    <w:pPr>
      <w:pBdr>
        <w:left w:val="single" w:sz="8" w:space="0" w:color="000000"/>
        <w:bottom w:val="single" w:sz="4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43">
    <w:name w:val="xl143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44">
    <w:name w:val="xl144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45">
    <w:name w:val="xl145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46">
    <w:name w:val="xl146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47">
    <w:name w:val="xl147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48">
    <w:name w:val="xl148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49">
    <w:name w:val="xl149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50">
    <w:name w:val="xl150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51">
    <w:name w:val="xl151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52">
    <w:name w:val="xl152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53">
    <w:name w:val="xl153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54">
    <w:name w:val="xl154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55">
    <w:name w:val="xl155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56">
    <w:name w:val="xl156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57">
    <w:name w:val="xl157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58">
    <w:name w:val="xl158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59">
    <w:name w:val="xl159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hd w:val="clear" w:color="000000" w:fill="FFFFFF"/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  <w:lang w:eastAsia="pt-BR"/>
    </w:rPr>
  </w:style>
  <w:style w:type="paragraph" w:customStyle="1" w:styleId="xl160">
    <w:name w:val="xl160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hd w:val="clear" w:color="000000" w:fill="FFFFFF"/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61">
    <w:name w:val="xl161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hd w:val="clear" w:color="000000" w:fill="FFFFFF"/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62">
    <w:name w:val="xl162"/>
    <w:basedOn w:val="Normal"/>
    <w:qFormat/>
    <w:rsid w:val="003F605F"/>
    <w:pPr>
      <w:pBdr>
        <w:lef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63">
    <w:name w:val="xl163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64">
    <w:name w:val="xl164"/>
    <w:basedOn w:val="Normal"/>
    <w:qFormat/>
    <w:rsid w:val="003F605F"/>
    <w:pPr>
      <w:pBdr>
        <w:lef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65">
    <w:name w:val="xl165"/>
    <w:basedOn w:val="Normal"/>
    <w:qFormat/>
    <w:rsid w:val="003F605F"/>
    <w:pP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66">
    <w:name w:val="xl166"/>
    <w:basedOn w:val="Normal"/>
    <w:qFormat/>
    <w:rsid w:val="003F605F"/>
    <w:pPr>
      <w:pBdr>
        <w:left w:val="single" w:sz="8" w:space="0" w:color="000000"/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67">
    <w:name w:val="xl167"/>
    <w:basedOn w:val="Normal"/>
    <w:qFormat/>
    <w:rsid w:val="003F605F"/>
    <w:pPr>
      <w:pBdr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68">
    <w:name w:val="xl168"/>
    <w:basedOn w:val="Normal"/>
    <w:qFormat/>
    <w:rsid w:val="003F605F"/>
    <w:pPr>
      <w:pBdr>
        <w:top w:val="single" w:sz="8" w:space="0" w:color="000000"/>
        <w:lef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69">
    <w:name w:val="xl169"/>
    <w:basedOn w:val="Normal"/>
    <w:qFormat/>
    <w:rsid w:val="003F605F"/>
    <w:pPr>
      <w:pBdr>
        <w:top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0">
    <w:name w:val="xl170"/>
    <w:basedOn w:val="Normal"/>
    <w:qFormat/>
    <w:rsid w:val="003F605F"/>
    <w:pPr>
      <w:pBdr>
        <w:top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1">
    <w:name w:val="xl171"/>
    <w:basedOn w:val="Normal"/>
    <w:qFormat/>
    <w:rsid w:val="003F605F"/>
    <w:pPr>
      <w:pBdr>
        <w:lef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2">
    <w:name w:val="xl172"/>
    <w:basedOn w:val="Normal"/>
    <w:qFormat/>
    <w:rsid w:val="003F605F"/>
    <w:pP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3">
    <w:name w:val="xl173"/>
    <w:basedOn w:val="Normal"/>
    <w:qFormat/>
    <w:rsid w:val="003F605F"/>
    <w:pPr>
      <w:pBdr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4">
    <w:name w:val="xl174"/>
    <w:basedOn w:val="Normal"/>
    <w:qFormat/>
    <w:rsid w:val="003F605F"/>
    <w:pPr>
      <w:pBdr>
        <w:left w:val="single" w:sz="8" w:space="0" w:color="000000"/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5">
    <w:name w:val="xl175"/>
    <w:basedOn w:val="Normal"/>
    <w:qFormat/>
    <w:rsid w:val="003F605F"/>
    <w:pPr>
      <w:pBdr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6">
    <w:name w:val="xl176"/>
    <w:basedOn w:val="Normal"/>
    <w:qFormat/>
    <w:rsid w:val="003F605F"/>
    <w:pPr>
      <w:pBdr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7">
    <w:name w:val="xl177"/>
    <w:basedOn w:val="Normal"/>
    <w:qFormat/>
    <w:rsid w:val="003F605F"/>
    <w:pPr>
      <w:pBdr>
        <w:top w:val="single" w:sz="8" w:space="0" w:color="000000"/>
        <w:bottom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78">
    <w:name w:val="xl178"/>
    <w:basedOn w:val="Normal"/>
    <w:qFormat/>
    <w:rsid w:val="003F605F"/>
    <w:pPr>
      <w:pBdr>
        <w:left w:val="single" w:sz="8" w:space="0" w:color="000000"/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9">
    <w:name w:val="xl179"/>
    <w:basedOn w:val="Normal"/>
    <w:qFormat/>
    <w:rsid w:val="003F605F"/>
    <w:pPr>
      <w:pBdr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80">
    <w:name w:val="xl180"/>
    <w:basedOn w:val="Normal"/>
    <w:qFormat/>
    <w:rsid w:val="003F605F"/>
    <w:pPr>
      <w:pBdr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81">
    <w:name w:val="xl181"/>
    <w:basedOn w:val="Normal"/>
    <w:qFormat/>
    <w:rsid w:val="003F605F"/>
    <w:pPr>
      <w:pBdr>
        <w:top w:val="single" w:sz="8" w:space="0" w:color="000000"/>
        <w:lef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82">
    <w:name w:val="xl182"/>
    <w:basedOn w:val="Normal"/>
    <w:qFormat/>
    <w:rsid w:val="003F605F"/>
    <w:pPr>
      <w:pBdr>
        <w:top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83">
    <w:name w:val="xl183"/>
    <w:basedOn w:val="Normal"/>
    <w:qFormat/>
    <w:rsid w:val="003F605F"/>
    <w:pPr>
      <w:pBdr>
        <w:top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84">
    <w:name w:val="xl184"/>
    <w:basedOn w:val="Normal"/>
    <w:qFormat/>
    <w:rsid w:val="003F605F"/>
    <w:pPr>
      <w:pBdr>
        <w:lef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85">
    <w:name w:val="xl185"/>
    <w:basedOn w:val="Normal"/>
    <w:qFormat/>
    <w:rsid w:val="003F605F"/>
    <w:pP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86">
    <w:name w:val="xl186"/>
    <w:basedOn w:val="Normal"/>
    <w:qFormat/>
    <w:rsid w:val="003F605F"/>
    <w:pPr>
      <w:pBdr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87">
    <w:name w:val="xl187"/>
    <w:basedOn w:val="Normal"/>
    <w:qFormat/>
    <w:rsid w:val="003F605F"/>
    <w:pPr>
      <w:pBdr>
        <w:left w:val="single" w:sz="8" w:space="0" w:color="000000"/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88">
    <w:name w:val="xl188"/>
    <w:basedOn w:val="Normal"/>
    <w:qFormat/>
    <w:rsid w:val="003F605F"/>
    <w:pPr>
      <w:pBdr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89">
    <w:name w:val="xl189"/>
    <w:basedOn w:val="Normal"/>
    <w:qFormat/>
    <w:rsid w:val="003F605F"/>
    <w:pPr>
      <w:pBdr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90">
    <w:name w:val="xl190"/>
    <w:basedOn w:val="Normal"/>
    <w:qFormat/>
    <w:rsid w:val="003F605F"/>
    <w:pPr>
      <w:pBdr>
        <w:left w:val="single" w:sz="8" w:space="0" w:color="000000"/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91">
    <w:name w:val="xl191"/>
    <w:basedOn w:val="Normal"/>
    <w:qFormat/>
    <w:rsid w:val="003F605F"/>
    <w:pPr>
      <w:pBdr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92">
    <w:name w:val="xl192"/>
    <w:basedOn w:val="Normal"/>
    <w:qFormat/>
    <w:rsid w:val="003F605F"/>
    <w:pPr>
      <w:pBdr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Itens-bullets">
    <w:name w:val="Itens - bullets"/>
    <w:basedOn w:val="Normal"/>
    <w:uiPriority w:val="99"/>
    <w:qFormat/>
    <w:rsid w:val="003F605F"/>
    <w:pPr>
      <w:numPr>
        <w:numId w:val="2"/>
      </w:numPr>
      <w:tabs>
        <w:tab w:val="left" w:pos="360"/>
      </w:tabs>
      <w:ind w:left="360" w:firstLine="0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3F605F"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rsid w:val="003F605F"/>
    <w:pPr>
      <w:tabs>
        <w:tab w:val="center" w:pos="4252"/>
        <w:tab w:val="right" w:pos="8504"/>
      </w:tabs>
      <w:spacing w:after="0" w:line="240" w:lineRule="auto"/>
    </w:p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275872"/>
    <w:pPr>
      <w:spacing w:after="120"/>
      <w:ind w:left="283"/>
    </w:pPr>
  </w:style>
  <w:style w:type="paragraph" w:customStyle="1" w:styleId="Contedodatabela">
    <w:name w:val="Conteúdo da tabela"/>
    <w:basedOn w:val="Normal"/>
    <w:qFormat/>
    <w:pPr>
      <w:widowControl w:val="0"/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paragraph" w:customStyle="1" w:styleId="Contedodoquadro">
    <w:name w:val="Conteúdo do quadro"/>
    <w:basedOn w:val="Normal"/>
    <w:qFormat/>
  </w:style>
  <w:style w:type="paragraph" w:styleId="Sumrio2">
    <w:name w:val="toc 2"/>
    <w:basedOn w:val="Normal"/>
    <w:next w:val="Normal"/>
    <w:autoRedefine/>
    <w:uiPriority w:val="39"/>
    <w:unhideWhenUsed/>
    <w:rsid w:val="009F61C2"/>
    <w:pPr>
      <w:spacing w:after="100"/>
      <w:ind w:left="220"/>
    </w:pPr>
  </w:style>
  <w:style w:type="table" w:styleId="Tabelacomgrade">
    <w:name w:val="Table Grid"/>
    <w:basedOn w:val="Tabelanormal"/>
    <w:uiPriority w:val="39"/>
    <w:rsid w:val="007C31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Corpodetexto"/>
    <w:qFormat/>
    <w:rsid w:val="0022514F"/>
    <w:pPr>
      <w:widowControl/>
      <w:suppressAutoHyphens w:val="0"/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22514F"/>
    <w:pPr>
      <w:suppressAutoHyphens w:val="0"/>
      <w:spacing w:after="200"/>
    </w:pPr>
    <w:rPr>
      <w:sz w:val="24"/>
      <w:szCs w:val="24"/>
      <w:lang w:val="en-US" w:eastAsia="pt-BR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ImageCaption">
    <w:name w:val="Image Caption"/>
    <w:basedOn w:val="Legenda"/>
    <w:rsid w:val="0022514F"/>
    <w:pPr>
      <w:suppressLineNumbers w:val="0"/>
      <w:suppressAutoHyphens w:val="0"/>
      <w:spacing w:before="0" w:line="240" w:lineRule="auto"/>
    </w:pPr>
    <w:rPr>
      <w:rFonts w:cstheme="minorBidi"/>
      <w:iCs w:val="0"/>
      <w:lang w:val="en-US"/>
    </w:rPr>
  </w:style>
  <w:style w:type="paragraph" w:customStyle="1" w:styleId="CaptionedFigure">
    <w:name w:val="Captioned Figure"/>
    <w:basedOn w:val="Normal"/>
    <w:rsid w:val="0022514F"/>
    <w:pPr>
      <w:keepNext/>
      <w:suppressAutoHyphens w:val="0"/>
      <w:spacing w:after="20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4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3.svg"/><Relationship Id="rId26" Type="http://schemas.openxmlformats.org/officeDocument/2006/relationships/image" Target="media/image11.png"/><Relationship Id="rId39" Type="http://schemas.openxmlformats.org/officeDocument/2006/relationships/image" Target="media/image22.png"/><Relationship Id="rId21" Type="http://schemas.openxmlformats.org/officeDocument/2006/relationships/image" Target="media/image6.png"/><Relationship Id="rId34" Type="http://schemas.openxmlformats.org/officeDocument/2006/relationships/oleObject" Target="embeddings/oleObject1.bin"/><Relationship Id="rId42" Type="http://schemas.openxmlformats.org/officeDocument/2006/relationships/image" Target="media/image25.png"/><Relationship Id="rId47" Type="http://schemas.openxmlformats.org/officeDocument/2006/relationships/image" Target="media/image30.png"/><Relationship Id="rId50" Type="http://schemas.openxmlformats.org/officeDocument/2006/relationships/image" Target="media/image33.png"/><Relationship Id="rId55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4.png"/><Relationship Id="rId11" Type="http://schemas.openxmlformats.org/officeDocument/2006/relationships/header" Target="header3.xml"/><Relationship Id="rId24" Type="http://schemas.openxmlformats.org/officeDocument/2006/relationships/image" Target="media/image9.png"/><Relationship Id="rId32" Type="http://schemas.openxmlformats.org/officeDocument/2006/relationships/package" Target="embeddings/Microsoft_Word_Document.docx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image" Target="media/image28.png"/><Relationship Id="rId53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19" Type="http://schemas.openxmlformats.org/officeDocument/2006/relationships/image" Target="media/image4.png"/><Relationship Id="rId31" Type="http://schemas.openxmlformats.org/officeDocument/2006/relationships/image" Target="media/image16.emf"/><Relationship Id="rId44" Type="http://schemas.openxmlformats.org/officeDocument/2006/relationships/image" Target="media/image27.png"/><Relationship Id="rId52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customXml" Target="ink/ink1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18.png"/><Relationship Id="rId43" Type="http://schemas.openxmlformats.org/officeDocument/2006/relationships/image" Target="media/image26.png"/><Relationship Id="rId48" Type="http://schemas.openxmlformats.org/officeDocument/2006/relationships/image" Target="media/image31.png"/><Relationship Id="rId8" Type="http://schemas.openxmlformats.org/officeDocument/2006/relationships/endnotes" Target="endnotes.xml"/><Relationship Id="rId51" Type="http://schemas.openxmlformats.org/officeDocument/2006/relationships/image" Target="media/image34.png"/><Relationship Id="rId3" Type="http://schemas.openxmlformats.org/officeDocument/2006/relationships/numbering" Target="numbering.xml"/><Relationship Id="rId12" Type="http://schemas.openxmlformats.org/officeDocument/2006/relationships/footer" Target="footer1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7.emf"/><Relationship Id="rId38" Type="http://schemas.openxmlformats.org/officeDocument/2006/relationships/image" Target="media/image21.png"/><Relationship Id="rId46" Type="http://schemas.openxmlformats.org/officeDocument/2006/relationships/image" Target="media/image29.png"/><Relationship Id="rId20" Type="http://schemas.openxmlformats.org/officeDocument/2006/relationships/image" Target="media/image5.png"/><Relationship Id="rId41" Type="http://schemas.openxmlformats.org/officeDocument/2006/relationships/image" Target="media/image24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19.png"/><Relationship Id="rId49" Type="http://schemas.openxmlformats.org/officeDocument/2006/relationships/image" Target="media/image3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11T01:44:38.845"/>
    </inkml:context>
    <inkml:brush xml:id="br0">
      <inkml:brushProperty name="width" value="0.1" units="cm"/>
      <inkml:brushProperty name="height" value="0.1" units="cm"/>
      <inkml:brushProperty name="color" value="#AE198D"/>
      <inkml:brushProperty name="inkEffects" value="galaxy"/>
      <inkml:brushProperty name="anchorX" value="-5688.64648"/>
      <inkml:brushProperty name="anchorY" value="-5348.94873"/>
      <inkml:brushProperty name="scaleFactor" value="0.50087"/>
    </inkml:brush>
  </inkml:definitions>
  <inkml:trace contextRef="#ctx0" brushRef="#br0">1 9 24575,'0'0'0,"0"-4"0,0-1 0</inkml:trace>
</inkml:ink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8T23:15:49.445"/>
    </inkml:context>
    <inkml:brush xml:id="br0">
      <inkml:brushProperty name="width" value="0.35" units="cm"/>
      <inkml:brushProperty name="height" value="0.35" units="cm"/>
      <inkml:brushProperty name="color" value="#FFFFFF"/>
    </inkml:brush>
  </inkml:definitions>
  <inkml:trace contextRef="#ctx0" brushRef="#br0">3158 255 24575,'0'299'0,"2"-280"0,1-1 0,0 0 0,1-1 0,1 1 0,1-1 0,0 0 0,13 24 0,-3-10 0,2-2 0,1 0 0,23 26 0,-25-34 0,1 0 0,30 25 0,-38-38 0,0-1 0,0 0 0,1 0 0,0-1 0,0-1 0,0 0 0,22 7 0,45 11 0,2-3 0,0-4 0,1-3 0,139 4 0,-198-17 0,1 0 0,0-2 0,-1-1 0,36-9 0,-49 9 0,0 0 0,-1-1 0,1-1 0,0 1 0,-1-1 0,0-1 0,0 1 0,-1-1 0,0-1 0,0 1 0,0-1 0,-1-1 0,9-11 0,4-11-682,23-44-1</inkml:trace>
  <inkml:trace contextRef="#ctx0" brushRef="#br0" timeOffset="1">4403 675 24575,'3'-9'0,"0"-1"0,-1 1 0,0-1 0,-1 1 0,0-1 0,0 0 0,-1 0 0,0 0 0,0 0 0,-1 1 0,-1-1 0,0 0 0,-4-12 0,0 8 0,0 0 0,-1 0 0,-1 1 0,0 0 0,-1 1 0,0 0 0,-20-20 0,26 29 0,-9-11 0,0 0 0,-2 0 0,0 2 0,0 0 0,-1 0 0,0 1 0,-1 1 0,-1 1 0,-19-9 0,12 9 91,-4-2-576,0 1-1,-41-7 1</inkml:trace>
  <inkml:trace contextRef="#ctx0" brushRef="#br0" timeOffset="2">3765 161 24575,'-12'-1'0,"0"1"0,0 1 0,0 0 0,0 0 0,0 1 0,1 1 0,-1 0 0,1 0 0,-1 1 0,1 1 0,1 0 0,-1 0 0,1 1 0,-1 0 0,2 1 0,-1 0 0,1 1 0,-9 8 0,-5 6 0,6-8 0,1 0 0,1 2 0,0 0 0,1 1 0,-20 32 0,31-43 0,1 0 0,0 1 0,1-1 0,-1 0 0,1 1 0,1-1 0,-1 14 0,-5 30 0,-56 151 0,62-199 0,0-1 0,-1 0 0,1 0 0,0 0 0,-1 1 0,1-1 0,-1 0 0,1 0 0,-1 0 0,0 0 0,1 0 0,-1 0 0,0 0 0,0 0 0,0 0 0,0 0 0,1 0 0,-1-1 0,-1 1 0,1 0 0,0-1 0,0 1 0,0 0 0,0-1 0,0 0 0,0 1 0,-1-1 0,1 0 0,0 1 0,0-1 0,-1 0 0,1 0 0,0 0 0,0 0 0,-1 0 0,1 0 0,0-1 0,0 1 0,-1 0 0,1-1 0,0 1 0,0 0 0,0-1 0,0 0 0,0 1 0,0-1 0,-1 0 0,1 1 0,-1-2 0,-4-3 0,0 0 0,0-1 0,1 1 0,0-1 0,0 0 0,-8-12 0,3 0 0,1 1 0,0-2 0,2 1 0,0-1 0,1 0 0,1 0 0,0-1 0,2 0 0,-2-29 0,5 34 0,0 0 0,0 0 0,2 0 0,0 1 0,0-1 0,1 0 0,1 1 0,1-1 0,0 1 0,1 0 0,0 1 0,1-1 0,11-16 0,-6 14 0,0 0 0,0 1 0,2 0 0,15-13 0,-24 23 0,1 1 0,-1 1 0,1-1 0,0 1 0,1 0 0,-1 0 0,0 1 0,1 0 0,0 0 0,-1 0 0,1 1 0,0 0 0,0 0 0,0 1 0,9 0 0,23 1 0,-18-1 0,-52 6 0,-12 1 0,1 2 0,-1 2 0,-58 23 0,78-25 0,1 1 0,0 2 0,0 0 0,1 1 0,1 1 0,0 0 0,-28 29 0,41-34 0,0 0 0,1 0 0,0 0 0,1 1 0,0 0 0,0 1 0,1-1 0,1 1 0,-1 0 0,2 0 0,-1 0 0,2 0 0,-1 12 0,0 22 0,7 84 0,-4-111 0,0-8 0,1 1 0,0-1 0,1 0 0,0 1 0,0-1 0,1-1 0,0 1 0,1 0 0,0-1 0,1 0 0,-1 0 0,2-1 0,12 15 0,-4-9 0,0-1 0,0 0 0,1-1 0,1-1 0,0 0 0,25 11 0,-13-10 0,0-2 0,55 11 0,-55-14 0,27 7 0,233 49 0,-119-40 0,-169-23 0,0 0 0,-1 0 0,1 0 0,0 0 0,-1 0 0,1 0 0,0 1 0,0-1 0,-1 0 0,1 0 0,0 0 0,-1 1 0,1-1 0,0 0 0,-1 1 0,1-1 0,-1 0 0,1 1 0,-1-1 0,1 1 0,-1-1 0,1 1 0,-1-1 0,1 1 0,-1-1 0,1 1 0,-1 0 0,0-1 0,1 1 0,-1 0 0,0 0 0,-8 22 0,-29 20 0,2-12 0,-1-1 0,-49 31 0,64-48 0,0-1 0,-1 0 0,0-2 0,0-1 0,-1-1 0,-28 7 0,16-11 0,0-1 0,-1-1 0,1-3 0,-1 0 0,-64-12 0,84 9 0,0-1 0,0 0 0,1-1 0,0-1 0,0-1 0,0 0 0,1 0 0,0-2 0,1 1 0,0-2 0,0 0 0,1 0 0,1-1 0,0-1 0,1 0 0,0 0 0,1-1 0,0 0 0,-10-24 0,18 36 0,0 1 0,0 0 0,0-1 0,0 1 0,1-1 0,-1 1 0,0-1 0,1 1 0,0-1 0,-1 0 0,1 1 0,0-1 0,0 1 0,-1-1 0,1 0 0,1 1 0,-1-1 0,0 0 0,0 1 0,1-1 0,-1 1 0,0-1 0,1 0 0,0 1 0,-1-1 0,2-1 0,0 1 0,0 1 0,0 0 0,0 0 0,0 0 0,1 0 0,-1 0 0,0 0 0,0 1 0,0-1 0,1 1 0,-1 0 0,0-1 0,1 1 0,-1 0 0,0 0 0,4 1 0,11 1 0,1 1 0,-1 0 0,31 11 0,3 8 0,0 1 0,61 39 0,8 4 0,-95-53 0,1-2 0,0 0 0,1-2 0,0-1 0,46 7 0,188 39 0,26 4 0,-236-54 0,0-1 0,88-8 0,-132 4 0,-1 0 0,1 0 0,0 0 0,-1-1 0,0 0 0,1 0 0,-1-1 0,0 1 0,0-1 0,0-1 0,0 1 0,-1-1 0,0 0 0,1 0 0,7-10 0,-1-1 0,-1 0 0,0 0 0,-2-2 0,10-19 0,14-24 0,-28 49 0,0 1 0,0-1 0,-1 1 0,0-1 0,-1-1 0,-1 1 0,1 0 0,-2-1 0,0 1 0,0-1 0,-2-18 0,3-30 0,-2 58 0,0 0 0,1-1 0,-1 1 0,1 0 0,-1 0 0,1-1 0,0 1 0,-1 0 0,1 0 0,0 0 0,1 0 0,-1 0 0,0 0 0,0 0 0,1 1 0,-1-1 0,1 0 0,0 1 0,-1-1 0,1 1 0,0 0 0,4-3 0,0 2 0,1-1 0,0 1 0,0 0 0,0 1 0,12-2 0,20-5 0,-37 7 0,-1 0 0,1 0 0,-1 0 0,1 0 0,-1 0 0,1-1 0,-1 1 0,0 0 0,0-1 0,0 1 0,0-1 0,0 0 0,0 1 0,0-1 0,0 0 0,0 0 0,-1 1 0,1-4 0,9-42 0,-5 19 0,10-23 0,-8 33 0,-1-1 0,-1 0 0,-1-1 0,-1 1 0,2-37 0,-5 47 0,-1-1 0,-1 1 0,0 0 0,0 0 0,0 0 0,-1 0 0,-1 0 0,1 0 0,-1 1 0,-1 0 0,0 0 0,0 0 0,0 0 0,-1 1 0,0 0 0,-1 0 0,0 0 0,0 1 0,-9-7 0,-63-63 0,61 56 0,0 1 0,-1 1 0,-39-27 0,47 38 0,-1 1 0,0 1 0,0 0 0,0 0 0,-1 1 0,1 1 0,-1 0 0,-22-2 0,29 4 0,-16-4 0,1-1 0,0-1 0,0-1 0,1-1 0,-24-13 0,-31-13 0,72 33 0,-19-5 0,0-2 0,1-1 0,0-1 0,1 0 0,0-1 0,1-2 0,-19-15 0,33 24 0,0 1 0,-1 1 0,1-1 0,-1 1 0,0-1 0,0 2 0,0-1 0,0 1 0,0 0 0,-1 0 0,1 1 0,-1-1 0,-8 1 0,-13-1 0,-54 4 0,27 1 0,-9-3 0,39 0 0,21 0 0,10 0 0,500 0 0,-499 0 0,1 1 0,-1 0 0,0 1 0,0 0 0,0 0 0,0 0 0,-1 1 0,1 0 0,0 0 0,-1 1 0,0-1 0,0 1 0,0 1 0,0-1 0,-1 1 0,0 0 0,0 1 0,8 10 0,-2-4 0,1 0 0,23 18 0,-16-18 0,-7-4 0,0 0 0,-1 1 0,11 11 0,-18-16 0,-1 0 0,1 1 0,-1-1 0,0 0 0,-1 1 0,1-1 0,-1 1 0,0 0 0,0 0 0,-1 0 0,1 0 0,0 7 0,0 4-1365</inkml:trace>
  <inkml:trace contextRef="#ctx0" brushRef="#br0" timeOffset="3">2784 676 24575</inkml:trace>
  <inkml:trace contextRef="#ctx0" brushRef="#br0" timeOffset="4">2487 706 24575,'-1'1'0,"0"0"0,1 0 0,-1 0 0,0 0 0,1 0 0,-1 0 0,0 0 0,0 0 0,0 0 0,0-1 0,0 1 0,0 0 0,0-1 0,0 1 0,0-1 0,0 1 0,0-1 0,0 0 0,0 1 0,0-1 0,0 0 0,-1 0 0,1 0 0,0 1 0,0-1 0,-3-1 0,-39 3 0,38-2 0,-699-1 0,690 2 0,0 1 0,1 0 0,-1 1 0,1 1 0,-25 9 0,21-7 0,0 0 0,-29 5 0,-35 3-1365</inkml:trace>
  <inkml:trace contextRef="#ctx0" brushRef="#br0" timeOffset="5">1396 785 24575</inkml:trace>
  <inkml:trace contextRef="#ctx0" brushRef="#br0" timeOffset="6">40 924 24575,'3'0'0,"3"0"0,6 0 0,4 0 0</inkml:trace>
  <inkml:trace contextRef="#ctx0" brushRef="#br0" timeOffset="7">960 894 24575,'-2'0'0,"-4"0"0,-7 0 0</inkml:trace>
  <inkml:trace contextRef="#ctx0" brushRef="#br0" timeOffset="8">851 894 24575,'-146'5'0,"-214"34"0,343-37 0,11-1 0,19-1 0,1 0 0,171-5 0,-1-9 0,257-52 0,-411 58 0,-41 4 0,-55 4 0,55 0 0,-308 9 0,-78 1 0,372-10 0,-20 0 0,39-1 0,23 1 0,1263-21 0,-545-4-1365,-647 23-5462</inkml:trace>
  <inkml:trace contextRef="#ctx0" brushRef="#br0" timeOffset="9">2456 815 24575</inkml:trace>
  <inkml:trace contextRef="#ctx0" brushRef="#br0" timeOffset="10">2690 2280 24575,'0'-3'0,"0"-5"0,-16-13 0</inkml:trace>
  <inkml:trace contextRef="#ctx0" brushRef="#br0" timeOffset="11">462 1502 24575</inkml:trace>
  <inkml:trace contextRef="#ctx0" brushRef="#br0" timeOffset="12">476 1502 24575,'3'0'0,"6"0"0,9 3 0</inkml:trace>
  <inkml:trace contextRef="#ctx0" brushRef="#br0" timeOffset="13">819 1752 24575,'8'8'0,"13"13"0,9 3 0,4-3 0,-1-4 0,-1-6 0,0-4 0,-1-4 0,3-4 0,-2-3 0,-7-3 0,-7-3 0,-20-5 0</inkml:trace>
  <inkml:trace contextRef="#ctx0" brushRef="#br0" timeOffset="14">414 1438 24575,'18'1'0,"0"1"0,0 0 0,0 2 0,0 0 0,0 1 0,28 12 0,99 54 0,-112-53 0,336 187 0,-316-172 0,-52-33 0,0 1 0,0-1 0,0 1 0,0-1 0,-1 1 0,1-1 0,0 1 0,0 0 0,-1-1 0,1 1 0,0 0 0,-1 0 0,1-1 0,-1 1 0,1 0 0,-1 0 0,1 0 0,-1 0 0,1 0 0,-1 0 0,0 0 0,0 0 0,1 0 0,-1 1 0,-1-2 0,0 1 0,-1-1 0,1 1 0,0-1 0,0 1 0,0-1 0,-1 0 0,1 1 0,0-1 0,-1 0 0,1 0 0,0 0 0,0 0 0,-1 0 0,1 0 0,0-1 0,0 1 0,-1 0 0,1-1 0,-1 0 0,-41-9 0,1-2 0,1-2 0,-52-25 0,-123-70 0,195 98 0,-89-49 0,4-5 0,2-5 0,-155-135 0,240 188 0,1 0 0,0-1 0,2-1 0,0-1 0,-14-24 0,29 44 0,1-1 0,0 1 0,-1 0 0,1-1 0,0 1 0,0-1 0,-1 1 0,1 0 0,0-1 0,0 1 0,0-1 0,0 1 0,-1-1 0,1 1 0,0-1 0,0 1 0,0-1 0,0 1 0,0-1 0,0 1 0,0-1 0,1 1 0,-1-1 0,0 1 0,0 0 0,0-1 0,0 1 0,1-1 0,-1 1 0,0-1 0,0 1 0,1 0 0,-1-1 0,0 1 0,1 0 0,-1-1 0,0 1 0,1 0 0,-1-1 0,0 1 0,1 0 0,-1 0 0,1-1 0,-1 1 0,1 0 0,-1 0 0,0 0 0,1 0 0,-1-1 0,1 1 0,-1 0 0,1 0 0,-1 0 0,1 0 0,-1 0 0,1 0 0,-1 0 0,1 1 0,-1-1 0,1 0 0,-1 0 0,1 0 0,0 1 0,34 6 0,-34-7 0,28 9 0,-1 2 0,0 1 0,-1 1 0,0 1 0,-1 1 0,-1 2 0,0 0 0,42 41 0,3 12 0,84 111 0,-15-17 0,-114-137 0,0-1 0,2-1 0,0-2 0,2-1 0,0-1 0,2-1 0,0-2 0,1-1 0,1-2 0,0-1 0,1-1 0,1-2 0,0-1 0,56 7 0,-89-17 0,344 59 0,-292-46 0,0 3 0,-1 2 0,-1 2 0,62 33 0,-96-44 0,0-2 0,1 0 0,-1-1 0,1-1 0,0-1 0,24 3 0,30 7 0,-66-12 0,-1 0 0,1 1 0,-1 0 0,0 0 0,0 0 0,0 1 0,0 0 0,-1 0 0,1 1 0,-1-1 0,0 1 0,6 8 0,-11-13 0,0 1 0,0-1 0,0 1 0,0-1 0,0 1 0,0-1 0,0 0 0,0 1 0,0-1 0,0 1 0,-1-1 0,1 1 0,0-1 0,0 0 0,0 1 0,0-1 0,-1 1 0,1-1 0,0 0 0,0 1 0,-1-1 0,1 0 0,0 1 0,-1-1 0,1 0 0,0 1 0,-1-1 0,1 0 0,-1 0 0,1 1 0,0-1 0,-1 0 0,1 0 0,-1 0 0,1 0 0,-1 0 0,1 0 0,0 1 0,-1-1 0,1 0 0,-1 0 0,1 0 0,-1 0 0,0-1 0,-25 4 0,24-3 0,-213-1 0,271 6 0,0 1 0,-1 4 0,-1 1 0,79 28 0,208 98 0,-26 19 0,141 58 0,-434-204 0,-33-11 0,-37-12 0,33 5 0,0 0 0,0-2 0,1 1 0,0-2 0,0 0 0,1 0 0,1-2 0,0 1 0,1-1 0,0-1 0,-10-17 0,-10-22 0,-45-100 0,53 103 0,-19-40 0,34 80 0,6 20 0,5 37 0,-1-35 0,47 574 0,-49-579 0,1 9 0,1-1 0,0 1 0,1-1 0,9 29 0,-10-40 0,0 0 0,0 0 0,0-1 0,1 1 0,-1 0 0,1-1 0,0 1 0,0-1 0,0 0 0,0 0 0,1 0 0,-1 0 0,1-1 0,-1 0 0,1 1 0,0-1 0,0 0 0,0-1 0,1 1 0,-1-1 0,7 2 0,16 1-1365</inkml:trace>
  <inkml:trace contextRef="#ctx0" brushRef="#br0" timeOffset="15">3328 3107 24575,'18'-16'0,"-2"-1"0,0-1 0,0-1 0,-2 0 0,-1-1 0,18-35 0,0 5 0,-20 32 0,20-30 0,-1-1 0,-3-2 0,29-72 0,-57 121 0,-6 9 0,-12 22 0,-28 65 0,5 3 0,3 1 0,5 2 0,4 1 0,5 1 0,-13 108 0,35-185 0,0 0 0,2 1 0,1-1 0,0 0 0,2 0 0,7 35 0,-7-54 0,-1 0 0,0 0 0,1-1 0,0 1 0,1-1 0,-1 0 0,1 1 0,0-1 0,0 0 0,1-1 0,-1 1 0,1-1 0,0 1 0,1-1 0,-1 0 0,1-1 0,-1 1 0,1-1 0,0 0 0,0 0 0,1 0 0,-1-1 0,0 0 0,1 0 0,0 0 0,-1-1 0,1 1 0,0-1 0,0-1 0,0 1 0,0-1 0,-1 0 0,8-1 0,7-2 0,1 0 0,-1-1 0,1-2 0,-1 0 0,-1-1 0,1 0 0,-1-2 0,27-16 0,10-11 0,74-59 0,-32 13 0,-4-4 0,-4-4 0,-4-3 0,-4-5 0,126-194 0,-203 282 0,18-27 0,-2 0 0,18-45 0,-35 73 0,-1 1 0,0 0 0,0-1 0,-1 0 0,0 1 0,-1-1 0,0 0 0,0 0 0,-1 0 0,0 0 0,0 0 0,-1 0 0,0 0 0,-1 0 0,0 1 0,-4-13 0,3 16 0,-1 1 0,1-1 0,-1 0 0,0 1 0,0 0 0,0 0 0,0 0 0,-1 1 0,0-1 0,1 1 0,-1 0 0,-1 0 0,1 1 0,0 0 0,-1-1 0,1 2 0,-1-1 0,1 1 0,-7-1 0,-2-1 0,0 2 0,-1-1 0,1 2 0,0 0 0,0 1 0,-25 4 0,33-3 0,0 0 0,0 0 0,0 1 0,0 0 0,1 0 0,0 0 0,-1 1 0,1 0 0,0 0 0,1 0 0,-1 1 0,1-1 0,0 1 0,0 0 0,0 0 0,1 1 0,0-1 0,0 1 0,0-1 0,1 1 0,-1 0 0,0 7 0,-6 17 0,2 0 0,1 0 0,-3 36 0,9-60 0,-5 30 0,2-1 0,2 1 0,1 0 0,1-1 0,2 1 0,2-1 0,15 58 0,-19-89 0,0-1 0,0 1 0,1-1 0,-1 1 0,1-1 0,-1 0 0,1 0 0,0 0 0,1 0 0,-1 0 0,0 0 0,1 0 0,0-1 0,-1 1 0,1-1 0,0 0 0,4 2 0,-5-3 0,1 0 0,1-1 0,-1 0 0,0 1 0,0-1 0,0 0 0,0-1 0,0 1 0,0 0 0,0-1 0,0 0 0,0 0 0,0 1 0,0-2 0,-1 1 0,1 0 0,0-1 0,0 1 0,-1-1 0,1 0 0,2-3 0,37-26 0,-2-2 0,-1-2 0,-2-1 0,-2-2 0,-1-2 0,-2-1 0,-2-1 0,-1-2 0,42-90 0,-62 117 0,-2-1 0,0-1 0,-1 1 0,0-1 0,-2 0 0,0-1 0,-1 1 0,-1 0 0,-1-29 0,-1 45 0,-1 0 0,1-1 0,-1 1 0,1 0 0,-1 0 0,0 0 0,0 0 0,0 1 0,-1-1 0,1 0 0,-3-3 0,3 5 0,1 1 0,-1-1 0,0 0 0,1 1 0,-1-1 0,0 1 0,0-1 0,0 1 0,1-1 0,-1 1 0,0-1 0,0 1 0,0 0 0,0 0 0,0-1 0,0 1 0,0 0 0,0 0 0,0 0 0,0 0 0,0 0 0,0 0 0,0 0 0,-1 1 0,-2 0 0,0 1 0,0 0 0,0 1 0,1-1 0,-1 1 0,0-1 0,1 1 0,0 0 0,0 1 0,0-1 0,0 0 0,0 1 0,1 0 0,-3 4 0,-19 32 0,3 1 0,1 1 0,-24 73 0,-21 141 0,62-240 0,-2 8 0,0 0 0,-1 48 0,6-67 0,0 0 0,0 0 0,1 0 0,-1 0 0,1 0 0,0 0 0,0 0 0,1 0 0,0-1 0,-1 1 0,1 0 0,1-1 0,-1 0 0,1 1 0,0-1 0,0 0 0,0 0 0,0-1 0,1 1 0,6 5 0,-7-8 0,0 1 0,0-1 0,1 0 0,-1 1 0,0-1 0,1-1 0,-1 1 0,1-1 0,-1 1 0,1-1 0,-1 0 0,1 0 0,-1 0 0,1-1 0,-1 1 0,1-1 0,-1 0 0,0 0 0,1 0 0,-1 0 0,0-1 0,0 0 0,0 1 0,0-1 0,0 0 0,0 0 0,0 0 0,-1-1 0,1 1 0,3-5 0,3-2 0,-1 0 0,1-1 0,-2-1 0,1 1 0,-1-1 0,-1 0 0,6-13 0,-9 15 0,-1 0 0,1-1 0,-1 1 0,-1-1 0,1-12 0,-2 20 0,0 0 0,0-1 0,0 1 0,0 0 0,-1 0 0,1 0 0,-1-1 0,1 1 0,-1 0 0,0 0 0,0 0 0,-2-4 0,2 6 0,1-1 0,-1 0 0,0 1 0,0-1 0,0 0 0,0 1 0,0-1 0,0 1 0,0 0 0,0-1 0,0 1 0,0 0 0,0-1 0,0 1 0,0 0 0,0 0 0,0 0 0,0 0 0,0 0 0,0 0 0,0 0 0,0 1 0,0-1 0,0 0 0,0 0 0,0 1 0,0-1 0,-2 1 0,-2 2 0,0 0 0,1 0 0,-1 0 0,0 1 0,1 0 0,0-1 0,0 1 0,0 1 0,0-1 0,1 1 0,-1-1 0,1 1 0,0 0 0,-3 8 0,-1 3 0,0 0 0,1 0 0,-5 28 0,5-19 0,1-1 0,2 2 0,0-1 0,2 0 0,1 1 0,0-1 0,7 38 0,-7-63 0,0 0 0,0 0 0,0 0 0,0-1 0,0 1 0,0 0 0,0 0 0,0 0 0,0 0 0,0 0 0,0-1 0,0 1 0,1 0 0,-1 0 0,0 0 0,0 0 0,0 0 0,0-1 0,0 1 0,0 0 0,0 0 0,0 0 0,0 0 0,0 0 0,0 0 0,1 0 0,-1 0 0,0-1 0,0 1 0,0 0 0,0 0 0,0 0 0,0 0 0,1 0 0,-1 0 0,0 0 0,0 0 0,0 0 0,0 0 0,0 0 0,1 0 0,-1 0 0,0 0 0,0 0 0,0 0 0,0 0 0,0 0 0,1 0 0,-1 0 0,0 0 0,0 0 0,0 0 0,0 0 0,0 0 0,1 0 0,-1 0 0,0 1 0,0-1 0,0 0 0,0 0 0,5-17 0,4-43 0,-3 0 0,-3-74 0,-2 132 0,-1-1 0,0 0 0,0 0 0,-1 1 0,1-1 0,0 0 0,-1 1 0,0-1 0,0 0 0,1 1 0,-1-1 0,-1 1 0,1-1 0,0 1 0,-1-1 0,1 1 0,-1 0 0,0 0 0,0 0 0,-2-3 0,1 4 0,0 0 0,1 0 0,-1 0 0,0 0 0,0 0 0,0 1 0,1-1 0,-1 1 0,0 0 0,0 0 0,0 0 0,0 0 0,0 1 0,0-1 0,0 1 0,1-1 0,-1 1 0,-5 2 0,-8 3 0,1 1 0,1 1 0,-1 0 0,1 1 0,0 0 0,1 1 0,0 1 0,-15 16 0,-85 105 0,104-121 0,8-10 0,-5 7 0,0-1 0,1 1 0,0 0 0,-5 11 0,10-19 0,-1 1 0,1 0 0,0-1 0,-1 1 0,1 0 0,0-1 0,0 1 0,0 0 0,0 0 0,0-1 0,0 1 0,0 0 0,0-1 0,0 1 0,0 0 0,0 0 0,0-1 0,0 1 0,1 0 0,-1-1 0,0 1 0,1 0 0,-1-1 0,0 1 0,1 0 0,0 0 0,1 0 0,-1-1 0,1 1 0,-1-1 0,1 1 0,-1-1 0,0 0 0,1 0 0,-1 1 0,1-1 0,0 0 0,-1 0 0,1 0 0,-1-1 0,1 1 0,-1 0 0,3-1 0,24-7 0,0 0 0,-1-2 0,40-19 0,-38 15 0,62-19 0,-91 32 0,1 1 0,-1 0 0,0 0 0,1 0 0,-1 0 0,0 0 0,1-1 0,-1 1 0,0 0 0,1 0 0,-1 0 0,1 0 0,-1 0 0,0 0 0,1 0 0,-1 0 0,0 0 0,1 0 0,-1 1 0,1-1 0,-1 0 0,0 0 0,1 0 0,-1 0 0,0 0 0,1 1 0,-1-1 0,0 0 0,1 0 0,-1 1 0,0-1 0,0 0 0,1 0 0,-1 1 0,0-1 0,0 0 0,0 1 0,1-1 0,-1 1 0,-4 19 0,-22 25 0,22-39 0,-10 17 0,-8 11 0,2 0 0,-30 72 0,49-104 0,0 1 0,0-1 0,0 0 0,1 1 0,-1-1 0,1 1 0,-1-1 0,1 1 0,0-1 0,0 1 0,0-1 0,0 0 0,1 1 0,-1-1 0,2 3 0,-2-4 0,1 0 0,-1 0 0,1-1 0,-1 1 0,1 0 0,0-1 0,-1 1 0,1 0 0,0-1 0,-1 1 0,1-1 0,0 0 0,0 1 0,0-1 0,-1 1 0,1-1 0,0 0 0,0 0 0,0 1 0,0-1 0,0 0 0,0 0 0,0 0 0,0 0 0,-1 0 0,3-1 0,2 0 0,0 0 0,0 0 0,0-1 0,0 0 0,-1 0 0,1 0 0,-1-1 0,1 1 0,-1-1 0,0 0 0,0 0 0,5-5 0,11-15 0,-1 0 0,0-2 0,-2 0 0,-1 0 0,24-53 0,-39 76 0,0-1 0,1 0 0,-1 1 0,0-1 0,-1 0 0,1 1 0,0-1 0,-1 0 0,0 0 0,0 1 0,0-1 0,0 0 0,0 0 0,0 0 0,-1 1 0,0-4 0,1 5 0,-1 1 0,1-1 0,0 0 0,-1 1 0,0-1 0,1 0 0,-1 1 0,1-1 0,-1 1 0,0-1 0,1 1 0,-1-1 0,0 1 0,1 0 0,-1-1 0,0 1 0,0 0 0,1-1 0,-1 1 0,0 0 0,-1 0 0,-28 5 0,-23 18 0,1 4 0,1 1 0,-68 50 0,59-37 0,31-24 0,21-13 0,0 0 0,0 1 0,0 0 0,1 0 0,-1 0 0,1 1 0,1 0 0,-1 1 0,-8 11 0,53-43 0,208-198 0,-56 47 0,-134 129 0,-17 15 0,45-48 0,-136 113 0,-105 93 0,117-98 0,39-28 0,1 0 0,0 1 0,-1-1 0,1 0 0,0 1 0,-1-1 0,1 0 0,-1 0 0,1 1 0,-1-1 0,1 0 0,0 0 0,-1 0 0,1 0 0,-1 0 0,1 0 0,-1 1 0,1-1 0,-1 0 0,1 0 0,-1 0 0,1-1 0,-1 1 0,1 0 0,-1 0 0,1 0 0,-1 0 0,1 0 0,-1-1 0,1 1 0,0 0 0,-1 0 0,1-1 0,-1 1 0,1 0 0,0 0 0,-1-1 0,1 1 0,0 0 0,-1-1 0,1 1 0,0-1 0,0 1 0,-1-1 0,1 1 0,0 0 0,0-1 0,0 1 0,0-1 0,-1 1 0,1-1 0,0 1 0,0-1 0,0 0 0,7-29 0,19-28 0,3 1 0,63-93 0,-7 14 0,-82 131 0,16-27 0,-1-2 0,-2 0 0,12-38 0,-27 71 0,0-1 0,0 1 0,-1 0 0,1-1 0,-1 0 0,1 1 0,-1-1 0,1 1 0,-1-1 0,0 1 0,0-1 0,0 0 0,0 1 0,0-1 0,0 1 0,-1-1 0,1 1 0,0-1 0,-1 1 0,1-1 0,-1 1 0,0-1 0,1 1 0,-1-1 0,-2-1 0,2 2 0,-1 0 0,0 1 0,0 0 0,1-1 0,-1 1 0,0 0 0,0 0 0,0 0 0,1 0 0,-1 0 0,0 0 0,0 1 0,0-1 0,1 0 0,-1 1 0,0 0 0,1-1 0,-3 2 0,-14 7 0,0 0 0,-30 23 0,-75 63 0,-131 131 0,219-195 0,35-31 0,0 0 0,-1 1 0,1-1 0,0 0 0,0 0 0,0 0 0,-1 1 0,1-1 0,0 0 0,0 0 0,-1 0 0,1 0 0,0 0 0,-1 0 0,1 1 0,0-1 0,0 0 0,-1 0 0,1 0 0,0 0 0,0 0 0,-1 0 0,1 0 0,0 0 0,-1 0 0,1 0 0,0 0 0,-1 0 0,1-1 0,0 1 0,0 0 0,-1 0 0,1 0 0,0 0 0,0 0 0,-1 0 0,1-1 0,0 1 0,0 0 0,0 0 0,-1 0 0,1-1 0,0 1 0,0 0 0,0 0 0,0-1 0,-1 1 0,1 0 0,0 0 0,0-1 0,0 1 0,0 0 0,0 0 0,0-1 0,0 1 0,0 0 0,0-1 0,0 1 0,0 0 0,0-1 0,0 1 0,1-12 0,0 0 0,1 1 0,0-1 0,1 1 0,7-19 0,0 0 0,30-97 0,25-89 0,-54 169 0,-1-1 0,5-76 0,-15 116 0,1 0 0,-1 0 0,-1 0 0,0 0 0,0 0 0,0 0 0,-1 1 0,-3-12 0,4 18 0,0-1 0,0 0 0,0 1 0,0-1 0,-1 1 0,1-1 0,0 1 0,-1-1 0,1 1 0,-1 0 0,1 0 0,-1 0 0,1 0 0,-1 0 0,0 0 0,0 0 0,1 0 0,-1 1 0,0-1 0,0 1 0,0-1 0,0 1 0,0 0 0,0 0 0,0-1 0,0 1 0,1 1 0,-1-1 0,0 0 0,0 0 0,0 1 0,0-1 0,0 1 0,0 0 0,1-1 0,-1 1 0,0 0 0,-2 2 0,0-1 0,0 0 0,0 0 0,0 1 0,0 0 0,0 0 0,1 0 0,-1 0 0,1 0 0,0 1 0,0 0 0,0-1 0,0 1 0,0 0 0,1 1 0,-3 5 0,4-6 0,-1-1 0,1 0 0,0 0 0,1 1 0,-1-1 0,0 0 0,1 1 0,0-1 0,0 0 0,0 1 0,0-1 0,0 1 0,1-1 0,0 0 0,-1 1 0,1-1 0,1 0 0,-1 0 0,0 0 0,1 1 0,-1-2 0,5 6 0,-5-6 0,0-1 0,1 1 0,-1-1 0,1 0 0,0 1 0,-1-1 0,1 0 0,0 0 0,0 0 0,-1-1 0,1 1 0,0 0 0,0-1 0,0 1 0,0-1 0,0 0 0,0 1 0,0-1 0,0 0 0,0 0 0,0 0 0,0-1 0,0 1 0,0 0 0,0-1 0,0 0 0,0 1 0,0-1 0,0 0 0,0 0 0,-1 0 0,1 0 0,0 0 0,-1 0 0,1 0 0,0-1 0,1-1 0,6-4 0,0-1 0,-1-1 0,1 1 0,12-19 0,-16 21 0,-1-1 0,0 1 0,0-1 0,0 0 0,-1 0 0,0 0 0,0-1 0,2-11 0,-5 17 0,1-1 0,-1 1 0,-1 0 0,1 0 0,0 0 0,0 0 0,-1 0 0,1 0 0,-1-1 0,0 1 0,0 0 0,0 0 0,0 1 0,0-1 0,0 0 0,0 0 0,0 0 0,-1 1 0,1-1 0,-1 1 0,1-1 0,-1 1 0,0 0 0,0-1 0,1 1 0,-1 0 0,0 0 0,0 0 0,0 0 0,0 1 0,0-1 0,0 0 0,0 1 0,-1 0 0,1-1 0,-3 1 0,-29-6 0,-1 2 0,1 1 0,-1 2 0,0 1 0,-45 6 0,-3 6 0,-84 22 0,1 12 0,138-37 0,1 1 0,0 2 0,-44 26 0,70-38 0,-1 1 0,1 0 0,0 0 0,-1-1 0,1 1 0,0 0 0,0 0 0,0 0 0,0 0 0,0 0 0,0 1 0,0-1 0,0 0 0,0 0 0,0 1 0,0 1 0,1-2 0,0-1 0,1 1 0,-1-1 0,0 1 0,1-1 0,-1 0 0,0 1 0,1-1 0,-1 0 0,0 1 0,1-1 0,-1 0 0,1 1 0,-1-1 0,1 0 0,-1 0 0,1 1 0,-1-1 0,1 0 0,-1 0 0,1 0 0,-1 0 0,1 0 0,-1 0 0,1 0 0,-1 0 0,1 0 0,0 0 0,6 0 0,-1 0 0,1 0 0,-1-1 0,1 0 0,-1 0 0,7-3 0,-2 0 0,-1-1 0,0 0 0,-1 0 0,0-1 0,1 0 0,-2-1 0,1 0 0,10-12 0,-18 19 0,-1 0 0,0-1 0,0 1 0,0 0 0,1 0 0,-1-1 0,0 1 0,0 0 0,0 0 0,1-1 0,-1 1 0,0 0 0,0-1 0,0 1 0,0 0 0,0 0 0,0-1 0,0 1 0,1 0 0,-1-1 0,0 1 0,0 0 0,0-1 0,0 1 0,-1 0 0,1-1 0,0 1 0,0 0 0,0-1 0,0 1 0,0 0 0,0-1 0,0 1 0,-1 0 0,1 0 0,0-1 0,-14-2 0,-17 7 0,15-1 0,2 1 0,-1 0 0,0 1 0,1 0 0,0 2 0,0-1 0,0 2 0,1 0 0,-14 11 0,26-18 0,-1 0 0,1 0 0,0 0 0,0 1 0,0-1 0,0 0 0,0 1 0,0-1 0,0 0 0,0 1 0,1-1 0,-1 1 0,0-1 0,1 1 0,-1 0 0,1-1 0,0 1 0,-1 3 0,2-4 0,-1 0 0,0-1 0,1 1 0,-1 0 0,1 0 0,-1 0 0,1 0 0,-1 0 0,1 0 0,0-1 0,-1 1 0,1 0 0,0-1 0,0 1 0,-1 0 0,1-1 0,0 1 0,0-1 0,0 1 0,0-1 0,0 0 0,1 1 0,3 0 0,-1 1 0,1-1 0,0-1 0,-1 1 0,1-1 0,0 1 0,0-2 0,0 1 0,-1 0 0,1-1 0,5-1 0,-4 0 0,0 0 0,0-1 0,0 0 0,-1 0 0,0 0 0,1-1 0,-1 1 0,0-1 0,0-1 0,-1 1 0,1-1 0,-1 1 0,0-1 0,4-8 0,-6 10 0,0 0 0,-1 0 0,1 0 0,-1-1 0,0 1 0,0 0 0,0 0 0,-1-1 0,1 1 0,-1-1 0,0 1 0,0 0 0,0-1 0,0 1 0,-1-1 0,1 1 0,-1 0 0,0-1 0,0 1 0,0 0 0,0 0 0,-1 0 0,1 0 0,-1 0 0,0 0 0,0 0 0,0 0 0,0 1 0,-3-3 0,-5-6 0,-1 2 0,0-1 0,-1 2 0,0-1 0,-1 2 0,0 0 0,0 0 0,-16-5 0,-10-2 0,-68-15 0,50 19 0,0 1 0,-1 4 0,0 2 0,0 2 0,0 3 0,-94 15 0,68-1 0,1 3 0,1 4 0,-142 60 0,195-71 0,1 1 0,0 2 0,-42 28 0,60-30 0,16-9 0,25-8 0,176-45 0,-129 27 0,2 4 0,-1 3 0,130-7 0,-199 23 0,-1 1 0,1 0 0,-1 0 0,0 1 0,0 0 0,0 0 0,14 8 0,24 8 0,-44-18 0,0 0 0,0-1 0,0 1 0,0 0 0,-1 1 0,1-1 0,0 0 0,-1 1 0,1-1 0,-1 1 0,1 0 0,-1 0 0,0 0 0,0 0 0,0 0 0,0 1 0,0-1 0,0 1 0,-1-1 0,2 4 0,-2-3 0,0 0 0,-1 0 0,0 1 0,0-1 0,1 0 0,-2 0 0,1 0 0,0 0 0,-1 0 0,1 1 0,-1-1 0,0 0 0,0 0 0,0 0 0,-1-1 0,-1 4 0,-8 12 0,-1 0 0,0-1 0,-2-1 0,-24 24 0,24-26 0,-27 31-1365</inkml:trace>
</inkml:ink>
</file>

<file path=customXml/itemProps1.xml><?xml version="1.0" encoding="utf-8"?>
<ds:datastoreItem xmlns:ds="http://schemas.openxmlformats.org/officeDocument/2006/customXml" ds:itemID="{415F4F5B-5262-43FC-96E4-9D5096364A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5F4F5B-5262-43FC-96E4-9D5096364A8A}">
  <ds:schemaRefs>
    <ds:schemaRef ds:uri="http://www.w3.org/2003/InkM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59</Words>
  <Characters>29978</Characters>
  <Application>Microsoft Office Word</Application>
  <DocSecurity>0</DocSecurity>
  <Lines>249</Lines>
  <Paragraphs>7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on São Miguel</dc:creator>
  <dc:description/>
  <cp:lastModifiedBy>Breno Espindola Carvalho dos Santos</cp:lastModifiedBy>
  <cp:revision>2</cp:revision>
  <dcterms:created xsi:type="dcterms:W3CDTF">2022-11-11T19:30:00Z</dcterms:created>
  <dcterms:modified xsi:type="dcterms:W3CDTF">2022-11-11T19:30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e0d3b20289bfa579f61d89001252533cb2b442ec8e1b85a3927ba7de5900cb</vt:lpwstr>
  </property>
</Properties>
</file>